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5772AA38" w:rsidR="00CA71E1" w:rsidRPr="009B0257" w:rsidRDefault="00A9359C"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INTEGRATED HIGHER EDUCATION PLATFORM</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43EFAA0D" w:rsidR="004A5918" w:rsidRPr="009B0257" w:rsidRDefault="00A9359C"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Ministry of Education</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3D93E585" w:rsidR="004A5918" w:rsidRPr="009B0257" w:rsidRDefault="00A9359C"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Integrated Higher Education Platform</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Pr="00A9359C"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147E53B1" w14:textId="77777777" w:rsidR="004A2A56"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23513167" w:history="1">
            <w:r w:rsidR="004A2A56" w:rsidRPr="007450BB">
              <w:rPr>
                <w:rStyle w:val="Hyperlink"/>
                <w:rFonts w:ascii="Lato" w:hAnsi="Lato" w:cs="Arial"/>
                <w:b/>
                <w:bCs/>
                <w:noProof/>
              </w:rPr>
              <w:t>1</w:t>
            </w:r>
            <w:r w:rsidR="004A2A56">
              <w:rPr>
                <w:rFonts w:asciiTheme="minorHAnsi" w:eastAsiaTheme="minorEastAsia" w:hAnsiTheme="minorHAnsi"/>
                <w:noProof/>
                <w:color w:val="auto"/>
              </w:rPr>
              <w:tab/>
            </w:r>
            <w:r w:rsidR="004A2A56" w:rsidRPr="007450BB">
              <w:rPr>
                <w:rStyle w:val="Hyperlink"/>
                <w:rFonts w:ascii="Lato" w:hAnsi="Lato" w:cs="Arial"/>
                <w:b/>
                <w:bCs/>
                <w:noProof/>
              </w:rPr>
              <w:t>KEY DETAILS</w:t>
            </w:r>
            <w:r w:rsidR="004A2A56">
              <w:rPr>
                <w:noProof/>
                <w:webHidden/>
              </w:rPr>
              <w:tab/>
            </w:r>
            <w:r w:rsidR="004A2A56">
              <w:rPr>
                <w:noProof/>
                <w:webHidden/>
              </w:rPr>
              <w:fldChar w:fldCharType="begin"/>
            </w:r>
            <w:r w:rsidR="004A2A56">
              <w:rPr>
                <w:noProof/>
                <w:webHidden/>
              </w:rPr>
              <w:instrText xml:space="preserve"> PAGEREF _Toc23513167 \h </w:instrText>
            </w:r>
            <w:r w:rsidR="004A2A56">
              <w:rPr>
                <w:noProof/>
                <w:webHidden/>
              </w:rPr>
            </w:r>
            <w:r w:rsidR="004A2A56">
              <w:rPr>
                <w:noProof/>
                <w:webHidden/>
              </w:rPr>
              <w:fldChar w:fldCharType="separate"/>
            </w:r>
            <w:r w:rsidR="004A2A56">
              <w:rPr>
                <w:noProof/>
                <w:webHidden/>
              </w:rPr>
              <w:t>3</w:t>
            </w:r>
            <w:r w:rsidR="004A2A56">
              <w:rPr>
                <w:noProof/>
                <w:webHidden/>
              </w:rPr>
              <w:fldChar w:fldCharType="end"/>
            </w:r>
          </w:hyperlink>
        </w:p>
        <w:p w14:paraId="4D5D62A6" w14:textId="77777777" w:rsidR="004A2A56" w:rsidRDefault="004352E9">
          <w:pPr>
            <w:pStyle w:val="TOC1"/>
            <w:tabs>
              <w:tab w:val="left" w:pos="440"/>
              <w:tab w:val="right" w:leader="dot" w:pos="8927"/>
            </w:tabs>
            <w:rPr>
              <w:rFonts w:asciiTheme="minorHAnsi" w:eastAsiaTheme="minorEastAsia" w:hAnsiTheme="minorHAnsi"/>
              <w:noProof/>
              <w:color w:val="auto"/>
            </w:rPr>
          </w:pPr>
          <w:hyperlink w:anchor="_Toc23513168" w:history="1">
            <w:r w:rsidR="004A2A56" w:rsidRPr="007450BB">
              <w:rPr>
                <w:rStyle w:val="Hyperlink"/>
                <w:rFonts w:ascii="Lato" w:hAnsi="Lato" w:cs="Arial"/>
                <w:b/>
                <w:bCs/>
                <w:noProof/>
              </w:rPr>
              <w:t>2</w:t>
            </w:r>
            <w:r w:rsidR="004A2A56">
              <w:rPr>
                <w:rFonts w:asciiTheme="minorHAnsi" w:eastAsiaTheme="minorEastAsia" w:hAnsiTheme="minorHAnsi"/>
                <w:noProof/>
                <w:color w:val="auto"/>
              </w:rPr>
              <w:tab/>
            </w:r>
            <w:r w:rsidR="004A2A56" w:rsidRPr="007450BB">
              <w:rPr>
                <w:rStyle w:val="Hyperlink"/>
                <w:rFonts w:ascii="Lato" w:hAnsi="Lato" w:cs="Arial"/>
                <w:b/>
                <w:bCs/>
                <w:noProof/>
              </w:rPr>
              <w:t>SCOPE OF WORK</w:t>
            </w:r>
            <w:r w:rsidR="004A2A56">
              <w:rPr>
                <w:noProof/>
                <w:webHidden/>
              </w:rPr>
              <w:tab/>
            </w:r>
            <w:r w:rsidR="004A2A56">
              <w:rPr>
                <w:noProof/>
                <w:webHidden/>
              </w:rPr>
              <w:fldChar w:fldCharType="begin"/>
            </w:r>
            <w:r w:rsidR="004A2A56">
              <w:rPr>
                <w:noProof/>
                <w:webHidden/>
              </w:rPr>
              <w:instrText xml:space="preserve"> PAGEREF _Toc23513168 \h </w:instrText>
            </w:r>
            <w:r w:rsidR="004A2A56">
              <w:rPr>
                <w:noProof/>
                <w:webHidden/>
              </w:rPr>
            </w:r>
            <w:r w:rsidR="004A2A56">
              <w:rPr>
                <w:noProof/>
                <w:webHidden/>
              </w:rPr>
              <w:fldChar w:fldCharType="separate"/>
            </w:r>
            <w:r w:rsidR="004A2A56">
              <w:rPr>
                <w:noProof/>
                <w:webHidden/>
              </w:rPr>
              <w:t>4</w:t>
            </w:r>
            <w:r w:rsidR="004A2A56">
              <w:rPr>
                <w:noProof/>
                <w:webHidden/>
              </w:rPr>
              <w:fldChar w:fldCharType="end"/>
            </w:r>
          </w:hyperlink>
        </w:p>
        <w:p w14:paraId="129E60BC" w14:textId="77777777" w:rsidR="004A2A56" w:rsidRDefault="004352E9">
          <w:pPr>
            <w:pStyle w:val="TOC1"/>
            <w:tabs>
              <w:tab w:val="left" w:pos="440"/>
              <w:tab w:val="right" w:leader="dot" w:pos="8927"/>
            </w:tabs>
            <w:rPr>
              <w:rFonts w:asciiTheme="minorHAnsi" w:eastAsiaTheme="minorEastAsia" w:hAnsiTheme="minorHAnsi"/>
              <w:noProof/>
              <w:color w:val="auto"/>
            </w:rPr>
          </w:pPr>
          <w:hyperlink w:anchor="_Toc23513169" w:history="1">
            <w:r w:rsidR="004A2A56" w:rsidRPr="007450BB">
              <w:rPr>
                <w:rStyle w:val="Hyperlink"/>
                <w:rFonts w:ascii="Lato" w:hAnsi="Lato" w:cs="Arial"/>
                <w:b/>
                <w:bCs/>
                <w:noProof/>
              </w:rPr>
              <w:t>3</w:t>
            </w:r>
            <w:r w:rsidR="004A2A56">
              <w:rPr>
                <w:rFonts w:asciiTheme="minorHAnsi" w:eastAsiaTheme="minorEastAsia" w:hAnsiTheme="minorHAnsi"/>
                <w:noProof/>
                <w:color w:val="auto"/>
              </w:rPr>
              <w:tab/>
            </w:r>
            <w:r w:rsidR="004A2A56" w:rsidRPr="007450BB">
              <w:rPr>
                <w:rStyle w:val="Hyperlink"/>
                <w:rFonts w:ascii="Lato" w:hAnsi="Lato" w:cs="Arial"/>
                <w:b/>
                <w:bCs/>
                <w:noProof/>
              </w:rPr>
              <w:t>PROJECT SCOPE</w:t>
            </w:r>
            <w:r w:rsidR="004A2A56">
              <w:rPr>
                <w:noProof/>
                <w:webHidden/>
              </w:rPr>
              <w:tab/>
            </w:r>
            <w:r w:rsidR="004A2A56">
              <w:rPr>
                <w:noProof/>
                <w:webHidden/>
              </w:rPr>
              <w:fldChar w:fldCharType="begin"/>
            </w:r>
            <w:r w:rsidR="004A2A56">
              <w:rPr>
                <w:noProof/>
                <w:webHidden/>
              </w:rPr>
              <w:instrText xml:space="preserve"> PAGEREF _Toc23513169 \h </w:instrText>
            </w:r>
            <w:r w:rsidR="004A2A56">
              <w:rPr>
                <w:noProof/>
                <w:webHidden/>
              </w:rPr>
            </w:r>
            <w:r w:rsidR="004A2A56">
              <w:rPr>
                <w:noProof/>
                <w:webHidden/>
              </w:rPr>
              <w:fldChar w:fldCharType="separate"/>
            </w:r>
            <w:r w:rsidR="004A2A56">
              <w:rPr>
                <w:noProof/>
                <w:webHidden/>
              </w:rPr>
              <w:t>5</w:t>
            </w:r>
            <w:r w:rsidR="004A2A56">
              <w:rPr>
                <w:noProof/>
                <w:webHidden/>
              </w:rPr>
              <w:fldChar w:fldCharType="end"/>
            </w:r>
          </w:hyperlink>
        </w:p>
        <w:p w14:paraId="60F1CB63" w14:textId="77777777" w:rsidR="004A2A56" w:rsidRDefault="004352E9">
          <w:pPr>
            <w:pStyle w:val="TOC2"/>
            <w:rPr>
              <w:rFonts w:asciiTheme="minorHAnsi" w:eastAsiaTheme="minorEastAsia" w:hAnsiTheme="minorHAnsi" w:cstheme="minorBidi"/>
              <w:color w:val="auto"/>
            </w:rPr>
          </w:pPr>
          <w:hyperlink w:anchor="_Toc23513170" w:history="1">
            <w:r w:rsidR="004A2A56" w:rsidRPr="007450BB">
              <w:rPr>
                <w:rStyle w:val="Hyperlink"/>
              </w:rPr>
              <w:t>3.1</w:t>
            </w:r>
            <w:r w:rsidR="004A2A56">
              <w:rPr>
                <w:rFonts w:asciiTheme="minorHAnsi" w:eastAsiaTheme="minorEastAsia" w:hAnsiTheme="minorHAnsi" w:cstheme="minorBidi"/>
                <w:color w:val="auto"/>
              </w:rPr>
              <w:tab/>
            </w:r>
            <w:r w:rsidR="004A2A56" w:rsidRPr="007450BB">
              <w:rPr>
                <w:rStyle w:val="Hyperlink"/>
              </w:rPr>
              <w:t>PROPOSED SOLUTION MODEL</w:t>
            </w:r>
            <w:r w:rsidR="004A2A56">
              <w:rPr>
                <w:webHidden/>
              </w:rPr>
              <w:tab/>
            </w:r>
            <w:r w:rsidR="004A2A56">
              <w:rPr>
                <w:webHidden/>
              </w:rPr>
              <w:fldChar w:fldCharType="begin"/>
            </w:r>
            <w:r w:rsidR="004A2A56">
              <w:rPr>
                <w:webHidden/>
              </w:rPr>
              <w:instrText xml:space="preserve"> PAGEREF _Toc23513170 \h </w:instrText>
            </w:r>
            <w:r w:rsidR="004A2A56">
              <w:rPr>
                <w:webHidden/>
              </w:rPr>
            </w:r>
            <w:r w:rsidR="004A2A56">
              <w:rPr>
                <w:webHidden/>
              </w:rPr>
              <w:fldChar w:fldCharType="separate"/>
            </w:r>
            <w:r w:rsidR="004A2A56">
              <w:rPr>
                <w:webHidden/>
              </w:rPr>
              <w:t>6</w:t>
            </w:r>
            <w:r w:rsidR="004A2A56">
              <w:rPr>
                <w:webHidden/>
              </w:rPr>
              <w:fldChar w:fldCharType="end"/>
            </w:r>
          </w:hyperlink>
        </w:p>
        <w:p w14:paraId="37146C8F" w14:textId="77777777" w:rsidR="004A2A56" w:rsidRDefault="004352E9">
          <w:pPr>
            <w:pStyle w:val="TOC2"/>
            <w:rPr>
              <w:rFonts w:asciiTheme="minorHAnsi" w:eastAsiaTheme="minorEastAsia" w:hAnsiTheme="minorHAnsi" w:cstheme="minorBidi"/>
              <w:color w:val="auto"/>
            </w:rPr>
          </w:pPr>
          <w:hyperlink w:anchor="_Toc23513171" w:history="1">
            <w:r w:rsidR="004A2A56" w:rsidRPr="007450BB">
              <w:rPr>
                <w:rStyle w:val="Hyperlink"/>
              </w:rPr>
              <w:t>3.2</w:t>
            </w:r>
            <w:r w:rsidR="004A2A56">
              <w:rPr>
                <w:rFonts w:asciiTheme="minorHAnsi" w:eastAsiaTheme="minorEastAsia" w:hAnsiTheme="minorHAnsi" w:cstheme="minorBidi"/>
                <w:color w:val="auto"/>
              </w:rPr>
              <w:tab/>
            </w:r>
            <w:r w:rsidR="004A2A56" w:rsidRPr="007450BB">
              <w:rPr>
                <w:rStyle w:val="Hyperlink"/>
              </w:rPr>
              <w:t>FUNCTIONAL REQUIREMENTS</w:t>
            </w:r>
            <w:r w:rsidR="004A2A56">
              <w:rPr>
                <w:webHidden/>
              </w:rPr>
              <w:tab/>
            </w:r>
            <w:r w:rsidR="004A2A56">
              <w:rPr>
                <w:webHidden/>
              </w:rPr>
              <w:fldChar w:fldCharType="begin"/>
            </w:r>
            <w:r w:rsidR="004A2A56">
              <w:rPr>
                <w:webHidden/>
              </w:rPr>
              <w:instrText xml:space="preserve"> PAGEREF _Toc23513171 \h </w:instrText>
            </w:r>
            <w:r w:rsidR="004A2A56">
              <w:rPr>
                <w:webHidden/>
              </w:rPr>
            </w:r>
            <w:r w:rsidR="004A2A56">
              <w:rPr>
                <w:webHidden/>
              </w:rPr>
              <w:fldChar w:fldCharType="separate"/>
            </w:r>
            <w:r w:rsidR="004A2A56">
              <w:rPr>
                <w:webHidden/>
              </w:rPr>
              <w:t>6</w:t>
            </w:r>
            <w:r w:rsidR="004A2A56">
              <w:rPr>
                <w:webHidden/>
              </w:rPr>
              <w:fldChar w:fldCharType="end"/>
            </w:r>
          </w:hyperlink>
        </w:p>
        <w:p w14:paraId="25956A64" w14:textId="77777777" w:rsidR="004A2A56" w:rsidRDefault="004352E9">
          <w:pPr>
            <w:pStyle w:val="TOC2"/>
            <w:rPr>
              <w:rFonts w:asciiTheme="minorHAnsi" w:eastAsiaTheme="minorEastAsia" w:hAnsiTheme="minorHAnsi" w:cstheme="minorBidi"/>
              <w:color w:val="auto"/>
            </w:rPr>
          </w:pPr>
          <w:hyperlink w:anchor="_Toc23513172" w:history="1">
            <w:r w:rsidR="004A2A56" w:rsidRPr="007450BB">
              <w:rPr>
                <w:rStyle w:val="Hyperlink"/>
              </w:rPr>
              <w:t>3.3</w:t>
            </w:r>
            <w:r w:rsidR="004A2A56">
              <w:rPr>
                <w:rFonts w:asciiTheme="minorHAnsi" w:eastAsiaTheme="minorEastAsia" w:hAnsiTheme="minorHAnsi" w:cstheme="minorBidi"/>
                <w:color w:val="auto"/>
              </w:rPr>
              <w:tab/>
            </w:r>
            <w:r w:rsidR="004A2A56" w:rsidRPr="007450BB">
              <w:rPr>
                <w:rStyle w:val="Hyperlink"/>
              </w:rPr>
              <w:t>NON-FUNCTIONAL REQUIREMENT (OTHERS)</w:t>
            </w:r>
            <w:r w:rsidR="004A2A56">
              <w:rPr>
                <w:webHidden/>
              </w:rPr>
              <w:tab/>
            </w:r>
            <w:r w:rsidR="004A2A56">
              <w:rPr>
                <w:webHidden/>
              </w:rPr>
              <w:fldChar w:fldCharType="begin"/>
            </w:r>
            <w:r w:rsidR="004A2A56">
              <w:rPr>
                <w:webHidden/>
              </w:rPr>
              <w:instrText xml:space="preserve"> PAGEREF _Toc23513172 \h </w:instrText>
            </w:r>
            <w:r w:rsidR="004A2A56">
              <w:rPr>
                <w:webHidden/>
              </w:rPr>
            </w:r>
            <w:r w:rsidR="004A2A56">
              <w:rPr>
                <w:webHidden/>
              </w:rPr>
              <w:fldChar w:fldCharType="separate"/>
            </w:r>
            <w:r w:rsidR="004A2A56">
              <w:rPr>
                <w:webHidden/>
              </w:rPr>
              <w:t>73</w:t>
            </w:r>
            <w:r w:rsidR="004A2A56">
              <w:rPr>
                <w:webHidden/>
              </w:rPr>
              <w:fldChar w:fldCharType="end"/>
            </w:r>
          </w:hyperlink>
        </w:p>
        <w:p w14:paraId="701F39E5" w14:textId="77777777" w:rsidR="004A2A56" w:rsidRDefault="004352E9">
          <w:pPr>
            <w:pStyle w:val="TOC2"/>
            <w:rPr>
              <w:rFonts w:asciiTheme="minorHAnsi" w:eastAsiaTheme="minorEastAsia" w:hAnsiTheme="minorHAnsi" w:cstheme="minorBidi"/>
              <w:color w:val="auto"/>
            </w:rPr>
          </w:pPr>
          <w:hyperlink w:anchor="_Toc23513173" w:history="1">
            <w:r w:rsidR="004A2A56" w:rsidRPr="007450BB">
              <w:rPr>
                <w:rStyle w:val="Hyperlink"/>
              </w:rPr>
              <w:t>3.4</w:t>
            </w:r>
            <w:r w:rsidR="004A2A56">
              <w:rPr>
                <w:rFonts w:asciiTheme="minorHAnsi" w:eastAsiaTheme="minorEastAsia" w:hAnsiTheme="minorHAnsi" w:cstheme="minorBidi"/>
                <w:color w:val="auto"/>
              </w:rPr>
              <w:tab/>
            </w:r>
            <w:r w:rsidR="004A2A56" w:rsidRPr="007450BB">
              <w:rPr>
                <w:rStyle w:val="Hyperlink"/>
              </w:rPr>
              <w:t>PROPOSED SYSTEM ENVIRONMENT</w:t>
            </w:r>
            <w:r w:rsidR="004A2A56">
              <w:rPr>
                <w:webHidden/>
              </w:rPr>
              <w:tab/>
            </w:r>
            <w:r w:rsidR="004A2A56">
              <w:rPr>
                <w:webHidden/>
              </w:rPr>
              <w:fldChar w:fldCharType="begin"/>
            </w:r>
            <w:r w:rsidR="004A2A56">
              <w:rPr>
                <w:webHidden/>
              </w:rPr>
              <w:instrText xml:space="preserve"> PAGEREF _Toc23513173 \h </w:instrText>
            </w:r>
            <w:r w:rsidR="004A2A56">
              <w:rPr>
                <w:webHidden/>
              </w:rPr>
            </w:r>
            <w:r w:rsidR="004A2A56">
              <w:rPr>
                <w:webHidden/>
              </w:rPr>
              <w:fldChar w:fldCharType="separate"/>
            </w:r>
            <w:r w:rsidR="004A2A56">
              <w:rPr>
                <w:webHidden/>
              </w:rPr>
              <w:t>74</w:t>
            </w:r>
            <w:r w:rsidR="004A2A56">
              <w:rPr>
                <w:webHidden/>
              </w:rPr>
              <w:fldChar w:fldCharType="end"/>
            </w:r>
          </w:hyperlink>
        </w:p>
        <w:p w14:paraId="78FCEF8A" w14:textId="77777777" w:rsidR="004A2A56" w:rsidRDefault="004352E9">
          <w:pPr>
            <w:pStyle w:val="TOC2"/>
            <w:rPr>
              <w:rFonts w:asciiTheme="minorHAnsi" w:eastAsiaTheme="minorEastAsia" w:hAnsiTheme="minorHAnsi" w:cstheme="minorBidi"/>
              <w:color w:val="auto"/>
            </w:rPr>
          </w:pPr>
          <w:hyperlink w:anchor="_Toc23513174" w:history="1">
            <w:r w:rsidR="004A2A56" w:rsidRPr="007450BB">
              <w:rPr>
                <w:rStyle w:val="Hyperlink"/>
              </w:rPr>
              <w:t>3.5</w:t>
            </w:r>
            <w:r w:rsidR="004A2A56">
              <w:rPr>
                <w:rFonts w:asciiTheme="minorHAnsi" w:eastAsiaTheme="minorEastAsia" w:hAnsiTheme="minorHAnsi" w:cstheme="minorBidi"/>
                <w:color w:val="auto"/>
              </w:rPr>
              <w:tab/>
            </w:r>
            <w:r w:rsidR="004A2A56" w:rsidRPr="007450BB">
              <w:rPr>
                <w:rStyle w:val="Hyperlink"/>
              </w:rPr>
              <w:t>TECHNICAL CONFIGURATIONS</w:t>
            </w:r>
            <w:r w:rsidR="004A2A56">
              <w:rPr>
                <w:webHidden/>
              </w:rPr>
              <w:tab/>
            </w:r>
            <w:r w:rsidR="004A2A56">
              <w:rPr>
                <w:webHidden/>
              </w:rPr>
              <w:fldChar w:fldCharType="begin"/>
            </w:r>
            <w:r w:rsidR="004A2A56">
              <w:rPr>
                <w:webHidden/>
              </w:rPr>
              <w:instrText xml:space="preserve"> PAGEREF _Toc23513174 \h </w:instrText>
            </w:r>
            <w:r w:rsidR="004A2A56">
              <w:rPr>
                <w:webHidden/>
              </w:rPr>
            </w:r>
            <w:r w:rsidR="004A2A56">
              <w:rPr>
                <w:webHidden/>
              </w:rPr>
              <w:fldChar w:fldCharType="separate"/>
            </w:r>
            <w:r w:rsidR="004A2A56">
              <w:rPr>
                <w:webHidden/>
              </w:rPr>
              <w:t>75</w:t>
            </w:r>
            <w:r w:rsidR="004A2A56">
              <w:rPr>
                <w:webHidden/>
              </w:rPr>
              <w:fldChar w:fldCharType="end"/>
            </w:r>
          </w:hyperlink>
        </w:p>
        <w:p w14:paraId="1A7E69F6" w14:textId="77777777" w:rsidR="004A2A56" w:rsidRDefault="004352E9">
          <w:pPr>
            <w:pStyle w:val="TOC2"/>
            <w:rPr>
              <w:rFonts w:asciiTheme="minorHAnsi" w:eastAsiaTheme="minorEastAsia" w:hAnsiTheme="minorHAnsi" w:cstheme="minorBidi"/>
              <w:color w:val="auto"/>
            </w:rPr>
          </w:pPr>
          <w:hyperlink w:anchor="_Toc23513175" w:history="1">
            <w:r w:rsidR="004A2A56" w:rsidRPr="007450BB">
              <w:rPr>
                <w:rStyle w:val="Hyperlink"/>
              </w:rPr>
              <w:t>3.6</w:t>
            </w:r>
            <w:r w:rsidR="004A2A56">
              <w:rPr>
                <w:rFonts w:asciiTheme="minorHAnsi" w:eastAsiaTheme="minorEastAsia" w:hAnsiTheme="minorHAnsi" w:cstheme="minorBidi"/>
                <w:color w:val="auto"/>
              </w:rPr>
              <w:tab/>
            </w:r>
            <w:r w:rsidR="004A2A56" w:rsidRPr="007450BB">
              <w:rPr>
                <w:rStyle w:val="Hyperlink"/>
              </w:rPr>
              <w:t>PROJECT DELIVERY</w:t>
            </w:r>
            <w:r w:rsidR="004A2A56">
              <w:rPr>
                <w:webHidden/>
              </w:rPr>
              <w:tab/>
            </w:r>
            <w:r w:rsidR="004A2A56">
              <w:rPr>
                <w:webHidden/>
              </w:rPr>
              <w:fldChar w:fldCharType="begin"/>
            </w:r>
            <w:r w:rsidR="004A2A56">
              <w:rPr>
                <w:webHidden/>
              </w:rPr>
              <w:instrText xml:space="preserve"> PAGEREF _Toc23513175 \h </w:instrText>
            </w:r>
            <w:r w:rsidR="004A2A56">
              <w:rPr>
                <w:webHidden/>
              </w:rPr>
            </w:r>
            <w:r w:rsidR="004A2A56">
              <w:rPr>
                <w:webHidden/>
              </w:rPr>
              <w:fldChar w:fldCharType="separate"/>
            </w:r>
            <w:r w:rsidR="004A2A56">
              <w:rPr>
                <w:webHidden/>
              </w:rPr>
              <w:t>77</w:t>
            </w:r>
            <w:r w:rsidR="004A2A56">
              <w:rPr>
                <w:webHidden/>
              </w:rPr>
              <w:fldChar w:fldCharType="end"/>
            </w:r>
          </w:hyperlink>
        </w:p>
        <w:p w14:paraId="7EB3BA56" w14:textId="77777777" w:rsidR="004A2A56" w:rsidRDefault="004352E9">
          <w:pPr>
            <w:pStyle w:val="TOC2"/>
            <w:rPr>
              <w:rFonts w:asciiTheme="minorHAnsi" w:eastAsiaTheme="minorEastAsia" w:hAnsiTheme="minorHAnsi" w:cstheme="minorBidi"/>
              <w:color w:val="auto"/>
            </w:rPr>
          </w:pPr>
          <w:hyperlink w:anchor="_Toc23513176" w:history="1">
            <w:r w:rsidR="004A2A56" w:rsidRPr="007450BB">
              <w:rPr>
                <w:rStyle w:val="Hyperlink"/>
              </w:rPr>
              <w:t>3.7</w:t>
            </w:r>
            <w:r w:rsidR="004A2A56">
              <w:rPr>
                <w:rFonts w:asciiTheme="minorHAnsi" w:eastAsiaTheme="minorEastAsia" w:hAnsiTheme="minorHAnsi" w:cstheme="minorBidi"/>
                <w:color w:val="auto"/>
              </w:rPr>
              <w:tab/>
            </w:r>
            <w:r w:rsidR="004A2A56" w:rsidRPr="007450BB">
              <w:rPr>
                <w:rStyle w:val="Hyperlink"/>
              </w:rPr>
              <w:t>PROJECT ASSUMPTIONS</w:t>
            </w:r>
            <w:r w:rsidR="004A2A56">
              <w:rPr>
                <w:webHidden/>
              </w:rPr>
              <w:tab/>
            </w:r>
            <w:r w:rsidR="004A2A56">
              <w:rPr>
                <w:webHidden/>
              </w:rPr>
              <w:fldChar w:fldCharType="begin"/>
            </w:r>
            <w:r w:rsidR="004A2A56">
              <w:rPr>
                <w:webHidden/>
              </w:rPr>
              <w:instrText xml:space="preserve"> PAGEREF _Toc23513176 \h </w:instrText>
            </w:r>
            <w:r w:rsidR="004A2A56">
              <w:rPr>
                <w:webHidden/>
              </w:rPr>
            </w:r>
            <w:r w:rsidR="004A2A56">
              <w:rPr>
                <w:webHidden/>
              </w:rPr>
              <w:fldChar w:fldCharType="separate"/>
            </w:r>
            <w:r w:rsidR="004A2A56">
              <w:rPr>
                <w:webHidden/>
              </w:rPr>
              <w:t>83</w:t>
            </w:r>
            <w:r w:rsidR="004A2A56">
              <w:rPr>
                <w:webHidden/>
              </w:rPr>
              <w:fldChar w:fldCharType="end"/>
            </w:r>
          </w:hyperlink>
        </w:p>
        <w:p w14:paraId="50006961" w14:textId="77777777" w:rsidR="004A2A56" w:rsidRDefault="004352E9">
          <w:pPr>
            <w:pStyle w:val="TOC1"/>
            <w:tabs>
              <w:tab w:val="left" w:pos="440"/>
              <w:tab w:val="right" w:leader="dot" w:pos="8927"/>
            </w:tabs>
            <w:rPr>
              <w:rFonts w:asciiTheme="minorHAnsi" w:eastAsiaTheme="minorEastAsia" w:hAnsiTheme="minorHAnsi"/>
              <w:noProof/>
              <w:color w:val="auto"/>
            </w:rPr>
          </w:pPr>
          <w:hyperlink w:anchor="_Toc23513177" w:history="1">
            <w:r w:rsidR="004A2A56" w:rsidRPr="007450BB">
              <w:rPr>
                <w:rStyle w:val="Hyperlink"/>
                <w:rFonts w:ascii="Lato" w:hAnsi="Lato" w:cs="Arial"/>
                <w:b/>
                <w:bCs/>
                <w:noProof/>
              </w:rPr>
              <w:t>4</w:t>
            </w:r>
            <w:r w:rsidR="004A2A56">
              <w:rPr>
                <w:rFonts w:asciiTheme="minorHAnsi" w:eastAsiaTheme="minorEastAsia" w:hAnsiTheme="minorHAnsi"/>
                <w:noProof/>
                <w:color w:val="auto"/>
              </w:rPr>
              <w:tab/>
            </w:r>
            <w:r w:rsidR="004A2A56" w:rsidRPr="007450BB">
              <w:rPr>
                <w:rStyle w:val="Hyperlink"/>
                <w:rFonts w:ascii="Lato" w:hAnsi="Lato" w:cs="Arial"/>
                <w:b/>
                <w:bCs/>
                <w:noProof/>
              </w:rPr>
              <w:t>OUT OF SCOPE</w:t>
            </w:r>
            <w:r w:rsidR="004A2A56">
              <w:rPr>
                <w:noProof/>
                <w:webHidden/>
              </w:rPr>
              <w:tab/>
            </w:r>
            <w:r w:rsidR="004A2A56">
              <w:rPr>
                <w:noProof/>
                <w:webHidden/>
              </w:rPr>
              <w:fldChar w:fldCharType="begin"/>
            </w:r>
            <w:r w:rsidR="004A2A56">
              <w:rPr>
                <w:noProof/>
                <w:webHidden/>
              </w:rPr>
              <w:instrText xml:space="preserve"> PAGEREF _Toc23513177 \h </w:instrText>
            </w:r>
            <w:r w:rsidR="004A2A56">
              <w:rPr>
                <w:noProof/>
                <w:webHidden/>
              </w:rPr>
            </w:r>
            <w:r w:rsidR="004A2A56">
              <w:rPr>
                <w:noProof/>
                <w:webHidden/>
              </w:rPr>
              <w:fldChar w:fldCharType="separate"/>
            </w:r>
            <w:r w:rsidR="004A2A56">
              <w:rPr>
                <w:noProof/>
                <w:webHidden/>
              </w:rPr>
              <w:t>85</w:t>
            </w:r>
            <w:r w:rsidR="004A2A56">
              <w:rPr>
                <w:noProof/>
                <w:webHidden/>
              </w:rPr>
              <w:fldChar w:fldCharType="end"/>
            </w:r>
          </w:hyperlink>
        </w:p>
        <w:p w14:paraId="3AD79D0F" w14:textId="77777777" w:rsidR="004A2A56" w:rsidRDefault="004352E9">
          <w:pPr>
            <w:pStyle w:val="TOC2"/>
            <w:rPr>
              <w:rFonts w:asciiTheme="minorHAnsi" w:eastAsiaTheme="minorEastAsia" w:hAnsiTheme="minorHAnsi" w:cstheme="minorBidi"/>
              <w:color w:val="auto"/>
            </w:rPr>
          </w:pPr>
          <w:hyperlink w:anchor="_Toc23513178" w:history="1">
            <w:r w:rsidR="004A2A56" w:rsidRPr="007450BB">
              <w:rPr>
                <w:rStyle w:val="Hyperlink"/>
              </w:rPr>
              <w:t>4.1</w:t>
            </w:r>
            <w:r w:rsidR="004A2A56">
              <w:rPr>
                <w:rFonts w:asciiTheme="minorHAnsi" w:eastAsiaTheme="minorEastAsia" w:hAnsiTheme="minorHAnsi" w:cstheme="minorBidi"/>
                <w:color w:val="auto"/>
              </w:rPr>
              <w:tab/>
            </w:r>
            <w:r w:rsidR="004A2A56" w:rsidRPr="007450BB">
              <w:rPr>
                <w:rStyle w:val="Hyperlink"/>
              </w:rPr>
              <w:t>CHANGE MANAGEMENT</w:t>
            </w:r>
            <w:r w:rsidR="004A2A56">
              <w:rPr>
                <w:webHidden/>
              </w:rPr>
              <w:tab/>
            </w:r>
            <w:r w:rsidR="004A2A56">
              <w:rPr>
                <w:webHidden/>
              </w:rPr>
              <w:fldChar w:fldCharType="begin"/>
            </w:r>
            <w:r w:rsidR="004A2A56">
              <w:rPr>
                <w:webHidden/>
              </w:rPr>
              <w:instrText xml:space="preserve"> PAGEREF _Toc23513178 \h </w:instrText>
            </w:r>
            <w:r w:rsidR="004A2A56">
              <w:rPr>
                <w:webHidden/>
              </w:rPr>
            </w:r>
            <w:r w:rsidR="004A2A56">
              <w:rPr>
                <w:webHidden/>
              </w:rPr>
              <w:fldChar w:fldCharType="separate"/>
            </w:r>
            <w:r w:rsidR="004A2A56">
              <w:rPr>
                <w:webHidden/>
              </w:rPr>
              <w:t>86</w:t>
            </w:r>
            <w:r w:rsidR="004A2A56">
              <w:rPr>
                <w:webHidden/>
              </w:rPr>
              <w:fldChar w:fldCharType="end"/>
            </w:r>
          </w:hyperlink>
        </w:p>
        <w:p w14:paraId="7CB114B9" w14:textId="77777777" w:rsidR="004A2A56" w:rsidRDefault="004352E9">
          <w:pPr>
            <w:pStyle w:val="TOC2"/>
            <w:rPr>
              <w:rFonts w:asciiTheme="minorHAnsi" w:eastAsiaTheme="minorEastAsia" w:hAnsiTheme="minorHAnsi" w:cstheme="minorBidi"/>
              <w:color w:val="auto"/>
            </w:rPr>
          </w:pPr>
          <w:hyperlink w:anchor="_Toc23513179" w:history="1">
            <w:r w:rsidR="004A2A56" w:rsidRPr="007450BB">
              <w:rPr>
                <w:rStyle w:val="Hyperlink"/>
              </w:rPr>
              <w:t>4.2</w:t>
            </w:r>
            <w:r w:rsidR="004A2A56">
              <w:rPr>
                <w:rFonts w:asciiTheme="minorHAnsi" w:eastAsiaTheme="minorEastAsia" w:hAnsiTheme="minorHAnsi" w:cstheme="minorBidi"/>
                <w:color w:val="auto"/>
              </w:rPr>
              <w:tab/>
            </w:r>
            <w:r w:rsidR="004A2A56" w:rsidRPr="007450BB">
              <w:rPr>
                <w:rStyle w:val="Hyperlink"/>
              </w:rPr>
              <w:t>MAINTENANCE &amp; SUPPORT</w:t>
            </w:r>
            <w:r w:rsidR="004A2A56">
              <w:rPr>
                <w:webHidden/>
              </w:rPr>
              <w:tab/>
            </w:r>
            <w:r w:rsidR="004A2A56">
              <w:rPr>
                <w:webHidden/>
              </w:rPr>
              <w:fldChar w:fldCharType="begin"/>
            </w:r>
            <w:r w:rsidR="004A2A56">
              <w:rPr>
                <w:webHidden/>
              </w:rPr>
              <w:instrText xml:space="preserve"> PAGEREF _Toc23513179 \h </w:instrText>
            </w:r>
            <w:r w:rsidR="004A2A56">
              <w:rPr>
                <w:webHidden/>
              </w:rPr>
            </w:r>
            <w:r w:rsidR="004A2A56">
              <w:rPr>
                <w:webHidden/>
              </w:rPr>
              <w:fldChar w:fldCharType="separate"/>
            </w:r>
            <w:r w:rsidR="004A2A56">
              <w:rPr>
                <w:webHidden/>
              </w:rPr>
              <w:t>88</w:t>
            </w:r>
            <w:r w:rsidR="004A2A56">
              <w:rPr>
                <w:webHidden/>
              </w:rPr>
              <w:fldChar w:fldCharType="end"/>
            </w:r>
          </w:hyperlink>
        </w:p>
        <w:p w14:paraId="3074F9F7" w14:textId="77777777" w:rsidR="004A2A56" w:rsidRDefault="004352E9">
          <w:pPr>
            <w:pStyle w:val="TOC2"/>
            <w:rPr>
              <w:rFonts w:asciiTheme="minorHAnsi" w:eastAsiaTheme="minorEastAsia" w:hAnsiTheme="minorHAnsi" w:cstheme="minorBidi"/>
              <w:color w:val="auto"/>
            </w:rPr>
          </w:pPr>
          <w:hyperlink w:anchor="_Toc23513180" w:history="1">
            <w:r w:rsidR="004A2A56" w:rsidRPr="007450BB">
              <w:rPr>
                <w:rStyle w:val="Hyperlink"/>
              </w:rPr>
              <w:t>4.3</w:t>
            </w:r>
            <w:r w:rsidR="004A2A56">
              <w:rPr>
                <w:rFonts w:asciiTheme="minorHAnsi" w:eastAsiaTheme="minorEastAsia" w:hAnsiTheme="minorHAnsi" w:cstheme="minorBidi"/>
                <w:color w:val="auto"/>
              </w:rPr>
              <w:tab/>
            </w:r>
            <w:r w:rsidR="004A2A56" w:rsidRPr="007450BB">
              <w:rPr>
                <w:rStyle w:val="Hyperlink"/>
              </w:rPr>
              <w:t>SERVICE LEVEL AGREEMENT (SLA)</w:t>
            </w:r>
            <w:r w:rsidR="004A2A56">
              <w:rPr>
                <w:webHidden/>
              </w:rPr>
              <w:tab/>
            </w:r>
            <w:r w:rsidR="004A2A56">
              <w:rPr>
                <w:webHidden/>
              </w:rPr>
              <w:fldChar w:fldCharType="begin"/>
            </w:r>
            <w:r w:rsidR="004A2A56">
              <w:rPr>
                <w:webHidden/>
              </w:rPr>
              <w:instrText xml:space="preserve"> PAGEREF _Toc23513180 \h </w:instrText>
            </w:r>
            <w:r w:rsidR="004A2A56">
              <w:rPr>
                <w:webHidden/>
              </w:rPr>
            </w:r>
            <w:r w:rsidR="004A2A56">
              <w:rPr>
                <w:webHidden/>
              </w:rPr>
              <w:fldChar w:fldCharType="separate"/>
            </w:r>
            <w:r w:rsidR="004A2A56">
              <w:rPr>
                <w:webHidden/>
              </w:rPr>
              <w:t>88</w:t>
            </w:r>
            <w:r w:rsidR="004A2A56">
              <w:rPr>
                <w:webHidden/>
              </w:rPr>
              <w:fldChar w:fldCharType="end"/>
            </w:r>
          </w:hyperlink>
        </w:p>
        <w:p w14:paraId="12A63CD8" w14:textId="77777777" w:rsidR="004A2A56" w:rsidRDefault="004352E9">
          <w:pPr>
            <w:pStyle w:val="TOC1"/>
            <w:tabs>
              <w:tab w:val="left" w:pos="440"/>
              <w:tab w:val="right" w:leader="dot" w:pos="8927"/>
            </w:tabs>
            <w:rPr>
              <w:rFonts w:asciiTheme="minorHAnsi" w:eastAsiaTheme="minorEastAsia" w:hAnsiTheme="minorHAnsi"/>
              <w:noProof/>
              <w:color w:val="auto"/>
            </w:rPr>
          </w:pPr>
          <w:hyperlink w:anchor="_Toc23513181" w:history="1">
            <w:r w:rsidR="004A2A56" w:rsidRPr="007450BB">
              <w:rPr>
                <w:rStyle w:val="Hyperlink"/>
                <w:rFonts w:ascii="Lato" w:hAnsi="Lato" w:cs="Arial"/>
                <w:b/>
                <w:bCs/>
                <w:noProof/>
              </w:rPr>
              <w:t>5</w:t>
            </w:r>
            <w:r w:rsidR="004A2A56">
              <w:rPr>
                <w:rFonts w:asciiTheme="minorHAnsi" w:eastAsiaTheme="minorEastAsia" w:hAnsiTheme="minorHAnsi"/>
                <w:noProof/>
                <w:color w:val="auto"/>
              </w:rPr>
              <w:tab/>
            </w:r>
            <w:r w:rsidR="004A2A56" w:rsidRPr="007450BB">
              <w:rPr>
                <w:rStyle w:val="Hyperlink"/>
                <w:rFonts w:ascii="Lato" w:hAnsi="Lato" w:cs="Arial"/>
                <w:b/>
                <w:bCs/>
                <w:noProof/>
              </w:rPr>
              <w:t>TERMS &amp; CONDITIONS</w:t>
            </w:r>
            <w:r w:rsidR="004A2A56">
              <w:rPr>
                <w:noProof/>
                <w:webHidden/>
              </w:rPr>
              <w:tab/>
            </w:r>
            <w:r w:rsidR="004A2A56">
              <w:rPr>
                <w:noProof/>
                <w:webHidden/>
              </w:rPr>
              <w:fldChar w:fldCharType="begin"/>
            </w:r>
            <w:r w:rsidR="004A2A56">
              <w:rPr>
                <w:noProof/>
                <w:webHidden/>
              </w:rPr>
              <w:instrText xml:space="preserve"> PAGEREF _Toc23513181 \h </w:instrText>
            </w:r>
            <w:r w:rsidR="004A2A56">
              <w:rPr>
                <w:noProof/>
                <w:webHidden/>
              </w:rPr>
            </w:r>
            <w:r w:rsidR="004A2A56">
              <w:rPr>
                <w:noProof/>
                <w:webHidden/>
              </w:rPr>
              <w:fldChar w:fldCharType="separate"/>
            </w:r>
            <w:r w:rsidR="004A2A56">
              <w:rPr>
                <w:noProof/>
                <w:webHidden/>
              </w:rPr>
              <w:t>90</w:t>
            </w:r>
            <w:r w:rsidR="004A2A56">
              <w:rPr>
                <w:noProof/>
                <w:webHidden/>
              </w:rPr>
              <w:fldChar w:fldCharType="end"/>
            </w:r>
          </w:hyperlink>
        </w:p>
        <w:p w14:paraId="0E78E238" w14:textId="77777777" w:rsidR="004A2A56" w:rsidRDefault="004352E9">
          <w:pPr>
            <w:pStyle w:val="TOC2"/>
            <w:rPr>
              <w:rFonts w:asciiTheme="minorHAnsi" w:eastAsiaTheme="minorEastAsia" w:hAnsiTheme="minorHAnsi" w:cstheme="minorBidi"/>
              <w:color w:val="auto"/>
            </w:rPr>
          </w:pPr>
          <w:hyperlink w:anchor="_Toc23513182" w:history="1">
            <w:r w:rsidR="004A2A56" w:rsidRPr="007450BB">
              <w:rPr>
                <w:rStyle w:val="Hyperlink"/>
              </w:rPr>
              <w:t>5.1</w:t>
            </w:r>
            <w:r w:rsidR="004A2A56">
              <w:rPr>
                <w:rFonts w:asciiTheme="minorHAnsi" w:eastAsiaTheme="minorEastAsia" w:hAnsiTheme="minorHAnsi" w:cstheme="minorBidi"/>
                <w:color w:val="auto"/>
              </w:rPr>
              <w:tab/>
            </w:r>
            <w:r w:rsidR="004A2A56" w:rsidRPr="007450BB">
              <w:rPr>
                <w:rStyle w:val="Hyperlink"/>
              </w:rPr>
              <w:t>ACCEPTANCE CRITERIA</w:t>
            </w:r>
            <w:r w:rsidR="004A2A56">
              <w:rPr>
                <w:webHidden/>
              </w:rPr>
              <w:tab/>
            </w:r>
            <w:r w:rsidR="004A2A56">
              <w:rPr>
                <w:webHidden/>
              </w:rPr>
              <w:fldChar w:fldCharType="begin"/>
            </w:r>
            <w:r w:rsidR="004A2A56">
              <w:rPr>
                <w:webHidden/>
              </w:rPr>
              <w:instrText xml:space="preserve"> PAGEREF _Toc23513182 \h </w:instrText>
            </w:r>
            <w:r w:rsidR="004A2A56">
              <w:rPr>
                <w:webHidden/>
              </w:rPr>
            </w:r>
            <w:r w:rsidR="004A2A56">
              <w:rPr>
                <w:webHidden/>
              </w:rPr>
              <w:fldChar w:fldCharType="separate"/>
            </w:r>
            <w:r w:rsidR="004A2A56">
              <w:rPr>
                <w:webHidden/>
              </w:rPr>
              <w:t>90</w:t>
            </w:r>
            <w:r w:rsidR="004A2A56">
              <w:rPr>
                <w:webHidden/>
              </w:rPr>
              <w:fldChar w:fldCharType="end"/>
            </w:r>
          </w:hyperlink>
        </w:p>
        <w:p w14:paraId="4E8B3737" w14:textId="77777777" w:rsidR="004A2A56" w:rsidRDefault="004352E9">
          <w:pPr>
            <w:pStyle w:val="TOC2"/>
            <w:rPr>
              <w:rFonts w:asciiTheme="minorHAnsi" w:eastAsiaTheme="minorEastAsia" w:hAnsiTheme="minorHAnsi" w:cstheme="minorBidi"/>
              <w:color w:val="auto"/>
            </w:rPr>
          </w:pPr>
          <w:hyperlink w:anchor="_Toc23513183" w:history="1">
            <w:r w:rsidR="004A2A56" w:rsidRPr="007450BB">
              <w:rPr>
                <w:rStyle w:val="Hyperlink"/>
              </w:rPr>
              <w:t>5.2</w:t>
            </w:r>
            <w:r w:rsidR="004A2A56">
              <w:rPr>
                <w:rFonts w:asciiTheme="minorHAnsi" w:eastAsiaTheme="minorEastAsia" w:hAnsiTheme="minorHAnsi" w:cstheme="minorBidi"/>
                <w:color w:val="auto"/>
              </w:rPr>
              <w:tab/>
            </w:r>
            <w:r w:rsidR="004A2A56" w:rsidRPr="007450BB">
              <w:rPr>
                <w:rStyle w:val="Hyperlink"/>
              </w:rPr>
              <w:t>WARRANTY</w:t>
            </w:r>
            <w:r w:rsidR="004A2A56">
              <w:rPr>
                <w:webHidden/>
              </w:rPr>
              <w:tab/>
            </w:r>
            <w:r w:rsidR="004A2A56">
              <w:rPr>
                <w:webHidden/>
              </w:rPr>
              <w:fldChar w:fldCharType="begin"/>
            </w:r>
            <w:r w:rsidR="004A2A56">
              <w:rPr>
                <w:webHidden/>
              </w:rPr>
              <w:instrText xml:space="preserve"> PAGEREF _Toc23513183 \h </w:instrText>
            </w:r>
            <w:r w:rsidR="004A2A56">
              <w:rPr>
                <w:webHidden/>
              </w:rPr>
            </w:r>
            <w:r w:rsidR="004A2A56">
              <w:rPr>
                <w:webHidden/>
              </w:rPr>
              <w:fldChar w:fldCharType="separate"/>
            </w:r>
            <w:r w:rsidR="004A2A56">
              <w:rPr>
                <w:webHidden/>
              </w:rPr>
              <w:t>90</w:t>
            </w:r>
            <w:r w:rsidR="004A2A56">
              <w:rPr>
                <w:webHidden/>
              </w:rPr>
              <w:fldChar w:fldCharType="end"/>
            </w:r>
          </w:hyperlink>
        </w:p>
        <w:p w14:paraId="4DD20DA6" w14:textId="77777777" w:rsidR="004A2A56" w:rsidRDefault="004352E9">
          <w:pPr>
            <w:pStyle w:val="TOC2"/>
            <w:rPr>
              <w:rFonts w:asciiTheme="minorHAnsi" w:eastAsiaTheme="minorEastAsia" w:hAnsiTheme="minorHAnsi" w:cstheme="minorBidi"/>
              <w:color w:val="auto"/>
            </w:rPr>
          </w:pPr>
          <w:hyperlink w:anchor="_Toc23513184" w:history="1">
            <w:r w:rsidR="004A2A56" w:rsidRPr="007450BB">
              <w:rPr>
                <w:rStyle w:val="Hyperlink"/>
              </w:rPr>
              <w:t>5.3</w:t>
            </w:r>
            <w:r w:rsidR="004A2A56">
              <w:rPr>
                <w:rFonts w:asciiTheme="minorHAnsi" w:eastAsiaTheme="minorEastAsia" w:hAnsiTheme="minorHAnsi" w:cstheme="minorBidi"/>
                <w:color w:val="auto"/>
              </w:rPr>
              <w:tab/>
            </w:r>
            <w:r w:rsidR="004A2A56" w:rsidRPr="007450BB">
              <w:rPr>
                <w:rStyle w:val="Hyperlink"/>
              </w:rPr>
              <w:t>SOURCE CODE &amp; INTELLECTUAL PROPERTY RIGHTS</w:t>
            </w:r>
            <w:r w:rsidR="004A2A56">
              <w:rPr>
                <w:webHidden/>
              </w:rPr>
              <w:tab/>
            </w:r>
            <w:r w:rsidR="004A2A56">
              <w:rPr>
                <w:webHidden/>
              </w:rPr>
              <w:fldChar w:fldCharType="begin"/>
            </w:r>
            <w:r w:rsidR="004A2A56">
              <w:rPr>
                <w:webHidden/>
              </w:rPr>
              <w:instrText xml:space="preserve"> PAGEREF _Toc23513184 \h </w:instrText>
            </w:r>
            <w:r w:rsidR="004A2A56">
              <w:rPr>
                <w:webHidden/>
              </w:rPr>
            </w:r>
            <w:r w:rsidR="004A2A56">
              <w:rPr>
                <w:webHidden/>
              </w:rPr>
              <w:fldChar w:fldCharType="separate"/>
            </w:r>
            <w:r w:rsidR="004A2A56">
              <w:rPr>
                <w:webHidden/>
              </w:rPr>
              <w:t>90</w:t>
            </w:r>
            <w:r w:rsidR="004A2A56">
              <w:rPr>
                <w:webHidden/>
              </w:rPr>
              <w:fldChar w:fldCharType="end"/>
            </w:r>
          </w:hyperlink>
        </w:p>
        <w:p w14:paraId="0E627CE3" w14:textId="77777777" w:rsidR="004A2A56" w:rsidRDefault="004352E9">
          <w:pPr>
            <w:pStyle w:val="TOC2"/>
            <w:rPr>
              <w:rFonts w:asciiTheme="minorHAnsi" w:eastAsiaTheme="minorEastAsia" w:hAnsiTheme="minorHAnsi" w:cstheme="minorBidi"/>
              <w:color w:val="auto"/>
            </w:rPr>
          </w:pPr>
          <w:hyperlink w:anchor="_Toc23513185" w:history="1">
            <w:r w:rsidR="004A2A56" w:rsidRPr="007450BB">
              <w:rPr>
                <w:rStyle w:val="Hyperlink"/>
              </w:rPr>
              <w:t>5.4</w:t>
            </w:r>
            <w:r w:rsidR="004A2A56">
              <w:rPr>
                <w:rFonts w:asciiTheme="minorHAnsi" w:eastAsiaTheme="minorEastAsia" w:hAnsiTheme="minorHAnsi" w:cstheme="minorBidi"/>
                <w:color w:val="auto"/>
              </w:rPr>
              <w:tab/>
            </w:r>
            <w:r w:rsidR="004A2A56" w:rsidRPr="007450BB">
              <w:rPr>
                <w:rStyle w:val="Hyperlink"/>
              </w:rPr>
              <w:t>GENERAL TERMS AND CONDITIONS</w:t>
            </w:r>
            <w:r w:rsidR="004A2A56">
              <w:rPr>
                <w:webHidden/>
              </w:rPr>
              <w:tab/>
            </w:r>
            <w:r w:rsidR="004A2A56">
              <w:rPr>
                <w:webHidden/>
              </w:rPr>
              <w:fldChar w:fldCharType="begin"/>
            </w:r>
            <w:r w:rsidR="004A2A56">
              <w:rPr>
                <w:webHidden/>
              </w:rPr>
              <w:instrText xml:space="preserve"> PAGEREF _Toc23513185 \h </w:instrText>
            </w:r>
            <w:r w:rsidR="004A2A56">
              <w:rPr>
                <w:webHidden/>
              </w:rPr>
            </w:r>
            <w:r w:rsidR="004A2A56">
              <w:rPr>
                <w:webHidden/>
              </w:rPr>
              <w:fldChar w:fldCharType="separate"/>
            </w:r>
            <w:r w:rsidR="004A2A56">
              <w:rPr>
                <w:webHidden/>
              </w:rPr>
              <w:t>91</w:t>
            </w:r>
            <w:r w:rsidR="004A2A56">
              <w:rPr>
                <w:webHidden/>
              </w:rPr>
              <w:fldChar w:fldCharType="end"/>
            </w:r>
          </w:hyperlink>
        </w:p>
        <w:p w14:paraId="735DD34C" w14:textId="77777777" w:rsidR="004A2A56" w:rsidRDefault="004352E9">
          <w:pPr>
            <w:pStyle w:val="TOC2"/>
            <w:rPr>
              <w:rFonts w:asciiTheme="minorHAnsi" w:eastAsiaTheme="minorEastAsia" w:hAnsiTheme="minorHAnsi" w:cstheme="minorBidi"/>
              <w:color w:val="auto"/>
            </w:rPr>
          </w:pPr>
          <w:hyperlink w:anchor="_Toc23513186" w:history="1">
            <w:r w:rsidR="004A2A56" w:rsidRPr="007450BB">
              <w:rPr>
                <w:rStyle w:val="Hyperlink"/>
              </w:rPr>
              <w:t>5.5</w:t>
            </w:r>
            <w:r w:rsidR="004A2A56">
              <w:rPr>
                <w:rFonts w:asciiTheme="minorHAnsi" w:eastAsiaTheme="minorEastAsia" w:hAnsiTheme="minorHAnsi" w:cstheme="minorBidi"/>
                <w:color w:val="auto"/>
              </w:rPr>
              <w:tab/>
            </w:r>
            <w:r w:rsidR="004A2A56" w:rsidRPr="007450BB">
              <w:rPr>
                <w:rStyle w:val="Hyperlink"/>
              </w:rPr>
              <w:t>GENERAL ADMINISTRATIVE, TECHNICAL &amp; FUNCTIONAL ASSUMPTIONS</w:t>
            </w:r>
            <w:r w:rsidR="004A2A56">
              <w:rPr>
                <w:webHidden/>
              </w:rPr>
              <w:tab/>
            </w:r>
            <w:r w:rsidR="004A2A56">
              <w:rPr>
                <w:webHidden/>
              </w:rPr>
              <w:fldChar w:fldCharType="begin"/>
            </w:r>
            <w:r w:rsidR="004A2A56">
              <w:rPr>
                <w:webHidden/>
              </w:rPr>
              <w:instrText xml:space="preserve"> PAGEREF _Toc23513186 \h </w:instrText>
            </w:r>
            <w:r w:rsidR="004A2A56">
              <w:rPr>
                <w:webHidden/>
              </w:rPr>
            </w:r>
            <w:r w:rsidR="004A2A56">
              <w:rPr>
                <w:webHidden/>
              </w:rPr>
              <w:fldChar w:fldCharType="separate"/>
            </w:r>
            <w:r w:rsidR="004A2A56">
              <w:rPr>
                <w:webHidden/>
              </w:rPr>
              <w:t>92</w:t>
            </w:r>
            <w:r w:rsidR="004A2A56">
              <w:rPr>
                <w:webHidden/>
              </w:rPr>
              <w:fldChar w:fldCharType="end"/>
            </w:r>
          </w:hyperlink>
        </w:p>
        <w:p w14:paraId="71800BB5" w14:textId="77777777" w:rsidR="004A2A56" w:rsidRDefault="004352E9">
          <w:pPr>
            <w:pStyle w:val="TOC1"/>
            <w:tabs>
              <w:tab w:val="left" w:pos="440"/>
              <w:tab w:val="right" w:leader="dot" w:pos="8927"/>
            </w:tabs>
            <w:rPr>
              <w:rFonts w:asciiTheme="minorHAnsi" w:eastAsiaTheme="minorEastAsia" w:hAnsiTheme="minorHAnsi"/>
              <w:noProof/>
              <w:color w:val="auto"/>
            </w:rPr>
          </w:pPr>
          <w:hyperlink w:anchor="_Toc23513187" w:history="1">
            <w:r w:rsidR="004A2A56" w:rsidRPr="007450BB">
              <w:rPr>
                <w:rStyle w:val="Hyperlink"/>
                <w:rFonts w:ascii="Lato" w:hAnsi="Lato" w:cs="Arial"/>
                <w:b/>
                <w:bCs/>
                <w:noProof/>
              </w:rPr>
              <w:t>6</w:t>
            </w:r>
            <w:r w:rsidR="004A2A56">
              <w:rPr>
                <w:rFonts w:asciiTheme="minorHAnsi" w:eastAsiaTheme="minorEastAsia" w:hAnsiTheme="minorHAnsi"/>
                <w:noProof/>
                <w:color w:val="auto"/>
              </w:rPr>
              <w:tab/>
            </w:r>
            <w:r w:rsidR="004A2A56" w:rsidRPr="007450BB">
              <w:rPr>
                <w:rStyle w:val="Hyperlink"/>
                <w:rFonts w:ascii="Lato" w:hAnsi="Lato" w:cs="Arial"/>
                <w:b/>
                <w:bCs/>
                <w:noProof/>
              </w:rPr>
              <w:t>FINANCIALS</w:t>
            </w:r>
            <w:r w:rsidR="004A2A56">
              <w:rPr>
                <w:noProof/>
                <w:webHidden/>
              </w:rPr>
              <w:tab/>
            </w:r>
            <w:r w:rsidR="004A2A56">
              <w:rPr>
                <w:noProof/>
                <w:webHidden/>
              </w:rPr>
              <w:fldChar w:fldCharType="begin"/>
            </w:r>
            <w:r w:rsidR="004A2A56">
              <w:rPr>
                <w:noProof/>
                <w:webHidden/>
              </w:rPr>
              <w:instrText xml:space="preserve"> PAGEREF _Toc23513187 \h </w:instrText>
            </w:r>
            <w:r w:rsidR="004A2A56">
              <w:rPr>
                <w:noProof/>
                <w:webHidden/>
              </w:rPr>
            </w:r>
            <w:r w:rsidR="004A2A56">
              <w:rPr>
                <w:noProof/>
                <w:webHidden/>
              </w:rPr>
              <w:fldChar w:fldCharType="separate"/>
            </w:r>
            <w:r w:rsidR="004A2A56">
              <w:rPr>
                <w:noProof/>
                <w:webHidden/>
              </w:rPr>
              <w:t>94</w:t>
            </w:r>
            <w:r w:rsidR="004A2A56">
              <w:rPr>
                <w:noProof/>
                <w:webHidden/>
              </w:rPr>
              <w:fldChar w:fldCharType="end"/>
            </w:r>
          </w:hyperlink>
        </w:p>
        <w:p w14:paraId="584E1DC2" w14:textId="77777777" w:rsidR="004A2A56" w:rsidRDefault="004352E9">
          <w:pPr>
            <w:pStyle w:val="TOC2"/>
            <w:rPr>
              <w:rFonts w:asciiTheme="minorHAnsi" w:eastAsiaTheme="minorEastAsia" w:hAnsiTheme="minorHAnsi" w:cstheme="minorBidi"/>
              <w:color w:val="auto"/>
            </w:rPr>
          </w:pPr>
          <w:hyperlink w:anchor="_Toc23513188" w:history="1">
            <w:r w:rsidR="004A2A56" w:rsidRPr="007450BB">
              <w:rPr>
                <w:rStyle w:val="Hyperlink"/>
              </w:rPr>
              <w:t>6.1</w:t>
            </w:r>
            <w:r w:rsidR="004A2A56">
              <w:rPr>
                <w:rFonts w:asciiTheme="minorHAnsi" w:eastAsiaTheme="minorEastAsia" w:hAnsiTheme="minorHAnsi" w:cstheme="minorBidi"/>
                <w:color w:val="auto"/>
              </w:rPr>
              <w:tab/>
            </w:r>
            <w:r w:rsidR="004A2A56" w:rsidRPr="007450BB">
              <w:rPr>
                <w:rStyle w:val="Hyperlink"/>
              </w:rPr>
              <w:t>WEB AND MOBILE APPLICATION DEVELOPMENT</w:t>
            </w:r>
            <w:r w:rsidR="004A2A56">
              <w:rPr>
                <w:webHidden/>
              </w:rPr>
              <w:tab/>
            </w:r>
            <w:r w:rsidR="004A2A56">
              <w:rPr>
                <w:webHidden/>
              </w:rPr>
              <w:fldChar w:fldCharType="begin"/>
            </w:r>
            <w:r w:rsidR="004A2A56">
              <w:rPr>
                <w:webHidden/>
              </w:rPr>
              <w:instrText xml:space="preserve"> PAGEREF _Toc23513188 \h </w:instrText>
            </w:r>
            <w:r w:rsidR="004A2A56">
              <w:rPr>
                <w:webHidden/>
              </w:rPr>
            </w:r>
            <w:r w:rsidR="004A2A56">
              <w:rPr>
                <w:webHidden/>
              </w:rPr>
              <w:fldChar w:fldCharType="separate"/>
            </w:r>
            <w:r w:rsidR="004A2A56">
              <w:rPr>
                <w:webHidden/>
              </w:rPr>
              <w:t>94</w:t>
            </w:r>
            <w:r w:rsidR="004A2A56">
              <w:rPr>
                <w:webHidden/>
              </w:rPr>
              <w:fldChar w:fldCharType="end"/>
            </w:r>
          </w:hyperlink>
        </w:p>
        <w:p w14:paraId="47D870D2" w14:textId="77777777" w:rsidR="004A2A56" w:rsidRDefault="004352E9">
          <w:pPr>
            <w:pStyle w:val="TOC2"/>
            <w:rPr>
              <w:rFonts w:asciiTheme="minorHAnsi" w:eastAsiaTheme="minorEastAsia" w:hAnsiTheme="minorHAnsi" w:cstheme="minorBidi"/>
              <w:color w:val="auto"/>
            </w:rPr>
          </w:pPr>
          <w:hyperlink w:anchor="_Toc23513189" w:history="1">
            <w:r w:rsidR="004A2A56" w:rsidRPr="007450BB">
              <w:rPr>
                <w:rStyle w:val="Hyperlink"/>
              </w:rPr>
              <w:t>6.2</w:t>
            </w:r>
            <w:r w:rsidR="004A2A56">
              <w:rPr>
                <w:rFonts w:asciiTheme="minorHAnsi" w:eastAsiaTheme="minorEastAsia" w:hAnsiTheme="minorHAnsi" w:cstheme="minorBidi"/>
                <w:color w:val="auto"/>
              </w:rPr>
              <w:tab/>
            </w:r>
            <w:r w:rsidR="004A2A56" w:rsidRPr="007450BB">
              <w:rPr>
                <w:rStyle w:val="Hyperlink"/>
              </w:rPr>
              <w:t>WINDOWS DEDICATED HOSTING – OPTIONAL</w:t>
            </w:r>
            <w:r w:rsidR="004A2A56">
              <w:rPr>
                <w:webHidden/>
              </w:rPr>
              <w:tab/>
            </w:r>
            <w:r w:rsidR="004A2A56">
              <w:rPr>
                <w:webHidden/>
              </w:rPr>
              <w:fldChar w:fldCharType="begin"/>
            </w:r>
            <w:r w:rsidR="004A2A56">
              <w:rPr>
                <w:webHidden/>
              </w:rPr>
              <w:instrText xml:space="preserve"> PAGEREF _Toc23513189 \h </w:instrText>
            </w:r>
            <w:r w:rsidR="004A2A56">
              <w:rPr>
                <w:webHidden/>
              </w:rPr>
            </w:r>
            <w:r w:rsidR="004A2A56">
              <w:rPr>
                <w:webHidden/>
              </w:rPr>
              <w:fldChar w:fldCharType="separate"/>
            </w:r>
            <w:r w:rsidR="004A2A56">
              <w:rPr>
                <w:webHidden/>
              </w:rPr>
              <w:t>95</w:t>
            </w:r>
            <w:r w:rsidR="004A2A56">
              <w:rPr>
                <w:webHidden/>
              </w:rPr>
              <w:fldChar w:fldCharType="end"/>
            </w:r>
          </w:hyperlink>
        </w:p>
        <w:p w14:paraId="556CFDDB" w14:textId="77777777" w:rsidR="004A2A56" w:rsidRDefault="004352E9">
          <w:pPr>
            <w:pStyle w:val="TOC1"/>
            <w:tabs>
              <w:tab w:val="left" w:pos="440"/>
              <w:tab w:val="right" w:leader="dot" w:pos="8927"/>
            </w:tabs>
            <w:rPr>
              <w:rFonts w:asciiTheme="minorHAnsi" w:eastAsiaTheme="minorEastAsia" w:hAnsiTheme="minorHAnsi"/>
              <w:noProof/>
              <w:color w:val="auto"/>
            </w:rPr>
          </w:pPr>
          <w:hyperlink w:anchor="_Toc23513190" w:history="1">
            <w:r w:rsidR="004A2A56" w:rsidRPr="007450BB">
              <w:rPr>
                <w:rStyle w:val="Hyperlink"/>
                <w:rFonts w:ascii="Lato" w:hAnsi="Lato" w:cs="Arial"/>
                <w:b/>
                <w:bCs/>
                <w:noProof/>
              </w:rPr>
              <w:t>7</w:t>
            </w:r>
            <w:r w:rsidR="004A2A56">
              <w:rPr>
                <w:rFonts w:asciiTheme="minorHAnsi" w:eastAsiaTheme="minorEastAsia" w:hAnsiTheme="minorHAnsi"/>
                <w:noProof/>
                <w:color w:val="auto"/>
              </w:rPr>
              <w:tab/>
            </w:r>
            <w:r w:rsidR="004A2A56" w:rsidRPr="007450BB">
              <w:rPr>
                <w:rStyle w:val="Hyperlink"/>
                <w:rFonts w:ascii="Lato" w:hAnsi="Lato" w:cs="Arial"/>
                <w:b/>
                <w:bCs/>
                <w:noProof/>
              </w:rPr>
              <w:t>CLIENT REFERENCES</w:t>
            </w:r>
            <w:r w:rsidR="004A2A56">
              <w:rPr>
                <w:noProof/>
                <w:webHidden/>
              </w:rPr>
              <w:tab/>
            </w:r>
            <w:r w:rsidR="004A2A56">
              <w:rPr>
                <w:noProof/>
                <w:webHidden/>
              </w:rPr>
              <w:fldChar w:fldCharType="begin"/>
            </w:r>
            <w:r w:rsidR="004A2A56">
              <w:rPr>
                <w:noProof/>
                <w:webHidden/>
              </w:rPr>
              <w:instrText xml:space="preserve"> PAGEREF _Toc23513190 \h </w:instrText>
            </w:r>
            <w:r w:rsidR="004A2A56">
              <w:rPr>
                <w:noProof/>
                <w:webHidden/>
              </w:rPr>
            </w:r>
            <w:r w:rsidR="004A2A56">
              <w:rPr>
                <w:noProof/>
                <w:webHidden/>
              </w:rPr>
              <w:fldChar w:fldCharType="separate"/>
            </w:r>
            <w:r w:rsidR="004A2A56">
              <w:rPr>
                <w:noProof/>
                <w:webHidden/>
              </w:rPr>
              <w:t>96</w:t>
            </w:r>
            <w:r w:rsidR="004A2A56">
              <w:rPr>
                <w:noProof/>
                <w:webHidden/>
              </w:rPr>
              <w:fldChar w:fldCharType="end"/>
            </w:r>
          </w:hyperlink>
        </w:p>
        <w:p w14:paraId="5153A508" w14:textId="77777777" w:rsidR="004A2A56" w:rsidRDefault="004352E9">
          <w:pPr>
            <w:pStyle w:val="TOC1"/>
            <w:tabs>
              <w:tab w:val="left" w:pos="440"/>
              <w:tab w:val="right" w:leader="dot" w:pos="8927"/>
            </w:tabs>
            <w:rPr>
              <w:rFonts w:asciiTheme="minorHAnsi" w:eastAsiaTheme="minorEastAsia" w:hAnsiTheme="minorHAnsi"/>
              <w:noProof/>
              <w:color w:val="auto"/>
            </w:rPr>
          </w:pPr>
          <w:hyperlink w:anchor="_Toc23513191" w:history="1">
            <w:r w:rsidR="004A2A56" w:rsidRPr="007450BB">
              <w:rPr>
                <w:rStyle w:val="Hyperlink"/>
                <w:rFonts w:ascii="Lato" w:hAnsi="Lato" w:cs="Arial"/>
                <w:b/>
                <w:bCs/>
                <w:noProof/>
              </w:rPr>
              <w:t>8</w:t>
            </w:r>
            <w:r w:rsidR="004A2A56">
              <w:rPr>
                <w:rFonts w:asciiTheme="minorHAnsi" w:eastAsiaTheme="minorEastAsia" w:hAnsiTheme="minorHAnsi"/>
                <w:noProof/>
                <w:color w:val="auto"/>
              </w:rPr>
              <w:tab/>
            </w:r>
            <w:r w:rsidR="004A2A56" w:rsidRPr="007450BB">
              <w:rPr>
                <w:rStyle w:val="Hyperlink"/>
                <w:rFonts w:ascii="Lato" w:hAnsi="Lato" w:cs="Arial"/>
                <w:b/>
                <w:bCs/>
                <w:noProof/>
              </w:rPr>
              <w:t>ABOUT US</w:t>
            </w:r>
            <w:r w:rsidR="004A2A56">
              <w:rPr>
                <w:noProof/>
                <w:webHidden/>
              </w:rPr>
              <w:tab/>
            </w:r>
            <w:r w:rsidR="004A2A56">
              <w:rPr>
                <w:noProof/>
                <w:webHidden/>
              </w:rPr>
              <w:fldChar w:fldCharType="begin"/>
            </w:r>
            <w:r w:rsidR="004A2A56">
              <w:rPr>
                <w:noProof/>
                <w:webHidden/>
              </w:rPr>
              <w:instrText xml:space="preserve"> PAGEREF _Toc23513191 \h </w:instrText>
            </w:r>
            <w:r w:rsidR="004A2A56">
              <w:rPr>
                <w:noProof/>
                <w:webHidden/>
              </w:rPr>
            </w:r>
            <w:r w:rsidR="004A2A56">
              <w:rPr>
                <w:noProof/>
                <w:webHidden/>
              </w:rPr>
              <w:fldChar w:fldCharType="separate"/>
            </w:r>
            <w:r w:rsidR="004A2A56">
              <w:rPr>
                <w:noProof/>
                <w:webHidden/>
              </w:rPr>
              <w:t>99</w:t>
            </w:r>
            <w:r w:rsidR="004A2A56">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lastRenderedPageBreak/>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23513167"/>
      <w:r w:rsidRPr="009B0257">
        <w:rPr>
          <w:rFonts w:ascii="Lato" w:eastAsiaTheme="minorEastAsia" w:hAnsi="Lato" w:cs="Arial"/>
          <w:b/>
          <w:bCs/>
        </w:rPr>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21CF0CE3" w:rsidR="00190707" w:rsidRPr="009B0257" w:rsidRDefault="00A9359C"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Integrated Higher Education Platform</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Ministry of Education</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33A8851E" w:rsidR="00190707" w:rsidRPr="009B0257" w:rsidRDefault="00D1709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01.11</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3439152D" w:rsidR="00190707" w:rsidRPr="009B0257" w:rsidRDefault="00D1709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w:t>
      </w:r>
      <w:r w:rsidR="003776E7">
        <w:rPr>
          <w:rFonts w:ascii="Lato" w:eastAsiaTheme="minorEastAsia" w:hAnsi="Lato" w:cs="Arial"/>
          <w:bCs/>
          <w:color w:val="262626" w:themeColor="text1" w:themeTint="D9"/>
          <w:sz w:val="20"/>
          <w:szCs w:val="20"/>
        </w:rPr>
        <w:t>0.11</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43A4F40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3F26882D"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amp; 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4BB633D6" w14:textId="61A7F5CB" w:rsidR="007118FD" w:rsidRDefault="007118FD" w:rsidP="00D87E5A">
      <w:pPr>
        <w:pStyle w:val="Heading1"/>
        <w:pBdr>
          <w:bottom w:val="single" w:sz="18" w:space="1" w:color="auto"/>
        </w:pBdr>
        <w:spacing w:before="0" w:after="0" w:line="360" w:lineRule="auto"/>
        <w:rPr>
          <w:rFonts w:ascii="Lato" w:eastAsiaTheme="minorEastAsia" w:hAnsi="Lato" w:cs="Arial"/>
          <w:b/>
          <w:bCs/>
        </w:rPr>
      </w:pPr>
      <w:bookmarkStart w:id="1" w:name="_Toc23513168"/>
      <w:r>
        <w:rPr>
          <w:rFonts w:ascii="Lato" w:eastAsiaTheme="minorEastAsia" w:hAnsi="Lato" w:cs="Arial"/>
          <w:b/>
          <w:bCs/>
        </w:rPr>
        <w:lastRenderedPageBreak/>
        <w:t>SCOPE OF WORK</w:t>
      </w:r>
      <w:bookmarkEnd w:id="1"/>
    </w:p>
    <w:p w14:paraId="3A94C350" w14:textId="77777777" w:rsidR="007118FD" w:rsidRDefault="007118FD" w:rsidP="007118FD"/>
    <w:p w14:paraId="78159A6B" w14:textId="274E0ED5" w:rsidR="007118FD" w:rsidRDefault="007118FD" w:rsidP="00871E8F">
      <w:pPr>
        <w:pStyle w:val="ListParagraph"/>
        <w:numPr>
          <w:ilvl w:val="0"/>
          <w:numId w:val="7"/>
        </w:numPr>
        <w:spacing w:line="360" w:lineRule="auto"/>
        <w:ind w:left="709"/>
        <w:rPr>
          <w:rFonts w:ascii="Lato" w:hAnsi="Lato" w:cs="Arial"/>
          <w:color w:val="000000" w:themeColor="text1"/>
        </w:rPr>
      </w:pPr>
      <w:r w:rsidRPr="00871E8F">
        <w:rPr>
          <w:rFonts w:ascii="Lato" w:hAnsi="Lato" w:cs="Arial"/>
          <w:color w:val="000000" w:themeColor="text1"/>
        </w:rPr>
        <w:t xml:space="preserve">Verbat will conduct </w:t>
      </w:r>
      <w:r w:rsidR="000C3909">
        <w:rPr>
          <w:rFonts w:ascii="Lato" w:hAnsi="Lato" w:cs="Arial"/>
          <w:color w:val="000000" w:themeColor="text1"/>
        </w:rPr>
        <w:t>an overall system requirement analysis to study all the processes, functions, policies</w:t>
      </w:r>
      <w:r w:rsidR="00C14AE5">
        <w:rPr>
          <w:rFonts w:ascii="Lato" w:hAnsi="Lato" w:cs="Arial"/>
          <w:color w:val="000000" w:themeColor="text1"/>
        </w:rPr>
        <w:t xml:space="preserve">, relationships, integration points, </w:t>
      </w:r>
      <w:r w:rsidR="00C14AE5" w:rsidRPr="00C14AE5">
        <w:rPr>
          <w:rFonts w:ascii="Lato" w:hAnsi="Lato" w:cs="Arial"/>
          <w:color w:val="000000" w:themeColor="text1"/>
        </w:rPr>
        <w:t>Cultural Attachés</w:t>
      </w:r>
      <w:r w:rsidR="000C3909">
        <w:rPr>
          <w:rFonts w:ascii="Lato" w:hAnsi="Lato" w:cs="Arial"/>
          <w:color w:val="000000" w:themeColor="text1"/>
        </w:rPr>
        <w:t xml:space="preserve"> and procedures of all the MOEHEA departments</w:t>
      </w:r>
    </w:p>
    <w:p w14:paraId="08077C3D" w14:textId="5F53EA0F" w:rsidR="00C14AE5" w:rsidRDefault="00C14AE5" w:rsidP="00871E8F">
      <w:pPr>
        <w:pStyle w:val="ListParagraph"/>
        <w:numPr>
          <w:ilvl w:val="0"/>
          <w:numId w:val="7"/>
        </w:numPr>
        <w:spacing w:line="360" w:lineRule="auto"/>
        <w:ind w:left="709"/>
        <w:rPr>
          <w:rFonts w:ascii="Lato" w:hAnsi="Lato" w:cs="Arial"/>
          <w:color w:val="000000" w:themeColor="text1"/>
        </w:rPr>
      </w:pPr>
      <w:r w:rsidRPr="00C14AE5">
        <w:rPr>
          <w:rFonts w:ascii="Lato" w:hAnsi="Lato" w:cs="Arial"/>
          <w:color w:val="000000" w:themeColor="text1"/>
        </w:rPr>
        <w:t>Verbat will automate integration points and dependencies between MOEHEA’s departments</w:t>
      </w:r>
    </w:p>
    <w:p w14:paraId="1A5B01F4" w14:textId="576F65F6" w:rsidR="001217CA" w:rsidRDefault="001217CA" w:rsidP="00871E8F">
      <w:pPr>
        <w:pStyle w:val="ListParagraph"/>
        <w:numPr>
          <w:ilvl w:val="0"/>
          <w:numId w:val="7"/>
        </w:numPr>
        <w:spacing w:line="360" w:lineRule="auto"/>
        <w:ind w:left="709"/>
        <w:rPr>
          <w:rFonts w:ascii="Lato" w:hAnsi="Lato" w:cs="Arial"/>
          <w:color w:val="000000" w:themeColor="text1"/>
        </w:rPr>
      </w:pPr>
      <w:r w:rsidRPr="001217CA">
        <w:rPr>
          <w:rFonts w:ascii="Lato" w:hAnsi="Lato" w:cs="Arial"/>
          <w:color w:val="000000" w:themeColor="text1"/>
        </w:rPr>
        <w:t>Verbat will provide the best solution possible to integrate with external entities</w:t>
      </w:r>
      <w:r w:rsidR="00D3736B">
        <w:rPr>
          <w:rFonts w:ascii="Lato" w:hAnsi="Lato" w:cs="Arial"/>
          <w:color w:val="000000" w:themeColor="text1"/>
        </w:rPr>
        <w:t>(</w:t>
      </w:r>
      <w:r w:rsidR="00D3736B" w:rsidRPr="00D3736B">
        <w:rPr>
          <w:rFonts w:ascii="Lato" w:hAnsi="Lato" w:cs="Arial"/>
          <w:color w:val="000000" w:themeColor="text1"/>
        </w:rPr>
        <w:t>MOF, MOI, ADEC, KHDA and others)</w:t>
      </w:r>
      <w:r w:rsidRPr="001217CA">
        <w:rPr>
          <w:rFonts w:ascii="Lato" w:hAnsi="Lato" w:cs="Arial"/>
          <w:color w:val="000000" w:themeColor="text1"/>
        </w:rPr>
        <w:t xml:space="preserve"> without automating the processes or alter the systems of these entities</w:t>
      </w:r>
    </w:p>
    <w:p w14:paraId="1D5D8917" w14:textId="3AC50141" w:rsidR="00D3736B" w:rsidRDefault="00D3736B" w:rsidP="00871E8F">
      <w:pPr>
        <w:pStyle w:val="ListParagraph"/>
        <w:numPr>
          <w:ilvl w:val="0"/>
          <w:numId w:val="7"/>
        </w:numPr>
        <w:spacing w:line="360" w:lineRule="auto"/>
        <w:ind w:left="709"/>
        <w:rPr>
          <w:rFonts w:ascii="Lato" w:hAnsi="Lato" w:cs="Arial"/>
          <w:color w:val="000000" w:themeColor="text1"/>
        </w:rPr>
      </w:pPr>
      <w:r w:rsidRPr="00D3736B">
        <w:rPr>
          <w:rFonts w:ascii="Lato" w:hAnsi="Lato" w:cs="Arial"/>
          <w:color w:val="000000" w:themeColor="text1"/>
        </w:rPr>
        <w:t xml:space="preserve">Verbat will </w:t>
      </w:r>
      <w:r w:rsidR="00BA5202" w:rsidRPr="00D3736B">
        <w:rPr>
          <w:rFonts w:ascii="Lato" w:hAnsi="Lato" w:cs="Arial"/>
          <w:color w:val="000000" w:themeColor="text1"/>
        </w:rPr>
        <w:t>analyze</w:t>
      </w:r>
      <w:r w:rsidRPr="00D3736B">
        <w:rPr>
          <w:rFonts w:ascii="Lato" w:hAnsi="Lato" w:cs="Arial"/>
          <w:color w:val="000000" w:themeColor="text1"/>
        </w:rPr>
        <w:t xml:space="preserve"> all MOEHEA’s customer services in terms of service portfolio and fulfilment model by visiting MOE’s website</w:t>
      </w:r>
    </w:p>
    <w:p w14:paraId="59581BFE" w14:textId="1CB779A7" w:rsidR="007C17A9" w:rsidRDefault="007C17A9" w:rsidP="00871E8F">
      <w:pPr>
        <w:pStyle w:val="ListParagraph"/>
        <w:numPr>
          <w:ilvl w:val="0"/>
          <w:numId w:val="7"/>
        </w:numPr>
        <w:spacing w:line="360" w:lineRule="auto"/>
        <w:ind w:left="709"/>
        <w:rPr>
          <w:rFonts w:ascii="Lato" w:hAnsi="Lato" w:cs="Arial"/>
          <w:color w:val="000000" w:themeColor="text1"/>
        </w:rPr>
      </w:pPr>
      <w:r w:rsidRPr="007C17A9">
        <w:rPr>
          <w:rFonts w:ascii="Lato" w:hAnsi="Lato" w:cs="Arial"/>
          <w:color w:val="000000" w:themeColor="text1"/>
        </w:rPr>
        <w:t>Verba</w:t>
      </w:r>
      <w:r w:rsidR="00595D14">
        <w:rPr>
          <w:rFonts w:ascii="Lato" w:hAnsi="Lato" w:cs="Arial"/>
          <w:color w:val="000000" w:themeColor="text1"/>
        </w:rPr>
        <w:t>t will review the current IT ec</w:t>
      </w:r>
      <w:r w:rsidRPr="007C17A9">
        <w:rPr>
          <w:rFonts w:ascii="Lato" w:hAnsi="Lato" w:cs="Arial"/>
          <w:color w:val="000000" w:themeColor="text1"/>
        </w:rPr>
        <w:t xml:space="preserve">o system for MOEHEA to identify weaknesses and gaps </w:t>
      </w:r>
      <w:r>
        <w:rPr>
          <w:rFonts w:ascii="Lato" w:hAnsi="Lato" w:cs="Arial"/>
          <w:color w:val="000000" w:themeColor="text1"/>
        </w:rPr>
        <w:t>and</w:t>
      </w:r>
      <w:r w:rsidRPr="007C17A9">
        <w:rPr>
          <w:rFonts w:ascii="Lato" w:hAnsi="Lato" w:cs="Arial"/>
          <w:color w:val="000000" w:themeColor="text1"/>
        </w:rPr>
        <w:t xml:space="preserve"> draw recommendations for the new systems.</w:t>
      </w:r>
    </w:p>
    <w:p w14:paraId="45C2BCDB" w14:textId="10EF13EB" w:rsidR="00595D14" w:rsidRDefault="00595D14" w:rsidP="00871E8F">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Verbat will provide a custom tailored mobile application</w:t>
      </w:r>
    </w:p>
    <w:p w14:paraId="5AD3F872" w14:textId="7A1FFCC2" w:rsidR="00595D14" w:rsidRDefault="00595D14" w:rsidP="00871E8F">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 xml:space="preserve">Verbat will liaise with MOE’s IT department to finalize and deliver the technical </w:t>
      </w:r>
      <w:r w:rsidR="00CC72E8">
        <w:rPr>
          <w:rFonts w:ascii="Lato" w:hAnsi="Lato" w:cs="Arial"/>
          <w:color w:val="000000" w:themeColor="text1"/>
        </w:rPr>
        <w:t xml:space="preserve">and data center </w:t>
      </w:r>
      <w:r>
        <w:rPr>
          <w:rFonts w:ascii="Lato" w:hAnsi="Lato" w:cs="Arial"/>
          <w:color w:val="000000" w:themeColor="text1"/>
        </w:rPr>
        <w:t xml:space="preserve">requirements  </w:t>
      </w:r>
    </w:p>
    <w:p w14:paraId="1FBBA935" w14:textId="1F6EA25D" w:rsidR="00CC72E8" w:rsidRDefault="00CC72E8" w:rsidP="00871E8F">
      <w:pPr>
        <w:pStyle w:val="ListParagraph"/>
        <w:numPr>
          <w:ilvl w:val="0"/>
          <w:numId w:val="7"/>
        </w:numPr>
        <w:spacing w:line="360" w:lineRule="auto"/>
        <w:ind w:left="709"/>
        <w:rPr>
          <w:rFonts w:ascii="Lato" w:hAnsi="Lato" w:cs="Arial"/>
          <w:color w:val="000000" w:themeColor="text1"/>
        </w:rPr>
      </w:pPr>
      <w:r w:rsidRPr="00CC72E8">
        <w:rPr>
          <w:rFonts w:ascii="Lato" w:hAnsi="Lato" w:cs="Arial"/>
          <w:color w:val="000000" w:themeColor="text1"/>
        </w:rPr>
        <w:t>Verbat will adopt a suitable fast-track methodology to deliver the integrated platform</w:t>
      </w:r>
      <w:r>
        <w:rPr>
          <w:rFonts w:ascii="Lato" w:hAnsi="Lato" w:cs="Arial"/>
          <w:color w:val="000000" w:themeColor="text1"/>
        </w:rPr>
        <w:t xml:space="preserve"> and </w:t>
      </w:r>
      <w:r w:rsidR="00732DD5">
        <w:rPr>
          <w:rFonts w:ascii="Lato" w:hAnsi="Lato" w:cs="Arial"/>
          <w:color w:val="000000" w:themeColor="text1"/>
        </w:rPr>
        <w:t>will suggest a suitable phased approach</w:t>
      </w:r>
    </w:p>
    <w:p w14:paraId="03F66ADF" w14:textId="77777777" w:rsidR="00732DD5" w:rsidRPr="001217CA" w:rsidRDefault="00732DD5" w:rsidP="00732DD5">
      <w:pPr>
        <w:pStyle w:val="ListParagraph"/>
        <w:spacing w:line="360" w:lineRule="auto"/>
        <w:ind w:left="709"/>
        <w:rPr>
          <w:rFonts w:ascii="Lato" w:hAnsi="Lato" w:cs="Arial"/>
          <w:color w:val="000000" w:themeColor="text1"/>
        </w:rPr>
      </w:pPr>
    </w:p>
    <w:p w14:paraId="6778CF0C" w14:textId="77777777" w:rsidR="006A2F75" w:rsidRDefault="006A2F75" w:rsidP="006A2F75">
      <w:pPr>
        <w:pStyle w:val="ListParagraph"/>
        <w:spacing w:line="360" w:lineRule="auto"/>
        <w:ind w:left="709"/>
        <w:rPr>
          <w:rFonts w:ascii="Lato" w:hAnsi="Lato" w:cs="Arial"/>
          <w:color w:val="000000" w:themeColor="text1"/>
        </w:rPr>
      </w:pPr>
    </w:p>
    <w:p w14:paraId="631316D2" w14:textId="77777777" w:rsidR="007118FD" w:rsidRDefault="007118FD" w:rsidP="007118FD"/>
    <w:p w14:paraId="6E5F6435" w14:textId="77777777" w:rsidR="007118FD" w:rsidRDefault="007118FD" w:rsidP="007118FD"/>
    <w:p w14:paraId="5C943100" w14:textId="77777777" w:rsidR="007118FD" w:rsidRDefault="007118FD" w:rsidP="007118FD"/>
    <w:p w14:paraId="3C28AEA2" w14:textId="77777777" w:rsidR="007118FD" w:rsidRDefault="007118FD" w:rsidP="007118FD"/>
    <w:p w14:paraId="7FC04A53" w14:textId="77777777" w:rsidR="007118FD" w:rsidRDefault="007118FD" w:rsidP="007118FD"/>
    <w:p w14:paraId="0EF04B51" w14:textId="77777777" w:rsidR="007118FD" w:rsidRDefault="007118FD" w:rsidP="007118FD"/>
    <w:p w14:paraId="33860AF7" w14:textId="77777777" w:rsidR="007118FD" w:rsidRDefault="007118FD" w:rsidP="007118FD"/>
    <w:p w14:paraId="323BC8D8" w14:textId="77777777" w:rsidR="007118FD" w:rsidRPr="007118FD" w:rsidRDefault="007118FD" w:rsidP="007118FD"/>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2" w:name="_Toc23513169"/>
      <w:r w:rsidRPr="009B0257">
        <w:rPr>
          <w:rFonts w:ascii="Lato" w:eastAsiaTheme="minorEastAsia" w:hAnsi="Lato" w:cs="Arial"/>
          <w:b/>
          <w:bCs/>
        </w:rPr>
        <w:lastRenderedPageBreak/>
        <w:t>PROJECT SCOPE</w:t>
      </w:r>
      <w:bookmarkEnd w:id="2"/>
    </w:p>
    <w:p w14:paraId="1DF5203D" w14:textId="50CA65CF" w:rsidR="00D57DB8" w:rsidRDefault="00D57DB8" w:rsidP="00D57DB8">
      <w:pPr>
        <w:spacing w:line="360" w:lineRule="auto"/>
        <w:ind w:left="720"/>
        <w:rPr>
          <w:rFonts w:ascii="Lato" w:hAnsi="Lato" w:cs="Arial"/>
        </w:rPr>
      </w:pPr>
    </w:p>
    <w:p w14:paraId="39A2EECE" w14:textId="06100202" w:rsidR="00364225" w:rsidRPr="00364225" w:rsidRDefault="00364225" w:rsidP="00364225">
      <w:pPr>
        <w:spacing w:line="360" w:lineRule="auto"/>
        <w:ind w:left="720"/>
        <w:rPr>
          <w:rFonts w:ascii="Lato" w:hAnsi="Lato" w:cs="Arial"/>
        </w:rPr>
      </w:pPr>
      <w:r w:rsidRPr="00364225">
        <w:rPr>
          <w:rFonts w:ascii="Lato" w:hAnsi="Lato" w:cs="Arial"/>
        </w:rPr>
        <w:t>Integrated Higher Education Platform shall be developed to have a hig</w:t>
      </w:r>
      <w:r>
        <w:rPr>
          <w:rFonts w:ascii="Lato" w:hAnsi="Lato" w:cs="Arial"/>
        </w:rPr>
        <w:t xml:space="preserve">h-quality learning environment </w:t>
      </w:r>
      <w:r w:rsidRPr="00364225">
        <w:rPr>
          <w:rFonts w:ascii="Lato" w:hAnsi="Lato" w:cs="Arial"/>
        </w:rPr>
        <w:t>that enables generations of students to complete their higher education leading it to new horizons with the following features:</w:t>
      </w:r>
    </w:p>
    <w:p w14:paraId="3AB027AB" w14:textId="77777777" w:rsidR="00364225" w:rsidRPr="00364225" w:rsidRDefault="00364225" w:rsidP="009E33FF">
      <w:pPr>
        <w:pStyle w:val="ListParagraph"/>
        <w:numPr>
          <w:ilvl w:val="0"/>
          <w:numId w:val="7"/>
        </w:numPr>
        <w:spacing w:line="360" w:lineRule="auto"/>
        <w:rPr>
          <w:rFonts w:ascii="Lato" w:hAnsi="Lato" w:cs="Arial"/>
          <w:color w:val="000000" w:themeColor="text1"/>
        </w:rPr>
      </w:pPr>
      <w:r w:rsidRPr="00364225">
        <w:rPr>
          <w:rFonts w:ascii="Lato" w:hAnsi="Lato" w:cs="Arial"/>
          <w:color w:val="000000" w:themeColor="text1"/>
        </w:rPr>
        <w:t>Student Internship Journey</w:t>
      </w:r>
    </w:p>
    <w:p w14:paraId="12EEB094" w14:textId="77777777" w:rsidR="00364225" w:rsidRPr="00364225" w:rsidRDefault="00364225" w:rsidP="009E33FF">
      <w:pPr>
        <w:pStyle w:val="ListParagraph"/>
        <w:numPr>
          <w:ilvl w:val="0"/>
          <w:numId w:val="7"/>
        </w:numPr>
        <w:spacing w:line="360" w:lineRule="auto"/>
        <w:rPr>
          <w:rFonts w:ascii="Lato" w:hAnsi="Lato" w:cs="Arial"/>
          <w:color w:val="000000" w:themeColor="text1"/>
        </w:rPr>
      </w:pPr>
      <w:r w:rsidRPr="00364225">
        <w:rPr>
          <w:rFonts w:ascii="Lato" w:hAnsi="Lato" w:cs="Arial"/>
          <w:color w:val="000000" w:themeColor="text1"/>
        </w:rPr>
        <w:t>Scholarship Student Journey</w:t>
      </w:r>
    </w:p>
    <w:p w14:paraId="69F8CEFE" w14:textId="77777777" w:rsidR="00364225" w:rsidRPr="00364225" w:rsidRDefault="00364225" w:rsidP="009E33FF">
      <w:pPr>
        <w:pStyle w:val="ListParagraph"/>
        <w:numPr>
          <w:ilvl w:val="0"/>
          <w:numId w:val="7"/>
        </w:numPr>
        <w:spacing w:line="360" w:lineRule="auto"/>
        <w:rPr>
          <w:rFonts w:ascii="Lato" w:hAnsi="Lato" w:cs="Arial"/>
          <w:color w:val="000000" w:themeColor="text1"/>
        </w:rPr>
      </w:pPr>
      <w:r w:rsidRPr="00364225">
        <w:rPr>
          <w:rFonts w:ascii="Lato" w:hAnsi="Lato" w:cs="Arial"/>
          <w:color w:val="000000" w:themeColor="text1"/>
        </w:rPr>
        <w:t>University Journey</w:t>
      </w:r>
    </w:p>
    <w:p w14:paraId="0929CD14" w14:textId="77777777" w:rsidR="00364225" w:rsidRPr="00364225" w:rsidRDefault="00364225" w:rsidP="009E33FF">
      <w:pPr>
        <w:pStyle w:val="ListParagraph"/>
        <w:numPr>
          <w:ilvl w:val="0"/>
          <w:numId w:val="7"/>
        </w:numPr>
        <w:spacing w:line="360" w:lineRule="auto"/>
        <w:rPr>
          <w:rFonts w:ascii="Lato" w:hAnsi="Lato" w:cs="Arial"/>
          <w:color w:val="000000" w:themeColor="text1"/>
        </w:rPr>
      </w:pPr>
      <w:r w:rsidRPr="00364225">
        <w:rPr>
          <w:rFonts w:ascii="Lato" w:hAnsi="Lato" w:cs="Arial"/>
          <w:color w:val="000000" w:themeColor="text1"/>
        </w:rPr>
        <w:t>Education Services Provider Journey</w:t>
      </w:r>
    </w:p>
    <w:p w14:paraId="23AD33D6" w14:textId="77777777" w:rsidR="00364225" w:rsidRPr="00364225" w:rsidRDefault="00364225" w:rsidP="009E33FF">
      <w:pPr>
        <w:pStyle w:val="ListParagraph"/>
        <w:numPr>
          <w:ilvl w:val="0"/>
          <w:numId w:val="7"/>
        </w:numPr>
        <w:spacing w:line="360" w:lineRule="auto"/>
        <w:rPr>
          <w:rFonts w:ascii="Lato" w:hAnsi="Lato" w:cs="Arial"/>
          <w:color w:val="000000" w:themeColor="text1"/>
        </w:rPr>
      </w:pPr>
      <w:r w:rsidRPr="00364225">
        <w:rPr>
          <w:rFonts w:ascii="Lato" w:hAnsi="Lato" w:cs="Arial"/>
          <w:color w:val="000000" w:themeColor="text1"/>
        </w:rPr>
        <w:t>Education Professional Journey</w:t>
      </w:r>
    </w:p>
    <w:p w14:paraId="46AA5BBA" w14:textId="77777777" w:rsidR="00364225" w:rsidRPr="00364225" w:rsidRDefault="00364225" w:rsidP="009E33FF">
      <w:pPr>
        <w:pStyle w:val="ListParagraph"/>
        <w:numPr>
          <w:ilvl w:val="0"/>
          <w:numId w:val="7"/>
        </w:numPr>
        <w:spacing w:line="360" w:lineRule="auto"/>
        <w:rPr>
          <w:rFonts w:ascii="Lato" w:hAnsi="Lato" w:cs="Arial"/>
          <w:color w:val="000000" w:themeColor="text1"/>
        </w:rPr>
      </w:pPr>
      <w:r w:rsidRPr="00364225">
        <w:rPr>
          <w:rFonts w:ascii="Lato" w:hAnsi="Lato" w:cs="Arial"/>
          <w:color w:val="000000" w:themeColor="text1"/>
        </w:rPr>
        <w:t xml:space="preserve">Workforce Employee Journey &amp; </w:t>
      </w:r>
    </w:p>
    <w:p w14:paraId="4E67DBD7" w14:textId="108DD740" w:rsidR="00364225" w:rsidRDefault="00364225" w:rsidP="009E33FF">
      <w:pPr>
        <w:pStyle w:val="ListParagraph"/>
        <w:numPr>
          <w:ilvl w:val="0"/>
          <w:numId w:val="7"/>
        </w:numPr>
        <w:spacing w:line="360" w:lineRule="auto"/>
        <w:rPr>
          <w:rFonts w:ascii="Lato" w:hAnsi="Lato" w:cs="Arial"/>
          <w:color w:val="000000" w:themeColor="text1"/>
        </w:rPr>
      </w:pPr>
      <w:r w:rsidRPr="00364225">
        <w:rPr>
          <w:rFonts w:ascii="Lato" w:hAnsi="Lato" w:cs="Arial"/>
          <w:color w:val="000000" w:themeColor="text1"/>
        </w:rPr>
        <w:t>Shared Services Management process</w:t>
      </w:r>
    </w:p>
    <w:p w14:paraId="2EB7F061" w14:textId="77777777" w:rsidR="005D3B14" w:rsidRPr="005D3B14" w:rsidRDefault="005D3B14" w:rsidP="005D3B14">
      <w:pPr>
        <w:spacing w:line="360" w:lineRule="auto"/>
        <w:ind w:left="720"/>
        <w:rPr>
          <w:rFonts w:ascii="Lato" w:hAnsi="Lato" w:cs="Arial"/>
        </w:rPr>
      </w:pPr>
      <w:r w:rsidRPr="005D3B14">
        <w:rPr>
          <w:rFonts w:ascii="Lato" w:hAnsi="Lato" w:cs="Arial"/>
        </w:rPr>
        <w:t>Each of which has different functionalities:</w:t>
      </w:r>
    </w:p>
    <w:p w14:paraId="618D8D88" w14:textId="6464C31D" w:rsidR="005D3B14" w:rsidRPr="005D3B14" w:rsidRDefault="005D3B14" w:rsidP="009E33FF">
      <w:pPr>
        <w:pStyle w:val="ListParagraph"/>
        <w:numPr>
          <w:ilvl w:val="0"/>
          <w:numId w:val="7"/>
        </w:numPr>
        <w:spacing w:line="360" w:lineRule="auto"/>
        <w:rPr>
          <w:rFonts w:ascii="Lato" w:hAnsi="Lato" w:cs="Arial"/>
          <w:color w:val="000000" w:themeColor="text1"/>
        </w:rPr>
      </w:pPr>
      <w:r w:rsidRPr="005D3B14">
        <w:rPr>
          <w:rFonts w:ascii="Lato" w:hAnsi="Lato" w:cs="Arial"/>
          <w:color w:val="000000" w:themeColor="text1"/>
        </w:rPr>
        <w:t xml:space="preserve">The Internship Journey </w:t>
      </w:r>
      <w:r w:rsidR="004A2A56">
        <w:rPr>
          <w:rFonts w:ascii="Lato" w:hAnsi="Lato" w:cs="Arial"/>
          <w:color w:val="000000" w:themeColor="text1"/>
        </w:rPr>
        <w:t>consists</w:t>
      </w:r>
      <w:r w:rsidR="00683304">
        <w:rPr>
          <w:rFonts w:ascii="Lato" w:hAnsi="Lato" w:cs="Arial"/>
          <w:color w:val="000000" w:themeColor="text1"/>
        </w:rPr>
        <w:t xml:space="preserve"> </w:t>
      </w:r>
      <w:r w:rsidRPr="005D3B14">
        <w:rPr>
          <w:rFonts w:ascii="Lato" w:hAnsi="Lato" w:cs="Arial"/>
          <w:color w:val="000000" w:themeColor="text1"/>
        </w:rPr>
        <w:t>of applying for an internship, study, graduate, con</w:t>
      </w:r>
      <w:r>
        <w:rPr>
          <w:rFonts w:ascii="Lato" w:hAnsi="Lato" w:cs="Arial"/>
          <w:color w:val="000000" w:themeColor="text1"/>
        </w:rPr>
        <w:t>tinued support and stay engaged</w:t>
      </w:r>
    </w:p>
    <w:p w14:paraId="237BF895" w14:textId="641713F0" w:rsidR="005D3B14" w:rsidRDefault="005D3B14" w:rsidP="009E33FF">
      <w:pPr>
        <w:pStyle w:val="ListParagraph"/>
        <w:numPr>
          <w:ilvl w:val="0"/>
          <w:numId w:val="7"/>
        </w:numPr>
        <w:spacing w:line="360" w:lineRule="auto"/>
        <w:rPr>
          <w:rFonts w:ascii="Lato" w:hAnsi="Lato" w:cs="Arial"/>
          <w:color w:val="000000" w:themeColor="text1"/>
        </w:rPr>
      </w:pPr>
      <w:r w:rsidRPr="005D3B14">
        <w:rPr>
          <w:rFonts w:ascii="Lato" w:hAnsi="Lato" w:cs="Arial"/>
          <w:color w:val="000000" w:themeColor="text1"/>
        </w:rPr>
        <w:t xml:space="preserve">The Scholarship Journey </w:t>
      </w:r>
      <w:r w:rsidR="004A2A56">
        <w:rPr>
          <w:rFonts w:ascii="Lato" w:hAnsi="Lato" w:cs="Arial"/>
          <w:color w:val="000000" w:themeColor="text1"/>
        </w:rPr>
        <w:t>consists</w:t>
      </w:r>
      <w:r w:rsidR="00683304">
        <w:rPr>
          <w:rFonts w:ascii="Lato" w:hAnsi="Lato" w:cs="Arial"/>
          <w:color w:val="000000" w:themeColor="text1"/>
        </w:rPr>
        <w:t xml:space="preserve"> </w:t>
      </w:r>
      <w:r w:rsidRPr="005D3B14">
        <w:rPr>
          <w:rFonts w:ascii="Lato" w:hAnsi="Lato" w:cs="Arial"/>
          <w:color w:val="000000" w:themeColor="text1"/>
        </w:rPr>
        <w:t>of applying for scholarship, interviews, approval, receive Scholarship</w:t>
      </w:r>
      <w:r>
        <w:rPr>
          <w:rFonts w:ascii="Lato" w:hAnsi="Lato" w:cs="Arial"/>
          <w:color w:val="000000" w:themeColor="text1"/>
        </w:rPr>
        <w:t xml:space="preserve"> </w:t>
      </w:r>
      <w:r w:rsidRPr="005D3B14">
        <w:rPr>
          <w:rFonts w:ascii="Lato" w:hAnsi="Lato" w:cs="Arial"/>
          <w:color w:val="000000" w:themeColor="text1"/>
        </w:rPr>
        <w:t>(logistics &amp; travel, tuition &amp; other payments)</w:t>
      </w:r>
      <w:r>
        <w:rPr>
          <w:rFonts w:ascii="Lato" w:hAnsi="Lato" w:cs="Arial"/>
          <w:color w:val="000000" w:themeColor="text1"/>
        </w:rPr>
        <w:t xml:space="preserve">, </w:t>
      </w:r>
      <w:r w:rsidRPr="005D3B14">
        <w:rPr>
          <w:rFonts w:ascii="Lato" w:hAnsi="Lato" w:cs="Arial"/>
          <w:color w:val="000000" w:themeColor="text1"/>
        </w:rPr>
        <w:t>graduate, con</w:t>
      </w:r>
      <w:r>
        <w:rPr>
          <w:rFonts w:ascii="Lato" w:hAnsi="Lato" w:cs="Arial"/>
          <w:color w:val="000000" w:themeColor="text1"/>
        </w:rPr>
        <w:t>tinued support and stay engaged</w:t>
      </w:r>
    </w:p>
    <w:p w14:paraId="6EF9FB5B" w14:textId="563CBD58" w:rsidR="005D3B14" w:rsidRDefault="00CD14AD" w:rsidP="009E33FF">
      <w:pPr>
        <w:pStyle w:val="ListParagraph"/>
        <w:numPr>
          <w:ilvl w:val="0"/>
          <w:numId w:val="7"/>
        </w:numPr>
        <w:spacing w:line="360" w:lineRule="auto"/>
        <w:rPr>
          <w:rFonts w:ascii="Lato" w:hAnsi="Lato" w:cs="Arial"/>
          <w:color w:val="000000" w:themeColor="text1"/>
        </w:rPr>
      </w:pPr>
      <w:r w:rsidRPr="00CD14AD">
        <w:rPr>
          <w:rFonts w:ascii="Lato" w:hAnsi="Lato" w:cs="Arial"/>
          <w:color w:val="000000" w:themeColor="text1"/>
        </w:rPr>
        <w:t xml:space="preserve">The University Journey </w:t>
      </w:r>
      <w:r w:rsidR="004A2A56">
        <w:rPr>
          <w:rFonts w:ascii="Lato" w:hAnsi="Lato" w:cs="Arial"/>
          <w:color w:val="000000" w:themeColor="text1"/>
        </w:rPr>
        <w:t xml:space="preserve">consists </w:t>
      </w:r>
      <w:r w:rsidRPr="00CD14AD">
        <w:rPr>
          <w:rFonts w:ascii="Lato" w:hAnsi="Lato" w:cs="Arial"/>
          <w:color w:val="000000" w:themeColor="text1"/>
        </w:rPr>
        <w:t>of applying for the license,  quality assurance &amp; compliance inspection, Pay, receive acceptance,  receive a license (Initial Institutional License, Initial Program Accreditation), renew licensure/Program Accreditation, apply for substantial program change/Institution, Program Closure</w:t>
      </w:r>
    </w:p>
    <w:p w14:paraId="6B195D3A" w14:textId="71B9181C" w:rsidR="00CD14AD" w:rsidRDefault="00CD14AD" w:rsidP="009E33FF">
      <w:pPr>
        <w:pStyle w:val="ListParagraph"/>
        <w:numPr>
          <w:ilvl w:val="0"/>
          <w:numId w:val="7"/>
        </w:numPr>
        <w:spacing w:line="360" w:lineRule="auto"/>
        <w:rPr>
          <w:rFonts w:ascii="Lato" w:hAnsi="Lato" w:cs="Arial"/>
          <w:color w:val="000000" w:themeColor="text1"/>
        </w:rPr>
      </w:pPr>
      <w:r w:rsidRPr="00CD14AD">
        <w:rPr>
          <w:rFonts w:ascii="Lato" w:hAnsi="Lato" w:cs="Arial"/>
          <w:color w:val="000000" w:themeColor="text1"/>
        </w:rPr>
        <w:t xml:space="preserve">The Education Services Provider Journey </w:t>
      </w:r>
      <w:r w:rsidR="004A2A56">
        <w:rPr>
          <w:rFonts w:ascii="Lato" w:hAnsi="Lato" w:cs="Arial"/>
          <w:color w:val="000000" w:themeColor="text1"/>
        </w:rPr>
        <w:t xml:space="preserve">consists </w:t>
      </w:r>
      <w:r w:rsidRPr="00CD14AD">
        <w:rPr>
          <w:rFonts w:ascii="Lato" w:hAnsi="Lato" w:cs="Arial"/>
          <w:color w:val="000000" w:themeColor="text1"/>
        </w:rPr>
        <w:t>of applying for the license, receive the license, renew the license, maintain the license status, Transfer/Cancel License</w:t>
      </w:r>
    </w:p>
    <w:p w14:paraId="4A6BC816" w14:textId="6676AC33" w:rsidR="009A703B" w:rsidRDefault="009A703B" w:rsidP="009E33FF">
      <w:pPr>
        <w:pStyle w:val="ListParagraph"/>
        <w:numPr>
          <w:ilvl w:val="0"/>
          <w:numId w:val="7"/>
        </w:numPr>
        <w:spacing w:line="360" w:lineRule="auto"/>
        <w:rPr>
          <w:rFonts w:ascii="Lato" w:hAnsi="Lato" w:cs="Arial"/>
          <w:color w:val="000000" w:themeColor="text1"/>
        </w:rPr>
      </w:pPr>
      <w:r w:rsidRPr="009A703B">
        <w:rPr>
          <w:rFonts w:ascii="Lato" w:hAnsi="Lato" w:cs="Arial"/>
          <w:color w:val="000000" w:themeColor="text1"/>
        </w:rPr>
        <w:t xml:space="preserve">The Education Professional Journey </w:t>
      </w:r>
      <w:r w:rsidR="004A2A56">
        <w:rPr>
          <w:rFonts w:ascii="Lato" w:hAnsi="Lato" w:cs="Arial"/>
          <w:color w:val="000000" w:themeColor="text1"/>
        </w:rPr>
        <w:t xml:space="preserve">consists </w:t>
      </w:r>
      <w:r w:rsidRPr="009A703B">
        <w:rPr>
          <w:rFonts w:ascii="Lato" w:hAnsi="Lato" w:cs="Arial"/>
          <w:color w:val="000000" w:themeColor="text1"/>
        </w:rPr>
        <w:t>of registration, train, take an exam and receive the license</w:t>
      </w:r>
    </w:p>
    <w:p w14:paraId="32C3FCC1" w14:textId="64DEE67A" w:rsidR="00D549B9" w:rsidRDefault="00D549B9" w:rsidP="009E33FF">
      <w:pPr>
        <w:pStyle w:val="ListParagraph"/>
        <w:numPr>
          <w:ilvl w:val="0"/>
          <w:numId w:val="7"/>
        </w:numPr>
        <w:spacing w:line="360" w:lineRule="auto"/>
        <w:rPr>
          <w:rFonts w:ascii="Lato" w:hAnsi="Lato" w:cs="Arial"/>
          <w:color w:val="000000" w:themeColor="text1"/>
        </w:rPr>
      </w:pPr>
      <w:r w:rsidRPr="00D549B9">
        <w:rPr>
          <w:rFonts w:ascii="Lato" w:hAnsi="Lato" w:cs="Arial"/>
          <w:color w:val="000000" w:themeColor="text1"/>
        </w:rPr>
        <w:t xml:space="preserve">The Workforce Professional Journey </w:t>
      </w:r>
      <w:r w:rsidR="004A2A56">
        <w:rPr>
          <w:rFonts w:ascii="Lato" w:hAnsi="Lato" w:cs="Arial"/>
          <w:color w:val="000000" w:themeColor="text1"/>
        </w:rPr>
        <w:t xml:space="preserve">consists </w:t>
      </w:r>
      <w:r w:rsidRPr="00D549B9">
        <w:rPr>
          <w:rFonts w:ascii="Lato" w:hAnsi="Lato" w:cs="Arial"/>
          <w:color w:val="000000" w:themeColor="text1"/>
        </w:rPr>
        <w:t>of Applying, evaluation and receiving equivalency statement</w:t>
      </w:r>
    </w:p>
    <w:p w14:paraId="01E9ED93" w14:textId="58E85244" w:rsidR="00D549B9" w:rsidRDefault="00D549B9" w:rsidP="009E33FF">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lastRenderedPageBreak/>
        <w:t xml:space="preserve">The shared Services management process includes </w:t>
      </w:r>
      <w:r w:rsidRPr="00D549B9">
        <w:rPr>
          <w:rFonts w:ascii="Lato" w:hAnsi="Lato" w:cs="Arial"/>
          <w:color w:val="000000" w:themeColor="text1"/>
        </w:rPr>
        <w:t>SLAs, deliver and review</w:t>
      </w:r>
    </w:p>
    <w:p w14:paraId="0A09C3CC" w14:textId="53F11D80" w:rsidR="00364225" w:rsidRPr="00D549B9" w:rsidRDefault="00364225" w:rsidP="00D549B9">
      <w:pPr>
        <w:spacing w:line="360" w:lineRule="auto"/>
        <w:rPr>
          <w:rFonts w:ascii="Lato" w:hAnsi="Lato" w:cs="Arial"/>
          <w:color w:val="000000" w:themeColor="text1"/>
        </w:rPr>
      </w:pPr>
    </w:p>
    <w:p w14:paraId="705B342A" w14:textId="41C76779" w:rsidR="009F4D48" w:rsidRPr="009B0257" w:rsidRDefault="002D4829" w:rsidP="005D26FE">
      <w:pPr>
        <w:spacing w:line="360" w:lineRule="auto"/>
        <w:ind w:left="720"/>
        <w:rPr>
          <w:rFonts w:ascii="Lato" w:hAnsi="Lato" w:cs="Arial"/>
        </w:rPr>
      </w:pPr>
      <w:r>
        <w:rPr>
          <w:rFonts w:ascii="Lato" w:hAnsi="Lato" w:cs="Arial"/>
        </w:rPr>
        <w:t>Ministry of Education</w:t>
      </w:r>
      <w:r w:rsidR="00AE52B0" w:rsidRPr="009B0257">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 xml:space="preserve">to develop </w:t>
      </w:r>
      <w:r w:rsidR="00235D3F" w:rsidRPr="009B0257">
        <w:rPr>
          <w:rFonts w:ascii="Lato" w:hAnsi="Lato" w:cs="Arial"/>
        </w:rPr>
        <w:t>a</w:t>
      </w:r>
      <w:r>
        <w:rPr>
          <w:rFonts w:ascii="Lato" w:hAnsi="Lato" w:cs="Arial"/>
        </w:rPr>
        <w:t>n</w:t>
      </w:r>
      <w:r w:rsidR="00721ECD" w:rsidRPr="009B0257">
        <w:rPr>
          <w:rFonts w:ascii="Lato" w:hAnsi="Lato" w:cs="Arial"/>
        </w:rPr>
        <w:t xml:space="preserve"> </w:t>
      </w:r>
      <w:r>
        <w:rPr>
          <w:rFonts w:ascii="Lato" w:hAnsi="Lato" w:cs="Arial"/>
        </w:rPr>
        <w:t>Integrated Higher Education Platform</w:t>
      </w:r>
      <w:r w:rsidR="00DD69E5">
        <w:rPr>
          <w:rFonts w:ascii="Lato" w:hAnsi="Lato" w:cs="Arial"/>
        </w:rPr>
        <w:t xml:space="preserve"> </w:t>
      </w:r>
      <w:r w:rsidR="005D26FE" w:rsidRPr="005D26FE">
        <w:rPr>
          <w:rFonts w:ascii="Lato" w:hAnsi="Lato" w:cs="Arial"/>
          <w:lang w:val="en-GB"/>
        </w:rPr>
        <w:t xml:space="preserve">to support MOEHEA business operation. </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4352E9">
      <w:pPr>
        <w:pStyle w:val="Heading2"/>
      </w:pPr>
      <w:bookmarkStart w:id="3" w:name="_Toc23513170"/>
      <w:r w:rsidRPr="009B0257">
        <w:t>PROPOSED SOLUTION MODEL</w:t>
      </w:r>
      <w:bookmarkEnd w:id="3"/>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4352E9">
      <w:pPr>
        <w:pStyle w:val="Heading2"/>
      </w:pPr>
      <w:bookmarkStart w:id="4" w:name="_Toc23513171"/>
      <w:r w:rsidRPr="009B0257">
        <w:t>FUNCTIONAL REQUIREMENTS</w:t>
      </w:r>
      <w:bookmarkEnd w:id="4"/>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5" w:name="_Toc478567997"/>
    </w:p>
    <w:p w14:paraId="4FF96547" w14:textId="32CDDE46" w:rsidR="009523E9" w:rsidRPr="00023B3D" w:rsidRDefault="00E20680" w:rsidP="00305A39">
      <w:pPr>
        <w:pStyle w:val="Heading3"/>
        <w:rPr>
          <w:rFonts w:ascii="Lato" w:hAnsi="Lato"/>
          <w:b/>
          <w:sz w:val="22"/>
          <w:szCs w:val="22"/>
        </w:rPr>
      </w:pPr>
      <w:r>
        <w:rPr>
          <w:rFonts w:ascii="Lato" w:hAnsi="Lato"/>
          <w:b/>
          <w:sz w:val="22"/>
          <w:szCs w:val="22"/>
        </w:rPr>
        <w:t>Student Journey</w:t>
      </w:r>
      <w:r w:rsidR="00BA5202">
        <w:rPr>
          <w:rFonts w:ascii="Lato" w:hAnsi="Lato"/>
          <w:b/>
          <w:sz w:val="22"/>
          <w:szCs w:val="22"/>
        </w:rPr>
        <w:t xml:space="preserve"> </w:t>
      </w:r>
      <w:r w:rsidR="001123F4">
        <w:rPr>
          <w:rFonts w:ascii="Lato" w:hAnsi="Lato"/>
          <w:b/>
          <w:sz w:val="22"/>
          <w:szCs w:val="22"/>
        </w:rPr>
        <w:t>(Internship)</w:t>
      </w:r>
    </w:p>
    <w:p w14:paraId="00DB1C5D" w14:textId="18D3FA02" w:rsidR="00510E56" w:rsidRPr="00486CA6" w:rsidRDefault="00D46C23" w:rsidP="008D4866">
      <w:pPr>
        <w:pStyle w:val="ListParagraph"/>
        <w:numPr>
          <w:ilvl w:val="0"/>
          <w:numId w:val="3"/>
        </w:numPr>
        <w:spacing w:line="360" w:lineRule="auto"/>
        <w:rPr>
          <w:rFonts w:ascii="Lato" w:hAnsi="Lato" w:cs="Arial"/>
          <w:b/>
        </w:rPr>
      </w:pPr>
      <w:r w:rsidRPr="00486CA6">
        <w:rPr>
          <w:rFonts w:ascii="Lato" w:hAnsi="Lato" w:cs="Arial"/>
          <w:b/>
        </w:rPr>
        <w:t>Plan</w:t>
      </w:r>
    </w:p>
    <w:p w14:paraId="72DA0D92" w14:textId="77777777" w:rsidR="00D46C23" w:rsidRPr="00D46C23" w:rsidRDefault="00D46C23" w:rsidP="00D46C23">
      <w:pPr>
        <w:pStyle w:val="ListParagraph"/>
        <w:spacing w:line="360" w:lineRule="auto"/>
        <w:ind w:left="990"/>
        <w:rPr>
          <w:rFonts w:ascii="Lato" w:hAnsi="Lato" w:cs="Arial"/>
        </w:rPr>
      </w:pPr>
      <w:r w:rsidRPr="00D46C23">
        <w:rPr>
          <w:rFonts w:ascii="Lato" w:hAnsi="Lato" w:cs="Arial"/>
          <w:b/>
          <w:bCs/>
        </w:rPr>
        <w:t>Cascade Strategic Initiatives:</w:t>
      </w:r>
    </w:p>
    <w:p w14:paraId="32479D17" w14:textId="28153754" w:rsidR="001A1C1C" w:rsidRPr="00D46C23" w:rsidRDefault="001A1C1C" w:rsidP="00D46C23">
      <w:pPr>
        <w:pStyle w:val="ListParagraph"/>
        <w:numPr>
          <w:ilvl w:val="0"/>
          <w:numId w:val="3"/>
        </w:numPr>
        <w:spacing w:line="360" w:lineRule="auto"/>
        <w:rPr>
          <w:rFonts w:ascii="Lato" w:hAnsi="Lato" w:cs="Arial"/>
        </w:rPr>
      </w:pPr>
      <w:r w:rsidRPr="00D46C23">
        <w:rPr>
          <w:rFonts w:ascii="Lato" w:hAnsi="Lato" w:cs="Arial"/>
        </w:rPr>
        <w:t xml:space="preserve">Student Journey Owner (JO) </w:t>
      </w:r>
      <w:r w:rsidR="00EE42A1">
        <w:rPr>
          <w:rFonts w:ascii="Lato" w:hAnsi="Lato" w:cs="Arial"/>
        </w:rPr>
        <w:t xml:space="preserve">shall be assigned </w:t>
      </w:r>
      <w:r w:rsidRPr="00D46C23">
        <w:rPr>
          <w:rFonts w:ascii="Lato" w:hAnsi="Lato" w:cs="Arial"/>
        </w:rPr>
        <w:t>as per the set JO job description</w:t>
      </w:r>
    </w:p>
    <w:p w14:paraId="0062495C" w14:textId="77777777" w:rsidR="001A1C1C" w:rsidRPr="00D46C23" w:rsidRDefault="001A1C1C" w:rsidP="00D46C23">
      <w:pPr>
        <w:pStyle w:val="ListParagraph"/>
        <w:numPr>
          <w:ilvl w:val="0"/>
          <w:numId w:val="3"/>
        </w:numPr>
        <w:spacing w:line="360" w:lineRule="auto"/>
        <w:rPr>
          <w:rFonts w:ascii="Lato" w:hAnsi="Lato" w:cs="Arial"/>
        </w:rPr>
      </w:pPr>
      <w:r w:rsidRPr="00D46C23">
        <w:rPr>
          <w:rFonts w:ascii="Lato" w:hAnsi="Lato" w:cs="Arial"/>
        </w:rPr>
        <w:lastRenderedPageBreak/>
        <w:t xml:space="preserve">Cascade strategic initiatives and Higher Education strategy goals, and objectives to Registration and Student Counselling Department, Graduate and Labor Market Skills Department, and Scholarship Department and any other </w:t>
      </w:r>
      <w:proofErr w:type="spellStart"/>
      <w:r w:rsidRPr="00D46C23">
        <w:rPr>
          <w:rFonts w:ascii="Lato" w:hAnsi="Lato" w:cs="Arial"/>
        </w:rPr>
        <w:t>MoEHEA</w:t>
      </w:r>
      <w:proofErr w:type="spellEnd"/>
      <w:r w:rsidRPr="00D46C23">
        <w:rPr>
          <w:rFonts w:ascii="Lato" w:hAnsi="Lato" w:cs="Arial"/>
        </w:rPr>
        <w:t xml:space="preserve"> department involved in the Student Journey in order to incorporate them in the respective operational annual plans</w:t>
      </w:r>
    </w:p>
    <w:p w14:paraId="55A50545" w14:textId="3FEB35D1" w:rsidR="001A1C1C" w:rsidRPr="00D46C23" w:rsidRDefault="001A1C1C" w:rsidP="00D46C23">
      <w:pPr>
        <w:pStyle w:val="ListParagraph"/>
        <w:numPr>
          <w:ilvl w:val="0"/>
          <w:numId w:val="3"/>
        </w:numPr>
        <w:spacing w:line="360" w:lineRule="auto"/>
        <w:rPr>
          <w:rFonts w:ascii="Lato" w:hAnsi="Lato" w:cs="Arial"/>
        </w:rPr>
      </w:pPr>
      <w:r w:rsidRPr="00D46C23">
        <w:rPr>
          <w:rFonts w:ascii="Lato" w:hAnsi="Lato" w:cs="Arial"/>
        </w:rPr>
        <w:t>Student Journey KPIs based on Higher Education strategic priorities and previous cycle gaps to respective departments</w:t>
      </w:r>
      <w:r w:rsidR="00EE42A1">
        <w:rPr>
          <w:rFonts w:ascii="Lato" w:hAnsi="Lato" w:cs="Arial"/>
        </w:rPr>
        <w:t xml:space="preserve"> shall be developed &amp; assigned</w:t>
      </w:r>
    </w:p>
    <w:p w14:paraId="12B68E26" w14:textId="77777777" w:rsidR="00D46C23" w:rsidRPr="00D46C23" w:rsidRDefault="00D46C23" w:rsidP="00D46C23">
      <w:pPr>
        <w:pStyle w:val="ListParagraph"/>
        <w:spacing w:line="360" w:lineRule="auto"/>
        <w:ind w:left="990"/>
        <w:rPr>
          <w:rFonts w:ascii="Lato" w:hAnsi="Lato" w:cs="Arial"/>
          <w:b/>
          <w:bCs/>
        </w:rPr>
      </w:pPr>
      <w:r w:rsidRPr="00D46C23">
        <w:rPr>
          <w:rFonts w:ascii="Lato" w:hAnsi="Lato" w:cs="Arial"/>
          <w:b/>
          <w:bCs/>
        </w:rPr>
        <w:t>Develop and Review Plans for Operations:</w:t>
      </w:r>
    </w:p>
    <w:p w14:paraId="007815A9" w14:textId="186D1B14" w:rsidR="001A1C1C" w:rsidRPr="00D46C23" w:rsidRDefault="00EE42A1" w:rsidP="00D46C23">
      <w:pPr>
        <w:pStyle w:val="ListParagraph"/>
        <w:numPr>
          <w:ilvl w:val="0"/>
          <w:numId w:val="3"/>
        </w:numPr>
        <w:spacing w:line="360" w:lineRule="auto"/>
        <w:rPr>
          <w:rFonts w:ascii="Lato" w:hAnsi="Lato" w:cs="Arial"/>
        </w:rPr>
      </w:pPr>
      <w:r>
        <w:rPr>
          <w:rFonts w:ascii="Lato" w:hAnsi="Lato" w:cs="Arial"/>
        </w:rPr>
        <w:t>S</w:t>
      </w:r>
      <w:r w:rsidR="001A1C1C" w:rsidRPr="00D46C23">
        <w:rPr>
          <w:rFonts w:ascii="Lato" w:hAnsi="Lato" w:cs="Arial"/>
        </w:rPr>
        <w:t>olutions to previous cycle gaps identified in the lessons learnt session</w:t>
      </w:r>
    </w:p>
    <w:p w14:paraId="19E39D4F" w14:textId="78895364" w:rsidR="001A1C1C" w:rsidRPr="00D46C23" w:rsidRDefault="00EE42A1" w:rsidP="00D46C23">
      <w:pPr>
        <w:pStyle w:val="ListParagraph"/>
        <w:numPr>
          <w:ilvl w:val="0"/>
          <w:numId w:val="3"/>
        </w:numPr>
        <w:spacing w:line="360" w:lineRule="auto"/>
        <w:rPr>
          <w:rFonts w:ascii="Lato" w:hAnsi="Lato" w:cs="Arial"/>
        </w:rPr>
      </w:pPr>
      <w:r>
        <w:rPr>
          <w:rFonts w:ascii="Lato" w:hAnsi="Lato" w:cs="Arial"/>
        </w:rPr>
        <w:t>A</w:t>
      </w:r>
      <w:r w:rsidR="001A1C1C" w:rsidRPr="00D46C23">
        <w:rPr>
          <w:rFonts w:ascii="Lato" w:hAnsi="Lato" w:cs="Arial"/>
        </w:rPr>
        <w:t xml:space="preserve">nnual plans needed for the delivery of the Student Journey </w:t>
      </w:r>
      <w:r>
        <w:rPr>
          <w:rFonts w:ascii="Lato" w:hAnsi="Lato" w:cs="Arial"/>
        </w:rPr>
        <w:t>shall</w:t>
      </w:r>
      <w:r w:rsidR="001A1C1C" w:rsidRPr="00D46C23">
        <w:rPr>
          <w:rFonts w:ascii="Lato" w:hAnsi="Lato" w:cs="Arial"/>
        </w:rPr>
        <w:t xml:space="preserve"> include: </w:t>
      </w:r>
    </w:p>
    <w:p w14:paraId="4C1699EB" w14:textId="77777777" w:rsidR="001A1C1C" w:rsidRPr="00D46C23" w:rsidRDefault="001A1C1C" w:rsidP="00D46C23">
      <w:pPr>
        <w:pStyle w:val="ListParagraph"/>
        <w:numPr>
          <w:ilvl w:val="1"/>
          <w:numId w:val="3"/>
        </w:numPr>
        <w:spacing w:line="360" w:lineRule="auto"/>
        <w:rPr>
          <w:rFonts w:ascii="Lato" w:hAnsi="Lato" w:cs="Arial"/>
        </w:rPr>
      </w:pPr>
      <w:r w:rsidRPr="00D46C23">
        <w:rPr>
          <w:rFonts w:ascii="Lato" w:hAnsi="Lato" w:cs="Arial"/>
        </w:rPr>
        <w:t>Student Communication Plan including student unified calendar, outreach and marketing plan for student awareness, roadshows for internships, annual calendar, and Data Collection Plan</w:t>
      </w:r>
    </w:p>
    <w:p w14:paraId="1A1BB6E2" w14:textId="77777777" w:rsidR="001A1C1C" w:rsidRPr="00D46C23" w:rsidRDefault="001A1C1C" w:rsidP="00D46C23">
      <w:pPr>
        <w:pStyle w:val="ListParagraph"/>
        <w:numPr>
          <w:ilvl w:val="1"/>
          <w:numId w:val="3"/>
        </w:numPr>
        <w:spacing w:line="360" w:lineRule="auto"/>
        <w:rPr>
          <w:rFonts w:ascii="Lato" w:hAnsi="Lato" w:cs="Arial"/>
        </w:rPr>
      </w:pPr>
      <w:r w:rsidRPr="00D46C23">
        <w:rPr>
          <w:rFonts w:ascii="Lato" w:hAnsi="Lato" w:cs="Arial"/>
        </w:rPr>
        <w:t>Feedback Plan defining collection methodologies, timelines, and targeted groups of customers and internal and external entities</w:t>
      </w:r>
    </w:p>
    <w:p w14:paraId="3443CA7A" w14:textId="77777777" w:rsidR="001A1C1C" w:rsidRPr="00D46C23" w:rsidRDefault="001A1C1C" w:rsidP="00D46C23">
      <w:pPr>
        <w:pStyle w:val="ListParagraph"/>
        <w:numPr>
          <w:ilvl w:val="1"/>
          <w:numId w:val="3"/>
        </w:numPr>
        <w:spacing w:line="360" w:lineRule="auto"/>
        <w:rPr>
          <w:rFonts w:ascii="Lato" w:hAnsi="Lato" w:cs="Arial"/>
        </w:rPr>
      </w:pPr>
      <w:r w:rsidRPr="00D46C23">
        <w:rPr>
          <w:rFonts w:ascii="Lato" w:hAnsi="Lato" w:cs="Arial"/>
        </w:rPr>
        <w:t>Secondary Education Equivalency Plan</w:t>
      </w:r>
    </w:p>
    <w:p w14:paraId="27BB8403" w14:textId="77777777" w:rsidR="001A1C1C" w:rsidRPr="00D46C23" w:rsidRDefault="001A1C1C" w:rsidP="00D46C23">
      <w:pPr>
        <w:pStyle w:val="ListParagraph"/>
        <w:numPr>
          <w:ilvl w:val="1"/>
          <w:numId w:val="3"/>
        </w:numPr>
        <w:spacing w:line="360" w:lineRule="auto"/>
        <w:rPr>
          <w:rFonts w:ascii="Lato" w:hAnsi="Lato" w:cs="Arial"/>
        </w:rPr>
      </w:pPr>
      <w:r w:rsidRPr="00D46C23">
        <w:rPr>
          <w:rFonts w:ascii="Lato" w:hAnsi="Lato" w:cs="Arial"/>
        </w:rPr>
        <w:t>Labor Market Needs Plan</w:t>
      </w:r>
    </w:p>
    <w:p w14:paraId="5FC42AD3" w14:textId="2D6DC5E6" w:rsidR="001A1C1C" w:rsidRPr="00D46C23" w:rsidRDefault="00EE42A1" w:rsidP="00D46C23">
      <w:pPr>
        <w:pStyle w:val="ListParagraph"/>
        <w:numPr>
          <w:ilvl w:val="0"/>
          <w:numId w:val="3"/>
        </w:numPr>
        <w:spacing w:line="360" w:lineRule="auto"/>
        <w:rPr>
          <w:rFonts w:ascii="Lato" w:hAnsi="Lato" w:cs="Arial"/>
        </w:rPr>
      </w:pPr>
      <w:r>
        <w:rPr>
          <w:rFonts w:ascii="Lato" w:hAnsi="Lato" w:cs="Arial"/>
        </w:rPr>
        <w:t>S</w:t>
      </w:r>
      <w:r w:rsidR="001A1C1C" w:rsidRPr="00D46C23">
        <w:rPr>
          <w:rFonts w:ascii="Lato" w:hAnsi="Lato" w:cs="Arial"/>
        </w:rPr>
        <w:t xml:space="preserve">upply-demand planning using historical data, exam results from </w:t>
      </w:r>
      <w:proofErr w:type="spellStart"/>
      <w:r w:rsidR="001A1C1C" w:rsidRPr="00D46C23">
        <w:rPr>
          <w:rFonts w:ascii="Lato" w:hAnsi="Lato" w:cs="Arial"/>
        </w:rPr>
        <w:t>EmSAT</w:t>
      </w:r>
      <w:proofErr w:type="spellEnd"/>
      <w:r w:rsidR="001A1C1C" w:rsidRPr="00D46C23">
        <w:rPr>
          <w:rFonts w:ascii="Lato" w:hAnsi="Lato" w:cs="Arial"/>
        </w:rPr>
        <w:t xml:space="preserve"> and acceptance criteria and inform universities</w:t>
      </w:r>
      <w:r>
        <w:rPr>
          <w:rFonts w:ascii="Lato" w:hAnsi="Lato" w:cs="Arial"/>
        </w:rPr>
        <w:t xml:space="preserve"> shall be carried out</w:t>
      </w:r>
    </w:p>
    <w:p w14:paraId="03ABC24A" w14:textId="4C4A5A2A" w:rsidR="001A1C1C" w:rsidRPr="00D46C23" w:rsidRDefault="00EE42A1" w:rsidP="00D46C23">
      <w:pPr>
        <w:pStyle w:val="ListParagraph"/>
        <w:numPr>
          <w:ilvl w:val="1"/>
          <w:numId w:val="3"/>
        </w:numPr>
        <w:spacing w:line="360" w:lineRule="auto"/>
        <w:rPr>
          <w:rFonts w:ascii="Lato" w:hAnsi="Lato" w:cs="Arial"/>
        </w:rPr>
      </w:pPr>
      <w:r>
        <w:rPr>
          <w:rFonts w:ascii="Lato" w:hAnsi="Lato" w:cs="Arial"/>
        </w:rPr>
        <w:t>O</w:t>
      </w:r>
      <w:r w:rsidR="001A1C1C" w:rsidRPr="00D46C23">
        <w:rPr>
          <w:rFonts w:ascii="Lato" w:hAnsi="Lato" w:cs="Arial"/>
        </w:rPr>
        <w:t>perational requir</w:t>
      </w:r>
      <w:r>
        <w:rPr>
          <w:rFonts w:ascii="Lato" w:hAnsi="Lato" w:cs="Arial"/>
        </w:rPr>
        <w:t xml:space="preserve">ements, including resources, shall </w:t>
      </w:r>
      <w:r w:rsidR="001A1C1C" w:rsidRPr="00D46C23">
        <w:rPr>
          <w:rFonts w:ascii="Lato" w:hAnsi="Lato" w:cs="Arial"/>
        </w:rPr>
        <w:t xml:space="preserve">be included in the Internal and External Entities Engagement Plan </w:t>
      </w:r>
    </w:p>
    <w:p w14:paraId="6F4937FE" w14:textId="374CCD4F" w:rsidR="001A1C1C" w:rsidRPr="00D46C23" w:rsidRDefault="00EE42A1" w:rsidP="00D46C23">
      <w:pPr>
        <w:pStyle w:val="ListParagraph"/>
        <w:numPr>
          <w:ilvl w:val="1"/>
          <w:numId w:val="3"/>
        </w:numPr>
        <w:spacing w:line="360" w:lineRule="auto"/>
        <w:rPr>
          <w:rFonts w:ascii="Lato" w:hAnsi="Lato" w:cs="Arial"/>
        </w:rPr>
      </w:pPr>
      <w:r>
        <w:rPr>
          <w:rFonts w:ascii="Lato" w:hAnsi="Lato" w:cs="Arial"/>
        </w:rPr>
        <w:t>R</w:t>
      </w:r>
      <w:r w:rsidR="001A1C1C" w:rsidRPr="00D46C23">
        <w:rPr>
          <w:rFonts w:ascii="Lato" w:hAnsi="Lato" w:cs="Arial"/>
        </w:rPr>
        <w:t xml:space="preserve">equired SLAs </w:t>
      </w:r>
      <w:r>
        <w:rPr>
          <w:rFonts w:ascii="Lato" w:hAnsi="Lato" w:cs="Arial"/>
        </w:rPr>
        <w:t>shall be identified</w:t>
      </w:r>
    </w:p>
    <w:p w14:paraId="66F6046E" w14:textId="77777777" w:rsidR="00D46C23" w:rsidRPr="00486CA6" w:rsidRDefault="00D46C23" w:rsidP="00486CA6">
      <w:pPr>
        <w:pStyle w:val="ListParagraph"/>
        <w:spacing w:line="360" w:lineRule="auto"/>
        <w:ind w:left="990"/>
        <w:rPr>
          <w:rFonts w:ascii="Lato" w:hAnsi="Lato" w:cs="Arial"/>
          <w:b/>
          <w:bCs/>
        </w:rPr>
      </w:pPr>
      <w:r w:rsidRPr="00D46C23">
        <w:rPr>
          <w:rFonts w:ascii="Lato" w:hAnsi="Lato" w:cs="Arial"/>
          <w:b/>
          <w:bCs/>
        </w:rPr>
        <w:t>Develop Budget:</w:t>
      </w:r>
    </w:p>
    <w:p w14:paraId="0714E53A" w14:textId="4583B08D" w:rsidR="001A1C1C" w:rsidRPr="00D46C23" w:rsidRDefault="00EE42A1" w:rsidP="00486CA6">
      <w:pPr>
        <w:pStyle w:val="ListParagraph"/>
        <w:numPr>
          <w:ilvl w:val="0"/>
          <w:numId w:val="3"/>
        </w:numPr>
        <w:spacing w:line="360" w:lineRule="auto"/>
        <w:rPr>
          <w:rFonts w:ascii="Lato" w:hAnsi="Lato" w:cs="Arial"/>
        </w:rPr>
      </w:pPr>
      <w:r>
        <w:rPr>
          <w:rFonts w:ascii="Lato" w:hAnsi="Lato" w:cs="Arial"/>
        </w:rPr>
        <w:t>A</w:t>
      </w:r>
      <w:r w:rsidR="001A1C1C" w:rsidRPr="00D46C23">
        <w:rPr>
          <w:rFonts w:ascii="Lato" w:hAnsi="Lato" w:cs="Arial"/>
        </w:rPr>
        <w:t xml:space="preserve">nnual costs based on – but not limited to – historical data, activities scheduled across the journey, and expected number of students that will apply through the unified portal </w:t>
      </w:r>
      <w:r>
        <w:rPr>
          <w:rFonts w:ascii="Lato" w:hAnsi="Lato" w:cs="Arial"/>
        </w:rPr>
        <w:t>shall be determined</w:t>
      </w:r>
    </w:p>
    <w:p w14:paraId="47AA9FD0" w14:textId="77777777" w:rsidR="00D46C23" w:rsidRPr="00486CA6" w:rsidRDefault="00D46C23" w:rsidP="00486CA6">
      <w:pPr>
        <w:pStyle w:val="ListParagraph"/>
        <w:spacing w:line="360" w:lineRule="auto"/>
        <w:ind w:left="990"/>
        <w:rPr>
          <w:rFonts w:ascii="Lato" w:hAnsi="Lato" w:cs="Arial"/>
          <w:b/>
          <w:bCs/>
        </w:rPr>
      </w:pPr>
      <w:r w:rsidRPr="00D46C23">
        <w:rPr>
          <w:rFonts w:ascii="Lato" w:hAnsi="Lato" w:cs="Arial"/>
          <w:b/>
          <w:bCs/>
        </w:rPr>
        <w:t xml:space="preserve">Set and Review Standards and Decision Structures: </w:t>
      </w:r>
    </w:p>
    <w:p w14:paraId="77C1BBCF" w14:textId="330C6B72" w:rsidR="001A1C1C" w:rsidRPr="00D46C23" w:rsidRDefault="0027238A" w:rsidP="00486CA6">
      <w:pPr>
        <w:pStyle w:val="ListParagraph"/>
        <w:numPr>
          <w:ilvl w:val="0"/>
          <w:numId w:val="3"/>
        </w:numPr>
        <w:spacing w:line="360" w:lineRule="auto"/>
        <w:rPr>
          <w:rFonts w:ascii="Lato" w:hAnsi="Lato" w:cs="Arial"/>
        </w:rPr>
      </w:pPr>
      <w:r>
        <w:rPr>
          <w:rFonts w:ascii="Lato" w:hAnsi="Lato" w:cs="Arial"/>
        </w:rPr>
        <w:t>F</w:t>
      </w:r>
      <w:r w:rsidR="001A1C1C" w:rsidRPr="00D46C23">
        <w:rPr>
          <w:rFonts w:ascii="Lato" w:hAnsi="Lato" w:cs="Arial"/>
        </w:rPr>
        <w:t>rameworks, guidelines and standards (e.g. secondary education equivalency guidelines, provisional acceptance standards, career counselling standards), and processes for student application</w:t>
      </w:r>
      <w:r>
        <w:rPr>
          <w:rFonts w:ascii="Lato" w:hAnsi="Lato" w:cs="Arial"/>
        </w:rPr>
        <w:t xml:space="preserve"> shall be updated or set</w:t>
      </w:r>
    </w:p>
    <w:p w14:paraId="5E4EFED1" w14:textId="186790EC" w:rsidR="001A1C1C" w:rsidRDefault="00EE42A1" w:rsidP="00486CA6">
      <w:pPr>
        <w:pStyle w:val="ListParagraph"/>
        <w:numPr>
          <w:ilvl w:val="0"/>
          <w:numId w:val="3"/>
        </w:numPr>
        <w:spacing w:line="360" w:lineRule="auto"/>
        <w:rPr>
          <w:rFonts w:ascii="Lato" w:hAnsi="Lato" w:cs="Arial"/>
        </w:rPr>
      </w:pPr>
      <w:r>
        <w:rPr>
          <w:rFonts w:ascii="Lato" w:hAnsi="Lato" w:cs="Arial"/>
        </w:rPr>
        <w:t xml:space="preserve">If needed </w:t>
      </w:r>
      <w:r w:rsidR="001A1C1C" w:rsidRPr="00D46C23">
        <w:rPr>
          <w:rFonts w:ascii="Lato" w:hAnsi="Lato" w:cs="Arial"/>
        </w:rPr>
        <w:t xml:space="preserve">decision structures and timelines related to the Student Journey </w:t>
      </w:r>
      <w:r>
        <w:rPr>
          <w:rFonts w:ascii="Lato" w:hAnsi="Lato" w:cs="Arial"/>
        </w:rPr>
        <w:t>shall be updated</w:t>
      </w:r>
    </w:p>
    <w:p w14:paraId="13915043" w14:textId="77777777" w:rsidR="008C5D97" w:rsidRPr="008C5D97" w:rsidRDefault="008C5D97" w:rsidP="008C5D97">
      <w:pPr>
        <w:spacing w:line="360" w:lineRule="auto"/>
        <w:rPr>
          <w:rFonts w:ascii="Lato" w:hAnsi="Lato" w:cs="Arial"/>
        </w:rPr>
      </w:pPr>
    </w:p>
    <w:p w14:paraId="5FE5C509" w14:textId="0CC4DF50" w:rsidR="00486CA6" w:rsidRPr="00486CA6" w:rsidRDefault="00486CA6" w:rsidP="00486CA6">
      <w:pPr>
        <w:pStyle w:val="ListParagraph"/>
        <w:numPr>
          <w:ilvl w:val="0"/>
          <w:numId w:val="3"/>
        </w:numPr>
        <w:spacing w:line="360" w:lineRule="auto"/>
        <w:rPr>
          <w:rFonts w:ascii="Lato" w:hAnsi="Lato" w:cs="Arial"/>
          <w:b/>
        </w:rPr>
      </w:pPr>
      <w:r w:rsidRPr="00486CA6">
        <w:rPr>
          <w:rFonts w:ascii="Lato" w:hAnsi="Lato" w:cs="Arial"/>
          <w:b/>
        </w:rPr>
        <w:t>Prepare</w:t>
      </w:r>
    </w:p>
    <w:p w14:paraId="0EAA4875" w14:textId="77777777" w:rsidR="00486CA6" w:rsidRPr="00486CA6" w:rsidRDefault="00486CA6" w:rsidP="00486CA6">
      <w:pPr>
        <w:pStyle w:val="ListParagraph"/>
        <w:spacing w:line="360" w:lineRule="auto"/>
        <w:ind w:left="990"/>
        <w:rPr>
          <w:rFonts w:ascii="Lato" w:hAnsi="Lato" w:cs="Arial"/>
          <w:b/>
          <w:bCs/>
        </w:rPr>
      </w:pPr>
      <w:r w:rsidRPr="00486CA6">
        <w:rPr>
          <w:rFonts w:ascii="Lato" w:hAnsi="Lato" w:cs="Arial"/>
          <w:b/>
          <w:bCs/>
        </w:rPr>
        <w:t xml:space="preserve">Engage with Internal and External Entities: </w:t>
      </w:r>
    </w:p>
    <w:p w14:paraId="35AA6747" w14:textId="77777777" w:rsidR="001A1C1C" w:rsidRPr="00486CA6" w:rsidRDefault="001A1C1C" w:rsidP="00486CA6">
      <w:pPr>
        <w:pStyle w:val="ListParagraph"/>
        <w:numPr>
          <w:ilvl w:val="0"/>
          <w:numId w:val="3"/>
        </w:numPr>
        <w:spacing w:line="360" w:lineRule="auto"/>
        <w:rPr>
          <w:rFonts w:ascii="Lato" w:hAnsi="Lato" w:cs="Arial"/>
        </w:rPr>
      </w:pPr>
      <w:r w:rsidRPr="00486CA6">
        <w:rPr>
          <w:rFonts w:ascii="Lato" w:hAnsi="Lato" w:cs="Arial"/>
        </w:rPr>
        <w:t>Engage with the following internal and external entities:</w:t>
      </w:r>
    </w:p>
    <w:p w14:paraId="6548E02A" w14:textId="77777777" w:rsidR="001A1C1C" w:rsidRPr="00486CA6" w:rsidRDefault="001A1C1C" w:rsidP="00486CA6">
      <w:pPr>
        <w:pStyle w:val="ListParagraph"/>
        <w:numPr>
          <w:ilvl w:val="1"/>
          <w:numId w:val="3"/>
        </w:numPr>
        <w:spacing w:line="360" w:lineRule="auto"/>
        <w:rPr>
          <w:rFonts w:ascii="Lato" w:hAnsi="Lato" w:cs="Arial"/>
        </w:rPr>
      </w:pPr>
      <w:proofErr w:type="spellStart"/>
      <w:r w:rsidRPr="00486CA6">
        <w:rPr>
          <w:rFonts w:ascii="Lato" w:hAnsi="Lato" w:cs="Arial"/>
        </w:rPr>
        <w:t>MoEHEA</w:t>
      </w:r>
      <w:proofErr w:type="spellEnd"/>
      <w:r w:rsidRPr="00486CA6">
        <w:rPr>
          <w:rFonts w:ascii="Lato" w:hAnsi="Lato" w:cs="Arial"/>
        </w:rPr>
        <w:t xml:space="preserve"> departments (Registration and Student Counselling Department, Scholarship Department, Graduate and Labor Market Skills Department, and Equivalency Department)</w:t>
      </w:r>
    </w:p>
    <w:p w14:paraId="37CC8F23" w14:textId="77777777" w:rsidR="001A1C1C" w:rsidRPr="00486CA6" w:rsidRDefault="001A1C1C" w:rsidP="00486CA6">
      <w:pPr>
        <w:pStyle w:val="ListParagraph"/>
        <w:numPr>
          <w:ilvl w:val="1"/>
          <w:numId w:val="3"/>
        </w:numPr>
        <w:spacing w:line="360" w:lineRule="auto"/>
        <w:rPr>
          <w:rFonts w:ascii="Lato" w:hAnsi="Lato" w:cs="Arial"/>
        </w:rPr>
      </w:pPr>
      <w:proofErr w:type="spellStart"/>
      <w:r w:rsidRPr="00486CA6">
        <w:rPr>
          <w:rFonts w:ascii="Lato" w:hAnsi="Lato" w:cs="Arial"/>
        </w:rPr>
        <w:t>MoE</w:t>
      </w:r>
      <w:proofErr w:type="spellEnd"/>
      <w:r w:rsidRPr="00486CA6">
        <w:rPr>
          <w:rFonts w:ascii="Lato" w:hAnsi="Lato" w:cs="Arial"/>
        </w:rPr>
        <w:t xml:space="preserve"> General Education (School Operations Sector, Student Counselling Department, </w:t>
      </w:r>
      <w:proofErr w:type="spellStart"/>
      <w:r w:rsidRPr="00486CA6">
        <w:rPr>
          <w:rFonts w:ascii="Lato" w:hAnsi="Lato" w:cs="Arial"/>
        </w:rPr>
        <w:t>EmSAT</w:t>
      </w:r>
      <w:proofErr w:type="spellEnd"/>
      <w:r w:rsidRPr="00486CA6">
        <w:rPr>
          <w:rFonts w:ascii="Lato" w:hAnsi="Lato" w:cs="Arial"/>
        </w:rPr>
        <w:t xml:space="preserve"> Department) </w:t>
      </w:r>
    </w:p>
    <w:p w14:paraId="3D9C106D" w14:textId="77777777" w:rsidR="001A1C1C" w:rsidRPr="00486CA6" w:rsidRDefault="001A1C1C" w:rsidP="00486CA6">
      <w:pPr>
        <w:pStyle w:val="ListParagraph"/>
        <w:numPr>
          <w:ilvl w:val="1"/>
          <w:numId w:val="3"/>
        </w:numPr>
        <w:spacing w:line="360" w:lineRule="auto"/>
        <w:rPr>
          <w:rFonts w:ascii="Lato" w:hAnsi="Lato" w:cs="Arial"/>
        </w:rPr>
      </w:pPr>
      <w:proofErr w:type="spellStart"/>
      <w:r w:rsidRPr="00486CA6">
        <w:rPr>
          <w:rFonts w:ascii="Lato" w:hAnsi="Lato" w:cs="Arial"/>
        </w:rPr>
        <w:t>MoE</w:t>
      </w:r>
      <w:proofErr w:type="spellEnd"/>
      <w:r w:rsidRPr="00486CA6">
        <w:rPr>
          <w:rFonts w:ascii="Lato" w:hAnsi="Lato" w:cs="Arial"/>
        </w:rPr>
        <w:t xml:space="preserve"> Shared Services through Shared Services Coordinators </w:t>
      </w:r>
    </w:p>
    <w:p w14:paraId="272EEFDA" w14:textId="77777777" w:rsidR="001A1C1C" w:rsidRPr="00486CA6" w:rsidRDefault="001A1C1C" w:rsidP="00486CA6">
      <w:pPr>
        <w:pStyle w:val="ListParagraph"/>
        <w:numPr>
          <w:ilvl w:val="1"/>
          <w:numId w:val="3"/>
        </w:numPr>
        <w:spacing w:line="360" w:lineRule="auto"/>
        <w:rPr>
          <w:rFonts w:ascii="Lato" w:hAnsi="Lato" w:cs="Arial"/>
        </w:rPr>
      </w:pPr>
      <w:r w:rsidRPr="00486CA6">
        <w:rPr>
          <w:rFonts w:ascii="Lato" w:hAnsi="Lato" w:cs="Arial"/>
        </w:rPr>
        <w:t>External entities (school counsellors, university counsellors, career centers, training centers, alumni networks, partnered public and private employers, Higher Education Private Sector Council, KHDA, ADEK)</w:t>
      </w:r>
    </w:p>
    <w:p w14:paraId="4EB45842" w14:textId="5662D514" w:rsidR="001A1C1C" w:rsidRPr="00486CA6" w:rsidRDefault="0027238A" w:rsidP="00486CA6">
      <w:pPr>
        <w:pStyle w:val="ListParagraph"/>
        <w:numPr>
          <w:ilvl w:val="0"/>
          <w:numId w:val="3"/>
        </w:numPr>
        <w:spacing w:line="360" w:lineRule="auto"/>
        <w:rPr>
          <w:rFonts w:ascii="Lato" w:hAnsi="Lato" w:cs="Arial"/>
        </w:rPr>
      </w:pPr>
      <w:r>
        <w:rPr>
          <w:rFonts w:ascii="Lato" w:hAnsi="Lato" w:cs="Arial"/>
        </w:rPr>
        <w:t>P</w:t>
      </w:r>
      <w:r w:rsidR="001A1C1C" w:rsidRPr="00486CA6">
        <w:rPr>
          <w:rFonts w:ascii="Lato" w:hAnsi="Lato" w:cs="Arial"/>
        </w:rPr>
        <w:t xml:space="preserve">lans </w:t>
      </w:r>
      <w:r>
        <w:rPr>
          <w:rFonts w:ascii="Lato" w:hAnsi="Lato" w:cs="Arial"/>
        </w:rPr>
        <w:t xml:space="preserve">shall be realigned </w:t>
      </w:r>
      <w:r w:rsidR="001A1C1C" w:rsidRPr="00486CA6">
        <w:rPr>
          <w:rFonts w:ascii="Lato" w:hAnsi="Lato" w:cs="Arial"/>
        </w:rPr>
        <w:t>based on relevant entities communication and confirm understanding of their respective role</w:t>
      </w:r>
    </w:p>
    <w:p w14:paraId="77AAC28D" w14:textId="401D64CA" w:rsidR="001A1C1C" w:rsidRPr="0027238A" w:rsidRDefault="0027238A" w:rsidP="0027238A">
      <w:pPr>
        <w:pStyle w:val="ListParagraph"/>
        <w:numPr>
          <w:ilvl w:val="0"/>
          <w:numId w:val="3"/>
        </w:numPr>
        <w:spacing w:line="360" w:lineRule="auto"/>
        <w:rPr>
          <w:rFonts w:ascii="Lato" w:hAnsi="Lato" w:cs="Arial"/>
        </w:rPr>
      </w:pPr>
      <w:r>
        <w:rPr>
          <w:rFonts w:ascii="Lato" w:hAnsi="Lato" w:cs="Arial"/>
        </w:rPr>
        <w:t>N</w:t>
      </w:r>
      <w:r w:rsidRPr="00486CA6">
        <w:rPr>
          <w:rFonts w:ascii="Lato" w:hAnsi="Lato" w:cs="Arial"/>
        </w:rPr>
        <w:t>ew changes based on plans realignment</w:t>
      </w:r>
      <w:r>
        <w:rPr>
          <w:rFonts w:ascii="Lato" w:hAnsi="Lato" w:cs="Arial"/>
        </w:rPr>
        <w:t xml:space="preserve"> shall be c</w:t>
      </w:r>
      <w:r w:rsidR="001A1C1C" w:rsidRPr="0027238A">
        <w:rPr>
          <w:rFonts w:ascii="Lato" w:hAnsi="Lato" w:cs="Arial"/>
        </w:rPr>
        <w:t>ommunicate</w:t>
      </w:r>
      <w:r>
        <w:rPr>
          <w:rFonts w:ascii="Lato" w:hAnsi="Lato" w:cs="Arial"/>
        </w:rPr>
        <w:t>d</w:t>
      </w:r>
      <w:r w:rsidR="001A1C1C" w:rsidRPr="0027238A">
        <w:rPr>
          <w:rFonts w:ascii="Lato" w:hAnsi="Lato" w:cs="Arial"/>
        </w:rPr>
        <w:t xml:space="preserve"> to relevant internal and external entities </w:t>
      </w:r>
    </w:p>
    <w:p w14:paraId="6CF68E9C" w14:textId="77777777" w:rsidR="00486CA6" w:rsidRPr="00486CA6" w:rsidRDefault="00486CA6" w:rsidP="00486CA6">
      <w:pPr>
        <w:pStyle w:val="ListParagraph"/>
        <w:spacing w:line="360" w:lineRule="auto"/>
        <w:rPr>
          <w:rFonts w:ascii="Lato" w:hAnsi="Lato" w:cs="Arial"/>
        </w:rPr>
      </w:pPr>
      <w:r w:rsidRPr="00486CA6">
        <w:rPr>
          <w:rFonts w:ascii="Lato" w:hAnsi="Lato" w:cs="Arial"/>
          <w:b/>
          <w:bCs/>
        </w:rPr>
        <w:t>Establish and Maintain Relationships with Internal and External Entities (e.g. SLAs/ MoUs/ Contracts):</w:t>
      </w:r>
    </w:p>
    <w:p w14:paraId="49C9EC62" w14:textId="7FD31299" w:rsidR="001A1C1C" w:rsidRPr="00486CA6" w:rsidRDefault="001A1C1C" w:rsidP="00486CA6">
      <w:pPr>
        <w:pStyle w:val="ListParagraph"/>
        <w:numPr>
          <w:ilvl w:val="0"/>
          <w:numId w:val="3"/>
        </w:numPr>
        <w:spacing w:line="360" w:lineRule="auto"/>
        <w:rPr>
          <w:rFonts w:ascii="Lato" w:hAnsi="Lato" w:cs="Arial"/>
        </w:rPr>
      </w:pPr>
      <w:r w:rsidRPr="00486CA6">
        <w:rPr>
          <w:rFonts w:ascii="Lato" w:hAnsi="Lato" w:cs="Arial"/>
        </w:rPr>
        <w:t xml:space="preserve">SLAs, including the following as a minimum: </w:t>
      </w:r>
      <w:proofErr w:type="spellStart"/>
      <w:r w:rsidRPr="00486CA6">
        <w:rPr>
          <w:rFonts w:ascii="Lato" w:hAnsi="Lato" w:cs="Arial"/>
        </w:rPr>
        <w:t>MoE</w:t>
      </w:r>
      <w:proofErr w:type="spellEnd"/>
      <w:r w:rsidRPr="00486CA6">
        <w:rPr>
          <w:rFonts w:ascii="Lato" w:hAnsi="Lato" w:cs="Arial"/>
        </w:rPr>
        <w:t xml:space="preserve"> General Education and Shared Services</w:t>
      </w:r>
      <w:r w:rsidR="0027238A">
        <w:rPr>
          <w:rFonts w:ascii="Lato" w:hAnsi="Lato" w:cs="Arial"/>
        </w:rPr>
        <w:t xml:space="preserve"> shall be developed/updated</w:t>
      </w:r>
    </w:p>
    <w:p w14:paraId="627E533A" w14:textId="59F1079E" w:rsidR="001A1C1C" w:rsidRPr="00486CA6" w:rsidRDefault="001A1C1C" w:rsidP="00486CA6">
      <w:pPr>
        <w:pStyle w:val="ListParagraph"/>
        <w:numPr>
          <w:ilvl w:val="0"/>
          <w:numId w:val="3"/>
        </w:numPr>
        <w:spacing w:line="360" w:lineRule="auto"/>
        <w:rPr>
          <w:rFonts w:ascii="Lato" w:hAnsi="Lato" w:cs="Arial"/>
        </w:rPr>
      </w:pPr>
      <w:r w:rsidRPr="00486CA6">
        <w:rPr>
          <w:rFonts w:ascii="Lato" w:hAnsi="Lato" w:cs="Arial"/>
        </w:rPr>
        <w:t>MoUs, including the following as a minimum: public and private sector employers for tailored internships</w:t>
      </w:r>
      <w:r w:rsidR="0027238A">
        <w:rPr>
          <w:rFonts w:ascii="Lato" w:hAnsi="Lato" w:cs="Arial"/>
        </w:rPr>
        <w:t xml:space="preserve"> shall be developed/updated</w:t>
      </w:r>
    </w:p>
    <w:p w14:paraId="21129A3C" w14:textId="3B029B9E" w:rsidR="0027238A" w:rsidRPr="0027238A" w:rsidRDefault="0027238A" w:rsidP="0027238A">
      <w:pPr>
        <w:pStyle w:val="ListParagraph"/>
        <w:numPr>
          <w:ilvl w:val="0"/>
          <w:numId w:val="3"/>
        </w:numPr>
        <w:spacing w:line="360" w:lineRule="auto"/>
        <w:rPr>
          <w:rFonts w:ascii="Lato" w:hAnsi="Lato" w:cs="Arial"/>
        </w:rPr>
      </w:pPr>
      <w:r>
        <w:rPr>
          <w:rFonts w:ascii="Lato" w:hAnsi="Lato" w:cs="Arial"/>
        </w:rPr>
        <w:t>C</w:t>
      </w:r>
      <w:r w:rsidR="001A1C1C" w:rsidRPr="00486CA6">
        <w:rPr>
          <w:rFonts w:ascii="Lato" w:hAnsi="Lato" w:cs="Arial"/>
        </w:rPr>
        <w:t>ontracts, including the following as a minimum: training centers and universities</w:t>
      </w:r>
      <w:r>
        <w:rPr>
          <w:rFonts w:ascii="Lato" w:hAnsi="Lato" w:cs="Arial"/>
        </w:rPr>
        <w:t xml:space="preserve"> shall be agreed/updated</w:t>
      </w:r>
    </w:p>
    <w:p w14:paraId="2B289B7B" w14:textId="4C21BC7E" w:rsidR="001A1C1C" w:rsidRPr="00486CA6" w:rsidRDefault="0027238A" w:rsidP="00486CA6">
      <w:pPr>
        <w:pStyle w:val="ListParagraph"/>
        <w:numPr>
          <w:ilvl w:val="0"/>
          <w:numId w:val="3"/>
        </w:numPr>
        <w:spacing w:line="360" w:lineRule="auto"/>
        <w:rPr>
          <w:rFonts w:ascii="Lato" w:hAnsi="Lato" w:cs="Arial"/>
        </w:rPr>
      </w:pPr>
      <w:r>
        <w:rPr>
          <w:rFonts w:ascii="Lato" w:hAnsi="Lato" w:cs="Arial"/>
        </w:rPr>
        <w:t>O</w:t>
      </w:r>
      <w:r w:rsidR="001A1C1C" w:rsidRPr="00486CA6">
        <w:rPr>
          <w:rFonts w:ascii="Lato" w:hAnsi="Lato" w:cs="Arial"/>
        </w:rPr>
        <w:t>ther agreements with relevant stakeholders</w:t>
      </w:r>
      <w:r>
        <w:rPr>
          <w:rFonts w:ascii="Lato" w:hAnsi="Lato" w:cs="Arial"/>
        </w:rPr>
        <w:t xml:space="preserve"> shall be updated or developed</w:t>
      </w:r>
    </w:p>
    <w:p w14:paraId="4FE1841E" w14:textId="77777777" w:rsidR="00486CA6" w:rsidRPr="00486CA6" w:rsidRDefault="00486CA6" w:rsidP="00486CA6">
      <w:pPr>
        <w:pStyle w:val="ListParagraph"/>
        <w:spacing w:line="360" w:lineRule="auto"/>
        <w:rPr>
          <w:rFonts w:ascii="Lato" w:hAnsi="Lato" w:cs="Arial"/>
        </w:rPr>
      </w:pPr>
      <w:r w:rsidRPr="00486CA6">
        <w:rPr>
          <w:rFonts w:ascii="Lato" w:hAnsi="Lato" w:cs="Arial"/>
          <w:b/>
          <w:bCs/>
        </w:rPr>
        <w:t>Design and Develop Content:</w:t>
      </w:r>
    </w:p>
    <w:p w14:paraId="199642D9" w14:textId="76E2F701" w:rsidR="001A1C1C" w:rsidRPr="00486CA6" w:rsidRDefault="0027238A" w:rsidP="00486CA6">
      <w:pPr>
        <w:pStyle w:val="ListParagraph"/>
        <w:numPr>
          <w:ilvl w:val="0"/>
          <w:numId w:val="3"/>
        </w:numPr>
        <w:spacing w:line="360" w:lineRule="auto"/>
        <w:rPr>
          <w:rFonts w:ascii="Lato" w:hAnsi="Lato" w:cs="Arial"/>
        </w:rPr>
      </w:pPr>
      <w:r>
        <w:rPr>
          <w:rFonts w:ascii="Lato" w:hAnsi="Lato" w:cs="Arial"/>
        </w:rPr>
        <w:t>C</w:t>
      </w:r>
      <w:r w:rsidR="001A1C1C" w:rsidRPr="00486CA6">
        <w:rPr>
          <w:rFonts w:ascii="Lato" w:hAnsi="Lato" w:cs="Arial"/>
        </w:rPr>
        <w:t>ontent for the Student Communication Plan, including, “single point of registration” information package for the unified portal</w:t>
      </w:r>
      <w:r>
        <w:rPr>
          <w:rFonts w:ascii="Lato" w:hAnsi="Lato" w:cs="Arial"/>
        </w:rPr>
        <w:t xml:space="preserve"> </w:t>
      </w:r>
      <w:r w:rsidR="00BD35AB">
        <w:rPr>
          <w:rFonts w:ascii="Lato" w:hAnsi="Lato" w:cs="Arial"/>
        </w:rPr>
        <w:t>shall be designed/updated</w:t>
      </w:r>
    </w:p>
    <w:p w14:paraId="348F5167" w14:textId="30694878" w:rsidR="001A1C1C" w:rsidRPr="00486CA6" w:rsidRDefault="00BD35AB" w:rsidP="00486CA6">
      <w:pPr>
        <w:pStyle w:val="ListParagraph"/>
        <w:numPr>
          <w:ilvl w:val="0"/>
          <w:numId w:val="3"/>
        </w:numPr>
        <w:spacing w:line="360" w:lineRule="auto"/>
        <w:rPr>
          <w:rFonts w:ascii="Lato" w:hAnsi="Lato" w:cs="Arial"/>
        </w:rPr>
      </w:pPr>
      <w:r>
        <w:rPr>
          <w:rFonts w:ascii="Lato" w:hAnsi="Lato" w:cs="Arial"/>
        </w:rPr>
        <w:t>A</w:t>
      </w:r>
      <w:r w:rsidR="001A1C1C" w:rsidRPr="00486CA6">
        <w:rPr>
          <w:rFonts w:ascii="Lato" w:hAnsi="Lato" w:cs="Arial"/>
        </w:rPr>
        <w:t>ll relevant Student Journey guidance and awareness materials (brochures, Graduate Destination Survey, Employer Survey, website content, etc.) and align on content and messaging</w:t>
      </w:r>
      <w:r>
        <w:rPr>
          <w:rFonts w:ascii="Lato" w:hAnsi="Lato" w:cs="Arial"/>
        </w:rPr>
        <w:t xml:space="preserve"> shall be designed/updated</w:t>
      </w:r>
    </w:p>
    <w:p w14:paraId="7932BCB3" w14:textId="2D2B72E1" w:rsidR="001A1C1C" w:rsidRPr="00486CA6" w:rsidRDefault="001A1C1C" w:rsidP="00486CA6">
      <w:pPr>
        <w:pStyle w:val="ListParagraph"/>
        <w:numPr>
          <w:ilvl w:val="0"/>
          <w:numId w:val="3"/>
        </w:numPr>
        <w:spacing w:line="360" w:lineRule="auto"/>
        <w:rPr>
          <w:rFonts w:ascii="Lato" w:hAnsi="Lato" w:cs="Arial"/>
        </w:rPr>
      </w:pPr>
      <w:r w:rsidRPr="00486CA6">
        <w:rPr>
          <w:rFonts w:ascii="Lato" w:hAnsi="Lato" w:cs="Arial"/>
        </w:rPr>
        <w:lastRenderedPageBreak/>
        <w:t xml:space="preserve">Student Feedback Surveys </w:t>
      </w:r>
      <w:r w:rsidR="00BD35AB">
        <w:rPr>
          <w:rFonts w:ascii="Lato" w:hAnsi="Lato" w:cs="Arial"/>
        </w:rPr>
        <w:t>shall be designed/updated</w:t>
      </w:r>
    </w:p>
    <w:p w14:paraId="2A7E0887" w14:textId="77777777" w:rsidR="00486CA6" w:rsidRPr="00486CA6" w:rsidRDefault="00486CA6" w:rsidP="00486CA6">
      <w:pPr>
        <w:pStyle w:val="ListParagraph"/>
        <w:spacing w:line="360" w:lineRule="auto"/>
        <w:rPr>
          <w:rFonts w:ascii="Lato" w:hAnsi="Lato" w:cs="Arial"/>
          <w:b/>
          <w:bCs/>
        </w:rPr>
      </w:pPr>
      <w:r w:rsidRPr="00486CA6">
        <w:rPr>
          <w:rFonts w:ascii="Lato" w:hAnsi="Lato" w:cs="Arial"/>
          <w:b/>
          <w:bCs/>
        </w:rPr>
        <w:t xml:space="preserve">Setup Resources Required: </w:t>
      </w:r>
    </w:p>
    <w:p w14:paraId="4019F34B" w14:textId="0E4537ED" w:rsidR="001A1C1C" w:rsidRPr="00486CA6" w:rsidRDefault="00BD35AB" w:rsidP="00486CA6">
      <w:pPr>
        <w:pStyle w:val="ListParagraph"/>
        <w:numPr>
          <w:ilvl w:val="0"/>
          <w:numId w:val="3"/>
        </w:numPr>
        <w:spacing w:line="360" w:lineRule="auto"/>
        <w:rPr>
          <w:rFonts w:ascii="Lato" w:hAnsi="Lato" w:cs="Arial"/>
        </w:rPr>
      </w:pPr>
      <w:r>
        <w:rPr>
          <w:rFonts w:ascii="Lato" w:hAnsi="Lato" w:cs="Arial"/>
        </w:rPr>
        <w:t>S</w:t>
      </w:r>
      <w:r w:rsidR="001A1C1C" w:rsidRPr="00486CA6">
        <w:rPr>
          <w:rFonts w:ascii="Lato" w:hAnsi="Lato" w:cs="Arial"/>
        </w:rPr>
        <w:t>tudent application on the unified portal to enable the single point of registration based on the admissions criteria, equivalency reporting requirements, feedback regarding the application from previous years</w:t>
      </w:r>
      <w:r>
        <w:rPr>
          <w:rFonts w:ascii="Lato" w:hAnsi="Lato" w:cs="Arial"/>
        </w:rPr>
        <w:t xml:space="preserve"> shall be setup/updated</w:t>
      </w:r>
    </w:p>
    <w:p w14:paraId="3E974C54" w14:textId="1FF74092" w:rsidR="001A1C1C" w:rsidRPr="00486CA6" w:rsidRDefault="00BD35AB" w:rsidP="00486CA6">
      <w:pPr>
        <w:pStyle w:val="ListParagraph"/>
        <w:numPr>
          <w:ilvl w:val="0"/>
          <w:numId w:val="3"/>
        </w:numPr>
        <w:spacing w:line="360" w:lineRule="auto"/>
        <w:rPr>
          <w:rFonts w:ascii="Lato" w:hAnsi="Lato" w:cs="Arial"/>
        </w:rPr>
      </w:pPr>
      <w:r>
        <w:rPr>
          <w:rFonts w:ascii="Lato" w:hAnsi="Lato" w:cs="Arial"/>
        </w:rPr>
        <w:t>I</w:t>
      </w:r>
      <w:r w:rsidR="001A1C1C" w:rsidRPr="00486CA6">
        <w:rPr>
          <w:rFonts w:ascii="Lato" w:hAnsi="Lato" w:cs="Arial"/>
        </w:rPr>
        <w:t>nternship opportunities on the unified portal</w:t>
      </w:r>
      <w:r>
        <w:rPr>
          <w:rFonts w:ascii="Lato" w:hAnsi="Lato" w:cs="Arial"/>
        </w:rPr>
        <w:t xml:space="preserve"> shall be updated</w:t>
      </w:r>
    </w:p>
    <w:p w14:paraId="4D580250" w14:textId="77777777" w:rsidR="001A1C1C" w:rsidRPr="00486CA6" w:rsidRDefault="001A1C1C" w:rsidP="00486CA6">
      <w:pPr>
        <w:pStyle w:val="ListParagraph"/>
        <w:numPr>
          <w:ilvl w:val="0"/>
          <w:numId w:val="3"/>
        </w:numPr>
        <w:spacing w:line="360" w:lineRule="auto"/>
        <w:rPr>
          <w:rFonts w:ascii="Lato" w:hAnsi="Lato" w:cs="Arial"/>
        </w:rPr>
      </w:pPr>
      <w:r w:rsidRPr="00486CA6">
        <w:rPr>
          <w:rFonts w:ascii="Lato" w:hAnsi="Lato" w:cs="Arial"/>
        </w:rPr>
        <w:t>Hire resources and skills, as needed, to deliver the Student Journey</w:t>
      </w:r>
    </w:p>
    <w:p w14:paraId="445DA20F" w14:textId="074C8024" w:rsidR="001A1C1C" w:rsidRDefault="00BD35AB" w:rsidP="00486CA6">
      <w:pPr>
        <w:pStyle w:val="ListParagraph"/>
        <w:numPr>
          <w:ilvl w:val="0"/>
          <w:numId w:val="3"/>
        </w:numPr>
        <w:spacing w:line="360" w:lineRule="auto"/>
        <w:rPr>
          <w:rFonts w:ascii="Lato" w:hAnsi="Lato" w:cs="Arial"/>
        </w:rPr>
      </w:pPr>
      <w:r>
        <w:rPr>
          <w:rFonts w:ascii="Lato" w:hAnsi="Lato" w:cs="Arial"/>
        </w:rPr>
        <w:t>T</w:t>
      </w:r>
      <w:r w:rsidR="001A1C1C" w:rsidRPr="00486CA6">
        <w:rPr>
          <w:rFonts w:ascii="Lato" w:hAnsi="Lato" w:cs="Arial"/>
        </w:rPr>
        <w:t>raining</w:t>
      </w:r>
      <w:r>
        <w:rPr>
          <w:rFonts w:ascii="Lato" w:hAnsi="Lato" w:cs="Arial"/>
        </w:rPr>
        <w:t xml:space="preserve"> shall be conducted</w:t>
      </w:r>
      <w:r w:rsidR="001A1C1C" w:rsidRPr="00486CA6">
        <w:rPr>
          <w:rFonts w:ascii="Lato" w:hAnsi="Lato" w:cs="Arial"/>
        </w:rPr>
        <w:t xml:space="preserve"> for the following as a minimum: outreach representatives, school counsellors, and university counsellors</w:t>
      </w:r>
    </w:p>
    <w:p w14:paraId="6410CBE0" w14:textId="77777777" w:rsidR="008C5D97" w:rsidRPr="008C5D97" w:rsidRDefault="008C5D97" w:rsidP="008C5D97">
      <w:pPr>
        <w:spacing w:line="360" w:lineRule="auto"/>
        <w:rPr>
          <w:rFonts w:ascii="Lato" w:hAnsi="Lato" w:cs="Arial"/>
        </w:rPr>
      </w:pPr>
    </w:p>
    <w:p w14:paraId="2FD87203" w14:textId="789CCA65" w:rsidR="00340CC9" w:rsidRPr="00486CA6" w:rsidRDefault="00340CC9" w:rsidP="00486CA6">
      <w:pPr>
        <w:pStyle w:val="ListParagraph"/>
        <w:numPr>
          <w:ilvl w:val="0"/>
          <w:numId w:val="3"/>
        </w:numPr>
        <w:spacing w:line="360" w:lineRule="auto"/>
        <w:rPr>
          <w:rFonts w:ascii="Lato" w:hAnsi="Lato" w:cs="Arial"/>
        </w:rPr>
      </w:pPr>
      <w:r w:rsidRPr="00340CC9">
        <w:rPr>
          <w:rFonts w:ascii="Lato" w:hAnsi="Lato" w:cs="Arial"/>
          <w:b/>
        </w:rPr>
        <w:t>Awareness</w:t>
      </w:r>
    </w:p>
    <w:p w14:paraId="6EB14A6D" w14:textId="77777777" w:rsidR="00340CC9" w:rsidRPr="00340CC9" w:rsidRDefault="00340CC9" w:rsidP="00340CC9">
      <w:pPr>
        <w:pStyle w:val="ListParagraph"/>
        <w:spacing w:line="360" w:lineRule="auto"/>
        <w:rPr>
          <w:rFonts w:ascii="Lato" w:hAnsi="Lato" w:cs="Arial"/>
          <w:b/>
          <w:bCs/>
        </w:rPr>
      </w:pPr>
      <w:r w:rsidRPr="00340CC9">
        <w:rPr>
          <w:rFonts w:ascii="Lato" w:hAnsi="Lato" w:cs="Arial"/>
          <w:b/>
          <w:bCs/>
        </w:rPr>
        <w:t xml:space="preserve">Engage Student in Initial Phase: </w:t>
      </w:r>
    </w:p>
    <w:p w14:paraId="22811B54" w14:textId="554E3756"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Student Communication Plan including Student unified calendar dates, outreach and marketing activities</w:t>
      </w:r>
      <w:r w:rsidR="00BD35AB">
        <w:rPr>
          <w:rFonts w:ascii="Lato" w:hAnsi="Lato" w:cs="Arial"/>
        </w:rPr>
        <w:t xml:space="preserve"> shall be implemented</w:t>
      </w:r>
    </w:p>
    <w:p w14:paraId="4E02365D" w14:textId="77CE553A" w:rsidR="001A1C1C" w:rsidRPr="00340CC9" w:rsidRDefault="00BD35AB" w:rsidP="00340CC9">
      <w:pPr>
        <w:pStyle w:val="ListParagraph"/>
        <w:numPr>
          <w:ilvl w:val="0"/>
          <w:numId w:val="3"/>
        </w:numPr>
        <w:spacing w:line="360" w:lineRule="auto"/>
        <w:rPr>
          <w:rFonts w:ascii="Lato" w:hAnsi="Lato" w:cs="Arial"/>
        </w:rPr>
      </w:pPr>
      <w:r>
        <w:rPr>
          <w:rFonts w:ascii="Lato" w:hAnsi="Lato" w:cs="Arial"/>
        </w:rPr>
        <w:t>G</w:t>
      </w:r>
      <w:r w:rsidR="001A1C1C" w:rsidRPr="00340CC9">
        <w:rPr>
          <w:rFonts w:ascii="Lato" w:hAnsi="Lato" w:cs="Arial"/>
        </w:rPr>
        <w:t>uidance material and FAQs</w:t>
      </w:r>
      <w:r>
        <w:rPr>
          <w:rFonts w:ascii="Lato" w:hAnsi="Lato" w:cs="Arial"/>
        </w:rPr>
        <w:t xml:space="preserve"> shall be distributed</w:t>
      </w:r>
    </w:p>
    <w:p w14:paraId="45EC6740" w14:textId="042DBF9C" w:rsidR="001A1C1C" w:rsidRPr="00340CC9" w:rsidRDefault="00BD35AB" w:rsidP="00340CC9">
      <w:pPr>
        <w:pStyle w:val="ListParagraph"/>
        <w:numPr>
          <w:ilvl w:val="0"/>
          <w:numId w:val="3"/>
        </w:numPr>
        <w:spacing w:line="360" w:lineRule="auto"/>
        <w:rPr>
          <w:rFonts w:ascii="Lato" w:hAnsi="Lato" w:cs="Arial"/>
        </w:rPr>
      </w:pPr>
      <w:r>
        <w:rPr>
          <w:rFonts w:ascii="Lato" w:hAnsi="Lato" w:cs="Arial"/>
        </w:rPr>
        <w:t xml:space="preserve">Students </w:t>
      </w:r>
      <w:r w:rsidR="001A1C1C" w:rsidRPr="00340CC9">
        <w:rPr>
          <w:rFonts w:ascii="Lato" w:hAnsi="Lato" w:cs="Arial"/>
        </w:rPr>
        <w:t xml:space="preserve">across different channels (incl. roadshows, website, social media, online open day) </w:t>
      </w:r>
      <w:r>
        <w:rPr>
          <w:rFonts w:ascii="Lato" w:hAnsi="Lato" w:cs="Arial"/>
        </w:rPr>
        <w:t xml:space="preserve">shall be engaged </w:t>
      </w:r>
      <w:r w:rsidR="001A1C1C" w:rsidRPr="00340CC9">
        <w:rPr>
          <w:rFonts w:ascii="Lato" w:hAnsi="Lato" w:cs="Arial"/>
        </w:rPr>
        <w:t>with the goal of spreading awareness and information</w:t>
      </w:r>
    </w:p>
    <w:p w14:paraId="1941D772" w14:textId="77777777" w:rsidR="00340CC9" w:rsidRPr="00340CC9" w:rsidRDefault="00340CC9" w:rsidP="00340CC9">
      <w:pPr>
        <w:pStyle w:val="ListParagraph"/>
        <w:spacing w:line="360" w:lineRule="auto"/>
        <w:rPr>
          <w:rFonts w:ascii="Lato" w:hAnsi="Lato" w:cs="Arial"/>
          <w:b/>
          <w:bCs/>
        </w:rPr>
      </w:pPr>
      <w:r w:rsidRPr="00340CC9">
        <w:rPr>
          <w:rFonts w:ascii="Lato" w:hAnsi="Lato" w:cs="Arial"/>
          <w:b/>
          <w:bCs/>
        </w:rPr>
        <w:t>Provide Student Support:</w:t>
      </w:r>
    </w:p>
    <w:p w14:paraId="0DF2F80D"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Offer support to students (to be provided by outreach representatives, school counsellors, university counsellors and Happiness Center as per their respective training)</w:t>
      </w:r>
    </w:p>
    <w:p w14:paraId="3D22B0B6"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Escalate and resolve issues to relevant departments where necessary</w:t>
      </w:r>
    </w:p>
    <w:p w14:paraId="76E2137A" w14:textId="77777777" w:rsidR="00340CC9" w:rsidRPr="00340CC9" w:rsidRDefault="00340CC9" w:rsidP="00340CC9">
      <w:pPr>
        <w:pStyle w:val="ListParagraph"/>
        <w:spacing w:line="360" w:lineRule="auto"/>
        <w:rPr>
          <w:rFonts w:ascii="Lato" w:hAnsi="Lato" w:cs="Arial"/>
          <w:b/>
          <w:bCs/>
        </w:rPr>
      </w:pPr>
      <w:r w:rsidRPr="00340CC9">
        <w:rPr>
          <w:rFonts w:ascii="Lato" w:hAnsi="Lato" w:cs="Arial"/>
          <w:b/>
          <w:bCs/>
        </w:rPr>
        <w:t xml:space="preserve">Gather feedback </w:t>
      </w:r>
    </w:p>
    <w:p w14:paraId="5A121599" w14:textId="77777777" w:rsidR="001A1C1C" w:rsidRDefault="001A1C1C" w:rsidP="00340CC9">
      <w:pPr>
        <w:pStyle w:val="ListParagraph"/>
        <w:numPr>
          <w:ilvl w:val="0"/>
          <w:numId w:val="3"/>
        </w:numPr>
        <w:spacing w:line="360" w:lineRule="auto"/>
        <w:rPr>
          <w:rFonts w:ascii="Lato" w:hAnsi="Lato" w:cs="Arial"/>
        </w:rPr>
      </w:pPr>
      <w:r w:rsidRPr="00340CC9">
        <w:rPr>
          <w:rFonts w:ascii="Lato" w:hAnsi="Lato" w:cs="Arial"/>
        </w:rPr>
        <w:t xml:space="preserve">Gather feedback from students and internal and external entities to be used in monitoring, reporting and continuous improvement </w:t>
      </w:r>
    </w:p>
    <w:p w14:paraId="570C8327" w14:textId="77777777" w:rsidR="008C5D97" w:rsidRPr="008C5D97" w:rsidRDefault="008C5D97" w:rsidP="008C5D97">
      <w:pPr>
        <w:spacing w:line="360" w:lineRule="auto"/>
        <w:rPr>
          <w:rFonts w:ascii="Lato" w:hAnsi="Lato" w:cs="Arial"/>
        </w:rPr>
      </w:pPr>
    </w:p>
    <w:p w14:paraId="24F15902" w14:textId="59F0689C" w:rsidR="00340CC9" w:rsidRPr="00340CC9" w:rsidRDefault="00340CC9" w:rsidP="00340CC9">
      <w:pPr>
        <w:pStyle w:val="ListParagraph"/>
        <w:numPr>
          <w:ilvl w:val="0"/>
          <w:numId w:val="3"/>
        </w:numPr>
        <w:spacing w:line="360" w:lineRule="auto"/>
        <w:rPr>
          <w:rFonts w:ascii="Lato" w:hAnsi="Lato" w:cs="Arial"/>
        </w:rPr>
      </w:pPr>
      <w:r w:rsidRPr="00340CC9">
        <w:rPr>
          <w:rFonts w:ascii="Lato" w:hAnsi="Lato" w:cs="Arial"/>
          <w:b/>
        </w:rPr>
        <w:t>Apply</w:t>
      </w:r>
      <w:r>
        <w:rPr>
          <w:rFonts w:ascii="Lato" w:hAnsi="Lato" w:cs="Arial"/>
        </w:rPr>
        <w:t xml:space="preserve"> </w:t>
      </w:r>
      <w:r w:rsidRPr="00340CC9">
        <w:rPr>
          <w:rFonts w:ascii="Lato" w:hAnsi="Lato" w:cs="Arial"/>
          <w:b/>
        </w:rPr>
        <w:t>&amp;</w:t>
      </w:r>
      <w:r>
        <w:rPr>
          <w:rFonts w:ascii="Lato" w:hAnsi="Lato" w:cs="Arial"/>
        </w:rPr>
        <w:t xml:space="preserve"> </w:t>
      </w:r>
      <w:r w:rsidRPr="00340CC9">
        <w:rPr>
          <w:rFonts w:ascii="Lato" w:hAnsi="Lato" w:cs="Arial"/>
          <w:b/>
        </w:rPr>
        <w:t>Receive</w:t>
      </w:r>
      <w:r>
        <w:rPr>
          <w:rFonts w:ascii="Lato" w:hAnsi="Lato" w:cs="Arial"/>
        </w:rPr>
        <w:t xml:space="preserve"> </w:t>
      </w:r>
      <w:r w:rsidRPr="00340CC9">
        <w:rPr>
          <w:rFonts w:ascii="Lato" w:hAnsi="Lato" w:cs="Arial"/>
          <w:b/>
        </w:rPr>
        <w:t>Acceptance</w:t>
      </w:r>
    </w:p>
    <w:p w14:paraId="0F6241C3" w14:textId="77777777" w:rsidR="00340CC9" w:rsidRPr="00340CC9" w:rsidRDefault="00340CC9" w:rsidP="00340CC9">
      <w:pPr>
        <w:pStyle w:val="ListParagraph"/>
        <w:spacing w:line="360" w:lineRule="auto"/>
        <w:rPr>
          <w:rFonts w:ascii="Lato" w:hAnsi="Lato" w:cs="Arial"/>
          <w:b/>
          <w:bCs/>
        </w:rPr>
      </w:pPr>
      <w:r w:rsidRPr="00340CC9">
        <w:rPr>
          <w:rFonts w:ascii="Lato" w:hAnsi="Lato" w:cs="Arial"/>
          <w:b/>
          <w:bCs/>
        </w:rPr>
        <w:t xml:space="preserve">Launch Application Process: </w:t>
      </w:r>
    </w:p>
    <w:p w14:paraId="47819BE6"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Go live with student application for public universities on the unified portal</w:t>
      </w:r>
    </w:p>
    <w:p w14:paraId="52469A06"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 xml:space="preserve">Receive and manage application requirements and ensure completeness including digitized verification of result records from relevant entities (e.g. KHDA), digitized verification of </w:t>
      </w:r>
      <w:proofErr w:type="spellStart"/>
      <w:r w:rsidRPr="00340CC9">
        <w:rPr>
          <w:rFonts w:ascii="Lato" w:hAnsi="Lato" w:cs="Arial"/>
        </w:rPr>
        <w:t>EmSAT</w:t>
      </w:r>
      <w:proofErr w:type="spellEnd"/>
      <w:r w:rsidRPr="00340CC9">
        <w:rPr>
          <w:rFonts w:ascii="Lato" w:hAnsi="Lato" w:cs="Arial"/>
        </w:rPr>
        <w:t xml:space="preserve"> scores</w:t>
      </w:r>
    </w:p>
    <w:p w14:paraId="798FBF5A"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lastRenderedPageBreak/>
        <w:t>Conduct secondary degree equivalency for students who studied in private schools or abroad</w:t>
      </w:r>
    </w:p>
    <w:p w14:paraId="1AACE479"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Verify applications of students and categorize them into buckets for initial indication to universities/programs (i.e. qualifies, partially qualifies, does not qualify) which facilitates filtering and screening of students by universities</w:t>
      </w:r>
    </w:p>
    <w:p w14:paraId="75C5A456"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Manage tracking mechanism to inform students of application status (complete or incomplete) throughout the process</w:t>
      </w:r>
    </w:p>
    <w:p w14:paraId="3A3E61CA" w14:textId="77777777" w:rsidR="00340CC9" w:rsidRPr="00340CC9" w:rsidRDefault="00340CC9" w:rsidP="00340CC9">
      <w:pPr>
        <w:pStyle w:val="ListParagraph"/>
        <w:spacing w:line="360" w:lineRule="auto"/>
        <w:rPr>
          <w:rFonts w:ascii="Lato" w:hAnsi="Lato" w:cs="Arial"/>
          <w:b/>
          <w:bCs/>
        </w:rPr>
      </w:pPr>
      <w:r w:rsidRPr="00340CC9">
        <w:rPr>
          <w:rFonts w:ascii="Lato" w:hAnsi="Lato" w:cs="Arial"/>
          <w:b/>
          <w:bCs/>
        </w:rPr>
        <w:t>Provide Provisional Acceptance:</w:t>
      </w:r>
    </w:p>
    <w:p w14:paraId="063A679D"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Manage student applications as per set admission standards</w:t>
      </w:r>
    </w:p>
    <w:p w14:paraId="09A5B4BA"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Support universities to communicate provisional-acceptance to students and update status of online application</w:t>
      </w:r>
    </w:p>
    <w:p w14:paraId="3512EA02"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Update status of application to provisional-acceptance based on university provisional decisions</w:t>
      </w:r>
    </w:p>
    <w:p w14:paraId="31A82F89" w14:textId="77777777" w:rsidR="00340CC9" w:rsidRPr="00340CC9" w:rsidRDefault="00340CC9" w:rsidP="00340CC9">
      <w:pPr>
        <w:pStyle w:val="ListParagraph"/>
        <w:spacing w:line="360" w:lineRule="auto"/>
        <w:rPr>
          <w:rFonts w:ascii="Lato" w:hAnsi="Lato" w:cs="Arial"/>
          <w:b/>
          <w:bCs/>
        </w:rPr>
      </w:pPr>
      <w:r w:rsidRPr="00340CC9">
        <w:rPr>
          <w:rFonts w:ascii="Lato" w:hAnsi="Lato" w:cs="Arial"/>
          <w:b/>
          <w:bCs/>
        </w:rPr>
        <w:t>Form Final Decision:</w:t>
      </w:r>
    </w:p>
    <w:p w14:paraId="1C346853"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Support universities to collect final documents to issue final decision</w:t>
      </w:r>
    </w:p>
    <w:p w14:paraId="2192EB8E"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Receive universities’ decisions based on review of final school results against the provisional-acceptance</w:t>
      </w:r>
    </w:p>
    <w:p w14:paraId="1C63714B"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 xml:space="preserve">Support universities to communicate final acceptances and update status of online application </w:t>
      </w:r>
    </w:p>
    <w:p w14:paraId="2DFE0165"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 xml:space="preserve">Consolidate list of final students and communicate to relevant internal and external entities </w:t>
      </w:r>
    </w:p>
    <w:p w14:paraId="04884D8C" w14:textId="77777777" w:rsidR="00340CC9" w:rsidRPr="00340CC9" w:rsidRDefault="00340CC9" w:rsidP="00340CC9">
      <w:pPr>
        <w:pStyle w:val="ListParagraph"/>
        <w:spacing w:line="360" w:lineRule="auto"/>
        <w:rPr>
          <w:rFonts w:ascii="Lato" w:hAnsi="Lato" w:cs="Arial"/>
          <w:b/>
          <w:bCs/>
        </w:rPr>
      </w:pPr>
      <w:r w:rsidRPr="00340CC9">
        <w:rPr>
          <w:rFonts w:ascii="Lato" w:hAnsi="Lato" w:cs="Arial"/>
          <w:b/>
          <w:bCs/>
        </w:rPr>
        <w:t>Provide Student Support:</w:t>
      </w:r>
    </w:p>
    <w:p w14:paraId="7C139CC4"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Offer support to students (to be provided by school counsellors, university counsellors and Happiness Center as per their respective training)</w:t>
      </w:r>
    </w:p>
    <w:p w14:paraId="17721227" w14:textId="77777777" w:rsidR="001A1C1C" w:rsidRPr="00340CC9" w:rsidRDefault="001A1C1C" w:rsidP="00340CC9">
      <w:pPr>
        <w:pStyle w:val="ListParagraph"/>
        <w:numPr>
          <w:ilvl w:val="0"/>
          <w:numId w:val="3"/>
        </w:numPr>
        <w:spacing w:line="360" w:lineRule="auto"/>
        <w:rPr>
          <w:rFonts w:ascii="Lato" w:hAnsi="Lato" w:cs="Arial"/>
        </w:rPr>
      </w:pPr>
      <w:r w:rsidRPr="00340CC9">
        <w:rPr>
          <w:rFonts w:ascii="Lato" w:hAnsi="Lato" w:cs="Arial"/>
        </w:rPr>
        <w:t>Escalate and resolve issues to relevant departments where necessary</w:t>
      </w:r>
    </w:p>
    <w:p w14:paraId="0E2F1AE4" w14:textId="77777777" w:rsidR="00340CC9" w:rsidRPr="00340CC9" w:rsidRDefault="00340CC9" w:rsidP="00340CC9">
      <w:pPr>
        <w:pStyle w:val="ListParagraph"/>
        <w:spacing w:line="360" w:lineRule="auto"/>
        <w:rPr>
          <w:rFonts w:ascii="Lato" w:hAnsi="Lato" w:cs="Arial"/>
          <w:b/>
          <w:bCs/>
        </w:rPr>
      </w:pPr>
      <w:r w:rsidRPr="00340CC9">
        <w:rPr>
          <w:rFonts w:ascii="Lato" w:hAnsi="Lato" w:cs="Arial"/>
          <w:b/>
          <w:bCs/>
        </w:rPr>
        <w:t xml:space="preserve">Gather feedback </w:t>
      </w:r>
    </w:p>
    <w:p w14:paraId="40276390" w14:textId="77777777" w:rsidR="001A1C1C" w:rsidRDefault="001A1C1C" w:rsidP="00340CC9">
      <w:pPr>
        <w:pStyle w:val="ListParagraph"/>
        <w:numPr>
          <w:ilvl w:val="0"/>
          <w:numId w:val="3"/>
        </w:numPr>
        <w:spacing w:line="360" w:lineRule="auto"/>
        <w:rPr>
          <w:rFonts w:ascii="Lato" w:hAnsi="Lato" w:cs="Arial"/>
        </w:rPr>
      </w:pPr>
      <w:r w:rsidRPr="00340CC9">
        <w:rPr>
          <w:rFonts w:ascii="Lato" w:hAnsi="Lato" w:cs="Arial"/>
        </w:rPr>
        <w:t xml:space="preserve">Gather feedback from students and internal and external entities to be used in monitoring, reporting and continuous improvement </w:t>
      </w:r>
    </w:p>
    <w:p w14:paraId="2484EFAF" w14:textId="77777777" w:rsidR="008C5D97" w:rsidRPr="008C5D97" w:rsidRDefault="008C5D97" w:rsidP="008C5D97">
      <w:pPr>
        <w:spacing w:line="360" w:lineRule="auto"/>
        <w:rPr>
          <w:rFonts w:ascii="Lato" w:hAnsi="Lato" w:cs="Arial"/>
        </w:rPr>
      </w:pPr>
    </w:p>
    <w:p w14:paraId="515CD61D" w14:textId="73EEC543" w:rsidR="00F70B6E" w:rsidRPr="00F70B6E" w:rsidRDefault="00F70B6E" w:rsidP="00340CC9">
      <w:pPr>
        <w:pStyle w:val="ListParagraph"/>
        <w:numPr>
          <w:ilvl w:val="0"/>
          <w:numId w:val="3"/>
        </w:numPr>
        <w:spacing w:line="360" w:lineRule="auto"/>
        <w:rPr>
          <w:rFonts w:ascii="Lato" w:hAnsi="Lato" w:cs="Arial"/>
          <w:b/>
        </w:rPr>
      </w:pPr>
      <w:r w:rsidRPr="00F70B6E">
        <w:rPr>
          <w:rFonts w:ascii="Lato" w:hAnsi="Lato" w:cs="Arial"/>
          <w:b/>
        </w:rPr>
        <w:t>Study, Receive support &amp; graduate</w:t>
      </w:r>
    </w:p>
    <w:p w14:paraId="503B635C" w14:textId="77777777" w:rsidR="00F70B6E" w:rsidRPr="00F70B6E" w:rsidRDefault="00F70B6E" w:rsidP="00F70B6E">
      <w:pPr>
        <w:pStyle w:val="ListParagraph"/>
        <w:spacing w:line="360" w:lineRule="auto"/>
        <w:rPr>
          <w:rFonts w:ascii="Lato" w:hAnsi="Lato" w:cs="Arial"/>
          <w:b/>
          <w:bCs/>
        </w:rPr>
      </w:pPr>
      <w:r w:rsidRPr="00F70B6E">
        <w:rPr>
          <w:rFonts w:ascii="Lato" w:hAnsi="Lato" w:cs="Arial"/>
          <w:b/>
          <w:bCs/>
        </w:rPr>
        <w:t xml:space="preserve">Manage Student Affairs: </w:t>
      </w:r>
    </w:p>
    <w:p w14:paraId="115FAA60" w14:textId="77777777" w:rsidR="001A1C1C" w:rsidRPr="00F70B6E" w:rsidRDefault="001A1C1C" w:rsidP="00F70B6E">
      <w:pPr>
        <w:pStyle w:val="ListParagraph"/>
        <w:numPr>
          <w:ilvl w:val="0"/>
          <w:numId w:val="3"/>
        </w:numPr>
        <w:spacing w:line="360" w:lineRule="auto"/>
        <w:rPr>
          <w:rFonts w:ascii="Lato" w:hAnsi="Lato" w:cs="Arial"/>
        </w:rPr>
      </w:pPr>
      <w:r w:rsidRPr="00F70B6E">
        <w:rPr>
          <w:rFonts w:ascii="Lato" w:hAnsi="Lato" w:cs="Arial"/>
        </w:rPr>
        <w:lastRenderedPageBreak/>
        <w:t>Provide information on scholarship opportunities for post-bachelor degree and provide information on labor market demand and post-bachelor degree specializations</w:t>
      </w:r>
    </w:p>
    <w:p w14:paraId="1E17D236" w14:textId="4ECE31E5" w:rsidR="001A1C1C" w:rsidRPr="00F70B6E" w:rsidRDefault="001A1C1C" w:rsidP="00F70B6E">
      <w:pPr>
        <w:pStyle w:val="ListParagraph"/>
        <w:numPr>
          <w:ilvl w:val="0"/>
          <w:numId w:val="3"/>
        </w:numPr>
        <w:spacing w:line="360" w:lineRule="auto"/>
        <w:rPr>
          <w:rFonts w:ascii="Lato" w:hAnsi="Lato" w:cs="Arial"/>
        </w:rPr>
      </w:pPr>
      <w:r w:rsidRPr="00F70B6E">
        <w:rPr>
          <w:rFonts w:ascii="Lato" w:hAnsi="Lato" w:cs="Arial"/>
        </w:rPr>
        <w:t xml:space="preserve">Inform students through university counsellors of any potential opportunities in and out the UAE (volunteer work, </w:t>
      </w:r>
      <w:r w:rsidR="00F70B6E" w:rsidRPr="00F70B6E">
        <w:rPr>
          <w:rFonts w:ascii="Lato" w:hAnsi="Lato" w:cs="Arial"/>
        </w:rPr>
        <w:t>up skilling</w:t>
      </w:r>
      <w:r w:rsidRPr="00F70B6E">
        <w:rPr>
          <w:rFonts w:ascii="Lato" w:hAnsi="Lato" w:cs="Arial"/>
        </w:rPr>
        <w:t xml:space="preserve"> programs, internships, etc.) </w:t>
      </w:r>
    </w:p>
    <w:p w14:paraId="12E810FA" w14:textId="77777777" w:rsidR="00F70B6E" w:rsidRPr="00F70B6E" w:rsidRDefault="00F70B6E" w:rsidP="00F70B6E">
      <w:pPr>
        <w:pStyle w:val="ListParagraph"/>
        <w:spacing w:line="360" w:lineRule="auto"/>
        <w:rPr>
          <w:rFonts w:ascii="Lato" w:hAnsi="Lato" w:cs="Arial"/>
          <w:b/>
          <w:bCs/>
        </w:rPr>
      </w:pPr>
      <w:r w:rsidRPr="00F70B6E">
        <w:rPr>
          <w:rFonts w:ascii="Lato" w:hAnsi="Lato" w:cs="Arial"/>
          <w:b/>
          <w:bCs/>
        </w:rPr>
        <w:t>Identify Internship Opportunities for University Students:</w:t>
      </w:r>
    </w:p>
    <w:p w14:paraId="6BDFF280" w14:textId="77777777" w:rsidR="001A1C1C" w:rsidRPr="00F70B6E" w:rsidRDefault="001A1C1C" w:rsidP="00F70B6E">
      <w:pPr>
        <w:pStyle w:val="ListParagraph"/>
        <w:numPr>
          <w:ilvl w:val="0"/>
          <w:numId w:val="3"/>
        </w:numPr>
        <w:spacing w:line="360" w:lineRule="auto"/>
        <w:rPr>
          <w:rFonts w:ascii="Lato" w:hAnsi="Lato" w:cs="Arial"/>
        </w:rPr>
      </w:pPr>
      <w:r w:rsidRPr="00F70B6E">
        <w:rPr>
          <w:rFonts w:ascii="Lato" w:hAnsi="Lato" w:cs="Arial"/>
        </w:rPr>
        <w:t xml:space="preserve">Target university counsellors to encourage their students to participate in internship opportunities secured by </w:t>
      </w:r>
      <w:proofErr w:type="spellStart"/>
      <w:r w:rsidRPr="00F70B6E">
        <w:rPr>
          <w:rFonts w:ascii="Lato" w:hAnsi="Lato" w:cs="Arial"/>
        </w:rPr>
        <w:t>MoEHEA</w:t>
      </w:r>
      <w:proofErr w:type="spellEnd"/>
      <w:r w:rsidRPr="00F70B6E">
        <w:rPr>
          <w:rFonts w:ascii="Lato" w:hAnsi="Lato" w:cs="Arial"/>
        </w:rPr>
        <w:t xml:space="preserve"> MoUs </w:t>
      </w:r>
    </w:p>
    <w:p w14:paraId="096714BC" w14:textId="77777777" w:rsidR="001A1C1C" w:rsidRPr="00F70B6E" w:rsidRDefault="001A1C1C" w:rsidP="00F70B6E">
      <w:pPr>
        <w:pStyle w:val="ListParagraph"/>
        <w:numPr>
          <w:ilvl w:val="0"/>
          <w:numId w:val="3"/>
        </w:numPr>
        <w:spacing w:line="360" w:lineRule="auto"/>
        <w:rPr>
          <w:rFonts w:ascii="Lato" w:hAnsi="Lato" w:cs="Arial"/>
        </w:rPr>
      </w:pPr>
      <w:r w:rsidRPr="00F70B6E">
        <w:rPr>
          <w:rFonts w:ascii="Lato" w:hAnsi="Lato" w:cs="Arial"/>
        </w:rPr>
        <w:t>Conduct roadshows for students to get in contact with employers for potential internships</w:t>
      </w:r>
    </w:p>
    <w:p w14:paraId="52932A11" w14:textId="77777777" w:rsidR="001A1C1C" w:rsidRPr="00F70B6E" w:rsidRDefault="001A1C1C" w:rsidP="00F70B6E">
      <w:pPr>
        <w:pStyle w:val="ListParagraph"/>
        <w:numPr>
          <w:ilvl w:val="0"/>
          <w:numId w:val="3"/>
        </w:numPr>
        <w:spacing w:line="360" w:lineRule="auto"/>
        <w:rPr>
          <w:rFonts w:ascii="Lato" w:hAnsi="Lato" w:cs="Arial"/>
        </w:rPr>
      </w:pPr>
      <w:r w:rsidRPr="00F70B6E">
        <w:rPr>
          <w:rFonts w:ascii="Lato" w:hAnsi="Lato" w:cs="Arial"/>
        </w:rPr>
        <w:t>Ensure the internship opportunities on the unified portal are up to date</w:t>
      </w:r>
    </w:p>
    <w:p w14:paraId="72C1A9BC" w14:textId="77777777" w:rsidR="00F70B6E" w:rsidRPr="00F70B6E" w:rsidRDefault="00F70B6E" w:rsidP="00F70B6E">
      <w:pPr>
        <w:pStyle w:val="ListParagraph"/>
        <w:spacing w:line="360" w:lineRule="auto"/>
        <w:rPr>
          <w:rFonts w:ascii="Lato" w:hAnsi="Lato" w:cs="Arial"/>
          <w:b/>
          <w:bCs/>
        </w:rPr>
      </w:pPr>
      <w:r w:rsidRPr="00F70B6E">
        <w:rPr>
          <w:rFonts w:ascii="Lato" w:hAnsi="Lato" w:cs="Arial"/>
          <w:b/>
          <w:bCs/>
        </w:rPr>
        <w:t>Manage Degree Equivalency:</w:t>
      </w:r>
    </w:p>
    <w:p w14:paraId="0A999027" w14:textId="77777777" w:rsidR="001A1C1C" w:rsidRPr="00F70B6E" w:rsidRDefault="001A1C1C" w:rsidP="00F70B6E">
      <w:pPr>
        <w:pStyle w:val="ListParagraph"/>
        <w:numPr>
          <w:ilvl w:val="0"/>
          <w:numId w:val="3"/>
        </w:numPr>
        <w:spacing w:line="360" w:lineRule="auto"/>
        <w:rPr>
          <w:rFonts w:ascii="Lato" w:hAnsi="Lato" w:cs="Arial"/>
        </w:rPr>
      </w:pPr>
      <w:r w:rsidRPr="00F70B6E">
        <w:rPr>
          <w:rFonts w:ascii="Lato" w:hAnsi="Lato" w:cs="Arial"/>
        </w:rPr>
        <w:t xml:space="preserve">Manage degree equivalency for university degrees issued from private universities or abroad </w:t>
      </w:r>
    </w:p>
    <w:p w14:paraId="403BEF93" w14:textId="77777777" w:rsidR="00F70B6E" w:rsidRPr="00F70B6E" w:rsidRDefault="00F70B6E" w:rsidP="00F70B6E">
      <w:pPr>
        <w:pStyle w:val="ListParagraph"/>
        <w:spacing w:line="360" w:lineRule="auto"/>
        <w:rPr>
          <w:rFonts w:ascii="Lato" w:hAnsi="Lato" w:cs="Arial"/>
          <w:b/>
          <w:bCs/>
        </w:rPr>
      </w:pPr>
      <w:r w:rsidRPr="00F70B6E">
        <w:rPr>
          <w:rFonts w:ascii="Lato" w:hAnsi="Lato" w:cs="Arial"/>
          <w:b/>
          <w:bCs/>
        </w:rPr>
        <w:t>Provide Student Support:</w:t>
      </w:r>
    </w:p>
    <w:p w14:paraId="5662B836" w14:textId="77777777" w:rsidR="001A1C1C" w:rsidRPr="00F70B6E" w:rsidRDefault="001A1C1C" w:rsidP="00F70B6E">
      <w:pPr>
        <w:pStyle w:val="ListParagraph"/>
        <w:numPr>
          <w:ilvl w:val="0"/>
          <w:numId w:val="3"/>
        </w:numPr>
        <w:spacing w:line="360" w:lineRule="auto"/>
        <w:rPr>
          <w:rFonts w:ascii="Lato" w:hAnsi="Lato" w:cs="Arial"/>
        </w:rPr>
      </w:pPr>
      <w:r w:rsidRPr="00F70B6E">
        <w:rPr>
          <w:rFonts w:ascii="Lato" w:hAnsi="Lato" w:cs="Arial"/>
        </w:rPr>
        <w:t xml:space="preserve">Offer support to students (to be provided by university counsellors and Happiness Center as per their respective training) </w:t>
      </w:r>
    </w:p>
    <w:p w14:paraId="2441D958" w14:textId="77777777" w:rsidR="001A1C1C" w:rsidRPr="00F70B6E" w:rsidRDefault="001A1C1C" w:rsidP="00F70B6E">
      <w:pPr>
        <w:pStyle w:val="ListParagraph"/>
        <w:numPr>
          <w:ilvl w:val="0"/>
          <w:numId w:val="3"/>
        </w:numPr>
        <w:spacing w:line="360" w:lineRule="auto"/>
        <w:rPr>
          <w:rFonts w:ascii="Lato" w:hAnsi="Lato" w:cs="Arial"/>
        </w:rPr>
      </w:pPr>
      <w:r w:rsidRPr="00F70B6E">
        <w:rPr>
          <w:rFonts w:ascii="Lato" w:hAnsi="Lato" w:cs="Arial"/>
        </w:rPr>
        <w:t>Escalate and resolve issues to relevant departments where necessary</w:t>
      </w:r>
    </w:p>
    <w:p w14:paraId="0D3BC3C3" w14:textId="77777777" w:rsidR="00F70B6E" w:rsidRPr="00F70B6E" w:rsidRDefault="00F70B6E" w:rsidP="00F70B6E">
      <w:pPr>
        <w:pStyle w:val="ListParagraph"/>
        <w:spacing w:line="360" w:lineRule="auto"/>
        <w:rPr>
          <w:rFonts w:ascii="Lato" w:hAnsi="Lato" w:cs="Arial"/>
          <w:b/>
          <w:bCs/>
        </w:rPr>
      </w:pPr>
      <w:r w:rsidRPr="00F70B6E">
        <w:rPr>
          <w:rFonts w:ascii="Lato" w:hAnsi="Lato" w:cs="Arial"/>
          <w:b/>
          <w:bCs/>
        </w:rPr>
        <w:t xml:space="preserve">Gather feedback </w:t>
      </w:r>
    </w:p>
    <w:p w14:paraId="172AD56D" w14:textId="0D455028" w:rsidR="00D46C23" w:rsidRDefault="001A1C1C" w:rsidP="00CA77CC">
      <w:pPr>
        <w:pStyle w:val="ListParagraph"/>
        <w:numPr>
          <w:ilvl w:val="0"/>
          <w:numId w:val="3"/>
        </w:numPr>
        <w:spacing w:line="360" w:lineRule="auto"/>
        <w:rPr>
          <w:rFonts w:ascii="Lato" w:hAnsi="Lato" w:cs="Arial"/>
        </w:rPr>
      </w:pPr>
      <w:r w:rsidRPr="00F70B6E">
        <w:rPr>
          <w:rFonts w:ascii="Lato" w:hAnsi="Lato" w:cs="Arial"/>
        </w:rPr>
        <w:t xml:space="preserve">Gather feedback from students and internal and external entities to be used in monitoring, reporting and continuous improvement </w:t>
      </w:r>
    </w:p>
    <w:p w14:paraId="21325F76" w14:textId="77777777" w:rsidR="008C5D97" w:rsidRDefault="008C5D97" w:rsidP="008C5D97">
      <w:pPr>
        <w:pStyle w:val="ListParagraph"/>
        <w:spacing w:line="360" w:lineRule="auto"/>
        <w:ind w:left="990"/>
        <w:rPr>
          <w:rFonts w:ascii="Lato" w:hAnsi="Lato" w:cs="Arial"/>
        </w:rPr>
      </w:pPr>
    </w:p>
    <w:p w14:paraId="3DC86495" w14:textId="4BC778E7" w:rsidR="00BE0805" w:rsidRPr="00BE0805" w:rsidRDefault="00BE0805" w:rsidP="00CA77CC">
      <w:pPr>
        <w:pStyle w:val="ListParagraph"/>
        <w:numPr>
          <w:ilvl w:val="0"/>
          <w:numId w:val="3"/>
        </w:numPr>
        <w:spacing w:line="360" w:lineRule="auto"/>
        <w:rPr>
          <w:rFonts w:ascii="Lato" w:hAnsi="Lato" w:cs="Arial"/>
          <w:b/>
        </w:rPr>
      </w:pPr>
      <w:r w:rsidRPr="00BE0805">
        <w:rPr>
          <w:rFonts w:ascii="Lato" w:hAnsi="Lato" w:cs="Arial"/>
          <w:b/>
        </w:rPr>
        <w:t>Stay Engaged</w:t>
      </w:r>
    </w:p>
    <w:p w14:paraId="08522E40" w14:textId="77777777" w:rsidR="00BE0805" w:rsidRPr="00BE0805" w:rsidRDefault="00BE0805" w:rsidP="00BE0805">
      <w:pPr>
        <w:pStyle w:val="ListParagraph"/>
        <w:spacing w:line="360" w:lineRule="auto"/>
        <w:rPr>
          <w:rFonts w:ascii="Lato" w:hAnsi="Lato" w:cs="Arial"/>
          <w:b/>
          <w:bCs/>
        </w:rPr>
      </w:pPr>
      <w:r w:rsidRPr="00BE0805">
        <w:rPr>
          <w:rFonts w:ascii="Lato" w:hAnsi="Lato" w:cs="Arial"/>
          <w:b/>
          <w:bCs/>
        </w:rPr>
        <w:t>Engage Graduates:</w:t>
      </w:r>
    </w:p>
    <w:p w14:paraId="53C512B5"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Track graduate employment (through the Graduate Destination Survey)</w:t>
      </w:r>
    </w:p>
    <w:p w14:paraId="4A6B9234"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Engage existing university career centers and alumni networks to offer career guidance services to fresh graduates and alumni who delayed entering the workforce (family/national service reasons)</w:t>
      </w:r>
    </w:p>
    <w:p w14:paraId="1BD4B6AD" w14:textId="77777777" w:rsidR="00BE0805" w:rsidRPr="00BE0805" w:rsidRDefault="00BE0805" w:rsidP="00BE0805">
      <w:pPr>
        <w:pStyle w:val="ListParagraph"/>
        <w:spacing w:line="360" w:lineRule="auto"/>
        <w:rPr>
          <w:rFonts w:ascii="Lato" w:hAnsi="Lato" w:cs="Arial"/>
          <w:b/>
          <w:bCs/>
        </w:rPr>
      </w:pPr>
      <w:r w:rsidRPr="00BE0805">
        <w:rPr>
          <w:rFonts w:ascii="Lato" w:hAnsi="Lato" w:cs="Arial"/>
          <w:b/>
          <w:bCs/>
        </w:rPr>
        <w:t>Identify Internship Opportunities for Graduates:</w:t>
      </w:r>
    </w:p>
    <w:p w14:paraId="4A70BFE6"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 xml:space="preserve">Target fresh graduates and alumni who delayed entering the workforce (family/national service reasons) for internship opportunities through career </w:t>
      </w:r>
      <w:r w:rsidRPr="00BE0805">
        <w:rPr>
          <w:rFonts w:ascii="Lato" w:hAnsi="Lato" w:cs="Arial"/>
        </w:rPr>
        <w:lastRenderedPageBreak/>
        <w:t>centers and alumni networks, in order to support them in their transition to employment and ensure proper skilling</w:t>
      </w:r>
    </w:p>
    <w:p w14:paraId="627EA51B"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Support university career centers to widen scope of outreach to employers and alumni regarding internship opportunities</w:t>
      </w:r>
    </w:p>
    <w:p w14:paraId="2F90F2BF"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Ensure the internship opportunities on the unified portal are up to date</w:t>
      </w:r>
    </w:p>
    <w:p w14:paraId="66BD5F7A" w14:textId="77777777" w:rsidR="00BE0805" w:rsidRPr="00BE0805" w:rsidRDefault="00BE0805" w:rsidP="00BE0805">
      <w:pPr>
        <w:pStyle w:val="ListParagraph"/>
        <w:spacing w:line="360" w:lineRule="auto"/>
        <w:rPr>
          <w:rFonts w:ascii="Lato" w:hAnsi="Lato" w:cs="Arial"/>
          <w:b/>
          <w:bCs/>
        </w:rPr>
      </w:pPr>
      <w:r w:rsidRPr="00BE0805">
        <w:rPr>
          <w:rFonts w:ascii="Lato" w:hAnsi="Lato" w:cs="Arial"/>
          <w:b/>
          <w:bCs/>
        </w:rPr>
        <w:t>Provide Opportunities for Continuous Learning:</w:t>
      </w:r>
    </w:p>
    <w:p w14:paraId="0A04C036"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Study labor market needs and strategy to identify subjects of interest</w:t>
      </w:r>
    </w:p>
    <w:p w14:paraId="734E98E0" w14:textId="4127A44F"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Map out and communicate opportunities related to Skills Development and Ups</w:t>
      </w:r>
      <w:r w:rsidR="00BE0805">
        <w:rPr>
          <w:rFonts w:ascii="Lato" w:hAnsi="Lato" w:cs="Arial"/>
        </w:rPr>
        <w:t xml:space="preserve"> </w:t>
      </w:r>
      <w:r w:rsidRPr="00BE0805">
        <w:rPr>
          <w:rFonts w:ascii="Lato" w:hAnsi="Lato" w:cs="Arial"/>
        </w:rPr>
        <w:t xml:space="preserve">killing Programs by offering short and accessible training courses aligned with labor market needs (different from academic programs offered at universities) through partnerships with training centers, universities and Massive Online Open Course providers </w:t>
      </w:r>
    </w:p>
    <w:p w14:paraId="294BD199"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 xml:space="preserve">Identify subjects of interest for continuous learning and target a wide range of students, including current students, scholarship students, fresh graduates, alumni, etc. through training centers, universities and Massive Online Open Course providers </w:t>
      </w:r>
    </w:p>
    <w:p w14:paraId="5CB496BF" w14:textId="77777777" w:rsidR="00BE0805" w:rsidRPr="00BE0805" w:rsidRDefault="00BE0805" w:rsidP="00BE0805">
      <w:pPr>
        <w:pStyle w:val="ListParagraph"/>
        <w:spacing w:line="360" w:lineRule="auto"/>
        <w:rPr>
          <w:rFonts w:ascii="Lato" w:hAnsi="Lato" w:cs="Arial"/>
          <w:b/>
          <w:bCs/>
        </w:rPr>
      </w:pPr>
      <w:r w:rsidRPr="00BE0805">
        <w:rPr>
          <w:rFonts w:ascii="Lato" w:hAnsi="Lato" w:cs="Arial"/>
          <w:b/>
          <w:bCs/>
        </w:rPr>
        <w:t>Provide Student Support:</w:t>
      </w:r>
    </w:p>
    <w:p w14:paraId="1708181F"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Offer support to students (to be provided by career centers, training centers, universities and Happiness Center as per their respective training)</w:t>
      </w:r>
    </w:p>
    <w:p w14:paraId="2C9224F8"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Escalate and resolve issues to related departments where necessary (including Graduate and Labor Market Skills Department to provide support with regards to employment options/resources)</w:t>
      </w:r>
    </w:p>
    <w:p w14:paraId="7DA11169" w14:textId="77777777" w:rsidR="00BE0805" w:rsidRPr="00BE0805" w:rsidRDefault="00BE0805" w:rsidP="00BE0805">
      <w:pPr>
        <w:pStyle w:val="ListParagraph"/>
        <w:spacing w:line="360" w:lineRule="auto"/>
        <w:rPr>
          <w:rFonts w:ascii="Lato" w:hAnsi="Lato" w:cs="Arial"/>
          <w:b/>
          <w:bCs/>
        </w:rPr>
      </w:pPr>
      <w:r w:rsidRPr="00BE0805">
        <w:rPr>
          <w:rFonts w:ascii="Lato" w:hAnsi="Lato" w:cs="Arial"/>
          <w:b/>
          <w:bCs/>
        </w:rPr>
        <w:t xml:space="preserve">Gather feedback </w:t>
      </w:r>
    </w:p>
    <w:p w14:paraId="2725E8C0" w14:textId="77777777" w:rsidR="001A1C1C" w:rsidRDefault="001A1C1C" w:rsidP="00BE0805">
      <w:pPr>
        <w:pStyle w:val="ListParagraph"/>
        <w:numPr>
          <w:ilvl w:val="0"/>
          <w:numId w:val="3"/>
        </w:numPr>
        <w:spacing w:line="360" w:lineRule="auto"/>
        <w:rPr>
          <w:rFonts w:ascii="Lato" w:hAnsi="Lato" w:cs="Arial"/>
        </w:rPr>
      </w:pPr>
      <w:r w:rsidRPr="00BE0805">
        <w:rPr>
          <w:rFonts w:ascii="Lato" w:hAnsi="Lato" w:cs="Arial"/>
        </w:rPr>
        <w:t xml:space="preserve">Gather feedback from students and internal and external entities to be used in monitoring, reporting and continuous improvement </w:t>
      </w:r>
    </w:p>
    <w:p w14:paraId="406FEDE0" w14:textId="77777777" w:rsidR="00BE0805" w:rsidRDefault="00BE0805" w:rsidP="00BE0805">
      <w:pPr>
        <w:pStyle w:val="ListParagraph"/>
        <w:spacing w:line="360" w:lineRule="auto"/>
        <w:ind w:left="990"/>
        <w:rPr>
          <w:rFonts w:ascii="Lato" w:hAnsi="Lato" w:cs="Arial"/>
        </w:rPr>
      </w:pPr>
    </w:p>
    <w:p w14:paraId="5E03BBC3" w14:textId="04164986" w:rsidR="00BE0805" w:rsidRPr="00BE0805" w:rsidRDefault="00BE0805" w:rsidP="00BE0805">
      <w:pPr>
        <w:pStyle w:val="ListParagraph"/>
        <w:numPr>
          <w:ilvl w:val="0"/>
          <w:numId w:val="3"/>
        </w:numPr>
        <w:spacing w:line="360" w:lineRule="auto"/>
        <w:rPr>
          <w:rFonts w:ascii="Lato" w:hAnsi="Lato" w:cs="Arial"/>
          <w:b/>
        </w:rPr>
      </w:pPr>
      <w:r w:rsidRPr="00BE0805">
        <w:rPr>
          <w:rFonts w:ascii="Lato" w:hAnsi="Lato" w:cs="Arial"/>
          <w:b/>
        </w:rPr>
        <w:t>Measure &amp; Report</w:t>
      </w:r>
    </w:p>
    <w:p w14:paraId="5E4D7AC3" w14:textId="77777777" w:rsidR="00BE0805" w:rsidRPr="00BE0805" w:rsidRDefault="00BE0805" w:rsidP="00BE0805">
      <w:pPr>
        <w:pStyle w:val="ListParagraph"/>
        <w:spacing w:line="360" w:lineRule="auto"/>
        <w:rPr>
          <w:rFonts w:ascii="Lato" w:hAnsi="Lato" w:cs="Arial"/>
          <w:b/>
          <w:bCs/>
        </w:rPr>
      </w:pPr>
      <w:r w:rsidRPr="00BE0805">
        <w:rPr>
          <w:rFonts w:ascii="Lato" w:hAnsi="Lato" w:cs="Arial"/>
          <w:b/>
          <w:bCs/>
        </w:rPr>
        <w:t>Gather and Analyze Data:</w:t>
      </w:r>
    </w:p>
    <w:p w14:paraId="5D6B7DA1"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Gather and analyze feedback, as a minimum, from students, schools, universities regarding Student Communication Plan, Engagement Plan, application process, admissions support, internships, and alumni engagement</w:t>
      </w:r>
    </w:p>
    <w:p w14:paraId="7FBF6DD0"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lastRenderedPageBreak/>
        <w:t>Gather and analyze relevant statistics from the Student Journey to inform policies and decision making</w:t>
      </w:r>
    </w:p>
    <w:p w14:paraId="6DE4CD14"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 xml:space="preserve">Analyze job market demand through Employer Survey </w:t>
      </w:r>
    </w:p>
    <w:p w14:paraId="7D9C76AB"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Prepare findings reports and status updates relevant to the Student Journey</w:t>
      </w:r>
    </w:p>
    <w:p w14:paraId="76816871" w14:textId="77777777" w:rsidR="00BE0805" w:rsidRPr="00BE0805" w:rsidRDefault="00BE0805" w:rsidP="00BE0805">
      <w:pPr>
        <w:pStyle w:val="ListParagraph"/>
        <w:spacing w:line="360" w:lineRule="auto"/>
        <w:rPr>
          <w:rFonts w:ascii="Lato" w:hAnsi="Lato" w:cs="Arial"/>
          <w:b/>
          <w:bCs/>
        </w:rPr>
      </w:pPr>
      <w:r w:rsidRPr="00BE0805">
        <w:rPr>
          <w:rFonts w:ascii="Lato" w:hAnsi="Lato" w:cs="Arial"/>
          <w:b/>
          <w:bCs/>
        </w:rPr>
        <w:t>Measure Performance:</w:t>
      </w:r>
    </w:p>
    <w:p w14:paraId="5D90ADA9"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Measure and monitor results of the delivery of activities against Student Journey KPIs/SLAs through regular reviews</w:t>
      </w:r>
    </w:p>
    <w:p w14:paraId="12631AEB"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Review results of the delivery of the Student Journey</w:t>
      </w:r>
    </w:p>
    <w:p w14:paraId="7F0C59C5" w14:textId="77777777" w:rsidR="00BE0805" w:rsidRPr="00BE0805" w:rsidRDefault="00BE0805" w:rsidP="00BE0805">
      <w:pPr>
        <w:pStyle w:val="ListParagraph"/>
        <w:spacing w:line="360" w:lineRule="auto"/>
        <w:rPr>
          <w:rFonts w:ascii="Lato" w:hAnsi="Lato" w:cs="Arial"/>
          <w:b/>
          <w:bCs/>
        </w:rPr>
      </w:pPr>
      <w:r w:rsidRPr="00BE0805">
        <w:rPr>
          <w:rFonts w:ascii="Lato" w:hAnsi="Lato" w:cs="Arial"/>
          <w:b/>
          <w:bCs/>
        </w:rPr>
        <w:t>Ensure Continuous Improvement:</w:t>
      </w:r>
    </w:p>
    <w:p w14:paraId="17DCE7CF"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 xml:space="preserve">Conduct lessons learnt sessions with relevant </w:t>
      </w:r>
      <w:proofErr w:type="spellStart"/>
      <w:r w:rsidRPr="00BE0805">
        <w:rPr>
          <w:rFonts w:ascii="Lato" w:hAnsi="Lato" w:cs="Arial"/>
        </w:rPr>
        <w:t>MoEHEA</w:t>
      </w:r>
      <w:proofErr w:type="spellEnd"/>
      <w:r w:rsidRPr="00BE0805">
        <w:rPr>
          <w:rFonts w:ascii="Lato" w:hAnsi="Lato" w:cs="Arial"/>
        </w:rPr>
        <w:t xml:space="preserve"> Departments </w:t>
      </w:r>
    </w:p>
    <w:p w14:paraId="10B5B2D0"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Identify gaps in the Student Journey</w:t>
      </w:r>
    </w:p>
    <w:p w14:paraId="25999B66"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 xml:space="preserve">Put interventions in place, including action points for next cycle, to address underperformance and/or internal functional issues related to the Student Journey </w:t>
      </w:r>
    </w:p>
    <w:p w14:paraId="10EB569F"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Mobilize additional resources where required</w:t>
      </w:r>
    </w:p>
    <w:p w14:paraId="2F66DEF0"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Provide additional training and development activities where if required</w:t>
      </w:r>
    </w:p>
    <w:p w14:paraId="18837A7A" w14:textId="77777777" w:rsidR="00BE0805" w:rsidRPr="00BE0805" w:rsidRDefault="00BE0805" w:rsidP="00BE0805">
      <w:pPr>
        <w:pStyle w:val="ListParagraph"/>
        <w:spacing w:line="360" w:lineRule="auto"/>
        <w:rPr>
          <w:rFonts w:ascii="Lato" w:hAnsi="Lato" w:cs="Arial"/>
          <w:b/>
          <w:bCs/>
        </w:rPr>
      </w:pPr>
      <w:r w:rsidRPr="00BE0805">
        <w:rPr>
          <w:rFonts w:ascii="Lato" w:hAnsi="Lato" w:cs="Arial"/>
          <w:b/>
          <w:bCs/>
        </w:rPr>
        <w:t xml:space="preserve">Report: </w:t>
      </w:r>
    </w:p>
    <w:p w14:paraId="06FE5345" w14:textId="77777777" w:rsidR="001A1C1C" w:rsidRPr="00BE0805" w:rsidRDefault="001A1C1C" w:rsidP="00BE0805">
      <w:pPr>
        <w:pStyle w:val="ListParagraph"/>
        <w:numPr>
          <w:ilvl w:val="0"/>
          <w:numId w:val="3"/>
        </w:numPr>
        <w:spacing w:line="360" w:lineRule="auto"/>
        <w:rPr>
          <w:rFonts w:ascii="Lato" w:hAnsi="Lato" w:cs="Arial"/>
        </w:rPr>
      </w:pPr>
      <w:r w:rsidRPr="00BE0805">
        <w:rPr>
          <w:rFonts w:ascii="Lato" w:hAnsi="Lato" w:cs="Arial"/>
        </w:rPr>
        <w:t>Prepare and provide reports relevant to the performance and outcomes of the Student Journey to support leadership in decision making. This may include but is not limited to reporting on:</w:t>
      </w:r>
    </w:p>
    <w:p w14:paraId="65CD3357" w14:textId="77777777" w:rsidR="001A1C1C" w:rsidRPr="00BE0805" w:rsidRDefault="001A1C1C" w:rsidP="00BE0805">
      <w:pPr>
        <w:pStyle w:val="ListParagraph"/>
        <w:numPr>
          <w:ilvl w:val="1"/>
          <w:numId w:val="3"/>
        </w:numPr>
        <w:spacing w:line="360" w:lineRule="auto"/>
        <w:rPr>
          <w:rFonts w:ascii="Lato" w:hAnsi="Lato" w:cs="Arial"/>
        </w:rPr>
      </w:pPr>
      <w:r w:rsidRPr="00BE0805">
        <w:rPr>
          <w:rFonts w:ascii="Lato" w:hAnsi="Lato" w:cs="Arial"/>
        </w:rPr>
        <w:t>Journey related KPIs</w:t>
      </w:r>
    </w:p>
    <w:p w14:paraId="0C377011" w14:textId="77777777" w:rsidR="001A1C1C" w:rsidRPr="00BE0805" w:rsidRDefault="001A1C1C" w:rsidP="00BE0805">
      <w:pPr>
        <w:pStyle w:val="ListParagraph"/>
        <w:numPr>
          <w:ilvl w:val="1"/>
          <w:numId w:val="3"/>
        </w:numPr>
        <w:spacing w:line="360" w:lineRule="auto"/>
        <w:rPr>
          <w:rFonts w:ascii="Lato" w:hAnsi="Lato" w:cs="Arial"/>
        </w:rPr>
      </w:pPr>
      <w:r w:rsidRPr="00BE0805">
        <w:rPr>
          <w:rFonts w:ascii="Lato" w:hAnsi="Lato" w:cs="Arial"/>
        </w:rPr>
        <w:t>Satisfaction rates of students against key moments that matter (e.g. outreach plan, etc.)</w:t>
      </w:r>
    </w:p>
    <w:p w14:paraId="45D2FF63" w14:textId="77777777" w:rsidR="001A1C1C" w:rsidRPr="00BE0805" w:rsidRDefault="001A1C1C" w:rsidP="00BE0805">
      <w:pPr>
        <w:pStyle w:val="ListParagraph"/>
        <w:numPr>
          <w:ilvl w:val="1"/>
          <w:numId w:val="3"/>
        </w:numPr>
        <w:spacing w:line="360" w:lineRule="auto"/>
        <w:rPr>
          <w:rFonts w:ascii="Lato" w:hAnsi="Lato" w:cs="Arial"/>
        </w:rPr>
      </w:pPr>
      <w:r w:rsidRPr="00BE0805">
        <w:rPr>
          <w:rFonts w:ascii="Lato" w:hAnsi="Lato" w:cs="Arial"/>
        </w:rPr>
        <w:t>Number of student applications received (3 year trend minimum)</w:t>
      </w:r>
    </w:p>
    <w:p w14:paraId="4A9C502E" w14:textId="77777777" w:rsidR="001A1C1C" w:rsidRPr="00BE0805" w:rsidRDefault="001A1C1C" w:rsidP="00BE0805">
      <w:pPr>
        <w:pStyle w:val="ListParagraph"/>
        <w:numPr>
          <w:ilvl w:val="1"/>
          <w:numId w:val="3"/>
        </w:numPr>
        <w:spacing w:line="360" w:lineRule="auto"/>
        <w:rPr>
          <w:rFonts w:ascii="Lato" w:hAnsi="Lato" w:cs="Arial"/>
        </w:rPr>
      </w:pPr>
      <w:r w:rsidRPr="00BE0805">
        <w:rPr>
          <w:rFonts w:ascii="Lato" w:hAnsi="Lato" w:cs="Arial"/>
        </w:rPr>
        <w:t>Percentage of degrees positive secondary education equivalency statements</w:t>
      </w:r>
    </w:p>
    <w:p w14:paraId="69BCDF08" w14:textId="77777777" w:rsidR="001A1C1C" w:rsidRPr="00BE0805" w:rsidRDefault="001A1C1C" w:rsidP="00BE0805">
      <w:pPr>
        <w:pStyle w:val="ListParagraph"/>
        <w:numPr>
          <w:ilvl w:val="1"/>
          <w:numId w:val="3"/>
        </w:numPr>
        <w:spacing w:line="360" w:lineRule="auto"/>
        <w:rPr>
          <w:rFonts w:ascii="Lato" w:hAnsi="Lato" w:cs="Arial"/>
        </w:rPr>
      </w:pPr>
      <w:r w:rsidRPr="00BE0805">
        <w:rPr>
          <w:rFonts w:ascii="Lato" w:hAnsi="Lato" w:cs="Arial"/>
        </w:rPr>
        <w:t>Percentage of students accepted into at least one of their top 2 choices (3 year trend minimum)</w:t>
      </w:r>
    </w:p>
    <w:p w14:paraId="0DC52C72" w14:textId="77777777" w:rsidR="001A1C1C" w:rsidRPr="00BE0805" w:rsidRDefault="001A1C1C" w:rsidP="00BE0805">
      <w:pPr>
        <w:pStyle w:val="ListParagraph"/>
        <w:numPr>
          <w:ilvl w:val="1"/>
          <w:numId w:val="3"/>
        </w:numPr>
        <w:spacing w:line="360" w:lineRule="auto"/>
        <w:rPr>
          <w:rFonts w:ascii="Lato" w:hAnsi="Lato" w:cs="Arial"/>
        </w:rPr>
      </w:pPr>
      <w:r w:rsidRPr="00BE0805">
        <w:rPr>
          <w:rFonts w:ascii="Lato" w:hAnsi="Lato" w:cs="Arial"/>
        </w:rPr>
        <w:t>Percentage of incomplete applications out of the total application pool</w:t>
      </w:r>
    </w:p>
    <w:p w14:paraId="6046D286" w14:textId="77777777" w:rsidR="001A1C1C" w:rsidRPr="00BE0805" w:rsidRDefault="001A1C1C" w:rsidP="00BE0805">
      <w:pPr>
        <w:pStyle w:val="ListParagraph"/>
        <w:numPr>
          <w:ilvl w:val="1"/>
          <w:numId w:val="3"/>
        </w:numPr>
        <w:spacing w:line="360" w:lineRule="auto"/>
        <w:rPr>
          <w:rFonts w:ascii="Lato" w:hAnsi="Lato" w:cs="Arial"/>
        </w:rPr>
      </w:pPr>
      <w:r w:rsidRPr="00BE0805">
        <w:rPr>
          <w:rFonts w:ascii="Lato" w:hAnsi="Lato" w:cs="Arial"/>
        </w:rPr>
        <w:t>Utilization of HE programs aligned to Labor Market Strategy</w:t>
      </w:r>
    </w:p>
    <w:p w14:paraId="180758F7" w14:textId="77777777" w:rsidR="001A1C1C" w:rsidRPr="00BE0805" w:rsidRDefault="001A1C1C" w:rsidP="00BE0805">
      <w:pPr>
        <w:pStyle w:val="ListParagraph"/>
        <w:numPr>
          <w:ilvl w:val="1"/>
          <w:numId w:val="3"/>
        </w:numPr>
        <w:spacing w:line="360" w:lineRule="auto"/>
        <w:rPr>
          <w:rFonts w:ascii="Lato" w:hAnsi="Lato" w:cs="Arial"/>
        </w:rPr>
      </w:pPr>
      <w:r w:rsidRPr="00BE0805">
        <w:rPr>
          <w:rFonts w:ascii="Lato" w:hAnsi="Lato" w:cs="Arial"/>
        </w:rPr>
        <w:t>Total number of internships provided and total number completed in private sector by field</w:t>
      </w:r>
    </w:p>
    <w:p w14:paraId="6CECBFFD" w14:textId="77777777" w:rsidR="001A1C1C" w:rsidRPr="00BE0805" w:rsidRDefault="001A1C1C" w:rsidP="00BE0805">
      <w:pPr>
        <w:pStyle w:val="ListParagraph"/>
        <w:numPr>
          <w:ilvl w:val="1"/>
          <w:numId w:val="3"/>
        </w:numPr>
        <w:spacing w:line="360" w:lineRule="auto"/>
        <w:rPr>
          <w:rFonts w:ascii="Lato" w:hAnsi="Lato" w:cs="Arial"/>
        </w:rPr>
      </w:pPr>
      <w:r w:rsidRPr="00BE0805">
        <w:rPr>
          <w:rFonts w:ascii="Lato" w:hAnsi="Lato" w:cs="Arial"/>
        </w:rPr>
        <w:t>Graduate employment within 6 months by field (3 year trend minimum)</w:t>
      </w:r>
    </w:p>
    <w:p w14:paraId="518E38F5" w14:textId="77777777" w:rsidR="001A1C1C" w:rsidRPr="00BE0805" w:rsidRDefault="001A1C1C" w:rsidP="00BE0805">
      <w:pPr>
        <w:pStyle w:val="ListParagraph"/>
        <w:numPr>
          <w:ilvl w:val="1"/>
          <w:numId w:val="3"/>
        </w:numPr>
        <w:spacing w:line="360" w:lineRule="auto"/>
        <w:rPr>
          <w:rFonts w:ascii="Lato" w:hAnsi="Lato" w:cs="Arial"/>
        </w:rPr>
      </w:pPr>
      <w:r w:rsidRPr="00BE0805">
        <w:rPr>
          <w:rFonts w:ascii="Lato" w:hAnsi="Lato" w:cs="Arial"/>
        </w:rPr>
        <w:lastRenderedPageBreak/>
        <w:t>Shifts and trends in the UAE labor market and degree of alignment with the higher education sector</w:t>
      </w:r>
    </w:p>
    <w:p w14:paraId="1BEBDBD5" w14:textId="4BF4731A" w:rsidR="00BE0805" w:rsidRDefault="001A1C1C" w:rsidP="00BE0805">
      <w:pPr>
        <w:pStyle w:val="ListParagraph"/>
        <w:numPr>
          <w:ilvl w:val="1"/>
          <w:numId w:val="3"/>
        </w:numPr>
        <w:spacing w:line="360" w:lineRule="auto"/>
        <w:rPr>
          <w:rFonts w:ascii="Lato" w:hAnsi="Lato" w:cs="Arial"/>
        </w:rPr>
      </w:pPr>
      <w:r w:rsidRPr="00BE0805">
        <w:rPr>
          <w:rFonts w:ascii="Lato" w:hAnsi="Lato" w:cs="Arial"/>
        </w:rPr>
        <w:t>Satisfaction rate of employers with graduates by field (3 year trend minimum)</w:t>
      </w:r>
    </w:p>
    <w:p w14:paraId="1A7744DC" w14:textId="77777777" w:rsidR="00B405F0" w:rsidRDefault="00B405F0" w:rsidP="00B405F0">
      <w:pPr>
        <w:pStyle w:val="ListParagraph"/>
        <w:spacing w:line="360" w:lineRule="auto"/>
        <w:ind w:left="990"/>
        <w:rPr>
          <w:rFonts w:ascii="Lato" w:hAnsi="Lato" w:cs="Arial"/>
        </w:rPr>
      </w:pPr>
    </w:p>
    <w:p w14:paraId="6C9967F0" w14:textId="68FD0BFD" w:rsidR="00B405F0" w:rsidRDefault="00B405F0" w:rsidP="00B405F0">
      <w:pPr>
        <w:pStyle w:val="ListParagraph"/>
        <w:spacing w:line="360" w:lineRule="auto"/>
        <w:ind w:left="990"/>
        <w:rPr>
          <w:rFonts w:ascii="Lato" w:hAnsi="Lato" w:cs="Arial"/>
        </w:rPr>
      </w:pPr>
    </w:p>
    <w:p w14:paraId="54354EFC" w14:textId="38B08D68" w:rsidR="00B405F0" w:rsidRDefault="00B405F0" w:rsidP="00B405F0">
      <w:pPr>
        <w:pStyle w:val="ListParagraph"/>
        <w:spacing w:line="360" w:lineRule="auto"/>
        <w:ind w:left="990"/>
        <w:rPr>
          <w:rFonts w:ascii="Lato" w:hAnsi="Lato" w:cs="Arial"/>
        </w:rPr>
      </w:pPr>
    </w:p>
    <w:p w14:paraId="1C23E97F" w14:textId="5918FEE4" w:rsidR="00B405F0" w:rsidRDefault="00B405F0" w:rsidP="00B405F0">
      <w:pPr>
        <w:pStyle w:val="ListParagraph"/>
        <w:spacing w:line="360" w:lineRule="auto"/>
        <w:ind w:left="990"/>
        <w:rPr>
          <w:rFonts w:ascii="Lato" w:hAnsi="Lato" w:cs="Arial"/>
        </w:rPr>
      </w:pPr>
    </w:p>
    <w:p w14:paraId="28C17FB6" w14:textId="4F572447" w:rsidR="00B405F0" w:rsidRPr="00B405F0" w:rsidRDefault="00B405F0" w:rsidP="00B405F0">
      <w:pPr>
        <w:spacing w:line="360" w:lineRule="auto"/>
        <w:rPr>
          <w:rFonts w:ascii="Lato" w:hAnsi="Lato" w:cs="Arial"/>
          <w:b/>
          <w:bCs/>
        </w:rPr>
      </w:pPr>
      <w:r w:rsidRPr="00B405F0">
        <w:rPr>
          <w:noProof/>
        </w:rPr>
        <w:lastRenderedPageBreak/>
        <w:drawing>
          <wp:anchor distT="0" distB="0" distL="114300" distR="114300" simplePos="0" relativeHeight="251682304" behindDoc="0" locked="0" layoutInCell="1" allowOverlap="1" wp14:anchorId="5342D5F8" wp14:editId="2B5DCFA8">
            <wp:simplePos x="0" y="0"/>
            <wp:positionH relativeFrom="column">
              <wp:posOffset>85725</wp:posOffset>
            </wp:positionH>
            <wp:positionV relativeFrom="page">
              <wp:posOffset>1200150</wp:posOffset>
            </wp:positionV>
            <wp:extent cx="5674995" cy="7076440"/>
            <wp:effectExtent l="0" t="0" r="190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MOEIntegratedHigherEducationPlatform.jpg"/>
                    <pic:cNvPicPr/>
                  </pic:nvPicPr>
                  <pic:blipFill>
                    <a:blip r:embed="rId8">
                      <a:extLst>
                        <a:ext uri="{28A0092B-C50C-407E-A947-70E740481C1C}">
                          <a14:useLocalDpi xmlns:a14="http://schemas.microsoft.com/office/drawing/2010/main" val="0"/>
                        </a:ext>
                      </a:extLst>
                    </a:blip>
                    <a:stretch>
                      <a:fillRect/>
                    </a:stretch>
                  </pic:blipFill>
                  <pic:spPr>
                    <a:xfrm>
                      <a:off x="0" y="0"/>
                      <a:ext cx="5674995" cy="7076440"/>
                    </a:xfrm>
                    <a:prstGeom prst="rect">
                      <a:avLst/>
                    </a:prstGeom>
                  </pic:spPr>
                </pic:pic>
              </a:graphicData>
            </a:graphic>
          </wp:anchor>
        </w:drawing>
      </w:r>
      <w:r w:rsidRPr="00B405F0">
        <w:rPr>
          <w:rFonts w:ascii="Lato" w:hAnsi="Lato" w:cs="Arial"/>
          <w:b/>
        </w:rPr>
        <w:t>S</w:t>
      </w:r>
      <w:r w:rsidRPr="00B405F0">
        <w:rPr>
          <w:rFonts w:ascii="Lato" w:hAnsi="Lato" w:cs="Arial"/>
          <w:b/>
          <w:bCs/>
        </w:rPr>
        <w:t xml:space="preserve">tudent Journey </w:t>
      </w:r>
      <w:r w:rsidR="00C66F52">
        <w:rPr>
          <w:rFonts w:ascii="Lato" w:hAnsi="Lato" w:cs="Arial"/>
          <w:b/>
          <w:bCs/>
        </w:rPr>
        <w:t xml:space="preserve">Internship </w:t>
      </w:r>
      <w:r w:rsidRPr="00B405F0">
        <w:rPr>
          <w:rFonts w:ascii="Lato" w:hAnsi="Lato" w:cs="Arial"/>
          <w:b/>
          <w:bCs/>
        </w:rPr>
        <w:t>Workflow</w:t>
      </w:r>
    </w:p>
    <w:p w14:paraId="224D230A" w14:textId="58FF87EB" w:rsidR="00B405F0" w:rsidRDefault="00B405F0" w:rsidP="00B405F0">
      <w:pPr>
        <w:pStyle w:val="ListParagraph"/>
        <w:spacing w:line="360" w:lineRule="auto"/>
        <w:ind w:left="990"/>
        <w:rPr>
          <w:rFonts w:ascii="Lato" w:hAnsi="Lato" w:cs="Arial"/>
        </w:rPr>
      </w:pPr>
    </w:p>
    <w:p w14:paraId="7DEFEC69" w14:textId="77777777" w:rsidR="00E20708" w:rsidRPr="00E20708" w:rsidRDefault="00E20708" w:rsidP="00E20708">
      <w:pPr>
        <w:spacing w:line="360" w:lineRule="auto"/>
        <w:rPr>
          <w:rFonts w:ascii="Lato" w:hAnsi="Lato" w:cs="Arial"/>
        </w:rPr>
      </w:pPr>
    </w:p>
    <w:p w14:paraId="62F63DEE" w14:textId="4043A5AE" w:rsidR="00E849C8" w:rsidRDefault="001123F4" w:rsidP="00535BA2">
      <w:pPr>
        <w:pStyle w:val="Heading3"/>
        <w:rPr>
          <w:rFonts w:ascii="Lato" w:hAnsi="Lato"/>
          <w:b/>
          <w:sz w:val="22"/>
          <w:szCs w:val="22"/>
        </w:rPr>
      </w:pPr>
      <w:r>
        <w:rPr>
          <w:rFonts w:ascii="Lato" w:hAnsi="Lato"/>
          <w:b/>
          <w:sz w:val="22"/>
          <w:szCs w:val="22"/>
        </w:rPr>
        <w:lastRenderedPageBreak/>
        <w:t>Scholarship Student Journey</w:t>
      </w:r>
    </w:p>
    <w:p w14:paraId="2EF2D6F6" w14:textId="77777777" w:rsidR="00CA77CC" w:rsidRPr="00486CA6" w:rsidRDefault="00CA77CC" w:rsidP="00CA77CC">
      <w:pPr>
        <w:pStyle w:val="ListParagraph"/>
        <w:numPr>
          <w:ilvl w:val="0"/>
          <w:numId w:val="3"/>
        </w:numPr>
        <w:spacing w:line="360" w:lineRule="auto"/>
        <w:rPr>
          <w:rFonts w:ascii="Lato" w:hAnsi="Lato" w:cs="Arial"/>
          <w:b/>
        </w:rPr>
      </w:pPr>
      <w:r w:rsidRPr="00486CA6">
        <w:rPr>
          <w:rFonts w:ascii="Lato" w:hAnsi="Lato" w:cs="Arial"/>
          <w:b/>
        </w:rPr>
        <w:t>Plan</w:t>
      </w:r>
    </w:p>
    <w:p w14:paraId="011EACB5" w14:textId="77777777" w:rsidR="00CA77CC" w:rsidRPr="00CA77CC" w:rsidRDefault="00CA77CC" w:rsidP="00CA77CC">
      <w:pPr>
        <w:pStyle w:val="ListParagraph"/>
        <w:spacing w:line="360" w:lineRule="auto"/>
        <w:rPr>
          <w:rFonts w:ascii="Lato" w:hAnsi="Lato" w:cs="Arial"/>
          <w:b/>
          <w:bCs/>
        </w:rPr>
      </w:pPr>
      <w:r w:rsidRPr="00CA77CC">
        <w:rPr>
          <w:rFonts w:ascii="Lato" w:hAnsi="Lato" w:cs="Arial"/>
          <w:b/>
          <w:bCs/>
        </w:rPr>
        <w:t>Cascade Strategic Initiatives:</w:t>
      </w:r>
    </w:p>
    <w:p w14:paraId="10D43A8D" w14:textId="77777777" w:rsidR="001A1C1C" w:rsidRPr="00CA77CC" w:rsidRDefault="001A1C1C" w:rsidP="00CA77CC">
      <w:pPr>
        <w:pStyle w:val="ListParagraph"/>
        <w:numPr>
          <w:ilvl w:val="0"/>
          <w:numId w:val="3"/>
        </w:numPr>
        <w:spacing w:line="360" w:lineRule="auto"/>
        <w:rPr>
          <w:rFonts w:ascii="Lato" w:hAnsi="Lato" w:cs="Arial"/>
        </w:rPr>
      </w:pPr>
      <w:r w:rsidRPr="00CA77CC">
        <w:rPr>
          <w:rFonts w:ascii="Lato" w:hAnsi="Lato" w:cs="Arial"/>
        </w:rPr>
        <w:t>Assign Scholarship Student Journey Owner (JO) as per the set JO job description</w:t>
      </w:r>
    </w:p>
    <w:p w14:paraId="38D6FFCD" w14:textId="77777777" w:rsidR="001A1C1C" w:rsidRPr="00CA77CC" w:rsidRDefault="001A1C1C" w:rsidP="00CA77CC">
      <w:pPr>
        <w:pStyle w:val="ListParagraph"/>
        <w:numPr>
          <w:ilvl w:val="0"/>
          <w:numId w:val="3"/>
        </w:numPr>
        <w:spacing w:line="360" w:lineRule="auto"/>
        <w:rPr>
          <w:rFonts w:ascii="Lato" w:hAnsi="Lato" w:cs="Arial"/>
        </w:rPr>
      </w:pPr>
      <w:r w:rsidRPr="00CA77CC">
        <w:rPr>
          <w:rFonts w:ascii="Lato" w:hAnsi="Lato" w:cs="Arial"/>
        </w:rPr>
        <w:t xml:space="preserve">Cascade strategic initiatives and Higher Education strategy goals, and objectives to Scholarship Department, Graduate and Labor Market Skills Department, Registration and Student Counselling Department and any other </w:t>
      </w:r>
      <w:proofErr w:type="spellStart"/>
      <w:r w:rsidRPr="00CA77CC">
        <w:rPr>
          <w:rFonts w:ascii="Lato" w:hAnsi="Lato" w:cs="Arial"/>
        </w:rPr>
        <w:t>MoEHEA</w:t>
      </w:r>
      <w:proofErr w:type="spellEnd"/>
      <w:r w:rsidRPr="00CA77CC">
        <w:rPr>
          <w:rFonts w:ascii="Lato" w:hAnsi="Lato" w:cs="Arial"/>
        </w:rPr>
        <w:t xml:space="preserve"> department involved in the Scholarship Student Journey in order to incorporate them in the respective operational annual plans</w:t>
      </w:r>
    </w:p>
    <w:p w14:paraId="2B2032E1" w14:textId="038C9ACA" w:rsidR="001A1C1C" w:rsidRPr="00CA77CC" w:rsidRDefault="001A1C1C" w:rsidP="00CA77CC">
      <w:pPr>
        <w:pStyle w:val="ListParagraph"/>
        <w:numPr>
          <w:ilvl w:val="0"/>
          <w:numId w:val="3"/>
        </w:numPr>
        <w:spacing w:line="360" w:lineRule="auto"/>
        <w:rPr>
          <w:rFonts w:ascii="Lato" w:hAnsi="Lato" w:cs="Arial"/>
        </w:rPr>
      </w:pPr>
      <w:r w:rsidRPr="00CA77CC">
        <w:rPr>
          <w:rFonts w:ascii="Lato" w:hAnsi="Lato" w:cs="Arial"/>
        </w:rPr>
        <w:t>Scholarship Student Journey ownership and KPIs to respective departments and overall journey KPIs to the respective JO</w:t>
      </w:r>
      <w:r w:rsidR="000E6923">
        <w:rPr>
          <w:rFonts w:ascii="Lato" w:hAnsi="Lato" w:cs="Arial"/>
        </w:rPr>
        <w:t xml:space="preserve"> shall be developed and assigned</w:t>
      </w:r>
    </w:p>
    <w:p w14:paraId="0D4CA3FA" w14:textId="77777777" w:rsidR="00CA77CC" w:rsidRPr="00CA77CC" w:rsidRDefault="00CA77CC" w:rsidP="00CA77CC">
      <w:pPr>
        <w:pStyle w:val="ListParagraph"/>
        <w:spacing w:line="360" w:lineRule="auto"/>
        <w:rPr>
          <w:rFonts w:ascii="Lato" w:hAnsi="Lato" w:cs="Arial"/>
          <w:b/>
          <w:bCs/>
        </w:rPr>
      </w:pPr>
      <w:r w:rsidRPr="00CA77CC">
        <w:rPr>
          <w:rFonts w:ascii="Lato" w:hAnsi="Lato" w:cs="Arial"/>
          <w:b/>
          <w:bCs/>
        </w:rPr>
        <w:t xml:space="preserve">Develop and Review Plans for Operations: </w:t>
      </w:r>
    </w:p>
    <w:p w14:paraId="503B772D" w14:textId="57083098" w:rsidR="001A1C1C" w:rsidRPr="00CA77CC" w:rsidRDefault="00543EF0" w:rsidP="00CA77CC">
      <w:pPr>
        <w:pStyle w:val="ListParagraph"/>
        <w:numPr>
          <w:ilvl w:val="0"/>
          <w:numId w:val="3"/>
        </w:numPr>
        <w:spacing w:line="360" w:lineRule="auto"/>
        <w:rPr>
          <w:rFonts w:ascii="Lato" w:hAnsi="Lato" w:cs="Arial"/>
        </w:rPr>
      </w:pPr>
      <w:r>
        <w:rPr>
          <w:rFonts w:ascii="Lato" w:hAnsi="Lato" w:cs="Arial"/>
        </w:rPr>
        <w:t>S</w:t>
      </w:r>
      <w:r w:rsidR="001A1C1C" w:rsidRPr="00CA77CC">
        <w:rPr>
          <w:rFonts w:ascii="Lato" w:hAnsi="Lato" w:cs="Arial"/>
        </w:rPr>
        <w:t>olutions to previous cycle gaps identified in the lessons learnt session</w:t>
      </w:r>
    </w:p>
    <w:p w14:paraId="1457CC85" w14:textId="7FA74088" w:rsidR="001A1C1C" w:rsidRPr="00CA77CC" w:rsidRDefault="00543EF0" w:rsidP="00CA77CC">
      <w:pPr>
        <w:pStyle w:val="ListParagraph"/>
        <w:numPr>
          <w:ilvl w:val="0"/>
          <w:numId w:val="3"/>
        </w:numPr>
        <w:spacing w:line="360" w:lineRule="auto"/>
        <w:rPr>
          <w:rFonts w:ascii="Lato" w:hAnsi="Lato" w:cs="Arial"/>
        </w:rPr>
      </w:pPr>
      <w:r>
        <w:rPr>
          <w:rFonts w:ascii="Lato" w:hAnsi="Lato" w:cs="Arial"/>
        </w:rPr>
        <w:t>A</w:t>
      </w:r>
      <w:r w:rsidR="001A1C1C" w:rsidRPr="00CA77CC">
        <w:rPr>
          <w:rFonts w:ascii="Lato" w:hAnsi="Lato" w:cs="Arial"/>
        </w:rPr>
        <w:t xml:space="preserve">nnual plans needed for the delivery of the Scholarship Journey </w:t>
      </w:r>
      <w:r>
        <w:rPr>
          <w:rFonts w:ascii="Lato" w:hAnsi="Lato" w:cs="Arial"/>
        </w:rPr>
        <w:t xml:space="preserve">shall be updated/developed </w:t>
      </w:r>
      <w:r w:rsidR="001A1C1C" w:rsidRPr="00CA77CC">
        <w:rPr>
          <w:rFonts w:ascii="Lato" w:hAnsi="Lato" w:cs="Arial"/>
        </w:rPr>
        <w:t>which include:</w:t>
      </w:r>
    </w:p>
    <w:p w14:paraId="074DD5A0" w14:textId="77777777" w:rsidR="001A1C1C" w:rsidRPr="00CA77CC" w:rsidRDefault="001A1C1C" w:rsidP="00CA77CC">
      <w:pPr>
        <w:pStyle w:val="ListParagraph"/>
        <w:numPr>
          <w:ilvl w:val="1"/>
          <w:numId w:val="3"/>
        </w:numPr>
        <w:spacing w:line="360" w:lineRule="auto"/>
        <w:rPr>
          <w:rFonts w:ascii="Lato" w:hAnsi="Lato" w:cs="Arial"/>
        </w:rPr>
      </w:pPr>
      <w:r w:rsidRPr="00CA77CC">
        <w:rPr>
          <w:rFonts w:ascii="Lato" w:hAnsi="Lato" w:cs="Arial"/>
        </w:rPr>
        <w:t xml:space="preserve">Annual Scholarship Target Plan including countries, universities, specialties, and number of scholarships (reserved seats \ Open Admission seats \ Friendly Country) </w:t>
      </w:r>
    </w:p>
    <w:p w14:paraId="5008FD4B" w14:textId="77777777" w:rsidR="001A1C1C" w:rsidRPr="00CA77CC" w:rsidRDefault="001A1C1C" w:rsidP="00CA77CC">
      <w:pPr>
        <w:pStyle w:val="ListParagraph"/>
        <w:numPr>
          <w:ilvl w:val="1"/>
          <w:numId w:val="3"/>
        </w:numPr>
        <w:spacing w:line="360" w:lineRule="auto"/>
        <w:rPr>
          <w:rFonts w:ascii="Lato" w:hAnsi="Lato" w:cs="Arial"/>
        </w:rPr>
      </w:pPr>
      <w:r w:rsidRPr="00CA77CC">
        <w:rPr>
          <w:rFonts w:ascii="Lato" w:hAnsi="Lato" w:cs="Arial"/>
        </w:rPr>
        <w:t>Top-performers attraction plan</w:t>
      </w:r>
    </w:p>
    <w:p w14:paraId="03E9F97F" w14:textId="77777777" w:rsidR="001A1C1C" w:rsidRPr="00CA77CC" w:rsidRDefault="001A1C1C" w:rsidP="00CA77CC">
      <w:pPr>
        <w:pStyle w:val="ListParagraph"/>
        <w:numPr>
          <w:ilvl w:val="1"/>
          <w:numId w:val="3"/>
        </w:numPr>
        <w:spacing w:line="360" w:lineRule="auto"/>
        <w:rPr>
          <w:rFonts w:ascii="Lato" w:hAnsi="Lato" w:cs="Arial"/>
        </w:rPr>
      </w:pPr>
      <w:r w:rsidRPr="00CA77CC">
        <w:rPr>
          <w:rFonts w:ascii="Lato" w:hAnsi="Lato" w:cs="Arial"/>
        </w:rPr>
        <w:t>Scholarship Student Communication Plan including unified calendar, outreach and marketing plan for targeting top-performers and reserved seats</w:t>
      </w:r>
    </w:p>
    <w:p w14:paraId="4215290B" w14:textId="77777777" w:rsidR="001A1C1C" w:rsidRPr="00CA77CC" w:rsidRDefault="001A1C1C" w:rsidP="00CA77CC">
      <w:pPr>
        <w:pStyle w:val="ListParagraph"/>
        <w:numPr>
          <w:ilvl w:val="1"/>
          <w:numId w:val="3"/>
        </w:numPr>
        <w:spacing w:line="360" w:lineRule="auto"/>
        <w:rPr>
          <w:rFonts w:ascii="Lato" w:hAnsi="Lato" w:cs="Arial"/>
        </w:rPr>
      </w:pPr>
      <w:r w:rsidRPr="00CA77CC">
        <w:rPr>
          <w:rFonts w:ascii="Lato" w:hAnsi="Lato" w:cs="Arial"/>
        </w:rPr>
        <w:t>Counselling Plan including scholarship counselling (detailed information to customer about scholarship program) academic counselling (PhD faculty), emotional counselling (3rd party emotional counsellors) and peer mentoring (SHORIK students and ambassadors)</w:t>
      </w:r>
    </w:p>
    <w:p w14:paraId="40D475C5" w14:textId="77777777" w:rsidR="001A1C1C" w:rsidRPr="00CA77CC" w:rsidRDefault="001A1C1C" w:rsidP="00CA77CC">
      <w:pPr>
        <w:pStyle w:val="ListParagraph"/>
        <w:numPr>
          <w:ilvl w:val="1"/>
          <w:numId w:val="3"/>
        </w:numPr>
        <w:spacing w:line="360" w:lineRule="auto"/>
        <w:rPr>
          <w:rFonts w:ascii="Lato" w:hAnsi="Lato" w:cs="Arial"/>
        </w:rPr>
      </w:pPr>
      <w:r w:rsidRPr="00CA77CC">
        <w:rPr>
          <w:rFonts w:ascii="Lato" w:hAnsi="Lato" w:cs="Arial"/>
        </w:rPr>
        <w:t>Pre-departure Orientation Plan including preparing and onboarding the new scholarship students</w:t>
      </w:r>
    </w:p>
    <w:p w14:paraId="31B6DA30" w14:textId="77777777" w:rsidR="001A1C1C" w:rsidRPr="00CA77CC" w:rsidRDefault="001A1C1C" w:rsidP="00CA77CC">
      <w:pPr>
        <w:pStyle w:val="ListParagraph"/>
        <w:numPr>
          <w:ilvl w:val="1"/>
          <w:numId w:val="3"/>
        </w:numPr>
        <w:spacing w:line="360" w:lineRule="auto"/>
        <w:rPr>
          <w:rFonts w:ascii="Lato" w:hAnsi="Lato" w:cs="Arial"/>
        </w:rPr>
      </w:pPr>
      <w:r w:rsidRPr="00CA77CC">
        <w:rPr>
          <w:rFonts w:ascii="Lato" w:hAnsi="Lato" w:cs="Arial"/>
        </w:rPr>
        <w:t>Alumni Engagement Plan including Annual Scholarship Forum, Scholarship Forum Website, alumni association, annual events calendar, communication channels, and mentorship program</w:t>
      </w:r>
    </w:p>
    <w:p w14:paraId="4EDD3230" w14:textId="77777777" w:rsidR="001A1C1C" w:rsidRPr="00CA77CC" w:rsidRDefault="001A1C1C" w:rsidP="00CA77CC">
      <w:pPr>
        <w:pStyle w:val="ListParagraph"/>
        <w:numPr>
          <w:ilvl w:val="1"/>
          <w:numId w:val="3"/>
        </w:numPr>
        <w:spacing w:line="360" w:lineRule="auto"/>
        <w:rPr>
          <w:rFonts w:ascii="Lato" w:hAnsi="Lato" w:cs="Arial"/>
        </w:rPr>
      </w:pPr>
      <w:r w:rsidRPr="00CA77CC">
        <w:rPr>
          <w:rFonts w:ascii="Lato" w:hAnsi="Lato" w:cs="Arial"/>
        </w:rPr>
        <w:lastRenderedPageBreak/>
        <w:t>Pre-approval Equivalency Plan</w:t>
      </w:r>
    </w:p>
    <w:p w14:paraId="16DB319C" w14:textId="00A3C2EC" w:rsidR="001A1C1C" w:rsidRPr="00CA77CC" w:rsidRDefault="001A1C1C" w:rsidP="00CA77CC">
      <w:pPr>
        <w:pStyle w:val="ListParagraph"/>
        <w:numPr>
          <w:ilvl w:val="0"/>
          <w:numId w:val="3"/>
        </w:numPr>
        <w:spacing w:line="360" w:lineRule="auto"/>
        <w:rPr>
          <w:rFonts w:ascii="Lato" w:hAnsi="Lato" w:cs="Arial"/>
        </w:rPr>
      </w:pPr>
      <w:r w:rsidRPr="00CA77CC">
        <w:rPr>
          <w:rFonts w:ascii="Lato" w:hAnsi="Lato" w:cs="Arial"/>
        </w:rPr>
        <w:t xml:space="preserve">Feedback Plan to define feedback collection methodologies, timelines and targeted groups from customers and internal and external entities </w:t>
      </w:r>
      <w:r w:rsidR="000E10B6">
        <w:rPr>
          <w:rFonts w:ascii="Lato" w:hAnsi="Lato" w:cs="Arial"/>
        </w:rPr>
        <w:t>shall be developed/updated</w:t>
      </w:r>
    </w:p>
    <w:p w14:paraId="720ADCCD" w14:textId="585AE27D" w:rsidR="001A1C1C" w:rsidRPr="00CA77CC" w:rsidRDefault="000E10B6" w:rsidP="00CA77CC">
      <w:pPr>
        <w:pStyle w:val="ListParagraph"/>
        <w:numPr>
          <w:ilvl w:val="0"/>
          <w:numId w:val="3"/>
        </w:numPr>
        <w:spacing w:line="360" w:lineRule="auto"/>
        <w:rPr>
          <w:rFonts w:ascii="Lato" w:hAnsi="Lato" w:cs="Arial"/>
        </w:rPr>
      </w:pPr>
      <w:r>
        <w:rPr>
          <w:rFonts w:ascii="Lato" w:hAnsi="Lato" w:cs="Arial"/>
        </w:rPr>
        <w:t>O</w:t>
      </w:r>
      <w:r w:rsidR="001A1C1C" w:rsidRPr="00CA77CC">
        <w:rPr>
          <w:rFonts w:ascii="Lato" w:hAnsi="Lato" w:cs="Arial"/>
        </w:rPr>
        <w:t>perational requir</w:t>
      </w:r>
      <w:r>
        <w:rPr>
          <w:rFonts w:ascii="Lato" w:hAnsi="Lato" w:cs="Arial"/>
        </w:rPr>
        <w:t xml:space="preserve">ements, including resources, shall </w:t>
      </w:r>
      <w:r w:rsidR="001A1C1C" w:rsidRPr="00CA77CC">
        <w:rPr>
          <w:rFonts w:ascii="Lato" w:hAnsi="Lato" w:cs="Arial"/>
        </w:rPr>
        <w:t xml:space="preserve">be included in the Engagement Plan </w:t>
      </w:r>
    </w:p>
    <w:p w14:paraId="25C587FB" w14:textId="4954E61D" w:rsidR="001A1C1C" w:rsidRPr="00CA77CC" w:rsidRDefault="000E10B6" w:rsidP="00CA77CC">
      <w:pPr>
        <w:pStyle w:val="ListParagraph"/>
        <w:numPr>
          <w:ilvl w:val="0"/>
          <w:numId w:val="3"/>
        </w:numPr>
        <w:spacing w:line="360" w:lineRule="auto"/>
        <w:rPr>
          <w:rFonts w:ascii="Lato" w:hAnsi="Lato" w:cs="Arial"/>
        </w:rPr>
      </w:pPr>
      <w:r>
        <w:rPr>
          <w:rFonts w:ascii="Lato" w:hAnsi="Lato" w:cs="Arial"/>
        </w:rPr>
        <w:t>R</w:t>
      </w:r>
      <w:r w:rsidR="001A1C1C" w:rsidRPr="00CA77CC">
        <w:rPr>
          <w:rFonts w:ascii="Lato" w:hAnsi="Lato" w:cs="Arial"/>
        </w:rPr>
        <w:t>equired SLAs</w:t>
      </w:r>
      <w:r>
        <w:rPr>
          <w:rFonts w:ascii="Lato" w:hAnsi="Lato" w:cs="Arial"/>
        </w:rPr>
        <w:t xml:space="preserve"> shall be identified</w:t>
      </w:r>
    </w:p>
    <w:p w14:paraId="25FE640E" w14:textId="77777777" w:rsidR="00CA77CC" w:rsidRPr="00CA77CC" w:rsidRDefault="00CA77CC" w:rsidP="00CA77CC">
      <w:pPr>
        <w:pStyle w:val="ListParagraph"/>
        <w:spacing w:line="360" w:lineRule="auto"/>
        <w:rPr>
          <w:rFonts w:ascii="Lato" w:hAnsi="Lato" w:cs="Arial"/>
          <w:b/>
          <w:bCs/>
        </w:rPr>
      </w:pPr>
      <w:r w:rsidRPr="00CA77CC">
        <w:rPr>
          <w:rFonts w:ascii="Lato" w:hAnsi="Lato" w:cs="Arial"/>
          <w:b/>
          <w:bCs/>
        </w:rPr>
        <w:t xml:space="preserve">Develop Budget: </w:t>
      </w:r>
    </w:p>
    <w:p w14:paraId="2B512595" w14:textId="3611D00E" w:rsidR="001A1C1C" w:rsidRPr="00CA77CC" w:rsidRDefault="000E10B6" w:rsidP="00CA77CC">
      <w:pPr>
        <w:pStyle w:val="ListParagraph"/>
        <w:numPr>
          <w:ilvl w:val="0"/>
          <w:numId w:val="3"/>
        </w:numPr>
        <w:spacing w:line="360" w:lineRule="auto"/>
        <w:rPr>
          <w:rFonts w:ascii="Lato" w:hAnsi="Lato" w:cs="Arial"/>
        </w:rPr>
      </w:pPr>
      <w:r>
        <w:rPr>
          <w:rFonts w:ascii="Lato" w:hAnsi="Lato" w:cs="Arial"/>
        </w:rPr>
        <w:t>A</w:t>
      </w:r>
      <w:r w:rsidR="001A1C1C" w:rsidRPr="00CA77CC">
        <w:rPr>
          <w:rFonts w:ascii="Lato" w:hAnsi="Lato" w:cs="Arial"/>
        </w:rPr>
        <w:t>nnual costs based on – but not limited to – historical data, activities scheduled across the journey, number of active and graduating scholarship\students, and expected number of scholarship students that will apply through the unified portal</w:t>
      </w:r>
      <w:r>
        <w:rPr>
          <w:rFonts w:ascii="Lato" w:hAnsi="Lato" w:cs="Arial"/>
        </w:rPr>
        <w:t xml:space="preserve"> shall be determined</w:t>
      </w:r>
    </w:p>
    <w:p w14:paraId="631B9D51" w14:textId="77777777" w:rsidR="00CA77CC" w:rsidRPr="00CA77CC" w:rsidRDefault="00CA77CC" w:rsidP="00CA77CC">
      <w:pPr>
        <w:pStyle w:val="ListParagraph"/>
        <w:spacing w:line="360" w:lineRule="auto"/>
        <w:rPr>
          <w:rFonts w:ascii="Lato" w:hAnsi="Lato" w:cs="Arial"/>
          <w:b/>
          <w:bCs/>
        </w:rPr>
      </w:pPr>
      <w:r w:rsidRPr="00CA77CC">
        <w:rPr>
          <w:rFonts w:ascii="Lato" w:hAnsi="Lato" w:cs="Arial"/>
          <w:b/>
          <w:bCs/>
        </w:rPr>
        <w:t xml:space="preserve">Set and Review Standards and Decision Structures: </w:t>
      </w:r>
    </w:p>
    <w:p w14:paraId="356F249D" w14:textId="79A24694" w:rsidR="001A1C1C" w:rsidRPr="00CA77CC" w:rsidRDefault="000E10B6" w:rsidP="00CA77CC">
      <w:pPr>
        <w:pStyle w:val="ListParagraph"/>
        <w:numPr>
          <w:ilvl w:val="0"/>
          <w:numId w:val="3"/>
        </w:numPr>
        <w:spacing w:line="360" w:lineRule="auto"/>
        <w:rPr>
          <w:rFonts w:ascii="Lato" w:hAnsi="Lato" w:cs="Arial"/>
        </w:rPr>
      </w:pPr>
      <w:r>
        <w:rPr>
          <w:rFonts w:ascii="Lato" w:hAnsi="Lato" w:cs="Arial"/>
        </w:rPr>
        <w:t>F</w:t>
      </w:r>
      <w:r w:rsidR="001A1C1C" w:rsidRPr="00CA77CC">
        <w:rPr>
          <w:rFonts w:ascii="Lato" w:hAnsi="Lato" w:cs="Arial"/>
        </w:rPr>
        <w:t>rameworks, guidelines and standards (e.g. pre-approval equivalency guideline, acceptance standards, career counselling standards), and processes for scholarship student application</w:t>
      </w:r>
      <w:r>
        <w:rPr>
          <w:rFonts w:ascii="Lato" w:hAnsi="Lato" w:cs="Arial"/>
        </w:rPr>
        <w:t xml:space="preserve"> shall be set/updated</w:t>
      </w:r>
    </w:p>
    <w:p w14:paraId="03DC5C01" w14:textId="52E8F574" w:rsidR="001A1C1C" w:rsidRDefault="000E10B6" w:rsidP="00CA77CC">
      <w:pPr>
        <w:pStyle w:val="ListParagraph"/>
        <w:numPr>
          <w:ilvl w:val="0"/>
          <w:numId w:val="3"/>
        </w:numPr>
        <w:spacing w:line="360" w:lineRule="auto"/>
        <w:rPr>
          <w:rFonts w:ascii="Lato" w:hAnsi="Lato" w:cs="Arial"/>
        </w:rPr>
      </w:pPr>
      <w:r>
        <w:rPr>
          <w:rFonts w:ascii="Lato" w:hAnsi="Lato" w:cs="Arial"/>
        </w:rPr>
        <w:t>D</w:t>
      </w:r>
      <w:r w:rsidR="001A1C1C" w:rsidRPr="00CA77CC">
        <w:rPr>
          <w:rFonts w:ascii="Lato" w:hAnsi="Lato" w:cs="Arial"/>
        </w:rPr>
        <w:t>ecision structures and timelines related to the Scholarship Student Journey if needed, including role of Scholarship Committee</w:t>
      </w:r>
      <w:r>
        <w:rPr>
          <w:rFonts w:ascii="Lato" w:hAnsi="Lato" w:cs="Arial"/>
        </w:rPr>
        <w:t xml:space="preserve"> shall be updated</w:t>
      </w:r>
    </w:p>
    <w:p w14:paraId="643F01EC" w14:textId="77777777" w:rsidR="00D15C62" w:rsidRPr="00D15C62" w:rsidRDefault="00D15C62" w:rsidP="00D15C62">
      <w:pPr>
        <w:spacing w:line="360" w:lineRule="auto"/>
        <w:rPr>
          <w:rFonts w:ascii="Lato" w:hAnsi="Lato" w:cs="Arial"/>
        </w:rPr>
      </w:pPr>
    </w:p>
    <w:p w14:paraId="3F08160F" w14:textId="427A9BB9" w:rsidR="00CA77CC" w:rsidRDefault="00CA77CC" w:rsidP="00CA77CC">
      <w:pPr>
        <w:pStyle w:val="ListParagraph"/>
        <w:numPr>
          <w:ilvl w:val="0"/>
          <w:numId w:val="3"/>
        </w:numPr>
        <w:spacing w:line="360" w:lineRule="auto"/>
        <w:rPr>
          <w:rFonts w:ascii="Lato" w:hAnsi="Lato" w:cs="Arial"/>
          <w:b/>
        </w:rPr>
      </w:pPr>
      <w:r>
        <w:rPr>
          <w:rFonts w:ascii="Lato" w:hAnsi="Lato" w:cs="Arial"/>
          <w:b/>
        </w:rPr>
        <w:t>Prepare</w:t>
      </w:r>
      <w:r w:rsidR="003728FA">
        <w:rPr>
          <w:rFonts w:ascii="Lato" w:hAnsi="Lato" w:cs="Arial"/>
          <w:b/>
        </w:rPr>
        <w:t xml:space="preserve"> </w:t>
      </w:r>
    </w:p>
    <w:p w14:paraId="110F11F9" w14:textId="77777777" w:rsidR="003728FA" w:rsidRPr="003728FA" w:rsidRDefault="003728FA" w:rsidP="003728FA">
      <w:pPr>
        <w:pStyle w:val="ListParagraph"/>
        <w:spacing w:line="360" w:lineRule="auto"/>
        <w:rPr>
          <w:rFonts w:ascii="Lato" w:hAnsi="Lato" w:cs="Arial"/>
          <w:b/>
          <w:bCs/>
        </w:rPr>
      </w:pPr>
      <w:r w:rsidRPr="003728FA">
        <w:rPr>
          <w:rFonts w:ascii="Lato" w:hAnsi="Lato" w:cs="Arial"/>
          <w:b/>
          <w:bCs/>
        </w:rPr>
        <w:t xml:space="preserve">Engage with Internal and External Entities: </w:t>
      </w:r>
    </w:p>
    <w:p w14:paraId="0A31319C" w14:textId="77777777" w:rsidR="001A1C1C" w:rsidRPr="003728FA" w:rsidRDefault="001A1C1C" w:rsidP="003728FA">
      <w:pPr>
        <w:pStyle w:val="ListParagraph"/>
        <w:numPr>
          <w:ilvl w:val="0"/>
          <w:numId w:val="3"/>
        </w:numPr>
        <w:spacing w:line="360" w:lineRule="auto"/>
        <w:rPr>
          <w:rFonts w:ascii="Lato" w:hAnsi="Lato" w:cs="Arial"/>
        </w:rPr>
      </w:pPr>
      <w:r w:rsidRPr="003728FA">
        <w:rPr>
          <w:rFonts w:ascii="Lato" w:hAnsi="Lato" w:cs="Arial"/>
        </w:rPr>
        <w:t>Engage with the following internal and external entities:</w:t>
      </w:r>
    </w:p>
    <w:p w14:paraId="1C48F156" w14:textId="77777777" w:rsidR="001A1C1C" w:rsidRPr="003728FA" w:rsidRDefault="001A1C1C" w:rsidP="003728FA">
      <w:pPr>
        <w:pStyle w:val="ListParagraph"/>
        <w:numPr>
          <w:ilvl w:val="1"/>
          <w:numId w:val="3"/>
        </w:numPr>
        <w:spacing w:line="360" w:lineRule="auto"/>
        <w:rPr>
          <w:rFonts w:ascii="Lato" w:hAnsi="Lato" w:cs="Arial"/>
        </w:rPr>
      </w:pPr>
      <w:proofErr w:type="spellStart"/>
      <w:r w:rsidRPr="003728FA">
        <w:rPr>
          <w:rFonts w:ascii="Lato" w:hAnsi="Lato" w:cs="Arial"/>
        </w:rPr>
        <w:t>MoEHEA</w:t>
      </w:r>
      <w:proofErr w:type="spellEnd"/>
      <w:r w:rsidRPr="003728FA">
        <w:rPr>
          <w:rFonts w:ascii="Lato" w:hAnsi="Lato" w:cs="Arial"/>
        </w:rPr>
        <w:t xml:space="preserve"> departments (Scholarship Department, Registration and Student Counselling Department, Graduate and Labor Market Skills Department, and Equivalency Department)</w:t>
      </w:r>
    </w:p>
    <w:p w14:paraId="355F248B" w14:textId="77777777" w:rsidR="001A1C1C" w:rsidRPr="003728FA" w:rsidRDefault="001A1C1C" w:rsidP="003728FA">
      <w:pPr>
        <w:pStyle w:val="ListParagraph"/>
        <w:numPr>
          <w:ilvl w:val="1"/>
          <w:numId w:val="3"/>
        </w:numPr>
        <w:spacing w:line="360" w:lineRule="auto"/>
        <w:rPr>
          <w:rFonts w:ascii="Lato" w:hAnsi="Lato" w:cs="Arial"/>
        </w:rPr>
      </w:pPr>
      <w:proofErr w:type="spellStart"/>
      <w:r w:rsidRPr="003728FA">
        <w:rPr>
          <w:rFonts w:ascii="Lato" w:hAnsi="Lato" w:cs="Arial"/>
        </w:rPr>
        <w:t>MoE</w:t>
      </w:r>
      <w:proofErr w:type="spellEnd"/>
      <w:r w:rsidRPr="003728FA">
        <w:rPr>
          <w:rFonts w:ascii="Lato" w:hAnsi="Lato" w:cs="Arial"/>
        </w:rPr>
        <w:t xml:space="preserve"> General Education (</w:t>
      </w:r>
      <w:proofErr w:type="spellStart"/>
      <w:r w:rsidRPr="003728FA">
        <w:rPr>
          <w:rFonts w:ascii="Lato" w:hAnsi="Lato" w:cs="Arial"/>
        </w:rPr>
        <w:t>EmSAT</w:t>
      </w:r>
      <w:proofErr w:type="spellEnd"/>
      <w:r w:rsidRPr="003728FA">
        <w:rPr>
          <w:rFonts w:ascii="Lato" w:hAnsi="Lato" w:cs="Arial"/>
        </w:rPr>
        <w:t xml:space="preserve"> Department)</w:t>
      </w:r>
    </w:p>
    <w:p w14:paraId="1E09BA18" w14:textId="77777777" w:rsidR="001A1C1C" w:rsidRPr="003728FA" w:rsidRDefault="001A1C1C" w:rsidP="003728FA">
      <w:pPr>
        <w:pStyle w:val="ListParagraph"/>
        <w:numPr>
          <w:ilvl w:val="1"/>
          <w:numId w:val="3"/>
        </w:numPr>
        <w:spacing w:line="360" w:lineRule="auto"/>
        <w:rPr>
          <w:rFonts w:ascii="Lato" w:hAnsi="Lato" w:cs="Arial"/>
        </w:rPr>
      </w:pPr>
      <w:proofErr w:type="spellStart"/>
      <w:r w:rsidRPr="003728FA">
        <w:rPr>
          <w:rFonts w:ascii="Lato" w:hAnsi="Lato" w:cs="Arial"/>
        </w:rPr>
        <w:t>MoE</w:t>
      </w:r>
      <w:proofErr w:type="spellEnd"/>
      <w:r w:rsidRPr="003728FA">
        <w:rPr>
          <w:rFonts w:ascii="Lato" w:hAnsi="Lato" w:cs="Arial"/>
        </w:rPr>
        <w:t xml:space="preserve"> Shared Services through Shared Services Coordinators</w:t>
      </w:r>
    </w:p>
    <w:p w14:paraId="7634FD23" w14:textId="77777777" w:rsidR="001A1C1C" w:rsidRPr="003728FA" w:rsidRDefault="001A1C1C" w:rsidP="003728FA">
      <w:pPr>
        <w:pStyle w:val="ListParagraph"/>
        <w:numPr>
          <w:ilvl w:val="1"/>
          <w:numId w:val="3"/>
        </w:numPr>
        <w:spacing w:line="360" w:lineRule="auto"/>
        <w:rPr>
          <w:rFonts w:ascii="Lato" w:hAnsi="Lato" w:cs="Arial"/>
        </w:rPr>
      </w:pPr>
      <w:r w:rsidRPr="003728FA">
        <w:rPr>
          <w:rFonts w:ascii="Lato" w:hAnsi="Lato" w:cs="Arial"/>
        </w:rPr>
        <w:t>External Entities (PhD faculty, third party emotional counsellors, SHORIK students, ambassadors, schools, universities outside the UAE, Higher Education Private Sector Council, career centers, training centers, and partnered employers, )</w:t>
      </w:r>
    </w:p>
    <w:p w14:paraId="69E0206C" w14:textId="47ACD43A" w:rsidR="001A1C1C" w:rsidRPr="003728FA" w:rsidRDefault="000E10B6" w:rsidP="003728FA">
      <w:pPr>
        <w:pStyle w:val="ListParagraph"/>
        <w:numPr>
          <w:ilvl w:val="0"/>
          <w:numId w:val="3"/>
        </w:numPr>
        <w:spacing w:line="360" w:lineRule="auto"/>
        <w:rPr>
          <w:rFonts w:ascii="Lato" w:hAnsi="Lato" w:cs="Arial"/>
        </w:rPr>
      </w:pPr>
      <w:r>
        <w:rPr>
          <w:rFonts w:ascii="Lato" w:hAnsi="Lato" w:cs="Arial"/>
        </w:rPr>
        <w:lastRenderedPageBreak/>
        <w:t>P</w:t>
      </w:r>
      <w:r w:rsidR="001A1C1C" w:rsidRPr="003728FA">
        <w:rPr>
          <w:rFonts w:ascii="Lato" w:hAnsi="Lato" w:cs="Arial"/>
        </w:rPr>
        <w:t xml:space="preserve">lans </w:t>
      </w:r>
      <w:r>
        <w:rPr>
          <w:rFonts w:ascii="Lato" w:hAnsi="Lato" w:cs="Arial"/>
        </w:rPr>
        <w:t xml:space="preserve">shall be realigned </w:t>
      </w:r>
      <w:r w:rsidR="001A1C1C" w:rsidRPr="003728FA">
        <w:rPr>
          <w:rFonts w:ascii="Lato" w:hAnsi="Lato" w:cs="Arial"/>
        </w:rPr>
        <w:t>based on relevant entities communication and confirm understanding of their respective role</w:t>
      </w:r>
    </w:p>
    <w:p w14:paraId="0FA1C13A" w14:textId="264E3966" w:rsidR="000E10B6" w:rsidRPr="000E10B6" w:rsidRDefault="000E10B6" w:rsidP="000E10B6">
      <w:pPr>
        <w:pStyle w:val="ListParagraph"/>
        <w:numPr>
          <w:ilvl w:val="0"/>
          <w:numId w:val="3"/>
        </w:numPr>
        <w:spacing w:line="360" w:lineRule="auto"/>
        <w:rPr>
          <w:rFonts w:ascii="Lato" w:hAnsi="Lato" w:cs="Arial"/>
        </w:rPr>
      </w:pPr>
      <w:r>
        <w:rPr>
          <w:rFonts w:ascii="Lato" w:hAnsi="Lato" w:cs="Arial"/>
        </w:rPr>
        <w:t>N</w:t>
      </w:r>
      <w:r w:rsidRPr="003728FA">
        <w:rPr>
          <w:rFonts w:ascii="Lato" w:hAnsi="Lato" w:cs="Arial"/>
        </w:rPr>
        <w:t>ew changes based on plans realignment</w:t>
      </w:r>
      <w:r>
        <w:rPr>
          <w:rFonts w:ascii="Lato" w:hAnsi="Lato" w:cs="Arial"/>
        </w:rPr>
        <w:t xml:space="preserve"> shall be c</w:t>
      </w:r>
      <w:r w:rsidR="001A1C1C" w:rsidRPr="000E10B6">
        <w:rPr>
          <w:rFonts w:ascii="Lato" w:hAnsi="Lato" w:cs="Arial"/>
        </w:rPr>
        <w:t>ommunicate</w:t>
      </w:r>
      <w:r>
        <w:rPr>
          <w:rFonts w:ascii="Lato" w:hAnsi="Lato" w:cs="Arial"/>
        </w:rPr>
        <w:t>d</w:t>
      </w:r>
      <w:r w:rsidR="001A1C1C" w:rsidRPr="000E10B6">
        <w:rPr>
          <w:rFonts w:ascii="Lato" w:hAnsi="Lato" w:cs="Arial"/>
        </w:rPr>
        <w:t xml:space="preserve"> to relevant internal and external enti</w:t>
      </w:r>
      <w:r>
        <w:rPr>
          <w:rFonts w:ascii="Lato" w:hAnsi="Lato" w:cs="Arial"/>
        </w:rPr>
        <w:t xml:space="preserve">ties </w:t>
      </w:r>
    </w:p>
    <w:p w14:paraId="4022E631" w14:textId="4B7E8B5C" w:rsidR="003728FA" w:rsidRPr="000E10B6" w:rsidRDefault="003728FA" w:rsidP="000E10B6">
      <w:pPr>
        <w:pStyle w:val="ListParagraph"/>
        <w:spacing w:line="360" w:lineRule="auto"/>
        <w:rPr>
          <w:rFonts w:ascii="Lato" w:hAnsi="Lato" w:cs="Arial"/>
          <w:b/>
          <w:bCs/>
        </w:rPr>
      </w:pPr>
      <w:r w:rsidRPr="000E10B6">
        <w:rPr>
          <w:rFonts w:ascii="Lato" w:hAnsi="Lato" w:cs="Arial"/>
          <w:b/>
          <w:bCs/>
        </w:rPr>
        <w:t>Establish and Maintain Relationships with Internal and External Parties (SLAs/MoUs/Contracts):</w:t>
      </w:r>
    </w:p>
    <w:p w14:paraId="15E5B0CF" w14:textId="1ED6B971" w:rsidR="001A1C1C" w:rsidRPr="003728FA" w:rsidRDefault="001A1C1C" w:rsidP="003728FA">
      <w:pPr>
        <w:pStyle w:val="ListParagraph"/>
        <w:numPr>
          <w:ilvl w:val="0"/>
          <w:numId w:val="3"/>
        </w:numPr>
        <w:spacing w:line="360" w:lineRule="auto"/>
        <w:rPr>
          <w:rFonts w:ascii="Lato" w:hAnsi="Lato" w:cs="Arial"/>
        </w:rPr>
      </w:pPr>
      <w:r w:rsidRPr="003728FA">
        <w:rPr>
          <w:rFonts w:ascii="Lato" w:hAnsi="Lato" w:cs="Arial"/>
        </w:rPr>
        <w:t xml:space="preserve">SLAs, including the following as a minimum: Shared Services and </w:t>
      </w:r>
      <w:proofErr w:type="spellStart"/>
      <w:r w:rsidRPr="003728FA">
        <w:rPr>
          <w:rFonts w:ascii="Lato" w:hAnsi="Lato" w:cs="Arial"/>
        </w:rPr>
        <w:t>EmSAT</w:t>
      </w:r>
      <w:proofErr w:type="spellEnd"/>
      <w:r w:rsidR="004F67E4">
        <w:rPr>
          <w:rFonts w:ascii="Lato" w:hAnsi="Lato" w:cs="Arial"/>
        </w:rPr>
        <w:t xml:space="preserve"> shall be developed/updated</w:t>
      </w:r>
    </w:p>
    <w:p w14:paraId="27BCA1DC" w14:textId="233EF820" w:rsidR="001A1C1C" w:rsidRPr="003728FA" w:rsidRDefault="001A1C1C" w:rsidP="003728FA">
      <w:pPr>
        <w:pStyle w:val="ListParagraph"/>
        <w:numPr>
          <w:ilvl w:val="0"/>
          <w:numId w:val="3"/>
        </w:numPr>
        <w:spacing w:line="360" w:lineRule="auto"/>
        <w:rPr>
          <w:rFonts w:ascii="Lato" w:hAnsi="Lato" w:cs="Arial"/>
        </w:rPr>
      </w:pPr>
      <w:r w:rsidRPr="003728FA">
        <w:rPr>
          <w:rFonts w:ascii="Lato" w:hAnsi="Lato" w:cs="Arial"/>
        </w:rPr>
        <w:t>MoUs, including the following as a minimum: Private and public sector employers for tailored internships targeting scholarship students, and universities outside UAE based on national agenda plans and objectives to secure seats</w:t>
      </w:r>
      <w:r w:rsidR="004F67E4">
        <w:rPr>
          <w:rFonts w:ascii="Lato" w:hAnsi="Lato" w:cs="Arial"/>
        </w:rPr>
        <w:t xml:space="preserve"> shall be developed/updated</w:t>
      </w:r>
    </w:p>
    <w:p w14:paraId="0A9A324B" w14:textId="2330CE8F" w:rsidR="001A1C1C" w:rsidRPr="003728FA" w:rsidRDefault="004F67E4" w:rsidP="003728FA">
      <w:pPr>
        <w:pStyle w:val="ListParagraph"/>
        <w:numPr>
          <w:ilvl w:val="0"/>
          <w:numId w:val="3"/>
        </w:numPr>
        <w:spacing w:line="360" w:lineRule="auto"/>
        <w:rPr>
          <w:rFonts w:ascii="Lato" w:hAnsi="Lato" w:cs="Arial"/>
        </w:rPr>
      </w:pPr>
      <w:r>
        <w:rPr>
          <w:rFonts w:ascii="Lato" w:hAnsi="Lato" w:cs="Arial"/>
        </w:rPr>
        <w:t>C</w:t>
      </w:r>
      <w:r w:rsidR="001A1C1C" w:rsidRPr="003728FA">
        <w:rPr>
          <w:rFonts w:ascii="Lato" w:hAnsi="Lato" w:cs="Arial"/>
        </w:rPr>
        <w:t>ontracts, including the following as a minimum: training centers, universities, Massive Online Open Course providers for up</w:t>
      </w:r>
      <w:r w:rsidR="000E10B6">
        <w:rPr>
          <w:rFonts w:ascii="Lato" w:hAnsi="Lato" w:cs="Arial"/>
        </w:rPr>
        <w:t xml:space="preserve"> </w:t>
      </w:r>
      <w:r w:rsidR="001A1C1C" w:rsidRPr="003728FA">
        <w:rPr>
          <w:rFonts w:ascii="Lato" w:hAnsi="Lato" w:cs="Arial"/>
        </w:rPr>
        <w:t>skilling programs, academic counsellors (through recruiting PhD faculty from federal universities) and third party emotional counsellors</w:t>
      </w:r>
      <w:r>
        <w:rPr>
          <w:rFonts w:ascii="Lato" w:hAnsi="Lato" w:cs="Arial"/>
        </w:rPr>
        <w:t xml:space="preserve"> shall be agreed/updated</w:t>
      </w:r>
    </w:p>
    <w:p w14:paraId="588811A8" w14:textId="2EAFF96E" w:rsidR="001A1C1C" w:rsidRPr="003728FA" w:rsidRDefault="004F67E4" w:rsidP="003728FA">
      <w:pPr>
        <w:pStyle w:val="ListParagraph"/>
        <w:numPr>
          <w:ilvl w:val="0"/>
          <w:numId w:val="3"/>
        </w:numPr>
        <w:spacing w:line="360" w:lineRule="auto"/>
        <w:rPr>
          <w:rFonts w:ascii="Lato" w:hAnsi="Lato" w:cs="Arial"/>
          <w:b/>
        </w:rPr>
      </w:pPr>
      <w:r>
        <w:rPr>
          <w:rFonts w:ascii="Lato" w:hAnsi="Lato" w:cs="Arial"/>
        </w:rPr>
        <w:t>O</w:t>
      </w:r>
      <w:r w:rsidR="001A1C1C" w:rsidRPr="003728FA">
        <w:rPr>
          <w:rFonts w:ascii="Lato" w:hAnsi="Lato" w:cs="Arial"/>
        </w:rPr>
        <w:t xml:space="preserve">ther agreements with relevant stakeholders </w:t>
      </w:r>
      <w:r>
        <w:rPr>
          <w:rFonts w:ascii="Lato" w:hAnsi="Lato" w:cs="Arial"/>
        </w:rPr>
        <w:t>shall be developed/updated</w:t>
      </w:r>
    </w:p>
    <w:p w14:paraId="771A2C86" w14:textId="77777777" w:rsidR="003728FA" w:rsidRPr="003728FA" w:rsidRDefault="003728FA" w:rsidP="003728FA">
      <w:pPr>
        <w:pStyle w:val="ListParagraph"/>
        <w:spacing w:line="360" w:lineRule="auto"/>
        <w:rPr>
          <w:rFonts w:ascii="Lato" w:hAnsi="Lato" w:cs="Arial"/>
          <w:b/>
          <w:bCs/>
        </w:rPr>
      </w:pPr>
      <w:r w:rsidRPr="003728FA">
        <w:rPr>
          <w:rFonts w:ascii="Lato" w:hAnsi="Lato" w:cs="Arial"/>
          <w:b/>
          <w:bCs/>
        </w:rPr>
        <w:t xml:space="preserve">Design and Develop Content: </w:t>
      </w:r>
    </w:p>
    <w:p w14:paraId="422B105C" w14:textId="244BFC52" w:rsidR="001A1C1C" w:rsidRPr="003728FA" w:rsidRDefault="001A1C1C" w:rsidP="003728FA">
      <w:pPr>
        <w:pStyle w:val="ListParagraph"/>
        <w:numPr>
          <w:ilvl w:val="0"/>
          <w:numId w:val="3"/>
        </w:numPr>
        <w:spacing w:line="360" w:lineRule="auto"/>
        <w:rPr>
          <w:rFonts w:ascii="Lato" w:hAnsi="Lato" w:cs="Arial"/>
        </w:rPr>
      </w:pPr>
      <w:r w:rsidRPr="003728FA">
        <w:rPr>
          <w:rFonts w:ascii="Lato" w:hAnsi="Lato" w:cs="Arial"/>
        </w:rPr>
        <w:t>“single point of registration” information package for the unified portal related to scholarships</w:t>
      </w:r>
      <w:r w:rsidR="00E96B7D">
        <w:rPr>
          <w:rFonts w:ascii="Lato" w:hAnsi="Lato" w:cs="Arial"/>
        </w:rPr>
        <w:t xml:space="preserve"> shall be designed/updated</w:t>
      </w:r>
    </w:p>
    <w:p w14:paraId="091F60AF" w14:textId="7B293712" w:rsidR="001A1C1C" w:rsidRPr="003728FA" w:rsidRDefault="00465130" w:rsidP="003728FA">
      <w:pPr>
        <w:pStyle w:val="ListParagraph"/>
        <w:numPr>
          <w:ilvl w:val="0"/>
          <w:numId w:val="3"/>
        </w:numPr>
        <w:spacing w:line="360" w:lineRule="auto"/>
        <w:rPr>
          <w:rFonts w:ascii="Lato" w:hAnsi="Lato" w:cs="Arial"/>
        </w:rPr>
      </w:pPr>
      <w:r>
        <w:rPr>
          <w:rFonts w:ascii="Lato" w:hAnsi="Lato" w:cs="Arial"/>
        </w:rPr>
        <w:t>A</w:t>
      </w:r>
      <w:r w:rsidR="001A1C1C" w:rsidRPr="003728FA">
        <w:rPr>
          <w:rFonts w:ascii="Lato" w:hAnsi="Lato" w:cs="Arial"/>
        </w:rPr>
        <w:t>ll relevant Scholarship Student Journey guidance and awareness materials (brochures, website content, pre-departure and re-integration orientation packages, Graduate Destination Survey – related to scholarships, etc.) and align on content and messaging</w:t>
      </w:r>
      <w:r>
        <w:rPr>
          <w:rFonts w:ascii="Lato" w:hAnsi="Lato" w:cs="Arial"/>
        </w:rPr>
        <w:t xml:space="preserve"> shall be designed/updated</w:t>
      </w:r>
    </w:p>
    <w:p w14:paraId="13CCC316" w14:textId="12F049ED" w:rsidR="001A1C1C" w:rsidRPr="003728FA" w:rsidRDefault="00F1634A" w:rsidP="003728FA">
      <w:pPr>
        <w:pStyle w:val="ListParagraph"/>
        <w:numPr>
          <w:ilvl w:val="0"/>
          <w:numId w:val="3"/>
        </w:numPr>
        <w:spacing w:line="360" w:lineRule="auto"/>
        <w:rPr>
          <w:rFonts w:ascii="Lato" w:hAnsi="Lato" w:cs="Arial"/>
        </w:rPr>
      </w:pPr>
      <w:r>
        <w:rPr>
          <w:rFonts w:ascii="Lato" w:hAnsi="Lato" w:cs="Arial"/>
        </w:rPr>
        <w:t>S</w:t>
      </w:r>
      <w:r w:rsidR="001A1C1C" w:rsidRPr="003728FA">
        <w:rPr>
          <w:rFonts w:ascii="Lato" w:hAnsi="Lato" w:cs="Arial"/>
        </w:rPr>
        <w:t>cholarship student contracts</w:t>
      </w:r>
      <w:r>
        <w:rPr>
          <w:rFonts w:ascii="Lato" w:hAnsi="Lato" w:cs="Arial"/>
        </w:rPr>
        <w:t xml:space="preserve"> shall be designed/updated</w:t>
      </w:r>
    </w:p>
    <w:p w14:paraId="3164EE99" w14:textId="2F888B12" w:rsidR="001A1C1C" w:rsidRPr="003728FA" w:rsidRDefault="00F1634A" w:rsidP="003728FA">
      <w:pPr>
        <w:pStyle w:val="ListParagraph"/>
        <w:numPr>
          <w:ilvl w:val="0"/>
          <w:numId w:val="3"/>
        </w:numPr>
        <w:spacing w:line="360" w:lineRule="auto"/>
        <w:rPr>
          <w:rFonts w:ascii="Lato" w:hAnsi="Lato" w:cs="Arial"/>
        </w:rPr>
      </w:pPr>
      <w:r>
        <w:rPr>
          <w:rFonts w:ascii="Lato" w:hAnsi="Lato" w:cs="Arial"/>
        </w:rPr>
        <w:t>S</w:t>
      </w:r>
      <w:r w:rsidR="001A1C1C" w:rsidRPr="003728FA">
        <w:rPr>
          <w:rFonts w:ascii="Lato" w:hAnsi="Lato" w:cs="Arial"/>
        </w:rPr>
        <w:t>cholarship student surveys (newly accepted scholarship students) and scholarship satisfaction surveys (active scholars in universities abroad on their level of satisfaction)</w:t>
      </w:r>
      <w:r>
        <w:rPr>
          <w:rFonts w:ascii="Lato" w:hAnsi="Lato" w:cs="Arial"/>
        </w:rPr>
        <w:t xml:space="preserve"> shall be designed/updated</w:t>
      </w:r>
    </w:p>
    <w:p w14:paraId="082221A0" w14:textId="77777777" w:rsidR="003728FA" w:rsidRPr="003728FA" w:rsidRDefault="003728FA" w:rsidP="003728FA">
      <w:pPr>
        <w:pStyle w:val="ListParagraph"/>
        <w:spacing w:line="360" w:lineRule="auto"/>
        <w:rPr>
          <w:rFonts w:ascii="Lato" w:hAnsi="Lato" w:cs="Arial"/>
          <w:b/>
          <w:bCs/>
        </w:rPr>
      </w:pPr>
      <w:r w:rsidRPr="003728FA">
        <w:rPr>
          <w:rFonts w:ascii="Lato" w:hAnsi="Lato" w:cs="Arial"/>
          <w:b/>
          <w:bCs/>
        </w:rPr>
        <w:t>Setup Resources Required:</w:t>
      </w:r>
    </w:p>
    <w:p w14:paraId="2070B9E3" w14:textId="26CE3DA6" w:rsidR="001A1C1C" w:rsidRPr="003728FA" w:rsidRDefault="001A1C1C" w:rsidP="003728FA">
      <w:pPr>
        <w:pStyle w:val="ListParagraph"/>
        <w:numPr>
          <w:ilvl w:val="0"/>
          <w:numId w:val="3"/>
        </w:numPr>
        <w:spacing w:line="360" w:lineRule="auto"/>
        <w:rPr>
          <w:rFonts w:ascii="Lato" w:hAnsi="Lato" w:cs="Arial"/>
        </w:rPr>
      </w:pPr>
      <w:r w:rsidRPr="003728FA">
        <w:rPr>
          <w:rFonts w:ascii="Lato" w:hAnsi="Lato" w:cs="Arial"/>
        </w:rPr>
        <w:t>scholarship student application on the unified portal to enable the single point of registration based on the criteria, equivalency reporting requirements, continuous monitoring, evaluation reports and updated content</w:t>
      </w:r>
      <w:r w:rsidR="00D9464D">
        <w:rPr>
          <w:rFonts w:ascii="Lato" w:hAnsi="Lato" w:cs="Arial"/>
        </w:rPr>
        <w:t xml:space="preserve"> Shall be setup/updated</w:t>
      </w:r>
    </w:p>
    <w:p w14:paraId="1F980D3D" w14:textId="5863F1D0" w:rsidR="001A1C1C" w:rsidRPr="003728FA" w:rsidRDefault="00D9464D" w:rsidP="003728FA">
      <w:pPr>
        <w:pStyle w:val="ListParagraph"/>
        <w:numPr>
          <w:ilvl w:val="0"/>
          <w:numId w:val="3"/>
        </w:numPr>
        <w:spacing w:line="360" w:lineRule="auto"/>
        <w:rPr>
          <w:rFonts w:ascii="Lato" w:hAnsi="Lato" w:cs="Arial"/>
        </w:rPr>
      </w:pPr>
      <w:r>
        <w:rPr>
          <w:rFonts w:ascii="Lato" w:hAnsi="Lato" w:cs="Arial"/>
        </w:rPr>
        <w:lastRenderedPageBreak/>
        <w:t>I</w:t>
      </w:r>
      <w:r w:rsidR="001A1C1C" w:rsidRPr="003728FA">
        <w:rPr>
          <w:rFonts w:ascii="Lato" w:hAnsi="Lato" w:cs="Arial"/>
        </w:rPr>
        <w:t>nternship opportunities on the unified portal</w:t>
      </w:r>
      <w:r>
        <w:rPr>
          <w:rFonts w:ascii="Lato" w:hAnsi="Lato" w:cs="Arial"/>
        </w:rPr>
        <w:t xml:space="preserve"> shall be updated</w:t>
      </w:r>
    </w:p>
    <w:p w14:paraId="2740937C" w14:textId="79D83681" w:rsidR="001A1C1C" w:rsidRDefault="00D9464D" w:rsidP="003728FA">
      <w:pPr>
        <w:pStyle w:val="ListParagraph"/>
        <w:numPr>
          <w:ilvl w:val="0"/>
          <w:numId w:val="3"/>
        </w:numPr>
        <w:spacing w:line="360" w:lineRule="auto"/>
        <w:rPr>
          <w:rFonts w:ascii="Lato" w:hAnsi="Lato" w:cs="Arial"/>
        </w:rPr>
      </w:pPr>
      <w:r>
        <w:rPr>
          <w:rFonts w:ascii="Lato" w:hAnsi="Lato" w:cs="Arial"/>
        </w:rPr>
        <w:t>T</w:t>
      </w:r>
      <w:r w:rsidR="001A1C1C" w:rsidRPr="003728FA">
        <w:rPr>
          <w:rFonts w:ascii="Lato" w:hAnsi="Lato" w:cs="Arial"/>
        </w:rPr>
        <w:t xml:space="preserve">raining </w:t>
      </w:r>
      <w:r>
        <w:rPr>
          <w:rFonts w:ascii="Lato" w:hAnsi="Lato" w:cs="Arial"/>
        </w:rPr>
        <w:t xml:space="preserve">shall be conducted </w:t>
      </w:r>
      <w:r w:rsidR="001A1C1C" w:rsidRPr="003728FA">
        <w:rPr>
          <w:rFonts w:ascii="Lato" w:hAnsi="Lato" w:cs="Arial"/>
        </w:rPr>
        <w:t>for the following as a minimum: school counsellors, SHORIK students, PhD Faculty academic counsellors, and emotional counsellors</w:t>
      </w:r>
    </w:p>
    <w:p w14:paraId="3F9F7B03" w14:textId="77777777" w:rsidR="00D15C62" w:rsidRPr="003728FA" w:rsidRDefault="00D15C62" w:rsidP="00D15C62">
      <w:pPr>
        <w:pStyle w:val="ListParagraph"/>
        <w:spacing w:line="360" w:lineRule="auto"/>
        <w:ind w:left="990"/>
        <w:rPr>
          <w:rFonts w:ascii="Lato" w:hAnsi="Lato" w:cs="Arial"/>
        </w:rPr>
      </w:pPr>
    </w:p>
    <w:p w14:paraId="47EB10B2" w14:textId="4954DDCF" w:rsidR="003728FA" w:rsidRDefault="003728FA" w:rsidP="003728FA">
      <w:pPr>
        <w:pStyle w:val="ListParagraph"/>
        <w:numPr>
          <w:ilvl w:val="0"/>
          <w:numId w:val="3"/>
        </w:numPr>
        <w:spacing w:line="360" w:lineRule="auto"/>
        <w:rPr>
          <w:rFonts w:ascii="Lato" w:hAnsi="Lato" w:cs="Arial"/>
          <w:b/>
        </w:rPr>
      </w:pPr>
      <w:r>
        <w:rPr>
          <w:rFonts w:ascii="Lato" w:hAnsi="Lato" w:cs="Arial"/>
          <w:b/>
        </w:rPr>
        <w:t>Awareness</w:t>
      </w:r>
    </w:p>
    <w:p w14:paraId="6D30A757" w14:textId="77777777" w:rsidR="003728FA" w:rsidRPr="003728FA" w:rsidRDefault="003728FA" w:rsidP="003728FA">
      <w:pPr>
        <w:pStyle w:val="ListParagraph"/>
        <w:spacing w:line="360" w:lineRule="auto"/>
        <w:rPr>
          <w:rFonts w:ascii="Lato" w:hAnsi="Lato" w:cs="Arial"/>
          <w:b/>
          <w:bCs/>
        </w:rPr>
      </w:pPr>
      <w:r w:rsidRPr="003728FA">
        <w:rPr>
          <w:rFonts w:ascii="Lato" w:hAnsi="Lato" w:cs="Arial"/>
          <w:b/>
          <w:bCs/>
        </w:rPr>
        <w:t xml:space="preserve">Engage Student in Initial Phase: </w:t>
      </w:r>
    </w:p>
    <w:p w14:paraId="7E90B4BB" w14:textId="18905C6C" w:rsidR="001A1C1C" w:rsidRPr="003728FA" w:rsidRDefault="001A1C1C" w:rsidP="003728FA">
      <w:pPr>
        <w:pStyle w:val="ListParagraph"/>
        <w:numPr>
          <w:ilvl w:val="0"/>
          <w:numId w:val="3"/>
        </w:numPr>
        <w:spacing w:line="360" w:lineRule="auto"/>
        <w:rPr>
          <w:rFonts w:ascii="Lato" w:hAnsi="Lato" w:cs="Arial"/>
        </w:rPr>
      </w:pPr>
      <w:r w:rsidRPr="003728FA">
        <w:rPr>
          <w:rFonts w:ascii="Lato" w:hAnsi="Lato" w:cs="Arial"/>
        </w:rPr>
        <w:t>Scholarship Student Communication Plan according to the unified calendar dates including, outreach and marketing plan for secured seats in the scholarship program</w:t>
      </w:r>
      <w:r w:rsidR="00986F3F">
        <w:rPr>
          <w:rFonts w:ascii="Lato" w:hAnsi="Lato" w:cs="Arial"/>
        </w:rPr>
        <w:t xml:space="preserve"> shall be implemented</w:t>
      </w:r>
    </w:p>
    <w:p w14:paraId="10725B27" w14:textId="4FB2C730" w:rsidR="001A1C1C" w:rsidRPr="003728FA" w:rsidRDefault="00986F3F" w:rsidP="003728FA">
      <w:pPr>
        <w:pStyle w:val="ListParagraph"/>
        <w:numPr>
          <w:ilvl w:val="0"/>
          <w:numId w:val="3"/>
        </w:numPr>
        <w:spacing w:line="360" w:lineRule="auto"/>
        <w:rPr>
          <w:rFonts w:ascii="Lato" w:hAnsi="Lato" w:cs="Arial"/>
        </w:rPr>
      </w:pPr>
      <w:r>
        <w:rPr>
          <w:rFonts w:ascii="Lato" w:hAnsi="Lato" w:cs="Arial"/>
        </w:rPr>
        <w:t>G</w:t>
      </w:r>
      <w:r w:rsidR="001A1C1C" w:rsidRPr="003728FA">
        <w:rPr>
          <w:rFonts w:ascii="Lato" w:hAnsi="Lato" w:cs="Arial"/>
        </w:rPr>
        <w:t>uidance material and FAQs</w:t>
      </w:r>
      <w:r>
        <w:rPr>
          <w:rFonts w:ascii="Lato" w:hAnsi="Lato" w:cs="Arial"/>
        </w:rPr>
        <w:t xml:space="preserve"> shall be distributed</w:t>
      </w:r>
    </w:p>
    <w:p w14:paraId="0E1FAC55" w14:textId="74C92BCA" w:rsidR="001A1C1C" w:rsidRPr="003728FA" w:rsidRDefault="00986F3F" w:rsidP="003728FA">
      <w:pPr>
        <w:pStyle w:val="ListParagraph"/>
        <w:numPr>
          <w:ilvl w:val="0"/>
          <w:numId w:val="3"/>
        </w:numPr>
        <w:spacing w:line="360" w:lineRule="auto"/>
        <w:rPr>
          <w:rFonts w:ascii="Lato" w:hAnsi="Lato" w:cs="Arial"/>
        </w:rPr>
      </w:pPr>
      <w:r>
        <w:rPr>
          <w:rFonts w:ascii="Lato" w:hAnsi="Lato" w:cs="Arial"/>
        </w:rPr>
        <w:t>S</w:t>
      </w:r>
      <w:r w:rsidR="001A1C1C" w:rsidRPr="003728FA">
        <w:rPr>
          <w:rFonts w:ascii="Lato" w:hAnsi="Lato" w:cs="Arial"/>
        </w:rPr>
        <w:t>tudents and parents across different channels</w:t>
      </w:r>
      <w:r>
        <w:rPr>
          <w:rFonts w:ascii="Lato" w:hAnsi="Lato" w:cs="Arial"/>
        </w:rPr>
        <w:t xml:space="preserve"> shall be engaged</w:t>
      </w:r>
      <w:r w:rsidR="001A1C1C" w:rsidRPr="003728FA">
        <w:rPr>
          <w:rFonts w:ascii="Lato" w:hAnsi="Lato" w:cs="Arial"/>
        </w:rPr>
        <w:t xml:space="preserve"> (incl. roadshows, website, social media) with the goal of spreading awareness and information</w:t>
      </w:r>
    </w:p>
    <w:p w14:paraId="7022DF17" w14:textId="45BA374C" w:rsidR="001A1C1C" w:rsidRPr="003728FA" w:rsidRDefault="00986F3F" w:rsidP="003728FA">
      <w:pPr>
        <w:pStyle w:val="ListParagraph"/>
        <w:numPr>
          <w:ilvl w:val="0"/>
          <w:numId w:val="3"/>
        </w:numPr>
        <w:spacing w:line="360" w:lineRule="auto"/>
        <w:rPr>
          <w:rFonts w:ascii="Lato" w:hAnsi="Lato" w:cs="Arial"/>
        </w:rPr>
      </w:pPr>
      <w:r>
        <w:rPr>
          <w:rFonts w:ascii="Lato" w:hAnsi="Lato" w:cs="Arial"/>
        </w:rPr>
        <w:t>T</w:t>
      </w:r>
      <w:r w:rsidR="001A1C1C" w:rsidRPr="003728FA">
        <w:rPr>
          <w:rFonts w:ascii="Lato" w:hAnsi="Lato" w:cs="Arial"/>
        </w:rPr>
        <w:t xml:space="preserve">op-performing students for Scholarship opportunities </w:t>
      </w:r>
      <w:r>
        <w:rPr>
          <w:rFonts w:ascii="Lato" w:hAnsi="Lato" w:cs="Arial"/>
        </w:rPr>
        <w:t xml:space="preserve">shall be targeted </w:t>
      </w:r>
      <w:r w:rsidR="001A1C1C" w:rsidRPr="003728FA">
        <w:rPr>
          <w:rFonts w:ascii="Lato" w:hAnsi="Lato" w:cs="Arial"/>
        </w:rPr>
        <w:t xml:space="preserve">through high school counsellors </w:t>
      </w:r>
    </w:p>
    <w:p w14:paraId="04D567A0" w14:textId="77777777" w:rsidR="001A1C1C" w:rsidRPr="003728FA" w:rsidRDefault="001A1C1C" w:rsidP="003728FA">
      <w:pPr>
        <w:pStyle w:val="ListParagraph"/>
        <w:numPr>
          <w:ilvl w:val="0"/>
          <w:numId w:val="3"/>
        </w:numPr>
        <w:spacing w:line="360" w:lineRule="auto"/>
        <w:rPr>
          <w:rFonts w:ascii="Lato" w:hAnsi="Lato" w:cs="Arial"/>
        </w:rPr>
      </w:pPr>
      <w:r w:rsidRPr="003728FA">
        <w:rPr>
          <w:rFonts w:ascii="Lato" w:hAnsi="Lato" w:cs="Arial"/>
        </w:rPr>
        <w:t>Attract and continuously support top-performing students to secure scholarship seats</w:t>
      </w:r>
    </w:p>
    <w:p w14:paraId="09F518C1" w14:textId="77777777" w:rsidR="003728FA" w:rsidRPr="003728FA" w:rsidRDefault="003728FA" w:rsidP="003728FA">
      <w:pPr>
        <w:pStyle w:val="ListParagraph"/>
        <w:spacing w:line="360" w:lineRule="auto"/>
        <w:rPr>
          <w:rFonts w:ascii="Lato" w:hAnsi="Lato" w:cs="Arial"/>
          <w:b/>
          <w:bCs/>
        </w:rPr>
      </w:pPr>
      <w:r w:rsidRPr="003728FA">
        <w:rPr>
          <w:rFonts w:ascii="Lato" w:hAnsi="Lato" w:cs="Arial"/>
          <w:b/>
          <w:bCs/>
        </w:rPr>
        <w:t>Provide Support:</w:t>
      </w:r>
    </w:p>
    <w:p w14:paraId="1AC35D5C" w14:textId="77777777" w:rsidR="001A1C1C" w:rsidRPr="003728FA" w:rsidRDefault="001A1C1C" w:rsidP="003728FA">
      <w:pPr>
        <w:pStyle w:val="ListParagraph"/>
        <w:numPr>
          <w:ilvl w:val="0"/>
          <w:numId w:val="3"/>
        </w:numPr>
        <w:spacing w:line="360" w:lineRule="auto"/>
        <w:rPr>
          <w:rFonts w:ascii="Lato" w:hAnsi="Lato" w:cs="Arial"/>
        </w:rPr>
      </w:pPr>
      <w:r w:rsidRPr="003728FA">
        <w:rPr>
          <w:rFonts w:ascii="Lato" w:hAnsi="Lato" w:cs="Arial"/>
        </w:rPr>
        <w:t>Offer support and guidance to all parties relevant to the scholarship program (to be provided by scholarship counsellors, school counsellors, university counsellors, and outreach representatives as per their respective training)</w:t>
      </w:r>
    </w:p>
    <w:p w14:paraId="53E16391" w14:textId="77777777" w:rsidR="001A1C1C" w:rsidRPr="003728FA" w:rsidRDefault="001A1C1C" w:rsidP="003728FA">
      <w:pPr>
        <w:pStyle w:val="ListParagraph"/>
        <w:numPr>
          <w:ilvl w:val="0"/>
          <w:numId w:val="3"/>
        </w:numPr>
        <w:spacing w:line="360" w:lineRule="auto"/>
        <w:rPr>
          <w:rFonts w:ascii="Lato" w:hAnsi="Lato" w:cs="Arial"/>
        </w:rPr>
      </w:pPr>
      <w:r w:rsidRPr="003728FA">
        <w:rPr>
          <w:rFonts w:ascii="Lato" w:hAnsi="Lato" w:cs="Arial"/>
        </w:rPr>
        <w:t>Escalate and resolve issues to related departments where necessary</w:t>
      </w:r>
    </w:p>
    <w:p w14:paraId="08B5A704" w14:textId="77777777" w:rsidR="003728FA" w:rsidRPr="00332623" w:rsidRDefault="003728FA" w:rsidP="00332623">
      <w:pPr>
        <w:pStyle w:val="ListParagraph"/>
        <w:spacing w:line="360" w:lineRule="auto"/>
        <w:rPr>
          <w:rFonts w:ascii="Lato" w:hAnsi="Lato" w:cs="Arial"/>
          <w:b/>
          <w:bCs/>
        </w:rPr>
      </w:pPr>
      <w:r w:rsidRPr="00332623">
        <w:rPr>
          <w:rFonts w:ascii="Lato" w:hAnsi="Lato" w:cs="Arial"/>
          <w:b/>
          <w:bCs/>
        </w:rPr>
        <w:t>Gather feedback </w:t>
      </w:r>
    </w:p>
    <w:p w14:paraId="3BD5092A" w14:textId="77777777" w:rsidR="001A1C1C" w:rsidRPr="003728FA" w:rsidRDefault="001A1C1C" w:rsidP="003728FA">
      <w:pPr>
        <w:pStyle w:val="ListParagraph"/>
        <w:numPr>
          <w:ilvl w:val="0"/>
          <w:numId w:val="3"/>
        </w:numPr>
        <w:spacing w:line="360" w:lineRule="auto"/>
        <w:rPr>
          <w:rFonts w:ascii="Lato" w:hAnsi="Lato" w:cs="Arial"/>
        </w:rPr>
      </w:pPr>
      <w:r w:rsidRPr="003728FA">
        <w:rPr>
          <w:rFonts w:ascii="Lato" w:hAnsi="Lato" w:cs="Arial"/>
        </w:rPr>
        <w:t xml:space="preserve">Gather feedback from students and internal and external entities to be used in monitoring, reporting and continuous improvement </w:t>
      </w:r>
    </w:p>
    <w:p w14:paraId="0F1C60A2" w14:textId="529EF00E" w:rsidR="008F6CD1" w:rsidRDefault="008F6CD1" w:rsidP="008F6CD1">
      <w:pPr>
        <w:pStyle w:val="ListParagraph"/>
        <w:numPr>
          <w:ilvl w:val="0"/>
          <w:numId w:val="3"/>
        </w:numPr>
        <w:spacing w:line="360" w:lineRule="auto"/>
        <w:rPr>
          <w:rFonts w:ascii="Lato" w:hAnsi="Lato" w:cs="Arial"/>
          <w:b/>
        </w:rPr>
      </w:pPr>
      <w:r>
        <w:rPr>
          <w:rFonts w:ascii="Lato" w:hAnsi="Lato" w:cs="Arial"/>
          <w:b/>
        </w:rPr>
        <w:t>Apply &amp; Receive acceptance</w:t>
      </w:r>
    </w:p>
    <w:p w14:paraId="691BAC36" w14:textId="77777777" w:rsidR="008F6CD1" w:rsidRPr="008F6CD1" w:rsidRDefault="008F6CD1" w:rsidP="008F6CD1">
      <w:pPr>
        <w:pStyle w:val="ListParagraph"/>
        <w:spacing w:line="360" w:lineRule="auto"/>
        <w:rPr>
          <w:rFonts w:ascii="Lato" w:hAnsi="Lato" w:cs="Arial"/>
          <w:b/>
          <w:bCs/>
        </w:rPr>
      </w:pPr>
      <w:r w:rsidRPr="008F6CD1">
        <w:rPr>
          <w:rFonts w:ascii="Lato" w:hAnsi="Lato" w:cs="Arial"/>
          <w:b/>
          <w:bCs/>
        </w:rPr>
        <w:t xml:space="preserve">Launch Application Process: </w:t>
      </w:r>
    </w:p>
    <w:p w14:paraId="65AA7C84"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Go live with scholarship application on the unified portal</w:t>
      </w:r>
    </w:p>
    <w:p w14:paraId="5877B92E"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 xml:space="preserve">Receive and manage application (Reserved seats \ Open Admission seats\ friendly country seats) and ensure completeness of requirements </w:t>
      </w:r>
    </w:p>
    <w:p w14:paraId="040802C4"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Conduct pre-approval equivalency for applicant (open admission seats)</w:t>
      </w:r>
    </w:p>
    <w:p w14:paraId="425EBFA4"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Manage tracking mechanism to inform applicants of status throughout the process</w:t>
      </w:r>
    </w:p>
    <w:p w14:paraId="47EAD763" w14:textId="77777777" w:rsidR="008F6CD1" w:rsidRPr="008F6CD1" w:rsidRDefault="008F6CD1" w:rsidP="008F6CD1">
      <w:pPr>
        <w:pStyle w:val="ListParagraph"/>
        <w:spacing w:line="360" w:lineRule="auto"/>
        <w:rPr>
          <w:rFonts w:ascii="Lato" w:hAnsi="Lato" w:cs="Arial"/>
          <w:b/>
          <w:bCs/>
        </w:rPr>
      </w:pPr>
      <w:r w:rsidRPr="008F6CD1">
        <w:rPr>
          <w:rFonts w:ascii="Lato" w:hAnsi="Lato" w:cs="Arial"/>
          <w:b/>
          <w:bCs/>
        </w:rPr>
        <w:t>Assess Applicants and Issue Acceptance:</w:t>
      </w:r>
    </w:p>
    <w:p w14:paraId="1755BE85"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lastRenderedPageBreak/>
        <w:t xml:space="preserve">Apply standards and acceptance criteria and conditions </w:t>
      </w:r>
    </w:p>
    <w:p w14:paraId="4F7AA7B7"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Map applicants against set reserved seats and specialties</w:t>
      </w:r>
    </w:p>
    <w:p w14:paraId="2F81088C"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Carry out the rule-based engine against universities’ criteria</w:t>
      </w:r>
    </w:p>
    <w:p w14:paraId="0431C060"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t>Conduct interviews with potential applicants (if required)</w:t>
      </w:r>
    </w:p>
    <w:p w14:paraId="03ADCA5E"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t>Shortlist student application and create initial list</w:t>
      </w:r>
    </w:p>
    <w:p w14:paraId="3D39210F"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t>Coordinate with other scholarship providers in the Emirates to prevent overlap and duplication in application</w:t>
      </w:r>
    </w:p>
    <w:p w14:paraId="53B61D08"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t>Issue provisional-acceptance until conditions are met</w:t>
      </w:r>
    </w:p>
    <w:p w14:paraId="0C849AEB"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t>Approve the final list by the Scholarship Committee &amp;  Minister</w:t>
      </w:r>
    </w:p>
    <w:p w14:paraId="5637E922"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t>Confirm acceptance of final decision through the required contracts submitted by applicants</w:t>
      </w:r>
    </w:p>
    <w:p w14:paraId="39F7AD4C"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t>Update the status of the applications, communicate and publish the list with concerned parties</w:t>
      </w:r>
    </w:p>
    <w:p w14:paraId="6DBFFE52"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 xml:space="preserve">Update the budget estimates to </w:t>
      </w:r>
      <w:proofErr w:type="spellStart"/>
      <w:r w:rsidRPr="008F6CD1">
        <w:rPr>
          <w:rFonts w:ascii="Lato" w:hAnsi="Lato" w:cs="Arial"/>
        </w:rPr>
        <w:t>MoF</w:t>
      </w:r>
      <w:proofErr w:type="spellEnd"/>
      <w:r w:rsidRPr="008F6CD1">
        <w:rPr>
          <w:rFonts w:ascii="Lato" w:hAnsi="Lato" w:cs="Arial"/>
        </w:rPr>
        <w:t xml:space="preserve"> </w:t>
      </w:r>
    </w:p>
    <w:p w14:paraId="798C7517"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Register students</w:t>
      </w:r>
    </w:p>
    <w:p w14:paraId="1C74E360" w14:textId="77777777" w:rsidR="008F6CD1" w:rsidRPr="008F6CD1" w:rsidRDefault="008F6CD1" w:rsidP="008F6CD1">
      <w:pPr>
        <w:pStyle w:val="ListParagraph"/>
        <w:spacing w:line="360" w:lineRule="auto"/>
        <w:rPr>
          <w:rFonts w:ascii="Lato" w:hAnsi="Lato" w:cs="Arial"/>
          <w:b/>
          <w:bCs/>
        </w:rPr>
      </w:pPr>
      <w:r w:rsidRPr="008F6CD1">
        <w:rPr>
          <w:rFonts w:ascii="Lato" w:hAnsi="Lato" w:cs="Arial"/>
          <w:b/>
          <w:bCs/>
        </w:rPr>
        <w:t>Provide Scholarship Student Support:</w:t>
      </w:r>
    </w:p>
    <w:p w14:paraId="4B43A2A1"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Offer support to scholarship students (to be provided by school counsellors, happiness center and academic advisor as per their respective training)</w:t>
      </w:r>
    </w:p>
    <w:p w14:paraId="7CC2E2A3"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Escalate and resolve issues to related departments where necessary</w:t>
      </w:r>
    </w:p>
    <w:p w14:paraId="5B7D737C" w14:textId="77777777" w:rsidR="008F6CD1" w:rsidRPr="008F6CD1" w:rsidRDefault="008F6CD1" w:rsidP="008F6CD1">
      <w:pPr>
        <w:pStyle w:val="ListParagraph"/>
        <w:spacing w:line="360" w:lineRule="auto"/>
        <w:rPr>
          <w:rFonts w:ascii="Lato" w:hAnsi="Lato" w:cs="Arial"/>
          <w:b/>
          <w:bCs/>
        </w:rPr>
      </w:pPr>
      <w:r w:rsidRPr="008F6CD1">
        <w:rPr>
          <w:rFonts w:ascii="Lato" w:hAnsi="Lato" w:cs="Arial"/>
          <w:b/>
          <w:bCs/>
        </w:rPr>
        <w:t>Gather feedback </w:t>
      </w:r>
    </w:p>
    <w:p w14:paraId="76C44804" w14:textId="77777777" w:rsidR="001A1C1C" w:rsidRDefault="001A1C1C" w:rsidP="008F6CD1">
      <w:pPr>
        <w:pStyle w:val="ListParagraph"/>
        <w:numPr>
          <w:ilvl w:val="0"/>
          <w:numId w:val="3"/>
        </w:numPr>
        <w:spacing w:line="360" w:lineRule="auto"/>
        <w:rPr>
          <w:rFonts w:ascii="Lato" w:hAnsi="Lato" w:cs="Arial"/>
        </w:rPr>
      </w:pPr>
      <w:r w:rsidRPr="008F6CD1">
        <w:rPr>
          <w:rFonts w:ascii="Lato" w:hAnsi="Lato" w:cs="Arial"/>
        </w:rPr>
        <w:t>Gather feedback from students and internal and external entities to be used in monitoring, reporting and continuous improvement </w:t>
      </w:r>
    </w:p>
    <w:p w14:paraId="21533769" w14:textId="108184B3" w:rsidR="008F6CD1" w:rsidRPr="008F6CD1" w:rsidRDefault="008F6CD1" w:rsidP="008F6CD1">
      <w:pPr>
        <w:pStyle w:val="ListParagraph"/>
        <w:numPr>
          <w:ilvl w:val="0"/>
          <w:numId w:val="3"/>
        </w:numPr>
        <w:spacing w:line="360" w:lineRule="auto"/>
        <w:rPr>
          <w:rFonts w:ascii="Lato" w:hAnsi="Lato" w:cs="Arial"/>
          <w:b/>
        </w:rPr>
      </w:pPr>
      <w:r w:rsidRPr="008F6CD1">
        <w:rPr>
          <w:rFonts w:ascii="Lato" w:hAnsi="Lato" w:cs="Arial"/>
          <w:b/>
        </w:rPr>
        <w:t>Get On-boarded</w:t>
      </w:r>
    </w:p>
    <w:p w14:paraId="0ED81202" w14:textId="77777777" w:rsidR="008F6CD1" w:rsidRPr="008F6CD1" w:rsidRDefault="008F6CD1" w:rsidP="008F6CD1">
      <w:pPr>
        <w:pStyle w:val="ListParagraph"/>
        <w:spacing w:line="360" w:lineRule="auto"/>
        <w:rPr>
          <w:rFonts w:ascii="Lato" w:hAnsi="Lato" w:cs="Arial"/>
          <w:b/>
          <w:bCs/>
        </w:rPr>
      </w:pPr>
      <w:r w:rsidRPr="008F6CD1">
        <w:rPr>
          <w:rFonts w:ascii="Lato" w:hAnsi="Lato" w:cs="Arial"/>
          <w:b/>
          <w:bCs/>
        </w:rPr>
        <w:t>Prepare Student for Scholarship:</w:t>
      </w:r>
    </w:p>
    <w:p w14:paraId="123791B3"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 xml:space="preserve">Arrange and conduct pre-departure orientation </w:t>
      </w:r>
    </w:p>
    <w:p w14:paraId="78DD31A0"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Establish a communication channel between students, cultural attaché, academic counsellor, emotional counsellor, and SHORIK students</w:t>
      </w:r>
    </w:p>
    <w:p w14:paraId="58C5D0C4" w14:textId="77777777" w:rsidR="008F6CD1" w:rsidRPr="008F6CD1" w:rsidRDefault="008F6CD1" w:rsidP="008F6CD1">
      <w:pPr>
        <w:pStyle w:val="ListParagraph"/>
        <w:spacing w:line="360" w:lineRule="auto"/>
        <w:rPr>
          <w:rFonts w:ascii="Lato" w:hAnsi="Lato" w:cs="Arial"/>
          <w:b/>
          <w:bCs/>
        </w:rPr>
      </w:pPr>
      <w:r w:rsidRPr="008F6CD1">
        <w:rPr>
          <w:rFonts w:ascii="Lato" w:hAnsi="Lato" w:cs="Arial"/>
          <w:b/>
          <w:bCs/>
        </w:rPr>
        <w:t xml:space="preserve">Carry Out Needed Arrangements: </w:t>
      </w:r>
    </w:p>
    <w:p w14:paraId="37E6E2F8"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Communicate and arrange logistics and travel arrangements for scholarship students prior departure</w:t>
      </w:r>
    </w:p>
    <w:p w14:paraId="2F9E0FEC"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Process student tuition and other payments</w:t>
      </w:r>
    </w:p>
    <w:p w14:paraId="5DD5A3AE"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 xml:space="preserve">Through the Cultural Attaché </w:t>
      </w:r>
    </w:p>
    <w:p w14:paraId="67F526F8"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lastRenderedPageBreak/>
        <w:t>Communicate and arrange scholarship students affairs (insurance, housing, books, dependents)</w:t>
      </w:r>
    </w:p>
    <w:p w14:paraId="42E4F35A"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t>Coordinate with the student upon their arrival on the following:</w:t>
      </w:r>
    </w:p>
    <w:p w14:paraId="645895D1"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t>Communication channels throughout the journey</w:t>
      </w:r>
    </w:p>
    <w:p w14:paraId="35784FC3"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t>Information about student advisor in university, in country, and at home country</w:t>
      </w:r>
    </w:p>
    <w:p w14:paraId="6398C7B3" w14:textId="77777777" w:rsidR="001A1C1C" w:rsidRPr="008F6CD1" w:rsidRDefault="001A1C1C" w:rsidP="008F6CD1">
      <w:pPr>
        <w:pStyle w:val="ListParagraph"/>
        <w:numPr>
          <w:ilvl w:val="1"/>
          <w:numId w:val="3"/>
        </w:numPr>
        <w:spacing w:line="360" w:lineRule="auto"/>
        <w:rPr>
          <w:rFonts w:ascii="Lato" w:hAnsi="Lato" w:cs="Arial"/>
        </w:rPr>
      </w:pPr>
      <w:r w:rsidRPr="008F6CD1">
        <w:rPr>
          <w:rFonts w:ascii="Lato" w:hAnsi="Lato" w:cs="Arial"/>
        </w:rPr>
        <w:t>Touch points throughout the semester and progress form submission process and timeline</w:t>
      </w:r>
    </w:p>
    <w:p w14:paraId="77321263" w14:textId="77777777" w:rsidR="008F6CD1" w:rsidRPr="008F6CD1" w:rsidRDefault="008F6CD1" w:rsidP="008F6CD1">
      <w:pPr>
        <w:pStyle w:val="ListParagraph"/>
        <w:spacing w:line="360" w:lineRule="auto"/>
        <w:rPr>
          <w:rFonts w:ascii="Lato" w:hAnsi="Lato" w:cs="Arial"/>
          <w:b/>
          <w:bCs/>
        </w:rPr>
      </w:pPr>
      <w:r w:rsidRPr="008F6CD1">
        <w:rPr>
          <w:rFonts w:ascii="Lato" w:hAnsi="Lato" w:cs="Arial"/>
          <w:b/>
          <w:bCs/>
        </w:rPr>
        <w:t>Provide Scholarship Student Support:</w:t>
      </w:r>
    </w:p>
    <w:p w14:paraId="56F8638A"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Offer support to scholarship students (to be provided by Cultural Attaches and SHORIK students as per their respective training)</w:t>
      </w:r>
    </w:p>
    <w:p w14:paraId="120F7D7A"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Escalate and resolve issues to related departments where necessary</w:t>
      </w:r>
    </w:p>
    <w:p w14:paraId="774D6AB6" w14:textId="77777777" w:rsidR="008F6CD1" w:rsidRPr="008F6CD1" w:rsidRDefault="008F6CD1" w:rsidP="008F6CD1">
      <w:pPr>
        <w:pStyle w:val="ListParagraph"/>
        <w:spacing w:line="360" w:lineRule="auto"/>
        <w:rPr>
          <w:rFonts w:ascii="Lato" w:hAnsi="Lato" w:cs="Arial"/>
          <w:b/>
          <w:bCs/>
        </w:rPr>
      </w:pPr>
      <w:r w:rsidRPr="008F6CD1">
        <w:rPr>
          <w:rFonts w:ascii="Lato" w:hAnsi="Lato" w:cs="Arial"/>
          <w:b/>
          <w:bCs/>
        </w:rPr>
        <w:t>Gather feedback </w:t>
      </w:r>
    </w:p>
    <w:p w14:paraId="7003CD90" w14:textId="77777777" w:rsidR="001A1C1C" w:rsidRPr="008F6CD1" w:rsidRDefault="001A1C1C" w:rsidP="008F6CD1">
      <w:pPr>
        <w:pStyle w:val="ListParagraph"/>
        <w:numPr>
          <w:ilvl w:val="0"/>
          <w:numId w:val="3"/>
        </w:numPr>
        <w:spacing w:line="360" w:lineRule="auto"/>
        <w:rPr>
          <w:rFonts w:ascii="Lato" w:hAnsi="Lato" w:cs="Arial"/>
        </w:rPr>
      </w:pPr>
      <w:r w:rsidRPr="008F6CD1">
        <w:rPr>
          <w:rFonts w:ascii="Lato" w:hAnsi="Lato" w:cs="Arial"/>
        </w:rPr>
        <w:t>Gather feedback from students and internal and external entities to be used in monitoring, reporting and continuous improvement </w:t>
      </w:r>
    </w:p>
    <w:p w14:paraId="636FC9D6" w14:textId="65DB9BDF" w:rsidR="008F6CD1" w:rsidRPr="00F65F1A" w:rsidRDefault="00F65F1A" w:rsidP="00F65F1A">
      <w:pPr>
        <w:pStyle w:val="ListParagraph"/>
        <w:numPr>
          <w:ilvl w:val="0"/>
          <w:numId w:val="3"/>
        </w:numPr>
        <w:spacing w:line="360" w:lineRule="auto"/>
        <w:rPr>
          <w:rFonts w:ascii="Lato" w:hAnsi="Lato" w:cs="Arial"/>
          <w:b/>
        </w:rPr>
      </w:pPr>
      <w:r>
        <w:rPr>
          <w:rFonts w:ascii="Lato" w:hAnsi="Lato" w:cs="Arial"/>
          <w:b/>
        </w:rPr>
        <w:t>Study, Receive support &amp; Graduate</w:t>
      </w:r>
    </w:p>
    <w:p w14:paraId="2875D146" w14:textId="77777777" w:rsidR="00F65F1A" w:rsidRPr="00F65F1A" w:rsidRDefault="00F65F1A" w:rsidP="00F65F1A">
      <w:pPr>
        <w:pStyle w:val="ListParagraph"/>
        <w:spacing w:line="360" w:lineRule="auto"/>
        <w:rPr>
          <w:rFonts w:ascii="Lato" w:hAnsi="Lato" w:cs="Arial"/>
          <w:b/>
          <w:bCs/>
        </w:rPr>
      </w:pPr>
      <w:r w:rsidRPr="00F65F1A">
        <w:rPr>
          <w:rFonts w:ascii="Lato" w:hAnsi="Lato" w:cs="Arial"/>
          <w:b/>
          <w:bCs/>
        </w:rPr>
        <w:t xml:space="preserve">Manage Student Affairs: </w:t>
      </w:r>
    </w:p>
    <w:p w14:paraId="4AEA2001"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Provide guidance and follow-up on scholarship student’s financial, social and health through regular meetings based on the agreed touch points</w:t>
      </w:r>
    </w:p>
    <w:p w14:paraId="12DA9B56"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Provide academic counselling to undergraduate scholarship students (through PhD faculty)</w:t>
      </w:r>
    </w:p>
    <w:p w14:paraId="6785E4F7"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Provide emotional counselling (through a third party)</w:t>
      </w:r>
    </w:p>
    <w:p w14:paraId="16ADD6D0"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Provide administrative support (through Cultural Attaches)</w:t>
      </w:r>
    </w:p>
    <w:p w14:paraId="26169F70"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 xml:space="preserve">Follow-up and monitor scholarship students’ academic performance, progress and attendance </w:t>
      </w:r>
    </w:p>
    <w:p w14:paraId="4CEF562A"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Provide volunteer opportunities and internship opportunities for scholarship students</w:t>
      </w:r>
    </w:p>
    <w:p w14:paraId="14C9783B"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Ensure the internship opportunities on the unified portal are up to date</w:t>
      </w:r>
    </w:p>
    <w:p w14:paraId="1016234A"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Manage non-credit internships and performance</w:t>
      </w:r>
    </w:p>
    <w:p w14:paraId="3C5475AC"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Facilitate payments, allowances and tuitions</w:t>
      </w:r>
    </w:p>
    <w:p w14:paraId="0F330C46"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 xml:space="preserve">Manage student services (including all e-services provided by </w:t>
      </w:r>
      <w:proofErr w:type="spellStart"/>
      <w:r w:rsidRPr="00F65F1A">
        <w:rPr>
          <w:rFonts w:ascii="Lato" w:hAnsi="Lato" w:cs="Arial"/>
        </w:rPr>
        <w:t>MoEHEA</w:t>
      </w:r>
      <w:proofErr w:type="spellEnd"/>
      <w:r w:rsidRPr="00F65F1A">
        <w:rPr>
          <w:rFonts w:ascii="Lato" w:hAnsi="Lato" w:cs="Arial"/>
        </w:rPr>
        <w:t>) based on the guidelines provided to the scholars</w:t>
      </w:r>
    </w:p>
    <w:p w14:paraId="346A832A" w14:textId="77777777" w:rsidR="001A1C1C" w:rsidRPr="00F65F1A" w:rsidRDefault="001A1C1C" w:rsidP="00F65F1A">
      <w:pPr>
        <w:pStyle w:val="ListParagraph"/>
        <w:numPr>
          <w:ilvl w:val="1"/>
          <w:numId w:val="3"/>
        </w:numPr>
        <w:spacing w:line="360" w:lineRule="auto"/>
        <w:rPr>
          <w:rFonts w:ascii="Lato" w:hAnsi="Lato" w:cs="Arial"/>
        </w:rPr>
      </w:pPr>
      <w:r w:rsidRPr="00F65F1A">
        <w:rPr>
          <w:rFonts w:ascii="Lato" w:hAnsi="Lato" w:cs="Arial"/>
        </w:rPr>
        <w:lastRenderedPageBreak/>
        <w:t>Ensure access to university records for each scholars</w:t>
      </w:r>
    </w:p>
    <w:p w14:paraId="7536C2C3" w14:textId="77777777" w:rsidR="001A1C1C" w:rsidRPr="00F65F1A" w:rsidRDefault="001A1C1C" w:rsidP="00F65F1A">
      <w:pPr>
        <w:pStyle w:val="ListParagraph"/>
        <w:numPr>
          <w:ilvl w:val="1"/>
          <w:numId w:val="3"/>
        </w:numPr>
        <w:spacing w:line="360" w:lineRule="auto"/>
        <w:rPr>
          <w:rFonts w:ascii="Lato" w:hAnsi="Lato" w:cs="Arial"/>
        </w:rPr>
      </w:pPr>
      <w:r w:rsidRPr="00F65F1A">
        <w:rPr>
          <w:rFonts w:ascii="Lato" w:hAnsi="Lato" w:cs="Arial"/>
        </w:rPr>
        <w:t>Develop a periodical report about student’s enrolment academic, health, social and financial status</w:t>
      </w:r>
    </w:p>
    <w:p w14:paraId="50DAB13E" w14:textId="77777777" w:rsidR="00F65F1A" w:rsidRPr="00F65F1A" w:rsidRDefault="00F65F1A" w:rsidP="00F65F1A">
      <w:pPr>
        <w:pStyle w:val="ListParagraph"/>
        <w:spacing w:line="360" w:lineRule="auto"/>
        <w:rPr>
          <w:rFonts w:ascii="Lato" w:hAnsi="Lato" w:cs="Arial"/>
          <w:b/>
          <w:bCs/>
        </w:rPr>
      </w:pPr>
      <w:r w:rsidRPr="00F65F1A">
        <w:rPr>
          <w:rFonts w:ascii="Lato" w:hAnsi="Lato" w:cs="Arial"/>
          <w:b/>
          <w:bCs/>
        </w:rPr>
        <w:t>Manage Graduation:</w:t>
      </w:r>
    </w:p>
    <w:p w14:paraId="70CE81D8"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 xml:space="preserve">Manage student clearance (including dorms, payments, return books) to ensure that there is no liability on student, university, or </w:t>
      </w:r>
      <w:proofErr w:type="spellStart"/>
      <w:r w:rsidRPr="00F65F1A">
        <w:rPr>
          <w:rFonts w:ascii="Lato" w:hAnsi="Lato" w:cs="Arial"/>
        </w:rPr>
        <w:t>MoEHEA</w:t>
      </w:r>
      <w:proofErr w:type="spellEnd"/>
    </w:p>
    <w:p w14:paraId="3D583201"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Settle financial entitlements of the scholarship student</w:t>
      </w:r>
    </w:p>
    <w:p w14:paraId="7B8337FC"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 xml:space="preserve">Manage and execute final travel arrangement </w:t>
      </w:r>
    </w:p>
    <w:p w14:paraId="7407C6C3"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Evaluate scholarship and scholars upon completion of the program</w:t>
      </w:r>
    </w:p>
    <w:p w14:paraId="69612FBB"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Award top-performing scholars</w:t>
      </w:r>
    </w:p>
    <w:p w14:paraId="507113BE"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 xml:space="preserve">Manage equivalency of university issued degrees </w:t>
      </w:r>
    </w:p>
    <w:p w14:paraId="1D0F2EB3" w14:textId="77777777" w:rsidR="00F65F1A" w:rsidRPr="00F65F1A" w:rsidRDefault="00F65F1A" w:rsidP="00F65F1A">
      <w:pPr>
        <w:pStyle w:val="ListParagraph"/>
        <w:spacing w:line="360" w:lineRule="auto"/>
        <w:rPr>
          <w:rFonts w:ascii="Lato" w:hAnsi="Lato" w:cs="Arial"/>
          <w:b/>
          <w:bCs/>
        </w:rPr>
      </w:pPr>
      <w:r w:rsidRPr="00F65F1A">
        <w:rPr>
          <w:rFonts w:ascii="Lato" w:hAnsi="Lato" w:cs="Arial"/>
          <w:b/>
          <w:bCs/>
        </w:rPr>
        <w:t>Provide Scholarship Student Support:</w:t>
      </w:r>
    </w:p>
    <w:p w14:paraId="6A7F5839"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Offer support to scholarship students (to be provided by Cultural Attaches, PhD Faculty, third party emotional counsellors, and ambassadors (Peer to Peer) as per their respective training)</w:t>
      </w:r>
    </w:p>
    <w:p w14:paraId="326882B0" w14:textId="77777777" w:rsidR="001A1C1C" w:rsidRPr="00F65F1A" w:rsidRDefault="001A1C1C" w:rsidP="00F65F1A">
      <w:pPr>
        <w:pStyle w:val="ListParagraph"/>
        <w:numPr>
          <w:ilvl w:val="0"/>
          <w:numId w:val="3"/>
        </w:numPr>
        <w:spacing w:line="360" w:lineRule="auto"/>
        <w:rPr>
          <w:rFonts w:ascii="Lato" w:hAnsi="Lato" w:cs="Arial"/>
        </w:rPr>
      </w:pPr>
      <w:r w:rsidRPr="00F65F1A">
        <w:rPr>
          <w:rFonts w:ascii="Lato" w:hAnsi="Lato" w:cs="Arial"/>
        </w:rPr>
        <w:t>Escalate and resolve issues to related departments where necessary</w:t>
      </w:r>
    </w:p>
    <w:p w14:paraId="6E6A56B4" w14:textId="77777777" w:rsidR="00F65F1A" w:rsidRPr="00F65F1A" w:rsidRDefault="00F65F1A" w:rsidP="00F65F1A">
      <w:pPr>
        <w:pStyle w:val="ListParagraph"/>
        <w:spacing w:line="360" w:lineRule="auto"/>
        <w:rPr>
          <w:rFonts w:ascii="Lato" w:hAnsi="Lato" w:cs="Arial"/>
          <w:b/>
          <w:bCs/>
        </w:rPr>
      </w:pPr>
      <w:r w:rsidRPr="00F65F1A">
        <w:rPr>
          <w:rFonts w:ascii="Lato" w:hAnsi="Lato" w:cs="Arial"/>
          <w:b/>
          <w:bCs/>
        </w:rPr>
        <w:t>Gather feedback </w:t>
      </w:r>
    </w:p>
    <w:p w14:paraId="138A7A18" w14:textId="008D1D26" w:rsidR="003728FA" w:rsidRDefault="00F65F1A" w:rsidP="00F65F1A">
      <w:pPr>
        <w:pStyle w:val="ListParagraph"/>
        <w:numPr>
          <w:ilvl w:val="0"/>
          <w:numId w:val="3"/>
        </w:numPr>
        <w:spacing w:line="360" w:lineRule="auto"/>
        <w:rPr>
          <w:rFonts w:ascii="Lato" w:hAnsi="Lato" w:cs="Arial"/>
        </w:rPr>
      </w:pPr>
      <w:r w:rsidRPr="00F65F1A">
        <w:rPr>
          <w:rFonts w:ascii="Lato" w:hAnsi="Lato" w:cs="Arial"/>
        </w:rPr>
        <w:t>Gather feedback from students and internal and external entities to be used in monitoring, reporting and continuous improvement</w:t>
      </w:r>
    </w:p>
    <w:p w14:paraId="771A1B8A" w14:textId="77777777" w:rsidR="00D15C62" w:rsidRPr="00F65F1A" w:rsidRDefault="00D15C62" w:rsidP="00D15C62">
      <w:pPr>
        <w:pStyle w:val="ListParagraph"/>
        <w:spacing w:line="360" w:lineRule="auto"/>
        <w:ind w:left="990"/>
        <w:rPr>
          <w:rFonts w:ascii="Lato" w:hAnsi="Lato" w:cs="Arial"/>
        </w:rPr>
      </w:pPr>
    </w:p>
    <w:p w14:paraId="44BF1766" w14:textId="5A7C9B6C" w:rsidR="003728FA" w:rsidRPr="00486CA6" w:rsidRDefault="006441C1" w:rsidP="006441C1">
      <w:pPr>
        <w:pStyle w:val="ListParagraph"/>
        <w:numPr>
          <w:ilvl w:val="0"/>
          <w:numId w:val="3"/>
        </w:numPr>
        <w:spacing w:line="360" w:lineRule="auto"/>
        <w:rPr>
          <w:rFonts w:ascii="Lato" w:hAnsi="Lato" w:cs="Arial"/>
          <w:b/>
        </w:rPr>
      </w:pPr>
      <w:r>
        <w:rPr>
          <w:rFonts w:ascii="Lato" w:hAnsi="Lato" w:cs="Arial"/>
          <w:b/>
        </w:rPr>
        <w:t>Stay Engaged</w:t>
      </w:r>
    </w:p>
    <w:p w14:paraId="34673094" w14:textId="77777777" w:rsidR="00BE0805" w:rsidRPr="006441C1" w:rsidRDefault="00BE0805" w:rsidP="006441C1">
      <w:pPr>
        <w:pStyle w:val="ListParagraph"/>
        <w:spacing w:line="360" w:lineRule="auto"/>
        <w:rPr>
          <w:rFonts w:ascii="Lato" w:hAnsi="Lato" w:cs="Arial"/>
          <w:b/>
          <w:bCs/>
        </w:rPr>
      </w:pPr>
      <w:r w:rsidRPr="00BE0805">
        <w:rPr>
          <w:rFonts w:ascii="Lato" w:hAnsi="Lato" w:cs="Arial"/>
          <w:b/>
          <w:bCs/>
        </w:rPr>
        <w:t>Engage Graduates:</w:t>
      </w:r>
    </w:p>
    <w:p w14:paraId="75BF61B9"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Implement Alumni Engagement Plan, including alumni association activities, annual events calendar, etc.</w:t>
      </w:r>
    </w:p>
    <w:p w14:paraId="4A14ECBE"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 xml:space="preserve">Conduct the Annual Scholarship Forum to engage the current and graduated scholarship students </w:t>
      </w:r>
    </w:p>
    <w:p w14:paraId="1FCB1CA7"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Establish and update Scholarship Alumni Database and communication channels</w:t>
      </w:r>
    </w:p>
    <w:p w14:paraId="4E16EE29"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Track graduate employment (through the Graduate Destination Survey)</w:t>
      </w:r>
    </w:p>
    <w:p w14:paraId="60BB7D46"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Offer career center services and guidance to fresh scholarship graduates and alumni who delayed entering the workforce (family/national service reasons)</w:t>
      </w:r>
    </w:p>
    <w:p w14:paraId="13C1D33B" w14:textId="77777777" w:rsidR="00BE0805" w:rsidRPr="006441C1" w:rsidRDefault="00BE0805" w:rsidP="006441C1">
      <w:pPr>
        <w:pStyle w:val="ListParagraph"/>
        <w:spacing w:line="360" w:lineRule="auto"/>
        <w:rPr>
          <w:rFonts w:ascii="Lato" w:hAnsi="Lato" w:cs="Arial"/>
          <w:b/>
          <w:bCs/>
        </w:rPr>
      </w:pPr>
      <w:r w:rsidRPr="00BE0805">
        <w:rPr>
          <w:rFonts w:ascii="Lato" w:hAnsi="Lato" w:cs="Arial"/>
          <w:b/>
          <w:bCs/>
        </w:rPr>
        <w:t>Identify Internship Opportunities for Graduates:</w:t>
      </w:r>
    </w:p>
    <w:p w14:paraId="0DD12806"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lastRenderedPageBreak/>
        <w:t>Target fresh scholarship graduates who delayed entering the workforce (family/national service reasons) for internship opportunities through career centers and alumni networks, in order to support them in their transition to employment and ensure proper skilling</w:t>
      </w:r>
    </w:p>
    <w:p w14:paraId="2BF91A64"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Support career centers to widen scope of outreach to employers and alumni regarding internship opportunities</w:t>
      </w:r>
    </w:p>
    <w:p w14:paraId="0E762840"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 xml:space="preserve">Offer and manage potential internships at </w:t>
      </w:r>
      <w:proofErr w:type="spellStart"/>
      <w:r w:rsidRPr="00BE0805">
        <w:rPr>
          <w:rFonts w:ascii="Lato" w:hAnsi="Lato" w:cs="Arial"/>
        </w:rPr>
        <w:t>MoEHEA</w:t>
      </w:r>
      <w:proofErr w:type="spellEnd"/>
      <w:r w:rsidRPr="00BE0805">
        <w:rPr>
          <w:rFonts w:ascii="Lato" w:hAnsi="Lato" w:cs="Arial"/>
        </w:rPr>
        <w:t xml:space="preserve"> to promising scholarship graduates</w:t>
      </w:r>
    </w:p>
    <w:p w14:paraId="65F2E262"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Ensure the internship opportunities on the unified portal are up to date</w:t>
      </w:r>
    </w:p>
    <w:p w14:paraId="31E3C037" w14:textId="77777777" w:rsidR="00BE0805" w:rsidRPr="006441C1" w:rsidRDefault="00BE0805" w:rsidP="006441C1">
      <w:pPr>
        <w:pStyle w:val="ListParagraph"/>
        <w:spacing w:line="360" w:lineRule="auto"/>
        <w:rPr>
          <w:rFonts w:ascii="Lato" w:hAnsi="Lato" w:cs="Arial"/>
          <w:b/>
          <w:bCs/>
        </w:rPr>
      </w:pPr>
      <w:r w:rsidRPr="00BE0805">
        <w:rPr>
          <w:rFonts w:ascii="Lato" w:hAnsi="Lato" w:cs="Arial"/>
          <w:b/>
          <w:bCs/>
        </w:rPr>
        <w:t>Provide Opportunities for Continuous Learning:</w:t>
      </w:r>
    </w:p>
    <w:p w14:paraId="0951C611"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Study labor market needs and strategy to identify subjects of interest</w:t>
      </w:r>
    </w:p>
    <w:p w14:paraId="2128239D"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Create an enablement environment to implement Skills Development and Upskilling Programs by offering short and accessible training courses aligned with labor market needs addressed by the Student Journey related departments (different from academic programs offered at universities) through partnerships with training centers, universities and Massive Online Open Course providers such as Coursera</w:t>
      </w:r>
    </w:p>
    <w:p w14:paraId="1BEB02AC"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 xml:space="preserve">Target a wide range of students, which includes current scholarship students and promising scholarship graduates through training centers, universities and Massive Online Open Course providers </w:t>
      </w:r>
    </w:p>
    <w:p w14:paraId="21D242A6" w14:textId="77777777" w:rsidR="00BE0805" w:rsidRPr="006441C1" w:rsidRDefault="00BE0805" w:rsidP="006441C1">
      <w:pPr>
        <w:pStyle w:val="ListParagraph"/>
        <w:spacing w:line="360" w:lineRule="auto"/>
        <w:rPr>
          <w:rFonts w:ascii="Lato" w:hAnsi="Lato" w:cs="Arial"/>
          <w:b/>
          <w:bCs/>
        </w:rPr>
      </w:pPr>
      <w:r w:rsidRPr="00BE0805">
        <w:rPr>
          <w:rFonts w:ascii="Lato" w:hAnsi="Lato" w:cs="Arial"/>
          <w:b/>
          <w:bCs/>
        </w:rPr>
        <w:t>Provide Scholarship Student Support:</w:t>
      </w:r>
    </w:p>
    <w:p w14:paraId="1A539CB2"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Offer support to scholarship students (to be provided by career centers and training centers as per their respective training)</w:t>
      </w:r>
    </w:p>
    <w:p w14:paraId="14AF0998" w14:textId="77777777" w:rsidR="001A1C1C" w:rsidRPr="00BE0805" w:rsidRDefault="001A1C1C" w:rsidP="006441C1">
      <w:pPr>
        <w:pStyle w:val="ListParagraph"/>
        <w:numPr>
          <w:ilvl w:val="0"/>
          <w:numId w:val="3"/>
        </w:numPr>
        <w:spacing w:line="360" w:lineRule="auto"/>
        <w:rPr>
          <w:rFonts w:ascii="Lato" w:hAnsi="Lato" w:cs="Arial"/>
        </w:rPr>
      </w:pPr>
      <w:r w:rsidRPr="00BE0805">
        <w:rPr>
          <w:rFonts w:ascii="Lato" w:hAnsi="Lato" w:cs="Arial"/>
        </w:rPr>
        <w:t>Escalate and resolve issues to related departments where necessary (including Graduate and Labor Market Skills Department to provide support with regards to employment options/resources)</w:t>
      </w:r>
    </w:p>
    <w:p w14:paraId="1A0FD726" w14:textId="77777777" w:rsidR="00BE0805" w:rsidRPr="006441C1" w:rsidRDefault="00BE0805" w:rsidP="006441C1">
      <w:pPr>
        <w:pStyle w:val="ListParagraph"/>
        <w:spacing w:line="360" w:lineRule="auto"/>
        <w:rPr>
          <w:rFonts w:ascii="Lato" w:hAnsi="Lato" w:cs="Arial"/>
          <w:b/>
          <w:bCs/>
        </w:rPr>
      </w:pPr>
      <w:r w:rsidRPr="00BE0805">
        <w:rPr>
          <w:rFonts w:ascii="Lato" w:hAnsi="Lato" w:cs="Arial"/>
          <w:b/>
          <w:bCs/>
        </w:rPr>
        <w:t>Gather feedback </w:t>
      </w:r>
    </w:p>
    <w:p w14:paraId="6CBD98DB" w14:textId="77777777" w:rsidR="001A1C1C" w:rsidRDefault="001A1C1C" w:rsidP="006441C1">
      <w:pPr>
        <w:pStyle w:val="ListParagraph"/>
        <w:numPr>
          <w:ilvl w:val="0"/>
          <w:numId w:val="3"/>
        </w:numPr>
        <w:spacing w:line="360" w:lineRule="auto"/>
        <w:rPr>
          <w:rFonts w:ascii="Lato" w:hAnsi="Lato" w:cs="Arial"/>
        </w:rPr>
      </w:pPr>
      <w:r w:rsidRPr="00BE0805">
        <w:rPr>
          <w:rFonts w:ascii="Lato" w:hAnsi="Lato" w:cs="Arial"/>
        </w:rPr>
        <w:t>Gather feedback from students and internal and external entities to be used in monitoring, reporting and continuous improvement </w:t>
      </w:r>
    </w:p>
    <w:p w14:paraId="139DBAF0" w14:textId="77777777" w:rsidR="005912F9" w:rsidRPr="005912F9" w:rsidRDefault="005912F9" w:rsidP="005912F9">
      <w:pPr>
        <w:spacing w:line="360" w:lineRule="auto"/>
        <w:rPr>
          <w:rFonts w:ascii="Lato" w:hAnsi="Lato" w:cs="Arial"/>
        </w:rPr>
      </w:pPr>
    </w:p>
    <w:p w14:paraId="40938FB1" w14:textId="77FC3FBB" w:rsidR="006441C1" w:rsidRPr="006441C1" w:rsidRDefault="006441C1" w:rsidP="006441C1">
      <w:pPr>
        <w:pStyle w:val="ListParagraph"/>
        <w:numPr>
          <w:ilvl w:val="0"/>
          <w:numId w:val="3"/>
        </w:numPr>
        <w:spacing w:line="360" w:lineRule="auto"/>
        <w:rPr>
          <w:rFonts w:ascii="Lato" w:hAnsi="Lato" w:cs="Arial"/>
          <w:b/>
        </w:rPr>
      </w:pPr>
      <w:r w:rsidRPr="006441C1">
        <w:rPr>
          <w:rFonts w:ascii="Lato" w:hAnsi="Lato" w:cs="Arial"/>
          <w:b/>
        </w:rPr>
        <w:t>Measure &amp; Report</w:t>
      </w:r>
    </w:p>
    <w:p w14:paraId="219ECB98" w14:textId="77777777" w:rsidR="006441C1" w:rsidRPr="006441C1" w:rsidRDefault="006441C1" w:rsidP="006441C1">
      <w:pPr>
        <w:pStyle w:val="ListParagraph"/>
        <w:spacing w:line="360" w:lineRule="auto"/>
        <w:rPr>
          <w:rFonts w:ascii="Lato" w:hAnsi="Lato" w:cs="Arial"/>
          <w:b/>
          <w:bCs/>
        </w:rPr>
      </w:pPr>
      <w:r w:rsidRPr="006441C1">
        <w:rPr>
          <w:rFonts w:ascii="Lato" w:hAnsi="Lato" w:cs="Arial"/>
          <w:b/>
          <w:bCs/>
        </w:rPr>
        <w:t xml:space="preserve">Gather and Analyze Data: </w:t>
      </w:r>
    </w:p>
    <w:p w14:paraId="63F55604" w14:textId="5744D9F9"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lastRenderedPageBreak/>
        <w:t xml:space="preserve">Gather and </w:t>
      </w:r>
      <w:r w:rsidR="006A1F91" w:rsidRPr="006441C1">
        <w:rPr>
          <w:rFonts w:ascii="Lato" w:hAnsi="Lato" w:cs="Arial"/>
        </w:rPr>
        <w:t>analyze</w:t>
      </w:r>
      <w:r w:rsidRPr="006441C1">
        <w:rPr>
          <w:rFonts w:ascii="Lato" w:hAnsi="Lato" w:cs="Arial"/>
        </w:rPr>
        <w:t xml:space="preserve"> feedback, as a minimum, from scholarship students, schools, universities, cultural attaches, academic and emotional counsellors </w:t>
      </w:r>
      <w:r w:rsidR="006A1F91" w:rsidRPr="006441C1">
        <w:rPr>
          <w:rFonts w:ascii="Lato" w:hAnsi="Lato" w:cs="Arial"/>
        </w:rPr>
        <w:t>regarding</w:t>
      </w:r>
      <w:r w:rsidRPr="006441C1">
        <w:rPr>
          <w:rFonts w:ascii="Lato" w:hAnsi="Lato" w:cs="Arial"/>
        </w:rPr>
        <w:t xml:space="preserve"> Scholarship Student Communication Plan, Engagement Plan, application and acceptance process, on-boarding, managing student affairs, support, and alumni engagement</w:t>
      </w:r>
    </w:p>
    <w:p w14:paraId="55F1C273" w14:textId="77777777"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Gather and analyze relevant statistics from the Scholarship Student Journey to inform policies and decision making</w:t>
      </w:r>
    </w:p>
    <w:p w14:paraId="36BD9E4E" w14:textId="77777777"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Prepare findings reports and status updates relevant to the Scholarship Student Journey</w:t>
      </w:r>
    </w:p>
    <w:p w14:paraId="236ED8B9" w14:textId="77777777" w:rsidR="006441C1" w:rsidRPr="006441C1" w:rsidRDefault="006441C1" w:rsidP="006441C1">
      <w:pPr>
        <w:pStyle w:val="ListParagraph"/>
        <w:spacing w:line="360" w:lineRule="auto"/>
        <w:rPr>
          <w:rFonts w:ascii="Lato" w:hAnsi="Lato" w:cs="Arial"/>
          <w:b/>
          <w:bCs/>
        </w:rPr>
      </w:pPr>
      <w:r w:rsidRPr="006441C1">
        <w:rPr>
          <w:rFonts w:ascii="Lato" w:hAnsi="Lato" w:cs="Arial"/>
          <w:b/>
          <w:bCs/>
        </w:rPr>
        <w:t>Measure Performance:</w:t>
      </w:r>
    </w:p>
    <w:p w14:paraId="6E7D087F" w14:textId="77777777"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Measure and monitor results of the delivery of activities against Scholarship Student Journey KPIs/SLAs through regular reviews</w:t>
      </w:r>
    </w:p>
    <w:p w14:paraId="4DBBE16E" w14:textId="77777777"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Review results of the delivery of the Scholarship Student Journey</w:t>
      </w:r>
    </w:p>
    <w:p w14:paraId="3BC40504" w14:textId="77777777" w:rsidR="006441C1" w:rsidRPr="006441C1" w:rsidRDefault="006441C1" w:rsidP="006441C1">
      <w:pPr>
        <w:pStyle w:val="ListParagraph"/>
        <w:spacing w:line="360" w:lineRule="auto"/>
        <w:rPr>
          <w:rFonts w:ascii="Lato" w:hAnsi="Lato" w:cs="Arial"/>
          <w:b/>
          <w:bCs/>
        </w:rPr>
      </w:pPr>
      <w:r w:rsidRPr="006441C1">
        <w:rPr>
          <w:rFonts w:ascii="Lato" w:hAnsi="Lato" w:cs="Arial"/>
          <w:b/>
          <w:bCs/>
        </w:rPr>
        <w:t xml:space="preserve">Ensure Continuous Improvement: </w:t>
      </w:r>
    </w:p>
    <w:p w14:paraId="6A012BF0" w14:textId="77777777"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 xml:space="preserve">Conduct lessons learnt sessions with relevant </w:t>
      </w:r>
      <w:proofErr w:type="spellStart"/>
      <w:r w:rsidRPr="006441C1">
        <w:rPr>
          <w:rFonts w:ascii="Lato" w:hAnsi="Lato" w:cs="Arial"/>
        </w:rPr>
        <w:t>MoEHEA</w:t>
      </w:r>
      <w:proofErr w:type="spellEnd"/>
      <w:r w:rsidRPr="006441C1">
        <w:rPr>
          <w:rFonts w:ascii="Lato" w:hAnsi="Lato" w:cs="Arial"/>
        </w:rPr>
        <w:t xml:space="preserve"> Departments </w:t>
      </w:r>
    </w:p>
    <w:p w14:paraId="49FF8CF3" w14:textId="77777777"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Identify gaps in the Scholarship Student Journey</w:t>
      </w:r>
    </w:p>
    <w:p w14:paraId="6BCF1C4B" w14:textId="77777777"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Put interventions in place, including action points for next cycle, to address underperformance and/or internal functional issues related to the Scholarship Student Journey </w:t>
      </w:r>
    </w:p>
    <w:p w14:paraId="037D572C" w14:textId="77777777"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Mobilize additional resources where required</w:t>
      </w:r>
    </w:p>
    <w:p w14:paraId="7A85D214" w14:textId="77777777"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Provide additional training and development activities where if required</w:t>
      </w:r>
    </w:p>
    <w:p w14:paraId="7AD931B6" w14:textId="77777777" w:rsidR="006441C1" w:rsidRPr="006441C1" w:rsidRDefault="006441C1" w:rsidP="006441C1">
      <w:pPr>
        <w:pStyle w:val="ListParagraph"/>
        <w:spacing w:line="360" w:lineRule="auto"/>
        <w:rPr>
          <w:rFonts w:ascii="Lato" w:hAnsi="Lato" w:cs="Arial"/>
          <w:b/>
          <w:bCs/>
        </w:rPr>
      </w:pPr>
      <w:r w:rsidRPr="006441C1">
        <w:rPr>
          <w:rFonts w:ascii="Lato" w:hAnsi="Lato" w:cs="Arial"/>
          <w:b/>
          <w:bCs/>
        </w:rPr>
        <w:t xml:space="preserve">Report: </w:t>
      </w:r>
    </w:p>
    <w:p w14:paraId="79551B69" w14:textId="77777777"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Prepare and provide reports relevant to the performance and outcomes of Scholarship Student Journey to support leadership in decision making. This may include but is not limited to reporting on:</w:t>
      </w:r>
    </w:p>
    <w:p w14:paraId="51097491"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t>Journey related KPIs</w:t>
      </w:r>
    </w:p>
    <w:p w14:paraId="72C9CE64"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t>Satisfaction rates of scholarship students against key moments that matter (e.g. outreach plan, etc.)</w:t>
      </w:r>
    </w:p>
    <w:p w14:paraId="42FFCBDD"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t>Number of scholarship student applications received (3 year trend minimum)</w:t>
      </w:r>
    </w:p>
    <w:p w14:paraId="6A3CA8BC"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t>Percentage of incomplete applications out of the total application pool</w:t>
      </w:r>
    </w:p>
    <w:p w14:paraId="34223121"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lastRenderedPageBreak/>
        <w:t>Total number of internships provided and total number completed in private sector by field</w:t>
      </w:r>
    </w:p>
    <w:p w14:paraId="1EC389FE"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t>Graduate employment within 6 months by field (3 year trend minimum)</w:t>
      </w:r>
    </w:p>
    <w:p w14:paraId="4E91A84B"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t>Satisfaction rate of employers with graduates by field (3 year trend minimum)</w:t>
      </w:r>
    </w:p>
    <w:p w14:paraId="44F228FA"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t>Total seats reserved by specialty, university and country</w:t>
      </w:r>
    </w:p>
    <w:p w14:paraId="191ACF99"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t>Percentage of seats filled out of total seats reserved</w:t>
      </w:r>
    </w:p>
    <w:p w14:paraId="349ACCB7"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t>Percentage of students that receive seats at the top 50 international institutions</w:t>
      </w:r>
    </w:p>
    <w:p w14:paraId="31AC61CC"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t>Percentage of degrees positive pre-approval equivalency statements</w:t>
      </w:r>
    </w:p>
    <w:p w14:paraId="3D30965E" w14:textId="77777777" w:rsidR="001A1C1C" w:rsidRPr="006441C1" w:rsidRDefault="001A1C1C" w:rsidP="006441C1">
      <w:pPr>
        <w:pStyle w:val="ListParagraph"/>
        <w:numPr>
          <w:ilvl w:val="1"/>
          <w:numId w:val="3"/>
        </w:numPr>
        <w:spacing w:line="360" w:lineRule="auto"/>
        <w:rPr>
          <w:rFonts w:ascii="Lato" w:hAnsi="Lato" w:cs="Arial"/>
        </w:rPr>
      </w:pPr>
      <w:r w:rsidRPr="006441C1">
        <w:rPr>
          <w:rFonts w:ascii="Lato" w:hAnsi="Lato" w:cs="Arial"/>
        </w:rPr>
        <w:t>Projection reports for expected graduation rates</w:t>
      </w:r>
    </w:p>
    <w:p w14:paraId="7E7D7B5F" w14:textId="7D1555B3" w:rsidR="00CA77CC" w:rsidRDefault="001A1C1C" w:rsidP="006441C1">
      <w:pPr>
        <w:pStyle w:val="ListParagraph"/>
        <w:numPr>
          <w:ilvl w:val="1"/>
          <w:numId w:val="3"/>
        </w:numPr>
        <w:spacing w:line="360" w:lineRule="auto"/>
        <w:rPr>
          <w:rFonts w:ascii="Lato" w:hAnsi="Lato" w:cs="Arial"/>
        </w:rPr>
      </w:pPr>
      <w:r w:rsidRPr="006441C1">
        <w:rPr>
          <w:rFonts w:ascii="Lato" w:hAnsi="Lato" w:cs="Arial"/>
        </w:rPr>
        <w:t>Employment rates among scholars within 6 months of graduation (broken by sector: Public, Private)</w:t>
      </w:r>
    </w:p>
    <w:p w14:paraId="6AA5610C" w14:textId="77777777" w:rsidR="00B405F0" w:rsidRDefault="00B405F0" w:rsidP="00B405F0">
      <w:pPr>
        <w:spacing w:line="360" w:lineRule="auto"/>
        <w:rPr>
          <w:rFonts w:ascii="Lato" w:hAnsi="Lato" w:cs="Arial"/>
        </w:rPr>
      </w:pPr>
    </w:p>
    <w:p w14:paraId="20F17C70" w14:textId="4407DAF2" w:rsidR="00B405F0" w:rsidRDefault="00B405F0" w:rsidP="00B405F0">
      <w:pPr>
        <w:spacing w:line="360" w:lineRule="auto"/>
        <w:rPr>
          <w:rFonts w:ascii="Lato" w:hAnsi="Lato" w:cs="Arial"/>
        </w:rPr>
      </w:pPr>
    </w:p>
    <w:p w14:paraId="6704CCE4" w14:textId="77777777" w:rsidR="001E597E" w:rsidRDefault="001E597E" w:rsidP="001E597E">
      <w:pPr>
        <w:spacing w:line="360" w:lineRule="auto"/>
        <w:rPr>
          <w:rFonts w:ascii="Lato" w:hAnsi="Lato" w:cs="Arial"/>
        </w:rPr>
      </w:pPr>
    </w:p>
    <w:p w14:paraId="18A02CD6" w14:textId="248F32F9" w:rsidR="001E597E" w:rsidRPr="00323717" w:rsidRDefault="00B34096" w:rsidP="001E597E">
      <w:pPr>
        <w:spacing w:line="360" w:lineRule="auto"/>
        <w:rPr>
          <w:rFonts w:ascii="Lato" w:hAnsi="Lato" w:cs="Arial"/>
          <w:b/>
        </w:rPr>
      </w:pPr>
      <w:r w:rsidRPr="00323717">
        <w:rPr>
          <w:rFonts w:ascii="Lato" w:hAnsi="Lato" w:cs="Arial"/>
          <w:b/>
          <w:noProof/>
        </w:rPr>
        <w:lastRenderedPageBreak/>
        <w:drawing>
          <wp:anchor distT="0" distB="0" distL="114300" distR="114300" simplePos="0" relativeHeight="251684352" behindDoc="0" locked="0" layoutInCell="1" allowOverlap="1" wp14:anchorId="4C7D7F71" wp14:editId="0BC520FD">
            <wp:simplePos x="0" y="0"/>
            <wp:positionH relativeFrom="column">
              <wp:posOffset>171450</wp:posOffset>
            </wp:positionH>
            <wp:positionV relativeFrom="page">
              <wp:posOffset>1247775</wp:posOffset>
            </wp:positionV>
            <wp:extent cx="5675630" cy="5547995"/>
            <wp:effectExtent l="0" t="0" r="127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5630" cy="5547995"/>
                    </a:xfrm>
                    <a:prstGeom prst="rect">
                      <a:avLst/>
                    </a:prstGeom>
                    <a:noFill/>
                  </pic:spPr>
                </pic:pic>
              </a:graphicData>
            </a:graphic>
          </wp:anchor>
        </w:drawing>
      </w:r>
      <w:r w:rsidR="00323717" w:rsidRPr="00323717">
        <w:rPr>
          <w:rFonts w:ascii="Lato" w:hAnsi="Lato" w:cs="Arial"/>
          <w:b/>
        </w:rPr>
        <w:t>Scholarship Application Workflow</w:t>
      </w:r>
    </w:p>
    <w:p w14:paraId="0FA23D41" w14:textId="77777777" w:rsidR="00B34096" w:rsidRDefault="00B34096" w:rsidP="00B405F0">
      <w:pPr>
        <w:spacing w:line="360" w:lineRule="auto"/>
        <w:rPr>
          <w:rFonts w:ascii="Lato" w:hAnsi="Lato" w:cs="Arial"/>
          <w:b/>
          <w:bCs/>
        </w:rPr>
      </w:pPr>
    </w:p>
    <w:p w14:paraId="5E14A8EC" w14:textId="77777777" w:rsidR="00B34096" w:rsidRDefault="00B34096" w:rsidP="00B405F0">
      <w:pPr>
        <w:spacing w:line="360" w:lineRule="auto"/>
        <w:rPr>
          <w:rFonts w:ascii="Lato" w:hAnsi="Lato" w:cs="Arial"/>
          <w:b/>
          <w:bCs/>
        </w:rPr>
      </w:pPr>
    </w:p>
    <w:p w14:paraId="59A15C6B" w14:textId="77777777" w:rsidR="00B34096" w:rsidRDefault="00B34096" w:rsidP="00B405F0">
      <w:pPr>
        <w:spacing w:line="360" w:lineRule="auto"/>
        <w:rPr>
          <w:rFonts w:ascii="Lato" w:hAnsi="Lato" w:cs="Arial"/>
          <w:b/>
          <w:bCs/>
        </w:rPr>
      </w:pPr>
    </w:p>
    <w:p w14:paraId="1E636A49" w14:textId="77777777" w:rsidR="00B34096" w:rsidRDefault="00B34096" w:rsidP="00B405F0">
      <w:pPr>
        <w:spacing w:line="360" w:lineRule="auto"/>
        <w:rPr>
          <w:rFonts w:ascii="Lato" w:hAnsi="Lato" w:cs="Arial"/>
          <w:b/>
          <w:bCs/>
        </w:rPr>
      </w:pPr>
    </w:p>
    <w:p w14:paraId="66F13E32" w14:textId="77777777" w:rsidR="00B34096" w:rsidRDefault="00B34096" w:rsidP="00B405F0">
      <w:pPr>
        <w:spacing w:line="360" w:lineRule="auto"/>
        <w:rPr>
          <w:rFonts w:ascii="Lato" w:hAnsi="Lato" w:cs="Arial"/>
          <w:b/>
          <w:bCs/>
        </w:rPr>
      </w:pPr>
    </w:p>
    <w:p w14:paraId="4FEBEF89" w14:textId="77777777" w:rsidR="00B34096" w:rsidRDefault="00B34096" w:rsidP="00B405F0">
      <w:pPr>
        <w:spacing w:line="360" w:lineRule="auto"/>
        <w:rPr>
          <w:rFonts w:ascii="Lato" w:hAnsi="Lato" w:cs="Arial"/>
          <w:b/>
          <w:bCs/>
        </w:rPr>
      </w:pPr>
    </w:p>
    <w:p w14:paraId="29513FC6" w14:textId="77777777" w:rsidR="00B34096" w:rsidRDefault="00B34096" w:rsidP="00B405F0">
      <w:pPr>
        <w:spacing w:line="360" w:lineRule="auto"/>
        <w:rPr>
          <w:rFonts w:ascii="Lato" w:hAnsi="Lato" w:cs="Arial"/>
          <w:b/>
          <w:bCs/>
        </w:rPr>
      </w:pPr>
    </w:p>
    <w:p w14:paraId="35CDA911" w14:textId="3F1C73F7" w:rsidR="00B34096" w:rsidRDefault="00B34096" w:rsidP="00B405F0">
      <w:pPr>
        <w:spacing w:line="360" w:lineRule="auto"/>
        <w:rPr>
          <w:rFonts w:ascii="Lato" w:hAnsi="Lato" w:cs="Arial"/>
          <w:b/>
          <w:bCs/>
        </w:rPr>
      </w:pPr>
    </w:p>
    <w:p w14:paraId="6D75FA1E" w14:textId="41998FBD" w:rsidR="00B405F0" w:rsidRDefault="00323717" w:rsidP="00B405F0">
      <w:pPr>
        <w:spacing w:line="360" w:lineRule="auto"/>
        <w:rPr>
          <w:rFonts w:ascii="Lato" w:hAnsi="Lato" w:cs="Arial"/>
          <w:b/>
          <w:bCs/>
        </w:rPr>
      </w:pPr>
      <w:r w:rsidRPr="001E597E">
        <w:rPr>
          <w:rFonts w:ascii="Lato" w:hAnsi="Lato" w:cs="Arial"/>
          <w:b/>
          <w:bCs/>
          <w:noProof/>
        </w:rPr>
        <w:lastRenderedPageBreak/>
        <w:drawing>
          <wp:anchor distT="0" distB="0" distL="114300" distR="114300" simplePos="0" relativeHeight="251683328" behindDoc="0" locked="0" layoutInCell="1" allowOverlap="1" wp14:anchorId="6578C53C" wp14:editId="08858442">
            <wp:simplePos x="0" y="0"/>
            <wp:positionH relativeFrom="column">
              <wp:posOffset>180975</wp:posOffset>
            </wp:positionH>
            <wp:positionV relativeFrom="page">
              <wp:posOffset>1352550</wp:posOffset>
            </wp:positionV>
            <wp:extent cx="5674995" cy="7011670"/>
            <wp:effectExtent l="0" t="0" r="190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py of MOEIntegratedHigherEducationPlatform (1).jpg"/>
                    <pic:cNvPicPr/>
                  </pic:nvPicPr>
                  <pic:blipFill>
                    <a:blip r:embed="rId10">
                      <a:extLst>
                        <a:ext uri="{28A0092B-C50C-407E-A947-70E740481C1C}">
                          <a14:useLocalDpi xmlns:a14="http://schemas.microsoft.com/office/drawing/2010/main" val="0"/>
                        </a:ext>
                      </a:extLst>
                    </a:blip>
                    <a:stretch>
                      <a:fillRect/>
                    </a:stretch>
                  </pic:blipFill>
                  <pic:spPr>
                    <a:xfrm>
                      <a:off x="0" y="0"/>
                      <a:ext cx="5674995" cy="7011670"/>
                    </a:xfrm>
                    <a:prstGeom prst="rect">
                      <a:avLst/>
                    </a:prstGeom>
                  </pic:spPr>
                </pic:pic>
              </a:graphicData>
            </a:graphic>
          </wp:anchor>
        </w:drawing>
      </w:r>
      <w:r w:rsidR="001E597E" w:rsidRPr="001E597E">
        <w:rPr>
          <w:rFonts w:ascii="Lato" w:hAnsi="Lato" w:cs="Arial"/>
          <w:b/>
          <w:bCs/>
        </w:rPr>
        <w:t>Scholarship Student Journey</w:t>
      </w:r>
    </w:p>
    <w:p w14:paraId="76C4764F" w14:textId="383B10D3" w:rsidR="00B34096" w:rsidRDefault="00B34096" w:rsidP="00B405F0">
      <w:pPr>
        <w:spacing w:line="360" w:lineRule="auto"/>
        <w:rPr>
          <w:rFonts w:ascii="Lato" w:hAnsi="Lato" w:cs="Arial"/>
          <w:b/>
          <w:bCs/>
        </w:rPr>
      </w:pPr>
    </w:p>
    <w:p w14:paraId="69FBA038" w14:textId="10A520E1" w:rsidR="00B34096" w:rsidRDefault="00B34096" w:rsidP="00B405F0">
      <w:pPr>
        <w:spacing w:line="360" w:lineRule="auto"/>
        <w:rPr>
          <w:rFonts w:ascii="Lato" w:hAnsi="Lato" w:cs="Arial"/>
          <w:b/>
          <w:bCs/>
        </w:rPr>
      </w:pPr>
    </w:p>
    <w:p w14:paraId="452E7BB4" w14:textId="5A18ED1E" w:rsidR="00B34096" w:rsidRPr="00B405F0" w:rsidRDefault="00B34096" w:rsidP="00B405F0">
      <w:pPr>
        <w:spacing w:line="360" w:lineRule="auto"/>
        <w:rPr>
          <w:rFonts w:ascii="Lato" w:hAnsi="Lato" w:cs="Arial"/>
        </w:rPr>
      </w:pPr>
    </w:p>
    <w:p w14:paraId="1B25ECCA" w14:textId="2C5B0C06" w:rsidR="00954DC3" w:rsidRDefault="001123F4" w:rsidP="00954DC3">
      <w:pPr>
        <w:pStyle w:val="Heading3"/>
        <w:rPr>
          <w:rFonts w:ascii="Lato" w:hAnsi="Lato"/>
          <w:b/>
          <w:sz w:val="22"/>
          <w:szCs w:val="22"/>
        </w:rPr>
      </w:pPr>
      <w:r>
        <w:rPr>
          <w:rFonts w:ascii="Lato" w:hAnsi="Lato"/>
          <w:b/>
          <w:sz w:val="22"/>
          <w:szCs w:val="22"/>
        </w:rPr>
        <w:lastRenderedPageBreak/>
        <w:t>University Journey</w:t>
      </w:r>
    </w:p>
    <w:p w14:paraId="16F9DB1C" w14:textId="6B72BFB0" w:rsidR="006441C1" w:rsidRPr="006441C1" w:rsidRDefault="006441C1" w:rsidP="006441C1">
      <w:pPr>
        <w:pStyle w:val="ListParagraph"/>
        <w:numPr>
          <w:ilvl w:val="0"/>
          <w:numId w:val="3"/>
        </w:numPr>
        <w:spacing w:line="360" w:lineRule="auto"/>
        <w:rPr>
          <w:rFonts w:ascii="Lato" w:hAnsi="Lato" w:cs="Arial"/>
          <w:b/>
        </w:rPr>
      </w:pPr>
      <w:r w:rsidRPr="00486CA6">
        <w:rPr>
          <w:rFonts w:ascii="Lato" w:hAnsi="Lato" w:cs="Arial"/>
          <w:b/>
        </w:rPr>
        <w:t>Plan</w:t>
      </w:r>
    </w:p>
    <w:p w14:paraId="20727BCF" w14:textId="77777777" w:rsidR="006441C1" w:rsidRPr="006441C1" w:rsidRDefault="006441C1" w:rsidP="006441C1">
      <w:pPr>
        <w:pStyle w:val="ListParagraph"/>
        <w:spacing w:line="360" w:lineRule="auto"/>
        <w:rPr>
          <w:rFonts w:ascii="Lato" w:hAnsi="Lato" w:cs="Arial"/>
          <w:b/>
          <w:bCs/>
        </w:rPr>
      </w:pPr>
      <w:r w:rsidRPr="006441C1">
        <w:rPr>
          <w:rFonts w:ascii="Lato" w:hAnsi="Lato" w:cs="Arial"/>
          <w:b/>
          <w:bCs/>
        </w:rPr>
        <w:t>Cascade Strategic Initiatives:</w:t>
      </w:r>
    </w:p>
    <w:p w14:paraId="63046F77" w14:textId="3B06F7D1"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Cascade strategic initiatives and Higher Education strategy goals, and objectives to CAA, Institutional Licensing &amp; Accreditation Department (IL&amp;A), Quality Assurance Department (QA) and Compliance and Inspection Department in order to incorporate them in the respective operational annual plans</w:t>
      </w:r>
    </w:p>
    <w:p w14:paraId="3C351C12" w14:textId="23BC82A4" w:rsidR="001A1C1C" w:rsidRPr="006441C1" w:rsidRDefault="001A1C1C" w:rsidP="006441C1">
      <w:pPr>
        <w:pStyle w:val="ListParagraph"/>
        <w:numPr>
          <w:ilvl w:val="0"/>
          <w:numId w:val="3"/>
        </w:numPr>
        <w:spacing w:line="360" w:lineRule="auto"/>
        <w:rPr>
          <w:rFonts w:ascii="Lato" w:hAnsi="Lato" w:cs="Arial"/>
        </w:rPr>
      </w:pPr>
      <w:r w:rsidRPr="006441C1">
        <w:rPr>
          <w:rFonts w:ascii="Lato" w:hAnsi="Lato" w:cs="Arial"/>
        </w:rPr>
        <w:t xml:space="preserve">University Journey ownership and KPIs to respective departments and overall journey KPIs to the respective JO </w:t>
      </w:r>
      <w:r w:rsidR="00E93A7F">
        <w:rPr>
          <w:rFonts w:ascii="Lato" w:hAnsi="Lato" w:cs="Arial"/>
        </w:rPr>
        <w:t>shall  be developed and assigned</w:t>
      </w:r>
    </w:p>
    <w:p w14:paraId="5C82B155" w14:textId="77777777" w:rsidR="006441C1" w:rsidRPr="006441C1" w:rsidRDefault="006441C1" w:rsidP="006441C1">
      <w:pPr>
        <w:pStyle w:val="ListParagraph"/>
        <w:spacing w:line="360" w:lineRule="auto"/>
        <w:rPr>
          <w:rFonts w:ascii="Lato" w:hAnsi="Lato" w:cs="Arial"/>
          <w:b/>
          <w:bCs/>
        </w:rPr>
      </w:pPr>
      <w:r w:rsidRPr="006441C1">
        <w:rPr>
          <w:rFonts w:ascii="Lato" w:hAnsi="Lato" w:cs="Arial"/>
          <w:b/>
          <w:bCs/>
        </w:rPr>
        <w:t>Develop and Review Plans for Operations:</w:t>
      </w:r>
    </w:p>
    <w:p w14:paraId="1CD9FF12" w14:textId="7BB50FD2" w:rsidR="001A1C1C" w:rsidRPr="00DC1AC2" w:rsidRDefault="00E93A7F" w:rsidP="00DC1AC2">
      <w:pPr>
        <w:pStyle w:val="ListParagraph"/>
        <w:numPr>
          <w:ilvl w:val="0"/>
          <w:numId w:val="3"/>
        </w:numPr>
        <w:spacing w:line="360" w:lineRule="auto"/>
        <w:rPr>
          <w:rFonts w:ascii="Lato" w:hAnsi="Lato" w:cs="Arial"/>
        </w:rPr>
      </w:pPr>
      <w:r>
        <w:rPr>
          <w:rFonts w:ascii="Lato" w:hAnsi="Lato" w:cs="Arial"/>
        </w:rPr>
        <w:t>A</w:t>
      </w:r>
      <w:r w:rsidR="001A1C1C" w:rsidRPr="00DC1AC2">
        <w:rPr>
          <w:rFonts w:ascii="Lato" w:hAnsi="Lato" w:cs="Arial"/>
        </w:rPr>
        <w:t>nnual plans needed for the delivery of the University Journey</w:t>
      </w:r>
      <w:r>
        <w:rPr>
          <w:rFonts w:ascii="Lato" w:hAnsi="Lato" w:cs="Arial"/>
        </w:rPr>
        <w:t xml:space="preserve"> shall be developed</w:t>
      </w:r>
      <w:r w:rsidR="001A1C1C" w:rsidRPr="00DC1AC2">
        <w:rPr>
          <w:rFonts w:ascii="Lato" w:hAnsi="Lato" w:cs="Arial"/>
        </w:rPr>
        <w:t xml:space="preserve"> which include: </w:t>
      </w:r>
    </w:p>
    <w:p w14:paraId="721B0C4F" w14:textId="77777777" w:rsidR="001A1C1C" w:rsidRPr="00DC1AC2" w:rsidRDefault="001A1C1C" w:rsidP="00DC1AC2">
      <w:pPr>
        <w:pStyle w:val="ListParagraph"/>
        <w:numPr>
          <w:ilvl w:val="1"/>
          <w:numId w:val="3"/>
        </w:numPr>
        <w:spacing w:line="360" w:lineRule="auto"/>
        <w:rPr>
          <w:rFonts w:ascii="Lato" w:hAnsi="Lato" w:cs="Arial"/>
        </w:rPr>
      </w:pPr>
      <w:r w:rsidRPr="00DC1AC2">
        <w:rPr>
          <w:rFonts w:ascii="Lato" w:hAnsi="Lato" w:cs="Arial"/>
        </w:rPr>
        <w:t>Institutional licensing &amp; re-licensing and program accreditation &amp; re-accreditation plans including university visit calendar</w:t>
      </w:r>
    </w:p>
    <w:p w14:paraId="12B42A70" w14:textId="77777777" w:rsidR="001A1C1C" w:rsidRPr="00DC1AC2" w:rsidRDefault="001A1C1C" w:rsidP="00DC1AC2">
      <w:pPr>
        <w:pStyle w:val="ListParagraph"/>
        <w:numPr>
          <w:ilvl w:val="1"/>
          <w:numId w:val="3"/>
        </w:numPr>
        <w:spacing w:line="360" w:lineRule="auto"/>
        <w:rPr>
          <w:rFonts w:ascii="Lato" w:hAnsi="Lato" w:cs="Arial"/>
        </w:rPr>
      </w:pPr>
      <w:r w:rsidRPr="00DC1AC2">
        <w:rPr>
          <w:rFonts w:ascii="Lato" w:hAnsi="Lato" w:cs="Arial"/>
        </w:rPr>
        <w:t>Plan for quality assessment and classification of universities and formation of specialized teams</w:t>
      </w:r>
    </w:p>
    <w:p w14:paraId="24CCC85B" w14:textId="77777777" w:rsidR="001A1C1C" w:rsidRPr="00DC1AC2" w:rsidRDefault="001A1C1C" w:rsidP="00DC1AC2">
      <w:pPr>
        <w:pStyle w:val="ListParagraph"/>
        <w:numPr>
          <w:ilvl w:val="1"/>
          <w:numId w:val="3"/>
        </w:numPr>
        <w:spacing w:line="360" w:lineRule="auto"/>
        <w:rPr>
          <w:rFonts w:ascii="Lato" w:hAnsi="Lato" w:cs="Arial"/>
        </w:rPr>
      </w:pPr>
      <w:r w:rsidRPr="00DC1AC2">
        <w:rPr>
          <w:rFonts w:ascii="Lato" w:hAnsi="Lato" w:cs="Arial"/>
        </w:rPr>
        <w:t>Plan monitoring and compliance inspection of universities, including university visit calendar</w:t>
      </w:r>
    </w:p>
    <w:p w14:paraId="5F2F1157" w14:textId="16B18B7F" w:rsidR="001A1C1C" w:rsidRPr="00DC1AC2" w:rsidRDefault="001A1C1C" w:rsidP="00DC1AC2">
      <w:pPr>
        <w:pStyle w:val="ListParagraph"/>
        <w:numPr>
          <w:ilvl w:val="1"/>
          <w:numId w:val="3"/>
        </w:numPr>
        <w:spacing w:line="360" w:lineRule="auto"/>
        <w:rPr>
          <w:rFonts w:ascii="Lato" w:hAnsi="Lato" w:cs="Arial"/>
        </w:rPr>
      </w:pPr>
      <w:r w:rsidRPr="00DC1AC2">
        <w:rPr>
          <w:rFonts w:ascii="Lato" w:hAnsi="Lato" w:cs="Arial"/>
        </w:rPr>
        <w:t xml:space="preserve">Strategic Research Plan to provide recommendations to the universities regarding which courses are most popular and what employers want </w:t>
      </w:r>
    </w:p>
    <w:p w14:paraId="2BB91EFB" w14:textId="4515C329" w:rsidR="001A1C1C" w:rsidRPr="00DC1AC2" w:rsidRDefault="001A1C1C" w:rsidP="00DC1AC2">
      <w:pPr>
        <w:pStyle w:val="ListParagraph"/>
        <w:numPr>
          <w:ilvl w:val="1"/>
          <w:numId w:val="3"/>
        </w:numPr>
        <w:spacing w:line="360" w:lineRule="auto"/>
        <w:rPr>
          <w:rFonts w:ascii="Lato" w:hAnsi="Lato" w:cs="Arial"/>
        </w:rPr>
      </w:pPr>
      <w:r w:rsidRPr="00DC1AC2">
        <w:rPr>
          <w:rFonts w:ascii="Lato" w:hAnsi="Lato" w:cs="Arial"/>
        </w:rPr>
        <w:t xml:space="preserve">University Communication Plan to raise university awareness about </w:t>
      </w:r>
    </w:p>
    <w:p w14:paraId="77E65DFE" w14:textId="77777777" w:rsidR="001A1C1C" w:rsidRPr="00DC1AC2" w:rsidRDefault="001A1C1C" w:rsidP="00DC1AC2">
      <w:pPr>
        <w:pStyle w:val="ListParagraph"/>
        <w:numPr>
          <w:ilvl w:val="2"/>
          <w:numId w:val="3"/>
        </w:numPr>
        <w:spacing w:line="360" w:lineRule="auto"/>
        <w:rPr>
          <w:rFonts w:ascii="Lato" w:hAnsi="Lato" w:cs="Arial"/>
        </w:rPr>
      </w:pPr>
      <w:r w:rsidRPr="00DC1AC2">
        <w:rPr>
          <w:rFonts w:ascii="Lato" w:hAnsi="Lato" w:cs="Arial"/>
        </w:rPr>
        <w:t xml:space="preserve">Requirements (for Initial Institutional Licensing (IIL), Initial Program Accreditation (IPA), Renewal of Institutional Licensure (RIL), Renewal of Program Accreditation (RPA), compliance inspection and classification) </w:t>
      </w:r>
    </w:p>
    <w:p w14:paraId="5BB0DF2B" w14:textId="77777777" w:rsidR="001A1C1C" w:rsidRPr="00DC1AC2" w:rsidRDefault="001A1C1C" w:rsidP="00DC1AC2">
      <w:pPr>
        <w:pStyle w:val="ListParagraph"/>
        <w:numPr>
          <w:ilvl w:val="2"/>
          <w:numId w:val="3"/>
        </w:numPr>
        <w:spacing w:line="360" w:lineRule="auto"/>
        <w:rPr>
          <w:rFonts w:ascii="Lato" w:hAnsi="Lato" w:cs="Arial"/>
        </w:rPr>
      </w:pPr>
      <w:r w:rsidRPr="00DC1AC2">
        <w:rPr>
          <w:rFonts w:ascii="Lato" w:hAnsi="Lato" w:cs="Arial"/>
        </w:rPr>
        <w:t>Site visits</w:t>
      </w:r>
    </w:p>
    <w:p w14:paraId="2B6E653D" w14:textId="77777777" w:rsidR="001A1C1C" w:rsidRPr="00DC1AC2" w:rsidRDefault="001A1C1C" w:rsidP="00DC1AC2">
      <w:pPr>
        <w:pStyle w:val="ListParagraph"/>
        <w:numPr>
          <w:ilvl w:val="2"/>
          <w:numId w:val="3"/>
        </w:numPr>
        <w:spacing w:line="360" w:lineRule="auto"/>
        <w:rPr>
          <w:rFonts w:ascii="Lato" w:hAnsi="Lato" w:cs="Arial"/>
        </w:rPr>
      </w:pPr>
      <w:r w:rsidRPr="00DC1AC2">
        <w:rPr>
          <w:rFonts w:ascii="Lato" w:hAnsi="Lato" w:cs="Arial"/>
        </w:rPr>
        <w:t xml:space="preserve">Interviews </w:t>
      </w:r>
    </w:p>
    <w:p w14:paraId="452EAF39" w14:textId="77777777" w:rsidR="001A1C1C" w:rsidRPr="00DC1AC2" w:rsidRDefault="001A1C1C" w:rsidP="00DC1AC2">
      <w:pPr>
        <w:pStyle w:val="ListParagraph"/>
        <w:numPr>
          <w:ilvl w:val="2"/>
          <w:numId w:val="3"/>
        </w:numPr>
        <w:spacing w:line="360" w:lineRule="auto"/>
        <w:rPr>
          <w:rFonts w:ascii="Lato" w:hAnsi="Lato" w:cs="Arial"/>
        </w:rPr>
      </w:pPr>
      <w:r w:rsidRPr="00DC1AC2">
        <w:rPr>
          <w:rFonts w:ascii="Lato" w:hAnsi="Lato" w:cs="Arial"/>
        </w:rPr>
        <w:t xml:space="preserve">Data Collection </w:t>
      </w:r>
    </w:p>
    <w:p w14:paraId="2B050449" w14:textId="77777777" w:rsidR="001A1C1C" w:rsidRPr="00DC1AC2" w:rsidRDefault="001A1C1C" w:rsidP="00DC1AC2">
      <w:pPr>
        <w:pStyle w:val="ListParagraph"/>
        <w:numPr>
          <w:ilvl w:val="2"/>
          <w:numId w:val="3"/>
        </w:numPr>
        <w:spacing w:line="360" w:lineRule="auto"/>
        <w:rPr>
          <w:rFonts w:ascii="Lato" w:hAnsi="Lato" w:cs="Arial"/>
        </w:rPr>
      </w:pPr>
      <w:r w:rsidRPr="00DC1AC2">
        <w:rPr>
          <w:rFonts w:ascii="Lato" w:hAnsi="Lato" w:cs="Arial"/>
        </w:rPr>
        <w:t xml:space="preserve">Results of classification </w:t>
      </w:r>
    </w:p>
    <w:p w14:paraId="7A82318B" w14:textId="77777777" w:rsidR="001A1C1C" w:rsidRPr="00DC1AC2" w:rsidRDefault="001A1C1C" w:rsidP="00DC1AC2">
      <w:pPr>
        <w:pStyle w:val="ListParagraph"/>
        <w:numPr>
          <w:ilvl w:val="2"/>
          <w:numId w:val="3"/>
        </w:numPr>
        <w:spacing w:line="360" w:lineRule="auto"/>
        <w:rPr>
          <w:rFonts w:ascii="Lato" w:hAnsi="Lato" w:cs="Arial"/>
        </w:rPr>
      </w:pPr>
      <w:r w:rsidRPr="00DC1AC2">
        <w:rPr>
          <w:rFonts w:ascii="Lato" w:hAnsi="Lato" w:cs="Arial"/>
        </w:rPr>
        <w:t xml:space="preserve">Re-licensing and re-accreditation schedules </w:t>
      </w:r>
    </w:p>
    <w:p w14:paraId="6FB39735" w14:textId="676CB56F"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lastRenderedPageBreak/>
        <w:t>Feedback Plan to define feedback collection methodologies, timelines and targeted groups from customers and internal and external entities</w:t>
      </w:r>
      <w:r w:rsidR="00E93A7F">
        <w:rPr>
          <w:rFonts w:ascii="Lato" w:hAnsi="Lato" w:cs="Arial"/>
        </w:rPr>
        <w:t xml:space="preserve"> shall be developed or updated</w:t>
      </w:r>
    </w:p>
    <w:p w14:paraId="57BCB3E1" w14:textId="77777777"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 xml:space="preserve">Coordinate and consolidate clear and unified university calendar that schedules university site visits throughout the year for IIL. IPA, RIL, RPA, classification and compliance inspection. This will include ensuring multiple site visits to universities are conducted at the same time </w:t>
      </w:r>
    </w:p>
    <w:p w14:paraId="7D4DA0AB" w14:textId="2F384BB2"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External Review Team (ERT) Resourcing Plan</w:t>
      </w:r>
      <w:r w:rsidR="00E93A7F">
        <w:rPr>
          <w:rFonts w:ascii="Lato" w:hAnsi="Lato" w:cs="Arial"/>
        </w:rPr>
        <w:t xml:space="preserve"> shall be developed</w:t>
      </w:r>
      <w:r w:rsidRPr="00DC1AC2">
        <w:rPr>
          <w:rFonts w:ascii="Lato" w:hAnsi="Lato" w:cs="Arial"/>
        </w:rPr>
        <w:t xml:space="preserve"> based on university visit calendar </w:t>
      </w:r>
    </w:p>
    <w:p w14:paraId="2619A979" w14:textId="270E2E39"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Define operational requir</w:t>
      </w:r>
      <w:r w:rsidR="0011423D">
        <w:rPr>
          <w:rFonts w:ascii="Lato" w:hAnsi="Lato" w:cs="Arial"/>
        </w:rPr>
        <w:t xml:space="preserve">ements, including resources, shall </w:t>
      </w:r>
      <w:r w:rsidRPr="00DC1AC2">
        <w:rPr>
          <w:rFonts w:ascii="Lato" w:hAnsi="Lato" w:cs="Arial"/>
        </w:rPr>
        <w:t xml:space="preserve">be included in the Internal and External Entities Engagement Plan </w:t>
      </w:r>
    </w:p>
    <w:p w14:paraId="4187496B" w14:textId="3AF72191"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Internal and External Entities Engagement Plan</w:t>
      </w:r>
      <w:r w:rsidR="0011423D">
        <w:rPr>
          <w:rFonts w:ascii="Lato" w:hAnsi="Lato" w:cs="Arial"/>
        </w:rPr>
        <w:t xml:space="preserve"> shall be developed</w:t>
      </w:r>
    </w:p>
    <w:p w14:paraId="7E186C21" w14:textId="77777777"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 xml:space="preserve">Find solutions to previous cycle gaps identified in the lessons learnt session </w:t>
      </w:r>
    </w:p>
    <w:p w14:paraId="09F91B2A" w14:textId="0599D939" w:rsidR="001A1C1C" w:rsidRPr="00DC1AC2" w:rsidRDefault="0011423D" w:rsidP="00DC1AC2">
      <w:pPr>
        <w:pStyle w:val="ListParagraph"/>
        <w:numPr>
          <w:ilvl w:val="1"/>
          <w:numId w:val="3"/>
        </w:numPr>
        <w:spacing w:line="360" w:lineRule="auto"/>
        <w:rPr>
          <w:rFonts w:ascii="Lato" w:hAnsi="Lato" w:cs="Arial"/>
        </w:rPr>
      </w:pPr>
      <w:r>
        <w:rPr>
          <w:rFonts w:ascii="Lato" w:hAnsi="Lato" w:cs="Arial"/>
        </w:rPr>
        <w:t>R</w:t>
      </w:r>
      <w:r w:rsidR="001A1C1C" w:rsidRPr="00DC1AC2">
        <w:rPr>
          <w:rFonts w:ascii="Lato" w:hAnsi="Lato" w:cs="Arial"/>
        </w:rPr>
        <w:t>equired SLAs</w:t>
      </w:r>
      <w:r>
        <w:rPr>
          <w:rFonts w:ascii="Lato" w:hAnsi="Lato" w:cs="Arial"/>
        </w:rPr>
        <w:t xml:space="preserve"> shall be identified</w:t>
      </w:r>
    </w:p>
    <w:p w14:paraId="3493C066" w14:textId="77777777" w:rsidR="006441C1" w:rsidRPr="00DC1AC2" w:rsidRDefault="006441C1" w:rsidP="00DC1AC2">
      <w:pPr>
        <w:pStyle w:val="ListParagraph"/>
        <w:spacing w:line="360" w:lineRule="auto"/>
        <w:rPr>
          <w:rFonts w:ascii="Lato" w:hAnsi="Lato" w:cs="Arial"/>
          <w:b/>
          <w:bCs/>
        </w:rPr>
      </w:pPr>
      <w:r w:rsidRPr="00DC1AC2">
        <w:rPr>
          <w:rFonts w:ascii="Lato" w:hAnsi="Lato" w:cs="Arial"/>
          <w:b/>
          <w:bCs/>
        </w:rPr>
        <w:t xml:space="preserve">Develop Budget: </w:t>
      </w:r>
    </w:p>
    <w:p w14:paraId="2348CDFE" w14:textId="1AEB64E3" w:rsidR="001A1C1C" w:rsidRPr="00DC1AC2" w:rsidRDefault="0011423D" w:rsidP="00DC1AC2">
      <w:pPr>
        <w:pStyle w:val="ListParagraph"/>
        <w:numPr>
          <w:ilvl w:val="0"/>
          <w:numId w:val="3"/>
        </w:numPr>
        <w:spacing w:line="360" w:lineRule="auto"/>
        <w:rPr>
          <w:rFonts w:ascii="Lato" w:hAnsi="Lato" w:cs="Arial"/>
        </w:rPr>
      </w:pPr>
      <w:r>
        <w:rPr>
          <w:rFonts w:ascii="Lato" w:hAnsi="Lato" w:cs="Arial"/>
        </w:rPr>
        <w:t>A</w:t>
      </w:r>
      <w:r w:rsidR="001A1C1C" w:rsidRPr="00DC1AC2">
        <w:rPr>
          <w:rFonts w:ascii="Lato" w:hAnsi="Lato" w:cs="Arial"/>
        </w:rPr>
        <w:t>nnual costs based on – but not limited to – historical data, activities scheduled across the journey, and expected number of visits and related external reviewers associated costs</w:t>
      </w:r>
      <w:r>
        <w:rPr>
          <w:rFonts w:ascii="Lato" w:hAnsi="Lato" w:cs="Arial"/>
        </w:rPr>
        <w:t xml:space="preserve"> shall be determined</w:t>
      </w:r>
    </w:p>
    <w:p w14:paraId="3B1340F2" w14:textId="77777777" w:rsidR="006441C1" w:rsidRPr="00DC1AC2" w:rsidRDefault="006441C1" w:rsidP="00DC1AC2">
      <w:pPr>
        <w:pStyle w:val="ListParagraph"/>
        <w:spacing w:line="360" w:lineRule="auto"/>
        <w:rPr>
          <w:rFonts w:ascii="Lato" w:hAnsi="Lato" w:cs="Arial"/>
          <w:b/>
          <w:bCs/>
        </w:rPr>
      </w:pPr>
      <w:r w:rsidRPr="00DC1AC2">
        <w:rPr>
          <w:rFonts w:ascii="Lato" w:hAnsi="Lato" w:cs="Arial"/>
          <w:b/>
          <w:bCs/>
        </w:rPr>
        <w:t xml:space="preserve">Set and Review Standards and Decision Structures: </w:t>
      </w:r>
    </w:p>
    <w:p w14:paraId="6CAF5C2D" w14:textId="61AD1626" w:rsidR="001A1C1C" w:rsidRPr="00DC1AC2" w:rsidRDefault="0011423D" w:rsidP="00DC1AC2">
      <w:pPr>
        <w:pStyle w:val="ListParagraph"/>
        <w:numPr>
          <w:ilvl w:val="0"/>
          <w:numId w:val="3"/>
        </w:numPr>
        <w:spacing w:line="360" w:lineRule="auto"/>
        <w:rPr>
          <w:rFonts w:ascii="Lato" w:hAnsi="Lato" w:cs="Arial"/>
        </w:rPr>
      </w:pPr>
      <w:r>
        <w:rPr>
          <w:rFonts w:ascii="Lato" w:hAnsi="Lato" w:cs="Arial"/>
        </w:rPr>
        <w:t>F</w:t>
      </w:r>
      <w:r w:rsidR="001A1C1C" w:rsidRPr="00DC1AC2">
        <w:rPr>
          <w:rFonts w:ascii="Lato" w:hAnsi="Lato" w:cs="Arial"/>
        </w:rPr>
        <w:t>rameworks, guidelines and standards (e.g. for IIL, RIL, IPA, RPA, compliance inspection and classification, ERT), and processes for universities</w:t>
      </w:r>
      <w:r>
        <w:rPr>
          <w:rFonts w:ascii="Lato" w:hAnsi="Lato" w:cs="Arial"/>
        </w:rPr>
        <w:t xml:space="preserve"> shall be set or updated</w:t>
      </w:r>
    </w:p>
    <w:p w14:paraId="1E702981" w14:textId="77777777"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Coordinate and consolidate University Journey related standards and guidelines and obtain necessary endorsements and approvals</w:t>
      </w:r>
    </w:p>
    <w:p w14:paraId="4FF4F6C8" w14:textId="19B98061" w:rsidR="001A1C1C" w:rsidRDefault="0011423D" w:rsidP="00DC1AC2">
      <w:pPr>
        <w:pStyle w:val="ListParagraph"/>
        <w:numPr>
          <w:ilvl w:val="0"/>
          <w:numId w:val="3"/>
        </w:numPr>
        <w:spacing w:line="360" w:lineRule="auto"/>
        <w:rPr>
          <w:rFonts w:ascii="Lato" w:hAnsi="Lato" w:cs="Arial"/>
        </w:rPr>
      </w:pPr>
      <w:r>
        <w:rPr>
          <w:rFonts w:ascii="Lato" w:hAnsi="Lato" w:cs="Arial"/>
        </w:rPr>
        <w:t>D</w:t>
      </w:r>
      <w:r w:rsidR="001A1C1C" w:rsidRPr="00DC1AC2">
        <w:rPr>
          <w:rFonts w:ascii="Lato" w:hAnsi="Lato" w:cs="Arial"/>
        </w:rPr>
        <w:t>ecision structures and timelines related to the University Journey if needed, including role of the Oversight Committee for HE Quality Assurance</w:t>
      </w:r>
      <w:r>
        <w:rPr>
          <w:rFonts w:ascii="Lato" w:hAnsi="Lato" w:cs="Arial"/>
        </w:rPr>
        <w:t xml:space="preserve"> shall be updated</w:t>
      </w:r>
    </w:p>
    <w:p w14:paraId="2C552765" w14:textId="77777777" w:rsidR="00FA5D76" w:rsidRDefault="00FA5D76" w:rsidP="00FA5D76">
      <w:pPr>
        <w:pStyle w:val="ListParagraph"/>
        <w:spacing w:line="360" w:lineRule="auto"/>
        <w:ind w:left="990"/>
        <w:rPr>
          <w:rFonts w:ascii="Lato" w:hAnsi="Lato" w:cs="Arial"/>
        </w:rPr>
      </w:pPr>
    </w:p>
    <w:p w14:paraId="2338D8AB" w14:textId="56DCCA52" w:rsidR="00DC1AC2" w:rsidRPr="00DC1AC2" w:rsidRDefault="00DC1AC2" w:rsidP="00DC1AC2">
      <w:pPr>
        <w:pStyle w:val="ListParagraph"/>
        <w:numPr>
          <w:ilvl w:val="0"/>
          <w:numId w:val="3"/>
        </w:numPr>
        <w:spacing w:line="360" w:lineRule="auto"/>
        <w:rPr>
          <w:rFonts w:ascii="Lato" w:hAnsi="Lato" w:cs="Arial"/>
          <w:b/>
        </w:rPr>
      </w:pPr>
      <w:r w:rsidRPr="00DC1AC2">
        <w:rPr>
          <w:rFonts w:ascii="Lato" w:hAnsi="Lato" w:cs="Arial"/>
          <w:b/>
        </w:rPr>
        <w:t>Prepare</w:t>
      </w:r>
    </w:p>
    <w:p w14:paraId="0A5BECCC" w14:textId="77777777" w:rsidR="00DC1AC2" w:rsidRPr="00DC1AC2" w:rsidRDefault="00DC1AC2" w:rsidP="00DC1AC2">
      <w:pPr>
        <w:pStyle w:val="ListParagraph"/>
        <w:spacing w:line="360" w:lineRule="auto"/>
        <w:rPr>
          <w:rFonts w:ascii="Lato" w:hAnsi="Lato" w:cs="Arial"/>
          <w:b/>
          <w:bCs/>
        </w:rPr>
      </w:pPr>
      <w:r w:rsidRPr="00DC1AC2">
        <w:rPr>
          <w:rFonts w:ascii="Lato" w:hAnsi="Lato" w:cs="Arial"/>
          <w:b/>
          <w:bCs/>
        </w:rPr>
        <w:t xml:space="preserve">Engage with Internal and External Entities: </w:t>
      </w:r>
    </w:p>
    <w:p w14:paraId="03980A22" w14:textId="2D70C71F" w:rsidR="001A1C1C" w:rsidRPr="00DC1AC2" w:rsidRDefault="0011423D" w:rsidP="00DC1AC2">
      <w:pPr>
        <w:pStyle w:val="ListParagraph"/>
        <w:numPr>
          <w:ilvl w:val="0"/>
          <w:numId w:val="3"/>
        </w:numPr>
        <w:spacing w:line="360" w:lineRule="auto"/>
        <w:rPr>
          <w:rFonts w:ascii="Lato" w:hAnsi="Lato" w:cs="Arial"/>
        </w:rPr>
      </w:pPr>
      <w:r>
        <w:rPr>
          <w:rFonts w:ascii="Lato" w:hAnsi="Lato" w:cs="Arial"/>
        </w:rPr>
        <w:t>U</w:t>
      </w:r>
      <w:r w:rsidR="001A1C1C" w:rsidRPr="00DC1AC2">
        <w:rPr>
          <w:rFonts w:ascii="Lato" w:hAnsi="Lato" w:cs="Arial"/>
        </w:rPr>
        <w:t xml:space="preserve">nified university calendar </w:t>
      </w:r>
      <w:r>
        <w:rPr>
          <w:rFonts w:ascii="Lato" w:hAnsi="Lato" w:cs="Arial"/>
        </w:rPr>
        <w:t xml:space="preserve">shall be communicated </w:t>
      </w:r>
      <w:r w:rsidR="001A1C1C" w:rsidRPr="00DC1AC2">
        <w:rPr>
          <w:rFonts w:ascii="Lato" w:hAnsi="Lato" w:cs="Arial"/>
        </w:rPr>
        <w:t xml:space="preserve">to all involved departments (CAA, QA, Inspection, ERT) </w:t>
      </w:r>
    </w:p>
    <w:p w14:paraId="7AC95A6B" w14:textId="77777777"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lastRenderedPageBreak/>
        <w:t xml:space="preserve">Engage with the following internal and external entities on their roles and contribution to the University Journey: </w:t>
      </w:r>
    </w:p>
    <w:p w14:paraId="199EB12F" w14:textId="77777777" w:rsidR="001A1C1C" w:rsidRPr="00DC1AC2" w:rsidRDefault="001A1C1C" w:rsidP="00DC1AC2">
      <w:pPr>
        <w:pStyle w:val="ListParagraph"/>
        <w:numPr>
          <w:ilvl w:val="1"/>
          <w:numId w:val="3"/>
        </w:numPr>
        <w:spacing w:line="360" w:lineRule="auto"/>
        <w:rPr>
          <w:rFonts w:ascii="Lato" w:hAnsi="Lato" w:cs="Arial"/>
        </w:rPr>
      </w:pPr>
      <w:proofErr w:type="spellStart"/>
      <w:r w:rsidRPr="00DC1AC2">
        <w:rPr>
          <w:rFonts w:ascii="Lato" w:hAnsi="Lato" w:cs="Arial"/>
        </w:rPr>
        <w:t>MoEHEA</w:t>
      </w:r>
      <w:proofErr w:type="spellEnd"/>
      <w:r w:rsidRPr="00DC1AC2">
        <w:rPr>
          <w:rFonts w:ascii="Lato" w:hAnsi="Lato" w:cs="Arial"/>
        </w:rPr>
        <w:t xml:space="preserve"> department (CAA, QA, IL&amp;A)</w:t>
      </w:r>
    </w:p>
    <w:p w14:paraId="78002AB8" w14:textId="77777777" w:rsidR="001A1C1C" w:rsidRPr="00DC1AC2" w:rsidRDefault="001A1C1C" w:rsidP="00DC1AC2">
      <w:pPr>
        <w:pStyle w:val="ListParagraph"/>
        <w:numPr>
          <w:ilvl w:val="1"/>
          <w:numId w:val="3"/>
        </w:numPr>
        <w:spacing w:line="360" w:lineRule="auto"/>
        <w:rPr>
          <w:rFonts w:ascii="Lato" w:hAnsi="Lato" w:cs="Arial"/>
        </w:rPr>
      </w:pPr>
      <w:proofErr w:type="spellStart"/>
      <w:r w:rsidRPr="00DC1AC2">
        <w:rPr>
          <w:rFonts w:ascii="Lato" w:hAnsi="Lato" w:cs="Arial"/>
        </w:rPr>
        <w:t>MoE</w:t>
      </w:r>
      <w:proofErr w:type="spellEnd"/>
      <w:r w:rsidRPr="00DC1AC2">
        <w:rPr>
          <w:rFonts w:ascii="Lato" w:hAnsi="Lato" w:cs="Arial"/>
        </w:rPr>
        <w:t xml:space="preserve"> Support Services departments (Compliance and Inspection Department)</w:t>
      </w:r>
    </w:p>
    <w:p w14:paraId="3973BC18" w14:textId="77777777" w:rsidR="001A1C1C" w:rsidRPr="00DC1AC2" w:rsidRDefault="001A1C1C" w:rsidP="00DC1AC2">
      <w:pPr>
        <w:pStyle w:val="ListParagraph"/>
        <w:numPr>
          <w:ilvl w:val="1"/>
          <w:numId w:val="3"/>
        </w:numPr>
        <w:spacing w:line="360" w:lineRule="auto"/>
        <w:rPr>
          <w:rFonts w:ascii="Lato" w:hAnsi="Lato" w:cs="Arial"/>
        </w:rPr>
      </w:pPr>
      <w:proofErr w:type="spellStart"/>
      <w:r w:rsidRPr="00DC1AC2">
        <w:rPr>
          <w:rFonts w:ascii="Lato" w:hAnsi="Lato" w:cs="Arial"/>
        </w:rPr>
        <w:t>MoE</w:t>
      </w:r>
      <w:proofErr w:type="spellEnd"/>
      <w:r w:rsidRPr="00DC1AC2">
        <w:rPr>
          <w:rFonts w:ascii="Lato" w:hAnsi="Lato" w:cs="Arial"/>
        </w:rPr>
        <w:t xml:space="preserve"> Shared Services through Shared Services Coordinators</w:t>
      </w:r>
    </w:p>
    <w:p w14:paraId="2803CA40" w14:textId="77777777" w:rsidR="001A1C1C" w:rsidRPr="00DC1AC2" w:rsidRDefault="001A1C1C" w:rsidP="00DC1AC2">
      <w:pPr>
        <w:pStyle w:val="ListParagraph"/>
        <w:numPr>
          <w:ilvl w:val="1"/>
          <w:numId w:val="3"/>
        </w:numPr>
        <w:spacing w:line="360" w:lineRule="auto"/>
        <w:rPr>
          <w:rFonts w:ascii="Lato" w:hAnsi="Lato" w:cs="Arial"/>
        </w:rPr>
      </w:pPr>
      <w:r w:rsidRPr="00DC1AC2">
        <w:rPr>
          <w:rFonts w:ascii="Lato" w:hAnsi="Lato" w:cs="Arial"/>
        </w:rPr>
        <w:t>External entities (external reviewers, travel agency, emirate-specific authorities, etc.)</w:t>
      </w:r>
    </w:p>
    <w:p w14:paraId="3472B172" w14:textId="5BED0881" w:rsidR="001A1C1C" w:rsidRPr="00DC1AC2" w:rsidRDefault="0011423D" w:rsidP="00DC1AC2">
      <w:pPr>
        <w:pStyle w:val="ListParagraph"/>
        <w:numPr>
          <w:ilvl w:val="0"/>
          <w:numId w:val="3"/>
        </w:numPr>
        <w:spacing w:line="360" w:lineRule="auto"/>
        <w:rPr>
          <w:rFonts w:ascii="Lato" w:hAnsi="Lato" w:cs="Arial"/>
        </w:rPr>
      </w:pPr>
      <w:r>
        <w:rPr>
          <w:rFonts w:ascii="Lato" w:hAnsi="Lato" w:cs="Arial"/>
        </w:rPr>
        <w:t>I</w:t>
      </w:r>
      <w:r w:rsidR="001A1C1C" w:rsidRPr="00DC1AC2">
        <w:rPr>
          <w:rFonts w:ascii="Lato" w:hAnsi="Lato" w:cs="Arial"/>
        </w:rPr>
        <w:t>f needed,</w:t>
      </w:r>
      <w:r>
        <w:rPr>
          <w:rFonts w:ascii="Lato" w:hAnsi="Lato" w:cs="Arial"/>
        </w:rPr>
        <w:t xml:space="preserve"> plans shall be realigned</w:t>
      </w:r>
      <w:r w:rsidR="001A1C1C" w:rsidRPr="00DC1AC2">
        <w:rPr>
          <w:rFonts w:ascii="Lato" w:hAnsi="Lato" w:cs="Arial"/>
        </w:rPr>
        <w:t xml:space="preserve"> based on relevant entities communications and confirm understanding of their respective role</w:t>
      </w:r>
    </w:p>
    <w:p w14:paraId="2F0E4519" w14:textId="77777777" w:rsidR="00DC1AC2" w:rsidRPr="00DC1AC2" w:rsidRDefault="00DC1AC2" w:rsidP="00DC1AC2">
      <w:pPr>
        <w:pStyle w:val="ListParagraph"/>
        <w:spacing w:line="360" w:lineRule="auto"/>
        <w:rPr>
          <w:rFonts w:ascii="Lato" w:hAnsi="Lato" w:cs="Arial"/>
          <w:b/>
          <w:bCs/>
        </w:rPr>
      </w:pPr>
      <w:r w:rsidRPr="00DC1AC2">
        <w:rPr>
          <w:rFonts w:ascii="Lato" w:hAnsi="Lato" w:cs="Arial"/>
          <w:b/>
          <w:bCs/>
        </w:rPr>
        <w:t xml:space="preserve">Establish and Maintain Relationships with Internal and External Parties </w:t>
      </w:r>
    </w:p>
    <w:p w14:paraId="517D8C06" w14:textId="58B42A9B"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 xml:space="preserve">SLAs, including the following as a minimum: </w:t>
      </w:r>
      <w:proofErr w:type="spellStart"/>
      <w:r w:rsidRPr="00DC1AC2">
        <w:rPr>
          <w:rFonts w:ascii="Lato" w:hAnsi="Lato" w:cs="Arial"/>
        </w:rPr>
        <w:t>MoE</w:t>
      </w:r>
      <w:proofErr w:type="spellEnd"/>
      <w:r w:rsidRPr="00DC1AC2">
        <w:rPr>
          <w:rFonts w:ascii="Lato" w:hAnsi="Lato" w:cs="Arial"/>
        </w:rPr>
        <w:t xml:space="preserve"> Support Services (Inspection Department) and Shared Services</w:t>
      </w:r>
      <w:r w:rsidR="0011423D">
        <w:rPr>
          <w:rFonts w:ascii="Lato" w:hAnsi="Lato" w:cs="Arial"/>
        </w:rPr>
        <w:t xml:space="preserve"> shall be developed and updated</w:t>
      </w:r>
    </w:p>
    <w:p w14:paraId="5871A802" w14:textId="77777777"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 xml:space="preserve">Agree and/or update contracts, including the following as a minimum: </w:t>
      </w:r>
    </w:p>
    <w:p w14:paraId="1B4728CC" w14:textId="77777777" w:rsidR="001A1C1C" w:rsidRPr="00DC1AC2" w:rsidRDefault="001A1C1C" w:rsidP="00DC1AC2">
      <w:pPr>
        <w:pStyle w:val="ListParagraph"/>
        <w:numPr>
          <w:ilvl w:val="1"/>
          <w:numId w:val="3"/>
        </w:numPr>
        <w:spacing w:line="360" w:lineRule="auto"/>
        <w:rPr>
          <w:rFonts w:ascii="Lato" w:hAnsi="Lato" w:cs="Arial"/>
        </w:rPr>
      </w:pPr>
      <w:r w:rsidRPr="00DC1AC2">
        <w:rPr>
          <w:rFonts w:ascii="Lato" w:hAnsi="Lato" w:cs="Arial"/>
        </w:rPr>
        <w:t xml:space="preserve">External reviewers and emirate-specific authorities to coordinate compliance inspection and quality assurance activities for universities, </w:t>
      </w:r>
    </w:p>
    <w:p w14:paraId="13F4EC4F" w14:textId="77777777" w:rsidR="001A1C1C" w:rsidRPr="00DC1AC2" w:rsidRDefault="001A1C1C" w:rsidP="00DC1AC2">
      <w:pPr>
        <w:pStyle w:val="ListParagraph"/>
        <w:numPr>
          <w:ilvl w:val="1"/>
          <w:numId w:val="3"/>
        </w:numPr>
        <w:spacing w:line="360" w:lineRule="auto"/>
        <w:rPr>
          <w:rFonts w:ascii="Lato" w:hAnsi="Lato" w:cs="Arial"/>
        </w:rPr>
      </w:pPr>
      <w:r w:rsidRPr="00DC1AC2">
        <w:rPr>
          <w:rFonts w:ascii="Lato" w:hAnsi="Lato" w:cs="Arial"/>
        </w:rPr>
        <w:t>Individuals within the ERTs</w:t>
      </w:r>
    </w:p>
    <w:p w14:paraId="361A5024" w14:textId="77777777" w:rsidR="001A1C1C" w:rsidRPr="00DC1AC2" w:rsidRDefault="001A1C1C" w:rsidP="00DC1AC2">
      <w:pPr>
        <w:pStyle w:val="ListParagraph"/>
        <w:numPr>
          <w:ilvl w:val="1"/>
          <w:numId w:val="3"/>
        </w:numPr>
        <w:spacing w:line="360" w:lineRule="auto"/>
        <w:rPr>
          <w:rFonts w:ascii="Lato" w:hAnsi="Lato" w:cs="Arial"/>
        </w:rPr>
      </w:pPr>
      <w:r w:rsidRPr="00DC1AC2">
        <w:rPr>
          <w:rFonts w:ascii="Lato" w:hAnsi="Lato" w:cs="Arial"/>
        </w:rPr>
        <w:t xml:space="preserve">Travel agencies to ensure proper arrangement and processing of travel logistics of external review teams </w:t>
      </w:r>
    </w:p>
    <w:p w14:paraId="2A814CD2" w14:textId="77777777"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 xml:space="preserve">Other agreement with relevant stakeholders highlighted above as needed </w:t>
      </w:r>
    </w:p>
    <w:p w14:paraId="3D6CE2AA" w14:textId="77777777" w:rsidR="00DC1AC2" w:rsidRPr="00DC1AC2" w:rsidRDefault="00DC1AC2" w:rsidP="00DC1AC2">
      <w:pPr>
        <w:pStyle w:val="ListParagraph"/>
        <w:spacing w:line="360" w:lineRule="auto"/>
        <w:rPr>
          <w:rFonts w:ascii="Lato" w:hAnsi="Lato" w:cs="Arial"/>
          <w:b/>
          <w:bCs/>
        </w:rPr>
      </w:pPr>
      <w:r w:rsidRPr="00DC1AC2">
        <w:rPr>
          <w:rFonts w:ascii="Lato" w:hAnsi="Lato" w:cs="Arial"/>
          <w:b/>
          <w:bCs/>
        </w:rPr>
        <w:t>Design and Develop Content:</w:t>
      </w:r>
    </w:p>
    <w:p w14:paraId="15406D73" w14:textId="0CC52C14" w:rsidR="001A1C1C" w:rsidRPr="00DC1AC2" w:rsidRDefault="00D35362" w:rsidP="00DC1AC2">
      <w:pPr>
        <w:pStyle w:val="ListParagraph"/>
        <w:numPr>
          <w:ilvl w:val="0"/>
          <w:numId w:val="3"/>
        </w:numPr>
        <w:spacing w:line="360" w:lineRule="auto"/>
        <w:rPr>
          <w:rFonts w:ascii="Lato" w:hAnsi="Lato" w:cs="Arial"/>
        </w:rPr>
      </w:pPr>
      <w:r>
        <w:rPr>
          <w:rFonts w:ascii="Lato" w:hAnsi="Lato" w:cs="Arial"/>
        </w:rPr>
        <w:t>C</w:t>
      </w:r>
      <w:r w:rsidR="001A1C1C" w:rsidRPr="00DC1AC2">
        <w:rPr>
          <w:rFonts w:ascii="Lato" w:hAnsi="Lato" w:cs="Arial"/>
        </w:rPr>
        <w:t>ontent for the University Communication Plan</w:t>
      </w:r>
      <w:r>
        <w:rPr>
          <w:rFonts w:ascii="Lato" w:hAnsi="Lato" w:cs="Arial"/>
        </w:rPr>
        <w:t xml:space="preserve"> shall be designed or updated</w:t>
      </w:r>
    </w:p>
    <w:p w14:paraId="63B39883" w14:textId="4F7A0E78" w:rsidR="001A1C1C" w:rsidRPr="00DC1AC2" w:rsidRDefault="0054123B" w:rsidP="00DC1AC2">
      <w:pPr>
        <w:pStyle w:val="ListParagraph"/>
        <w:numPr>
          <w:ilvl w:val="0"/>
          <w:numId w:val="3"/>
        </w:numPr>
        <w:spacing w:line="360" w:lineRule="auto"/>
        <w:rPr>
          <w:rFonts w:ascii="Lato" w:hAnsi="Lato" w:cs="Arial"/>
        </w:rPr>
      </w:pPr>
      <w:r>
        <w:rPr>
          <w:rFonts w:ascii="Lato" w:hAnsi="Lato" w:cs="Arial"/>
        </w:rPr>
        <w:t>A</w:t>
      </w:r>
      <w:r w:rsidR="001A1C1C" w:rsidRPr="00DC1AC2">
        <w:rPr>
          <w:rFonts w:ascii="Lato" w:hAnsi="Lato" w:cs="Arial"/>
        </w:rPr>
        <w:t>pplication questions and requirements for each phase</w:t>
      </w:r>
      <w:r>
        <w:rPr>
          <w:rFonts w:ascii="Lato" w:hAnsi="Lato" w:cs="Arial"/>
        </w:rPr>
        <w:t xml:space="preserve"> shall be designed or updated</w:t>
      </w:r>
    </w:p>
    <w:p w14:paraId="7BEEBB38" w14:textId="16B859B1" w:rsidR="001A1C1C" w:rsidRPr="00DC1AC2" w:rsidRDefault="0054123B" w:rsidP="00DC1AC2">
      <w:pPr>
        <w:pStyle w:val="ListParagraph"/>
        <w:numPr>
          <w:ilvl w:val="0"/>
          <w:numId w:val="3"/>
        </w:numPr>
        <w:spacing w:line="360" w:lineRule="auto"/>
        <w:rPr>
          <w:rFonts w:ascii="Lato" w:hAnsi="Lato" w:cs="Arial"/>
        </w:rPr>
      </w:pPr>
      <w:r>
        <w:rPr>
          <w:rFonts w:ascii="Lato" w:hAnsi="Lato" w:cs="Arial"/>
        </w:rPr>
        <w:t>R</w:t>
      </w:r>
      <w:r w:rsidR="001A1C1C" w:rsidRPr="00DC1AC2">
        <w:rPr>
          <w:rFonts w:ascii="Lato" w:hAnsi="Lato" w:cs="Arial"/>
        </w:rPr>
        <w:t>equirements checklist for site visits (related forms)</w:t>
      </w:r>
      <w:r>
        <w:rPr>
          <w:rFonts w:ascii="Lato" w:hAnsi="Lato" w:cs="Arial"/>
        </w:rPr>
        <w:t xml:space="preserve"> shall be designed or updated</w:t>
      </w:r>
    </w:p>
    <w:p w14:paraId="10914730" w14:textId="77777777"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Consolidate content for University Journey Communication Plan, including application forms, brochures, website guidelines and other awareness material</w:t>
      </w:r>
    </w:p>
    <w:p w14:paraId="3064A905" w14:textId="574A24BF" w:rsidR="001A1C1C" w:rsidRPr="00DC1AC2" w:rsidRDefault="0054123B" w:rsidP="00DC1AC2">
      <w:pPr>
        <w:pStyle w:val="ListParagraph"/>
        <w:numPr>
          <w:ilvl w:val="0"/>
          <w:numId w:val="3"/>
        </w:numPr>
        <w:spacing w:line="360" w:lineRule="auto"/>
        <w:rPr>
          <w:rFonts w:ascii="Lato" w:hAnsi="Lato" w:cs="Arial"/>
        </w:rPr>
      </w:pPr>
      <w:r>
        <w:rPr>
          <w:rFonts w:ascii="Lato" w:hAnsi="Lato" w:cs="Arial"/>
        </w:rPr>
        <w:t>F</w:t>
      </w:r>
      <w:r w:rsidR="001A1C1C" w:rsidRPr="00DC1AC2">
        <w:rPr>
          <w:rFonts w:ascii="Lato" w:hAnsi="Lato" w:cs="Arial"/>
        </w:rPr>
        <w:t xml:space="preserve">eedback tools including University Feedback and Reviewer Feedback surveys and other surveys to be sent out by Education Data Center (EDC) </w:t>
      </w:r>
      <w:r>
        <w:rPr>
          <w:rFonts w:ascii="Lato" w:hAnsi="Lato" w:cs="Arial"/>
        </w:rPr>
        <w:t>shall be designed</w:t>
      </w:r>
    </w:p>
    <w:p w14:paraId="20B50194" w14:textId="77777777" w:rsidR="00DC1AC2" w:rsidRPr="00DC1AC2" w:rsidRDefault="00DC1AC2" w:rsidP="00DC1AC2">
      <w:pPr>
        <w:pStyle w:val="ListParagraph"/>
        <w:spacing w:line="360" w:lineRule="auto"/>
        <w:rPr>
          <w:rFonts w:ascii="Lato" w:hAnsi="Lato" w:cs="Arial"/>
          <w:b/>
          <w:bCs/>
        </w:rPr>
      </w:pPr>
      <w:r w:rsidRPr="00DC1AC2">
        <w:rPr>
          <w:rFonts w:ascii="Lato" w:hAnsi="Lato" w:cs="Arial"/>
          <w:b/>
          <w:bCs/>
        </w:rPr>
        <w:t xml:space="preserve">Setup Resources Required: </w:t>
      </w:r>
    </w:p>
    <w:p w14:paraId="5B0A5FA8" w14:textId="36C9309C" w:rsidR="001A1C1C" w:rsidRPr="00DC1AC2" w:rsidRDefault="0054123B" w:rsidP="00DC1AC2">
      <w:pPr>
        <w:pStyle w:val="ListParagraph"/>
        <w:numPr>
          <w:ilvl w:val="0"/>
          <w:numId w:val="3"/>
        </w:numPr>
        <w:spacing w:line="360" w:lineRule="auto"/>
        <w:rPr>
          <w:rFonts w:ascii="Lato" w:hAnsi="Lato" w:cs="Arial"/>
        </w:rPr>
      </w:pPr>
      <w:r>
        <w:rPr>
          <w:rFonts w:ascii="Lato" w:hAnsi="Lato" w:cs="Arial"/>
        </w:rPr>
        <w:lastRenderedPageBreak/>
        <w:t>O</w:t>
      </w:r>
      <w:r w:rsidR="001A1C1C" w:rsidRPr="00DC1AC2">
        <w:rPr>
          <w:rFonts w:ascii="Lato" w:hAnsi="Lato" w:cs="Arial"/>
        </w:rPr>
        <w:t>nline systems based on standards for licensing, continuous monitoring, evaluation reports/forms, updated content, and data collection requirements</w:t>
      </w:r>
      <w:r>
        <w:rPr>
          <w:rFonts w:ascii="Lato" w:hAnsi="Lato" w:cs="Arial"/>
        </w:rPr>
        <w:t xml:space="preserve"> shall be setup and updated</w:t>
      </w:r>
    </w:p>
    <w:p w14:paraId="3804A884" w14:textId="77777777"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Prepare a list of potential appropriate reviewers could be selected to constitute the ERT</w:t>
      </w:r>
    </w:p>
    <w:p w14:paraId="25C1ACCB" w14:textId="77777777"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Onboard reviewers based on set standards and review framework</w:t>
      </w:r>
    </w:p>
    <w:p w14:paraId="120E9D3F" w14:textId="77777777" w:rsidR="001A1C1C" w:rsidRDefault="001A1C1C" w:rsidP="00DC1AC2">
      <w:pPr>
        <w:pStyle w:val="ListParagraph"/>
        <w:numPr>
          <w:ilvl w:val="0"/>
          <w:numId w:val="3"/>
        </w:numPr>
        <w:spacing w:line="360" w:lineRule="auto"/>
        <w:rPr>
          <w:rFonts w:ascii="Lato" w:hAnsi="Lato" w:cs="Arial"/>
        </w:rPr>
      </w:pPr>
      <w:r w:rsidRPr="00DC1AC2">
        <w:rPr>
          <w:rFonts w:ascii="Lato" w:hAnsi="Lato" w:cs="Arial"/>
        </w:rPr>
        <w:t>Hire and/or train resources and skills needed to deliver departmental plans, including as a minimum:  Shared Services, Emirate-specific authority, external reviewers, etc.</w:t>
      </w:r>
    </w:p>
    <w:p w14:paraId="2387D077" w14:textId="77777777" w:rsidR="00FA5D76" w:rsidRDefault="00FA5D76" w:rsidP="00FA5D76">
      <w:pPr>
        <w:pStyle w:val="ListParagraph"/>
        <w:spacing w:line="360" w:lineRule="auto"/>
        <w:ind w:left="990"/>
        <w:rPr>
          <w:rFonts w:ascii="Lato" w:hAnsi="Lato" w:cs="Arial"/>
        </w:rPr>
      </w:pPr>
    </w:p>
    <w:p w14:paraId="74296794" w14:textId="408717C4" w:rsidR="00DC1AC2" w:rsidRPr="00DC1AC2" w:rsidRDefault="00DC1AC2" w:rsidP="00DC1AC2">
      <w:pPr>
        <w:pStyle w:val="ListParagraph"/>
        <w:numPr>
          <w:ilvl w:val="0"/>
          <w:numId w:val="3"/>
        </w:numPr>
        <w:spacing w:line="360" w:lineRule="auto"/>
        <w:rPr>
          <w:rFonts w:ascii="Lato" w:hAnsi="Lato" w:cs="Arial"/>
          <w:b/>
        </w:rPr>
      </w:pPr>
      <w:r w:rsidRPr="00DC1AC2">
        <w:rPr>
          <w:rFonts w:ascii="Lato" w:hAnsi="Lato" w:cs="Arial"/>
          <w:b/>
        </w:rPr>
        <w:t>Awareness</w:t>
      </w:r>
    </w:p>
    <w:p w14:paraId="1FCE42A0" w14:textId="77777777" w:rsidR="00DC1AC2" w:rsidRPr="00DC1AC2" w:rsidRDefault="00DC1AC2" w:rsidP="00DC1AC2">
      <w:pPr>
        <w:pStyle w:val="ListParagraph"/>
        <w:spacing w:line="360" w:lineRule="auto"/>
        <w:rPr>
          <w:rFonts w:ascii="Lato" w:hAnsi="Lato" w:cs="Arial"/>
          <w:b/>
          <w:bCs/>
        </w:rPr>
      </w:pPr>
      <w:r w:rsidRPr="00DC1AC2">
        <w:rPr>
          <w:rFonts w:ascii="Lato" w:hAnsi="Lato" w:cs="Arial"/>
          <w:b/>
          <w:bCs/>
        </w:rPr>
        <w:t xml:space="preserve">Engage with Internal and External Entities: </w:t>
      </w:r>
    </w:p>
    <w:p w14:paraId="46DEC892" w14:textId="77777777"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 xml:space="preserve">Communicate unified university calendar to all involved departments (CAA, QA, Inspection, ERT) </w:t>
      </w:r>
    </w:p>
    <w:p w14:paraId="6BC157B6" w14:textId="77777777" w:rsidR="001A1C1C" w:rsidRPr="00DC1AC2" w:rsidRDefault="001A1C1C" w:rsidP="00DC1AC2">
      <w:pPr>
        <w:pStyle w:val="ListParagraph"/>
        <w:numPr>
          <w:ilvl w:val="0"/>
          <w:numId w:val="3"/>
        </w:numPr>
        <w:spacing w:line="360" w:lineRule="auto"/>
        <w:rPr>
          <w:rFonts w:ascii="Lato" w:hAnsi="Lato" w:cs="Arial"/>
        </w:rPr>
      </w:pPr>
      <w:r w:rsidRPr="00DC1AC2">
        <w:rPr>
          <w:rFonts w:ascii="Lato" w:hAnsi="Lato" w:cs="Arial"/>
        </w:rPr>
        <w:t xml:space="preserve">Engage with the following internal and external entities on their roles and contribution to the University Journey: </w:t>
      </w:r>
    </w:p>
    <w:p w14:paraId="734ED6AD" w14:textId="77777777" w:rsidR="001A1C1C" w:rsidRPr="001A1C1C" w:rsidRDefault="001A1C1C" w:rsidP="001A1C1C">
      <w:pPr>
        <w:pStyle w:val="ListParagraph"/>
        <w:numPr>
          <w:ilvl w:val="1"/>
          <w:numId w:val="3"/>
        </w:numPr>
        <w:spacing w:line="360" w:lineRule="auto"/>
        <w:rPr>
          <w:rFonts w:ascii="Lato" w:hAnsi="Lato" w:cs="Arial"/>
        </w:rPr>
      </w:pPr>
      <w:proofErr w:type="spellStart"/>
      <w:r w:rsidRPr="001A1C1C">
        <w:rPr>
          <w:rFonts w:ascii="Lato" w:hAnsi="Lato" w:cs="Arial"/>
        </w:rPr>
        <w:t>MoEHEA</w:t>
      </w:r>
      <w:proofErr w:type="spellEnd"/>
      <w:r w:rsidRPr="001A1C1C">
        <w:rPr>
          <w:rFonts w:ascii="Lato" w:hAnsi="Lato" w:cs="Arial"/>
        </w:rPr>
        <w:t xml:space="preserve"> department (CAA, QA, IL&amp;A)</w:t>
      </w:r>
    </w:p>
    <w:p w14:paraId="328EAAE7" w14:textId="77777777" w:rsidR="001A1C1C" w:rsidRPr="001A1C1C" w:rsidRDefault="001A1C1C" w:rsidP="001A1C1C">
      <w:pPr>
        <w:pStyle w:val="ListParagraph"/>
        <w:numPr>
          <w:ilvl w:val="1"/>
          <w:numId w:val="3"/>
        </w:numPr>
        <w:spacing w:line="360" w:lineRule="auto"/>
        <w:rPr>
          <w:rFonts w:ascii="Lato" w:hAnsi="Lato" w:cs="Arial"/>
        </w:rPr>
      </w:pPr>
      <w:proofErr w:type="spellStart"/>
      <w:r w:rsidRPr="001A1C1C">
        <w:rPr>
          <w:rFonts w:ascii="Lato" w:hAnsi="Lato" w:cs="Arial"/>
        </w:rPr>
        <w:t>MoE</w:t>
      </w:r>
      <w:proofErr w:type="spellEnd"/>
      <w:r w:rsidRPr="001A1C1C">
        <w:rPr>
          <w:rFonts w:ascii="Lato" w:hAnsi="Lato" w:cs="Arial"/>
        </w:rPr>
        <w:t xml:space="preserve"> Support Services departments (Compliance and Inspection Department)</w:t>
      </w:r>
    </w:p>
    <w:p w14:paraId="263F23BB" w14:textId="77777777" w:rsidR="001A1C1C" w:rsidRPr="001A1C1C" w:rsidRDefault="001A1C1C" w:rsidP="001A1C1C">
      <w:pPr>
        <w:pStyle w:val="ListParagraph"/>
        <w:numPr>
          <w:ilvl w:val="1"/>
          <w:numId w:val="3"/>
        </w:numPr>
        <w:spacing w:line="360" w:lineRule="auto"/>
        <w:rPr>
          <w:rFonts w:ascii="Lato" w:hAnsi="Lato" w:cs="Arial"/>
        </w:rPr>
      </w:pPr>
      <w:proofErr w:type="spellStart"/>
      <w:r w:rsidRPr="001A1C1C">
        <w:rPr>
          <w:rFonts w:ascii="Lato" w:hAnsi="Lato" w:cs="Arial"/>
        </w:rPr>
        <w:t>MoE</w:t>
      </w:r>
      <w:proofErr w:type="spellEnd"/>
      <w:r w:rsidRPr="001A1C1C">
        <w:rPr>
          <w:rFonts w:ascii="Lato" w:hAnsi="Lato" w:cs="Arial"/>
        </w:rPr>
        <w:t xml:space="preserve"> Shared Services through Shared Services Coordinators</w:t>
      </w:r>
    </w:p>
    <w:p w14:paraId="5F4A7F2B" w14:textId="77777777" w:rsidR="001A1C1C" w:rsidRPr="001A1C1C" w:rsidRDefault="001A1C1C" w:rsidP="001A1C1C">
      <w:pPr>
        <w:pStyle w:val="ListParagraph"/>
        <w:numPr>
          <w:ilvl w:val="1"/>
          <w:numId w:val="3"/>
        </w:numPr>
        <w:spacing w:line="360" w:lineRule="auto"/>
        <w:rPr>
          <w:rFonts w:ascii="Lato" w:hAnsi="Lato" w:cs="Arial"/>
        </w:rPr>
      </w:pPr>
      <w:r w:rsidRPr="001A1C1C">
        <w:rPr>
          <w:rFonts w:ascii="Lato" w:hAnsi="Lato" w:cs="Arial"/>
        </w:rPr>
        <w:t>External entities (external reviewers, travel agency, emirate-specific authorities, etc.)</w:t>
      </w:r>
    </w:p>
    <w:p w14:paraId="47FD8457" w14:textId="59E78D69" w:rsidR="001A1C1C" w:rsidRPr="001A1C1C" w:rsidRDefault="00E42199" w:rsidP="001A1C1C">
      <w:pPr>
        <w:pStyle w:val="ListParagraph"/>
        <w:numPr>
          <w:ilvl w:val="0"/>
          <w:numId w:val="3"/>
        </w:numPr>
        <w:spacing w:line="360" w:lineRule="auto"/>
        <w:rPr>
          <w:rFonts w:ascii="Lato" w:hAnsi="Lato" w:cs="Arial"/>
        </w:rPr>
      </w:pPr>
      <w:r>
        <w:rPr>
          <w:rFonts w:ascii="Lato" w:hAnsi="Lato" w:cs="Arial"/>
        </w:rPr>
        <w:t xml:space="preserve">If </w:t>
      </w:r>
      <w:r w:rsidR="001A1C1C" w:rsidRPr="001A1C1C">
        <w:rPr>
          <w:rFonts w:ascii="Lato" w:hAnsi="Lato" w:cs="Arial"/>
        </w:rPr>
        <w:t>needed,</w:t>
      </w:r>
      <w:r>
        <w:rPr>
          <w:rFonts w:ascii="Lato" w:hAnsi="Lato" w:cs="Arial"/>
        </w:rPr>
        <w:t xml:space="preserve"> plans shall be realigned</w:t>
      </w:r>
      <w:r w:rsidR="001A1C1C" w:rsidRPr="001A1C1C">
        <w:rPr>
          <w:rFonts w:ascii="Lato" w:hAnsi="Lato" w:cs="Arial"/>
        </w:rPr>
        <w:t xml:space="preserve"> based on relevant entities communications and confirm understanding of their respective role</w:t>
      </w:r>
    </w:p>
    <w:p w14:paraId="63CAD0C6" w14:textId="77777777" w:rsidR="00DC1AC2" w:rsidRPr="001A1C1C" w:rsidRDefault="00DC1AC2" w:rsidP="001A1C1C">
      <w:pPr>
        <w:pStyle w:val="ListParagraph"/>
        <w:spacing w:line="360" w:lineRule="auto"/>
        <w:rPr>
          <w:rFonts w:ascii="Lato" w:hAnsi="Lato" w:cs="Arial"/>
          <w:b/>
          <w:bCs/>
        </w:rPr>
      </w:pPr>
      <w:r w:rsidRPr="001A1C1C">
        <w:rPr>
          <w:rFonts w:ascii="Lato" w:hAnsi="Lato" w:cs="Arial"/>
          <w:b/>
          <w:bCs/>
        </w:rPr>
        <w:t xml:space="preserve">Establish and Maintain Relationships with Internal and External Parties </w:t>
      </w:r>
    </w:p>
    <w:p w14:paraId="76B82D98" w14:textId="731D22BD"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SLAs, including the following as a minimum: </w:t>
      </w:r>
      <w:proofErr w:type="spellStart"/>
      <w:r w:rsidRPr="001A1C1C">
        <w:rPr>
          <w:rFonts w:ascii="Lato" w:hAnsi="Lato" w:cs="Arial"/>
        </w:rPr>
        <w:t>MoE</w:t>
      </w:r>
      <w:proofErr w:type="spellEnd"/>
      <w:r w:rsidRPr="001A1C1C">
        <w:rPr>
          <w:rFonts w:ascii="Lato" w:hAnsi="Lato" w:cs="Arial"/>
        </w:rPr>
        <w:t xml:space="preserve"> Support Services (Inspection Department) and Shared Services</w:t>
      </w:r>
      <w:r w:rsidR="00E42199">
        <w:rPr>
          <w:rFonts w:ascii="Lato" w:hAnsi="Lato" w:cs="Arial"/>
        </w:rPr>
        <w:t xml:space="preserve"> shall be developed or updated</w:t>
      </w:r>
    </w:p>
    <w:p w14:paraId="12BA0F1E"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Agree and/or update contracts, including the following as a minimum: </w:t>
      </w:r>
    </w:p>
    <w:p w14:paraId="06E29EC9" w14:textId="77777777" w:rsidR="001A1C1C" w:rsidRPr="001A1C1C" w:rsidRDefault="001A1C1C" w:rsidP="001A1C1C">
      <w:pPr>
        <w:pStyle w:val="ListParagraph"/>
        <w:numPr>
          <w:ilvl w:val="1"/>
          <w:numId w:val="3"/>
        </w:numPr>
        <w:spacing w:line="360" w:lineRule="auto"/>
        <w:rPr>
          <w:rFonts w:ascii="Lato" w:hAnsi="Lato" w:cs="Arial"/>
        </w:rPr>
      </w:pPr>
      <w:r w:rsidRPr="001A1C1C">
        <w:rPr>
          <w:rFonts w:ascii="Lato" w:hAnsi="Lato" w:cs="Arial"/>
        </w:rPr>
        <w:t xml:space="preserve">External reviewers and emirate-specific authorities to coordinate compliance inspection and quality assurance activities for universities, </w:t>
      </w:r>
    </w:p>
    <w:p w14:paraId="3EF230EE" w14:textId="77777777" w:rsidR="001A1C1C" w:rsidRPr="001A1C1C" w:rsidRDefault="001A1C1C" w:rsidP="001A1C1C">
      <w:pPr>
        <w:pStyle w:val="ListParagraph"/>
        <w:numPr>
          <w:ilvl w:val="1"/>
          <w:numId w:val="3"/>
        </w:numPr>
        <w:spacing w:line="360" w:lineRule="auto"/>
        <w:rPr>
          <w:rFonts w:ascii="Lato" w:hAnsi="Lato" w:cs="Arial"/>
        </w:rPr>
      </w:pPr>
      <w:r w:rsidRPr="001A1C1C">
        <w:rPr>
          <w:rFonts w:ascii="Lato" w:hAnsi="Lato" w:cs="Arial"/>
        </w:rPr>
        <w:t>Individuals within the ERTs</w:t>
      </w:r>
    </w:p>
    <w:p w14:paraId="6C4BDEDE" w14:textId="77777777" w:rsidR="001A1C1C" w:rsidRPr="001A1C1C" w:rsidRDefault="001A1C1C" w:rsidP="001A1C1C">
      <w:pPr>
        <w:pStyle w:val="ListParagraph"/>
        <w:numPr>
          <w:ilvl w:val="1"/>
          <w:numId w:val="3"/>
        </w:numPr>
        <w:spacing w:line="360" w:lineRule="auto"/>
        <w:rPr>
          <w:rFonts w:ascii="Lato" w:hAnsi="Lato" w:cs="Arial"/>
        </w:rPr>
      </w:pPr>
      <w:r w:rsidRPr="001A1C1C">
        <w:rPr>
          <w:rFonts w:ascii="Lato" w:hAnsi="Lato" w:cs="Arial"/>
        </w:rPr>
        <w:lastRenderedPageBreak/>
        <w:t xml:space="preserve">Travel agencies to ensure proper arrangement and processing of travel logistics of external review teams </w:t>
      </w:r>
    </w:p>
    <w:p w14:paraId="35B1E4A2"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Other agreement with relevant stakeholders highlighted above as needed </w:t>
      </w:r>
    </w:p>
    <w:p w14:paraId="049CE99B" w14:textId="77777777" w:rsidR="00DC1AC2" w:rsidRPr="001A1C1C" w:rsidRDefault="00DC1AC2" w:rsidP="001A1C1C">
      <w:pPr>
        <w:pStyle w:val="ListParagraph"/>
        <w:spacing w:line="360" w:lineRule="auto"/>
        <w:rPr>
          <w:rFonts w:ascii="Lato" w:hAnsi="Lato" w:cs="Arial"/>
          <w:b/>
          <w:bCs/>
        </w:rPr>
      </w:pPr>
      <w:r w:rsidRPr="001A1C1C">
        <w:rPr>
          <w:rFonts w:ascii="Lato" w:hAnsi="Lato" w:cs="Arial"/>
          <w:b/>
          <w:bCs/>
        </w:rPr>
        <w:t>Design and Develop Content:</w:t>
      </w:r>
    </w:p>
    <w:p w14:paraId="12BA8F1E" w14:textId="6F0145CC" w:rsidR="001A1C1C" w:rsidRPr="001A1C1C" w:rsidRDefault="00E42199" w:rsidP="001A1C1C">
      <w:pPr>
        <w:pStyle w:val="ListParagraph"/>
        <w:numPr>
          <w:ilvl w:val="0"/>
          <w:numId w:val="3"/>
        </w:numPr>
        <w:spacing w:line="360" w:lineRule="auto"/>
        <w:rPr>
          <w:rFonts w:ascii="Lato" w:hAnsi="Lato" w:cs="Arial"/>
        </w:rPr>
      </w:pPr>
      <w:r>
        <w:rPr>
          <w:rFonts w:ascii="Lato" w:hAnsi="Lato" w:cs="Arial"/>
        </w:rPr>
        <w:t>C</w:t>
      </w:r>
      <w:r w:rsidR="001A1C1C" w:rsidRPr="001A1C1C">
        <w:rPr>
          <w:rFonts w:ascii="Lato" w:hAnsi="Lato" w:cs="Arial"/>
        </w:rPr>
        <w:t>ontent for the University Communication Plan</w:t>
      </w:r>
      <w:r>
        <w:rPr>
          <w:rFonts w:ascii="Lato" w:hAnsi="Lato" w:cs="Arial"/>
        </w:rPr>
        <w:t xml:space="preserve"> shall be designed or updated</w:t>
      </w:r>
    </w:p>
    <w:p w14:paraId="1A112108" w14:textId="1FAB86D7" w:rsidR="001A1C1C" w:rsidRPr="001A1C1C" w:rsidRDefault="00E42199" w:rsidP="001A1C1C">
      <w:pPr>
        <w:pStyle w:val="ListParagraph"/>
        <w:numPr>
          <w:ilvl w:val="0"/>
          <w:numId w:val="3"/>
        </w:numPr>
        <w:spacing w:line="360" w:lineRule="auto"/>
        <w:rPr>
          <w:rFonts w:ascii="Lato" w:hAnsi="Lato" w:cs="Arial"/>
        </w:rPr>
      </w:pPr>
      <w:r>
        <w:rPr>
          <w:rFonts w:ascii="Lato" w:hAnsi="Lato" w:cs="Arial"/>
        </w:rPr>
        <w:t>A</w:t>
      </w:r>
      <w:r w:rsidR="001A1C1C" w:rsidRPr="001A1C1C">
        <w:rPr>
          <w:rFonts w:ascii="Lato" w:hAnsi="Lato" w:cs="Arial"/>
        </w:rPr>
        <w:t>pplication questions and requirements for each phase</w:t>
      </w:r>
      <w:r>
        <w:rPr>
          <w:rFonts w:ascii="Lato" w:hAnsi="Lato" w:cs="Arial"/>
        </w:rPr>
        <w:t xml:space="preserve"> shall be designed or updated</w:t>
      </w:r>
    </w:p>
    <w:p w14:paraId="1E2CED0D" w14:textId="392F8B37" w:rsidR="001A1C1C" w:rsidRPr="001A1C1C" w:rsidRDefault="00E42199" w:rsidP="001A1C1C">
      <w:pPr>
        <w:pStyle w:val="ListParagraph"/>
        <w:numPr>
          <w:ilvl w:val="0"/>
          <w:numId w:val="3"/>
        </w:numPr>
        <w:spacing w:line="360" w:lineRule="auto"/>
        <w:rPr>
          <w:rFonts w:ascii="Lato" w:hAnsi="Lato" w:cs="Arial"/>
        </w:rPr>
      </w:pPr>
      <w:r>
        <w:rPr>
          <w:rFonts w:ascii="Lato" w:hAnsi="Lato" w:cs="Arial"/>
        </w:rPr>
        <w:t>R</w:t>
      </w:r>
      <w:r w:rsidR="001A1C1C" w:rsidRPr="001A1C1C">
        <w:rPr>
          <w:rFonts w:ascii="Lato" w:hAnsi="Lato" w:cs="Arial"/>
        </w:rPr>
        <w:t>equirements checklist for site visits (related forms)</w:t>
      </w:r>
      <w:r>
        <w:rPr>
          <w:rFonts w:ascii="Lato" w:hAnsi="Lato" w:cs="Arial"/>
        </w:rPr>
        <w:t xml:space="preserve"> shall be designed or updated</w:t>
      </w:r>
    </w:p>
    <w:p w14:paraId="3C8EC797"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Consolidate content for University Journey Communication Plan, including application forms, brochures, website guidelines and other awareness material</w:t>
      </w:r>
    </w:p>
    <w:p w14:paraId="4C8BCAB7" w14:textId="7DB3CCDA" w:rsidR="001A1C1C" w:rsidRPr="001A1C1C" w:rsidRDefault="00E42199" w:rsidP="001A1C1C">
      <w:pPr>
        <w:pStyle w:val="ListParagraph"/>
        <w:numPr>
          <w:ilvl w:val="0"/>
          <w:numId w:val="3"/>
        </w:numPr>
        <w:spacing w:line="360" w:lineRule="auto"/>
        <w:rPr>
          <w:rFonts w:ascii="Lato" w:hAnsi="Lato" w:cs="Arial"/>
        </w:rPr>
      </w:pPr>
      <w:r>
        <w:rPr>
          <w:rFonts w:ascii="Lato" w:hAnsi="Lato" w:cs="Arial"/>
        </w:rPr>
        <w:t>F</w:t>
      </w:r>
      <w:r w:rsidR="001A1C1C" w:rsidRPr="001A1C1C">
        <w:rPr>
          <w:rFonts w:ascii="Lato" w:hAnsi="Lato" w:cs="Arial"/>
        </w:rPr>
        <w:t xml:space="preserve">eedback tools including University Feedback and Reviewer Feedback surveys and other surveys to be sent out by Education Data Center (EDC) </w:t>
      </w:r>
      <w:r>
        <w:rPr>
          <w:rFonts w:ascii="Lato" w:hAnsi="Lato" w:cs="Arial"/>
        </w:rPr>
        <w:t>shall be designed</w:t>
      </w:r>
    </w:p>
    <w:p w14:paraId="29ECA6AC" w14:textId="77777777" w:rsidR="00DC1AC2" w:rsidRPr="001A1C1C" w:rsidRDefault="00DC1AC2" w:rsidP="001A1C1C">
      <w:pPr>
        <w:pStyle w:val="ListParagraph"/>
        <w:spacing w:line="360" w:lineRule="auto"/>
        <w:rPr>
          <w:rFonts w:ascii="Lato" w:hAnsi="Lato" w:cs="Arial"/>
          <w:b/>
          <w:bCs/>
        </w:rPr>
      </w:pPr>
      <w:r w:rsidRPr="001A1C1C">
        <w:rPr>
          <w:rFonts w:ascii="Lato" w:hAnsi="Lato" w:cs="Arial"/>
          <w:b/>
          <w:bCs/>
        </w:rPr>
        <w:t xml:space="preserve">Setup Resources Required: </w:t>
      </w:r>
    </w:p>
    <w:p w14:paraId="76C2E64E" w14:textId="4EF0805D" w:rsidR="001A1C1C" w:rsidRPr="001A1C1C" w:rsidRDefault="00E42199" w:rsidP="001A1C1C">
      <w:pPr>
        <w:pStyle w:val="ListParagraph"/>
        <w:numPr>
          <w:ilvl w:val="0"/>
          <w:numId w:val="3"/>
        </w:numPr>
        <w:spacing w:line="360" w:lineRule="auto"/>
        <w:rPr>
          <w:rFonts w:ascii="Lato" w:hAnsi="Lato" w:cs="Arial"/>
        </w:rPr>
      </w:pPr>
      <w:r>
        <w:rPr>
          <w:rFonts w:ascii="Lato" w:hAnsi="Lato" w:cs="Arial"/>
        </w:rPr>
        <w:t>O</w:t>
      </w:r>
      <w:r w:rsidR="001A1C1C" w:rsidRPr="001A1C1C">
        <w:rPr>
          <w:rFonts w:ascii="Lato" w:hAnsi="Lato" w:cs="Arial"/>
        </w:rPr>
        <w:t>nline systems based on standards for licensing, continuous monitoring, evaluation reports/forms, updated content, and data collection requirements</w:t>
      </w:r>
      <w:r>
        <w:rPr>
          <w:rFonts w:ascii="Lato" w:hAnsi="Lato" w:cs="Arial"/>
        </w:rPr>
        <w:t xml:space="preserve"> shall be set up or updated</w:t>
      </w:r>
    </w:p>
    <w:p w14:paraId="2E0A25AA"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Prepare a list of potential appropriate reviewers could be selected to constitute the ERT</w:t>
      </w:r>
    </w:p>
    <w:p w14:paraId="5653B0D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Onboard reviewers based on set standards and review framework</w:t>
      </w:r>
    </w:p>
    <w:p w14:paraId="63B31565" w14:textId="77777777" w:rsidR="001A1C1C" w:rsidRDefault="001A1C1C" w:rsidP="001A1C1C">
      <w:pPr>
        <w:pStyle w:val="ListParagraph"/>
        <w:numPr>
          <w:ilvl w:val="0"/>
          <w:numId w:val="3"/>
        </w:numPr>
        <w:spacing w:line="360" w:lineRule="auto"/>
        <w:rPr>
          <w:rFonts w:ascii="Lato" w:hAnsi="Lato" w:cs="Arial"/>
        </w:rPr>
      </w:pPr>
      <w:r w:rsidRPr="001A1C1C">
        <w:rPr>
          <w:rFonts w:ascii="Lato" w:hAnsi="Lato" w:cs="Arial"/>
        </w:rPr>
        <w:t>Hire and/or train resources and skills needed to deliver departmental plans, including as a minimum:  Shared Services, Emirate-specific authority, external reviewers, etc.</w:t>
      </w:r>
    </w:p>
    <w:p w14:paraId="44898670" w14:textId="77777777" w:rsidR="00FA5D76" w:rsidRPr="00FA5D76" w:rsidRDefault="00FA5D76" w:rsidP="00FA5D76">
      <w:pPr>
        <w:spacing w:line="360" w:lineRule="auto"/>
        <w:rPr>
          <w:rFonts w:ascii="Lato" w:hAnsi="Lato" w:cs="Arial"/>
        </w:rPr>
      </w:pPr>
    </w:p>
    <w:p w14:paraId="60FDC984" w14:textId="0328B3AF" w:rsidR="001A1C1C" w:rsidRPr="001A1C1C" w:rsidRDefault="001A1C1C" w:rsidP="001A1C1C">
      <w:pPr>
        <w:pStyle w:val="ListParagraph"/>
        <w:numPr>
          <w:ilvl w:val="0"/>
          <w:numId w:val="3"/>
        </w:numPr>
        <w:spacing w:line="360" w:lineRule="auto"/>
        <w:rPr>
          <w:rFonts w:ascii="Lato" w:hAnsi="Lato" w:cs="Arial"/>
          <w:b/>
        </w:rPr>
      </w:pPr>
      <w:r w:rsidRPr="001A1C1C">
        <w:rPr>
          <w:rFonts w:ascii="Lato" w:hAnsi="Lato" w:cs="Arial"/>
          <w:b/>
        </w:rPr>
        <w:t>Establish a new University or a new program</w:t>
      </w:r>
    </w:p>
    <w:p w14:paraId="5A657627"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Issue Pre-approval:</w:t>
      </w:r>
    </w:p>
    <w:p w14:paraId="0172A045"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Receive and review pre-approval applications and fees from entities wishing to establish a new university</w:t>
      </w:r>
    </w:p>
    <w:p w14:paraId="257B3256"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Meet with applicants if requested for clarifications and support in application </w:t>
      </w:r>
    </w:p>
    <w:p w14:paraId="0246DAB9"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Internally decide whether the university should be allowed go to the next stage and apply for Initial Institutional Licensure (IIL)</w:t>
      </w:r>
    </w:p>
    <w:p w14:paraId="7341A323"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Obtain security clearance from the Ministry of Interior</w:t>
      </w:r>
    </w:p>
    <w:p w14:paraId="381C798E"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lastRenderedPageBreak/>
        <w:t xml:space="preserve">Obtain approval from the relevant authority in the Emirate in which the university is to be located, as per established agreement with the </w:t>
      </w:r>
      <w:proofErr w:type="spellStart"/>
      <w:r w:rsidRPr="001A1C1C">
        <w:rPr>
          <w:rFonts w:ascii="Lato" w:hAnsi="Lato" w:cs="Arial"/>
        </w:rPr>
        <w:t>MoE</w:t>
      </w:r>
      <w:proofErr w:type="spellEnd"/>
    </w:p>
    <w:p w14:paraId="37700AE3"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Finalize decision if entity should proceed for IIL application</w:t>
      </w:r>
    </w:p>
    <w:p w14:paraId="605E792F"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 xml:space="preserve">Issue Initial Institutional Licensure (IIL): </w:t>
      </w:r>
    </w:p>
    <w:p w14:paraId="235BEE4C"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Meet with university and discuss feasibility of proposal to establish new university </w:t>
      </w:r>
    </w:p>
    <w:p w14:paraId="18D1948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Receive and review licensure applications and relevant documents (including Institutional Teach-out Policy and agreements in case of institutional closure) </w:t>
      </w:r>
    </w:p>
    <w:p w14:paraId="3B3AE9DD"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Receive fees from universities</w:t>
      </w:r>
    </w:p>
    <w:p w14:paraId="5E2A8452"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Select and onboard appropriate reviewers to constitute the External Review Team (ERT) </w:t>
      </w:r>
    </w:p>
    <w:p w14:paraId="2023311B"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Coordinate to arrange logistics for ERT (air tickets, meet &amp; greet, hotel accommodation, local transport etc.) </w:t>
      </w:r>
    </w:p>
    <w:p w14:paraId="011FA132"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Communicate associated review costs to the university and receive payment</w:t>
      </w:r>
    </w:p>
    <w:p w14:paraId="35779A1C"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Plan, organize and carry out university site inspection by the ERT  of the temporary or permanent facility, based on the unified calendar (if applicable)</w:t>
      </w:r>
    </w:p>
    <w:p w14:paraId="485FFEB0"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ERT to develop an evaluation report assessing university compliance with the set Standards (including ‘Requirements’ and ‘Suggestions’)</w:t>
      </w:r>
    </w:p>
    <w:p w14:paraId="25BA7510"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Internally approve and then share final report findings with the university</w:t>
      </w:r>
    </w:p>
    <w:p w14:paraId="7D29B974"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Receive and review written response from university addressing requirements and suggestions</w:t>
      </w:r>
    </w:p>
    <w:p w14:paraId="44BCA4C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Ensure account reconciliation and inform university of any surplus/deficit </w:t>
      </w:r>
    </w:p>
    <w:p w14:paraId="140965A5"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Obtain necessary internal approvals on final decision to issue IIL</w:t>
      </w:r>
    </w:p>
    <w:p w14:paraId="478D2323"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Add licensed university to the National Register of Licensed HEIs</w:t>
      </w:r>
    </w:p>
    <w:p w14:paraId="0C89D866"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 xml:space="preserve">Issue Initial Program Accreditation (IPA): </w:t>
      </w:r>
    </w:p>
    <w:p w14:paraId="1F3F7D00"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Receive and review accreditation applications and relevant documents (including Institutional Teach-out Policy and agreements in case of program closure) </w:t>
      </w:r>
    </w:p>
    <w:p w14:paraId="61AB2876"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Receive fees from universities</w:t>
      </w:r>
    </w:p>
    <w:p w14:paraId="7E3C314C"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Select and onboard appropriate mix of personnel for the ERT</w:t>
      </w:r>
    </w:p>
    <w:p w14:paraId="663C292B"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Coordinate to arrange logistics for ERT (air tickets, meet &amp; greet, hotel accommodation, local transport etc.) </w:t>
      </w:r>
    </w:p>
    <w:p w14:paraId="2D043A8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Communicate associated review costs to the university and receive payment</w:t>
      </w:r>
    </w:p>
    <w:p w14:paraId="16451F36"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lastRenderedPageBreak/>
        <w:t>Plan, organize and carry out university site inspection by the ERT of the temporary or permanent facility, based on the unified calendar (if applicable)</w:t>
      </w:r>
    </w:p>
    <w:p w14:paraId="74CB24DE"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ERT to develop an evaluation report assessing program compliance with the set Standards and the National Qualifications Framework (including ‘Requirements’ and ‘Suggestions’)</w:t>
      </w:r>
    </w:p>
    <w:p w14:paraId="30525914"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Internally approve and then share final report findings with the university</w:t>
      </w:r>
    </w:p>
    <w:p w14:paraId="623014A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Receive and review written response from university addressing requirements and suggestions</w:t>
      </w:r>
    </w:p>
    <w:p w14:paraId="69943F73"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Ensure account reconciliation and inform university of any surplus/deficit </w:t>
      </w:r>
    </w:p>
    <w:p w14:paraId="77530C3F"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Obtain necessary internal approvals on final decision to issue IPA </w:t>
      </w:r>
    </w:p>
    <w:p w14:paraId="4809B530"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Add accredited program to the National Register of Accredited Programs </w:t>
      </w:r>
    </w:p>
    <w:p w14:paraId="3778C648" w14:textId="77777777" w:rsidR="001A1C1C" w:rsidRPr="001A1C1C" w:rsidRDefault="001A1C1C" w:rsidP="001A1C1C">
      <w:pPr>
        <w:pStyle w:val="ListParagraph"/>
        <w:spacing w:line="360" w:lineRule="auto"/>
      </w:pPr>
      <w:r w:rsidRPr="001A1C1C">
        <w:rPr>
          <w:rFonts w:ascii="Lato" w:hAnsi="Lato" w:cs="Arial"/>
          <w:b/>
          <w:bCs/>
        </w:rPr>
        <w:t>Provide Universities with Support:</w:t>
      </w:r>
    </w:p>
    <w:p w14:paraId="2F5B9BD0"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Offer support to universities (to be provided by IL&amp;A or CAA where relevant) </w:t>
      </w:r>
    </w:p>
    <w:p w14:paraId="6875445D"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Escalate and resolve issues to related departments where necessary</w:t>
      </w:r>
    </w:p>
    <w:p w14:paraId="75CCA0C3"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 xml:space="preserve">Gather feedback </w:t>
      </w:r>
    </w:p>
    <w:p w14:paraId="46405825" w14:textId="77777777" w:rsid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Gather feedback from universities and internal and external entities to be used in monitoring, reporting and continuous improvement </w:t>
      </w:r>
    </w:p>
    <w:p w14:paraId="421613B4" w14:textId="77777777" w:rsidR="00FA5D76" w:rsidRPr="00FA5D76" w:rsidRDefault="00FA5D76" w:rsidP="00FA5D76">
      <w:pPr>
        <w:spacing w:line="360" w:lineRule="auto"/>
        <w:rPr>
          <w:rFonts w:ascii="Lato" w:hAnsi="Lato" w:cs="Arial"/>
        </w:rPr>
      </w:pPr>
    </w:p>
    <w:p w14:paraId="26BB73CF" w14:textId="3BF4835C" w:rsidR="001A1C1C" w:rsidRPr="001A1C1C" w:rsidRDefault="001A1C1C" w:rsidP="001A1C1C">
      <w:pPr>
        <w:pStyle w:val="ListParagraph"/>
        <w:numPr>
          <w:ilvl w:val="0"/>
          <w:numId w:val="3"/>
        </w:numPr>
        <w:spacing w:line="360" w:lineRule="auto"/>
        <w:rPr>
          <w:rFonts w:ascii="Lato" w:hAnsi="Lato" w:cs="Arial"/>
          <w:b/>
        </w:rPr>
      </w:pPr>
      <w:r w:rsidRPr="001A1C1C">
        <w:rPr>
          <w:rFonts w:ascii="Lato" w:hAnsi="Lato" w:cs="Arial"/>
          <w:b/>
        </w:rPr>
        <w:t>Undergo Quality Assurance</w:t>
      </w:r>
      <w:r>
        <w:rPr>
          <w:rFonts w:ascii="Lato" w:hAnsi="Lato" w:cs="Arial"/>
          <w:b/>
        </w:rPr>
        <w:t xml:space="preserve"> and compliance inspection</w:t>
      </w:r>
    </w:p>
    <w:p w14:paraId="3C487CC7"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 xml:space="preserve">Gather and Share Data: </w:t>
      </w:r>
    </w:p>
    <w:p w14:paraId="43E7C2EC"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Request data from universities according to requirements submitted by all relevant departments (IL&amp;A, QA, CAA and Inspection departments) through the Data collection plan</w:t>
      </w:r>
    </w:p>
    <w:p w14:paraId="2D2DAF67"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Receive data, cleanse and update internal systems</w:t>
      </w:r>
    </w:p>
    <w:p w14:paraId="4CAEC9D3"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Share requested data with relevant departments</w:t>
      </w:r>
    </w:p>
    <w:p w14:paraId="68818176"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 xml:space="preserve">Carry Out Classification Inspections:  </w:t>
      </w:r>
    </w:p>
    <w:p w14:paraId="4B507597"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Plan, organize and carry out site visits for classification based on the unified calendar</w:t>
      </w:r>
    </w:p>
    <w:p w14:paraId="68BC0702"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Analyze findings and consult with relevant departments to provide classifications</w:t>
      </w:r>
    </w:p>
    <w:p w14:paraId="1065B9D0"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Issue classification and provide reports with recommendations and shortcomings</w:t>
      </w:r>
    </w:p>
    <w:p w14:paraId="29960B20"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 xml:space="preserve">Carry Out Compliance Inspection: </w:t>
      </w:r>
    </w:p>
    <w:p w14:paraId="7C3584B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lastRenderedPageBreak/>
        <w:t>Plan, organize and carry out monitoring and inspecting of universities in order to ensure their compliance with education regulations, approaches, policies and standards based on the unified calendar</w:t>
      </w:r>
    </w:p>
    <w:p w14:paraId="2C3071BD"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Analyze findings collectively to provide corrective measures and prepare reports</w:t>
      </w:r>
    </w:p>
    <w:p w14:paraId="598827D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Recommend corrective measures for universities based on compliance inspection findings and set appropriate penalties for violations per specialization in accordance with the relevant regulations</w:t>
      </w:r>
    </w:p>
    <w:p w14:paraId="576C53B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Present fines, or revoke license if necessary and recommend university shut down</w:t>
      </w:r>
    </w:p>
    <w:p w14:paraId="71D3942D" w14:textId="77777777" w:rsidR="001A1C1C" w:rsidRPr="001A1C1C" w:rsidRDefault="001A1C1C" w:rsidP="001A1C1C">
      <w:pPr>
        <w:pStyle w:val="ListParagraph"/>
        <w:spacing w:line="360" w:lineRule="auto"/>
      </w:pPr>
      <w:r w:rsidRPr="001A1C1C">
        <w:rPr>
          <w:rFonts w:ascii="Lato" w:hAnsi="Lato" w:cs="Arial"/>
          <w:b/>
          <w:bCs/>
        </w:rPr>
        <w:t>Provide Recommendations for Improvement:</w:t>
      </w:r>
    </w:p>
    <w:p w14:paraId="5CE86B3F"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Consolidate findings from licensing, program accreditation, classification and compliance inspection processes into a set of achievable recommendations to be implemented by the university</w:t>
      </w:r>
    </w:p>
    <w:p w14:paraId="5B67351D"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Prepare implementation plan for recommended improvements </w:t>
      </w:r>
    </w:p>
    <w:p w14:paraId="216D8296"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Communicate recommendation report with implementation plan to the university </w:t>
      </w:r>
    </w:p>
    <w:p w14:paraId="0137814C"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Follow up with the university on the implementation plan </w:t>
      </w:r>
    </w:p>
    <w:p w14:paraId="4967FB0E"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Provide Universities with Support:</w:t>
      </w:r>
    </w:p>
    <w:p w14:paraId="351715A4"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Offer support to universities (to be provided by QA and Inspection departments where relevant) </w:t>
      </w:r>
    </w:p>
    <w:p w14:paraId="51A5F371" w14:textId="77777777" w:rsidR="001A1C1C" w:rsidRPr="001A1C1C" w:rsidRDefault="001A1C1C" w:rsidP="001A1C1C">
      <w:pPr>
        <w:pStyle w:val="ListParagraph"/>
        <w:numPr>
          <w:ilvl w:val="0"/>
          <w:numId w:val="3"/>
        </w:numPr>
        <w:spacing w:line="360" w:lineRule="auto"/>
      </w:pPr>
      <w:r w:rsidRPr="001A1C1C">
        <w:rPr>
          <w:rFonts w:ascii="Lato" w:hAnsi="Lato" w:cs="Arial"/>
        </w:rPr>
        <w:t>Escalate and resolve issues to related departments where necessary</w:t>
      </w:r>
    </w:p>
    <w:p w14:paraId="66791F19"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 xml:space="preserve">Gather feedback </w:t>
      </w:r>
    </w:p>
    <w:p w14:paraId="4FAAF53F" w14:textId="77777777" w:rsid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Gather feedback from universities and internal and external entities to be used in monitoring, reporting and continuous improvement </w:t>
      </w:r>
    </w:p>
    <w:p w14:paraId="1730B17F" w14:textId="77777777" w:rsidR="00FA5D76" w:rsidRDefault="00FA5D76" w:rsidP="00FA5D76">
      <w:pPr>
        <w:pStyle w:val="ListParagraph"/>
        <w:spacing w:line="360" w:lineRule="auto"/>
        <w:ind w:left="990"/>
        <w:rPr>
          <w:rFonts w:ascii="Lato" w:hAnsi="Lato" w:cs="Arial"/>
        </w:rPr>
      </w:pPr>
    </w:p>
    <w:p w14:paraId="2B527061" w14:textId="7BF83541" w:rsidR="001A1C1C" w:rsidRPr="001A1C1C" w:rsidRDefault="001A1C1C" w:rsidP="001A1C1C">
      <w:pPr>
        <w:pStyle w:val="ListParagraph"/>
        <w:numPr>
          <w:ilvl w:val="0"/>
          <w:numId w:val="3"/>
        </w:numPr>
        <w:spacing w:line="360" w:lineRule="auto"/>
        <w:rPr>
          <w:rFonts w:ascii="Lato" w:hAnsi="Lato" w:cs="Arial"/>
          <w:b/>
        </w:rPr>
      </w:pPr>
      <w:r w:rsidRPr="001A1C1C">
        <w:rPr>
          <w:rFonts w:ascii="Lato" w:hAnsi="Lato" w:cs="Arial"/>
          <w:b/>
        </w:rPr>
        <w:t xml:space="preserve">Renew Licensure or Program Accreditation </w:t>
      </w:r>
    </w:p>
    <w:p w14:paraId="334A4244"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Process Renewal of Institutional Licensure (RIL):</w:t>
      </w:r>
    </w:p>
    <w:p w14:paraId="42DCFAF4"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Follow-up universities who’s license is about to expire and inform them of steps for renewal based on the unified calendar</w:t>
      </w:r>
    </w:p>
    <w:p w14:paraId="32942AB9"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Receive fees for relicensing</w:t>
      </w:r>
    </w:p>
    <w:p w14:paraId="7937CB0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Carry out technical review of documentation</w:t>
      </w:r>
    </w:p>
    <w:p w14:paraId="6C73D05C"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Repeat steps for issuance of IIL or parts of the process depending on the initial technical review </w:t>
      </w:r>
    </w:p>
    <w:p w14:paraId="320D41F3"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Carry out risk assessment to establish licensure validity period (3-, 5-, or 7- years)</w:t>
      </w:r>
    </w:p>
    <w:p w14:paraId="41A7C9BD"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lastRenderedPageBreak/>
        <w:t xml:space="preserve">Review data gathered by QA Department and use </w:t>
      </w:r>
      <w:proofErr w:type="spellStart"/>
      <w:r w:rsidRPr="001A1C1C">
        <w:rPr>
          <w:rFonts w:ascii="Lato" w:hAnsi="Lato" w:cs="Arial"/>
        </w:rPr>
        <w:t>MoEHEA</w:t>
      </w:r>
      <w:proofErr w:type="spellEnd"/>
      <w:r w:rsidRPr="001A1C1C">
        <w:rPr>
          <w:rFonts w:ascii="Lato" w:hAnsi="Lato" w:cs="Arial"/>
        </w:rPr>
        <w:t xml:space="preserve"> classification information to assess universities</w:t>
      </w:r>
    </w:p>
    <w:p w14:paraId="5CF335EB"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Utilize university compliance inspection findings to support re-licensing decision </w:t>
      </w:r>
    </w:p>
    <w:p w14:paraId="7968658A"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Decide on one of the following actions: </w:t>
      </w:r>
    </w:p>
    <w:p w14:paraId="350C51ED" w14:textId="77777777" w:rsidR="001A1C1C" w:rsidRPr="001A1C1C" w:rsidRDefault="001A1C1C" w:rsidP="001A1C1C">
      <w:pPr>
        <w:pStyle w:val="ListParagraph"/>
        <w:numPr>
          <w:ilvl w:val="1"/>
          <w:numId w:val="3"/>
        </w:numPr>
        <w:spacing w:line="360" w:lineRule="auto"/>
        <w:rPr>
          <w:rFonts w:ascii="Lato" w:hAnsi="Lato" w:cs="Arial"/>
        </w:rPr>
      </w:pPr>
      <w:r w:rsidRPr="001A1C1C">
        <w:rPr>
          <w:rFonts w:ascii="Lato" w:hAnsi="Lato" w:cs="Arial"/>
        </w:rPr>
        <w:t xml:space="preserve">License the institution (based on risk assessment) </w:t>
      </w:r>
    </w:p>
    <w:p w14:paraId="34AFAF10" w14:textId="77777777" w:rsidR="001A1C1C" w:rsidRPr="001A1C1C" w:rsidRDefault="001A1C1C" w:rsidP="001A1C1C">
      <w:pPr>
        <w:pStyle w:val="ListParagraph"/>
        <w:numPr>
          <w:ilvl w:val="1"/>
          <w:numId w:val="3"/>
        </w:numPr>
        <w:spacing w:line="360" w:lineRule="auto"/>
        <w:rPr>
          <w:rFonts w:ascii="Lato" w:hAnsi="Lato" w:cs="Arial"/>
        </w:rPr>
      </w:pPr>
      <w:r w:rsidRPr="001A1C1C">
        <w:rPr>
          <w:rFonts w:ascii="Lato" w:hAnsi="Lato" w:cs="Arial"/>
        </w:rPr>
        <w:t>Place institution on probation</w:t>
      </w:r>
    </w:p>
    <w:p w14:paraId="52DBDAF8" w14:textId="77777777" w:rsidR="001A1C1C" w:rsidRPr="001A1C1C" w:rsidRDefault="001A1C1C" w:rsidP="001A1C1C">
      <w:pPr>
        <w:pStyle w:val="ListParagraph"/>
        <w:numPr>
          <w:ilvl w:val="1"/>
          <w:numId w:val="3"/>
        </w:numPr>
        <w:spacing w:line="360" w:lineRule="auto"/>
        <w:rPr>
          <w:rFonts w:ascii="Lato" w:hAnsi="Lato" w:cs="Arial"/>
        </w:rPr>
      </w:pPr>
      <w:r w:rsidRPr="001A1C1C">
        <w:rPr>
          <w:rFonts w:ascii="Lato" w:hAnsi="Lato" w:cs="Arial"/>
        </w:rPr>
        <w:t>Present with warning (official or public)</w:t>
      </w:r>
    </w:p>
    <w:p w14:paraId="576C33FC" w14:textId="77777777" w:rsidR="001A1C1C" w:rsidRPr="001A1C1C" w:rsidRDefault="001A1C1C" w:rsidP="001A1C1C">
      <w:pPr>
        <w:pStyle w:val="ListParagraph"/>
        <w:numPr>
          <w:ilvl w:val="1"/>
          <w:numId w:val="3"/>
        </w:numPr>
        <w:spacing w:line="360" w:lineRule="auto"/>
        <w:rPr>
          <w:rFonts w:ascii="Lato" w:hAnsi="Lato" w:cs="Arial"/>
        </w:rPr>
      </w:pPr>
      <w:r w:rsidRPr="001A1C1C">
        <w:rPr>
          <w:rFonts w:ascii="Lato" w:hAnsi="Lato" w:cs="Arial"/>
        </w:rPr>
        <w:t>Deny license and registration and revoke license</w:t>
      </w:r>
    </w:p>
    <w:p w14:paraId="6D1326DB"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Process Renewal of Program Accreditation (RPA):</w:t>
      </w:r>
    </w:p>
    <w:p w14:paraId="12C6975F"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Follow-up universities who’s accreditations are about to expire and inform them of steps for renewal based on the unified calendar</w:t>
      </w:r>
    </w:p>
    <w:p w14:paraId="67A9DC12"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Receive fees for re-accreditation</w:t>
      </w:r>
    </w:p>
    <w:p w14:paraId="7A6C8018"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Carry out technical review of documentation</w:t>
      </w:r>
    </w:p>
    <w:p w14:paraId="2F7B0597"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Repeat steps for issuance of IPA or parts of the process depending on the initial technical review </w:t>
      </w:r>
    </w:p>
    <w:p w14:paraId="1D9248DA"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Review data gathered by QA Department and use </w:t>
      </w:r>
      <w:proofErr w:type="spellStart"/>
      <w:r w:rsidRPr="001A1C1C">
        <w:rPr>
          <w:rFonts w:ascii="Lato" w:hAnsi="Lato" w:cs="Arial"/>
        </w:rPr>
        <w:t>MoEHEA</w:t>
      </w:r>
      <w:proofErr w:type="spellEnd"/>
      <w:r w:rsidRPr="001A1C1C">
        <w:rPr>
          <w:rFonts w:ascii="Lato" w:hAnsi="Lato" w:cs="Arial"/>
        </w:rPr>
        <w:t xml:space="preserve"> classification information to assess programs </w:t>
      </w:r>
    </w:p>
    <w:p w14:paraId="1001824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Utilize university compliance inspection findings to support re-accreditation decision </w:t>
      </w:r>
    </w:p>
    <w:p w14:paraId="24EEADCA"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Decide on one of the following actions: </w:t>
      </w:r>
    </w:p>
    <w:p w14:paraId="738DDE5E" w14:textId="77777777" w:rsidR="001A1C1C" w:rsidRPr="001A1C1C" w:rsidRDefault="001A1C1C" w:rsidP="001A1C1C">
      <w:pPr>
        <w:pStyle w:val="ListParagraph"/>
        <w:numPr>
          <w:ilvl w:val="1"/>
          <w:numId w:val="3"/>
        </w:numPr>
        <w:spacing w:line="360" w:lineRule="auto"/>
        <w:rPr>
          <w:rFonts w:ascii="Lato" w:hAnsi="Lato" w:cs="Arial"/>
        </w:rPr>
      </w:pPr>
      <w:r w:rsidRPr="001A1C1C">
        <w:rPr>
          <w:rFonts w:ascii="Lato" w:hAnsi="Lato" w:cs="Arial"/>
        </w:rPr>
        <w:t>Grant accreditation of a program for a period of 3, 5 or 7 years.</w:t>
      </w:r>
    </w:p>
    <w:p w14:paraId="2498C100" w14:textId="77777777" w:rsidR="001A1C1C" w:rsidRPr="001A1C1C" w:rsidRDefault="001A1C1C" w:rsidP="001A1C1C">
      <w:pPr>
        <w:pStyle w:val="ListParagraph"/>
        <w:numPr>
          <w:ilvl w:val="1"/>
          <w:numId w:val="3"/>
        </w:numPr>
        <w:spacing w:line="360" w:lineRule="auto"/>
        <w:rPr>
          <w:rFonts w:ascii="Lato" w:hAnsi="Lato" w:cs="Arial"/>
        </w:rPr>
      </w:pPr>
      <w:r w:rsidRPr="001A1C1C">
        <w:rPr>
          <w:rFonts w:ascii="Lato" w:hAnsi="Lato" w:cs="Arial"/>
        </w:rPr>
        <w:t>Place a program on probation</w:t>
      </w:r>
    </w:p>
    <w:p w14:paraId="1330D26D" w14:textId="77777777" w:rsidR="001A1C1C" w:rsidRPr="001A1C1C" w:rsidRDefault="001A1C1C" w:rsidP="001A1C1C">
      <w:pPr>
        <w:pStyle w:val="ListParagraph"/>
        <w:numPr>
          <w:ilvl w:val="1"/>
          <w:numId w:val="3"/>
        </w:numPr>
        <w:spacing w:line="360" w:lineRule="auto"/>
        <w:rPr>
          <w:rFonts w:ascii="Lato" w:hAnsi="Lato" w:cs="Arial"/>
        </w:rPr>
      </w:pPr>
      <w:r w:rsidRPr="001A1C1C">
        <w:rPr>
          <w:rFonts w:ascii="Lato" w:hAnsi="Lato" w:cs="Arial"/>
        </w:rPr>
        <w:t>Deny accreditation and suspend program</w:t>
      </w:r>
    </w:p>
    <w:p w14:paraId="530566A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Review the impact of the outcomes of re-accreditation on the institution’s risk categorization </w:t>
      </w:r>
    </w:p>
    <w:p w14:paraId="113F0FD3"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Provide universities with Support:</w:t>
      </w:r>
    </w:p>
    <w:p w14:paraId="3B4EC341"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Offer support to universities (to be provided by IL&amp;A or CAA where relevant) </w:t>
      </w:r>
    </w:p>
    <w:p w14:paraId="57A577E4" w14:textId="77777777" w:rsidR="001A1C1C" w:rsidRPr="001A1C1C" w:rsidRDefault="001A1C1C" w:rsidP="001A1C1C">
      <w:pPr>
        <w:pStyle w:val="ListParagraph"/>
        <w:numPr>
          <w:ilvl w:val="0"/>
          <w:numId w:val="3"/>
        </w:numPr>
        <w:spacing w:line="360" w:lineRule="auto"/>
        <w:rPr>
          <w:rFonts w:ascii="Lato" w:hAnsi="Lato" w:cs="Arial"/>
        </w:rPr>
      </w:pPr>
      <w:r w:rsidRPr="001A1C1C">
        <w:rPr>
          <w:rFonts w:ascii="Lato" w:hAnsi="Lato" w:cs="Arial"/>
        </w:rPr>
        <w:t>Escalate and resolve issues to related departments where necessary</w:t>
      </w:r>
    </w:p>
    <w:p w14:paraId="01F55986" w14:textId="77777777" w:rsidR="001A1C1C" w:rsidRPr="001A1C1C" w:rsidRDefault="001A1C1C" w:rsidP="001A1C1C">
      <w:pPr>
        <w:pStyle w:val="ListParagraph"/>
        <w:spacing w:line="360" w:lineRule="auto"/>
        <w:rPr>
          <w:rFonts w:ascii="Lato" w:hAnsi="Lato" w:cs="Arial"/>
          <w:b/>
          <w:bCs/>
        </w:rPr>
      </w:pPr>
      <w:r w:rsidRPr="001A1C1C">
        <w:rPr>
          <w:rFonts w:ascii="Lato" w:hAnsi="Lato" w:cs="Arial"/>
          <w:b/>
          <w:bCs/>
        </w:rPr>
        <w:t xml:space="preserve">Gather feedback </w:t>
      </w:r>
    </w:p>
    <w:p w14:paraId="3C78082D" w14:textId="77777777" w:rsidR="001A1C1C" w:rsidRDefault="001A1C1C" w:rsidP="001A1C1C">
      <w:pPr>
        <w:pStyle w:val="ListParagraph"/>
        <w:numPr>
          <w:ilvl w:val="0"/>
          <w:numId w:val="3"/>
        </w:numPr>
        <w:spacing w:line="360" w:lineRule="auto"/>
        <w:rPr>
          <w:rFonts w:ascii="Lato" w:hAnsi="Lato" w:cs="Arial"/>
        </w:rPr>
      </w:pPr>
      <w:r w:rsidRPr="001A1C1C">
        <w:rPr>
          <w:rFonts w:ascii="Lato" w:hAnsi="Lato" w:cs="Arial"/>
        </w:rPr>
        <w:t xml:space="preserve">Gather feedback from universities and internal and external entities to be used in monitoring, reporting and continuous improvement </w:t>
      </w:r>
    </w:p>
    <w:p w14:paraId="3B5A6DBD" w14:textId="77777777" w:rsidR="00FA5D76" w:rsidRDefault="00FA5D76" w:rsidP="00FA5D76">
      <w:pPr>
        <w:pStyle w:val="ListParagraph"/>
        <w:spacing w:line="360" w:lineRule="auto"/>
        <w:ind w:left="990"/>
        <w:rPr>
          <w:rFonts w:ascii="Lato" w:hAnsi="Lato" w:cs="Arial"/>
        </w:rPr>
      </w:pPr>
    </w:p>
    <w:p w14:paraId="0C270954" w14:textId="2CE86037" w:rsidR="00AD6355" w:rsidRPr="00AD6355" w:rsidRDefault="00AD6355" w:rsidP="001A1C1C">
      <w:pPr>
        <w:pStyle w:val="ListParagraph"/>
        <w:numPr>
          <w:ilvl w:val="0"/>
          <w:numId w:val="3"/>
        </w:numPr>
        <w:spacing w:line="360" w:lineRule="auto"/>
        <w:rPr>
          <w:rFonts w:ascii="Lato" w:hAnsi="Lato" w:cs="Arial"/>
          <w:b/>
        </w:rPr>
      </w:pPr>
      <w:r w:rsidRPr="00AD6355">
        <w:rPr>
          <w:rFonts w:ascii="Lato" w:hAnsi="Lato" w:cs="Arial"/>
          <w:b/>
        </w:rPr>
        <w:lastRenderedPageBreak/>
        <w:t>Apply for Substantive institutional or program change</w:t>
      </w:r>
    </w:p>
    <w:p w14:paraId="1AA41925" w14:textId="77777777" w:rsidR="00AD6355" w:rsidRPr="00AD6355" w:rsidRDefault="00AD6355" w:rsidP="00AD6355">
      <w:pPr>
        <w:pStyle w:val="ListParagraph"/>
        <w:spacing w:line="360" w:lineRule="auto"/>
        <w:rPr>
          <w:rFonts w:ascii="Lato" w:hAnsi="Lato" w:cs="Arial"/>
          <w:b/>
          <w:bCs/>
        </w:rPr>
      </w:pPr>
      <w:r w:rsidRPr="00AD6355">
        <w:rPr>
          <w:rFonts w:ascii="Lato" w:hAnsi="Lato" w:cs="Arial"/>
          <w:b/>
          <w:bCs/>
        </w:rPr>
        <w:t>Manage application for Substantive Institutional change:</w:t>
      </w:r>
    </w:p>
    <w:p w14:paraId="24655305"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Receive notification from universities considering a substantive organizational change as defined in the standards</w:t>
      </w:r>
    </w:p>
    <w:p w14:paraId="5E2EB198"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Receive report from the university upon decision to initiate the change including an analysis of the change and its impact </w:t>
      </w:r>
    </w:p>
    <w:p w14:paraId="405FF8B3"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Receive fee for application for substantive change </w:t>
      </w:r>
    </w:p>
    <w:p w14:paraId="3CD4B4C2"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Review report for substantive change and determine the scope and type of evaluation required and notify the university of the selected scope from the following options:  </w:t>
      </w:r>
    </w:p>
    <w:p w14:paraId="47274620"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 xml:space="preserve">Approve change without conditions </w:t>
      </w:r>
    </w:p>
    <w:p w14:paraId="48BA16B0"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 xml:space="preserve">Approve with conditions </w:t>
      </w:r>
    </w:p>
    <w:p w14:paraId="26052858"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Require on-site visit by CAA</w:t>
      </w:r>
    </w:p>
    <w:p w14:paraId="2EE9799B"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 xml:space="preserve">Require carrying out of the whole licensing process including on-site visits by ERT </w:t>
      </w:r>
    </w:p>
    <w:p w14:paraId="4DEB0DA5"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 xml:space="preserve">Defer consideration </w:t>
      </w:r>
    </w:p>
    <w:p w14:paraId="4D7740B7"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Deny the change</w:t>
      </w:r>
    </w:p>
    <w:p w14:paraId="72FA9B26"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Carry out evaluation and make a decision on whether the change will be acceptable and will not affect the institute’s license and registration or its program accreditation.</w:t>
      </w:r>
    </w:p>
    <w:p w14:paraId="131EE583" w14:textId="77777777" w:rsidR="00AD6355" w:rsidRPr="00AD6355" w:rsidRDefault="00AD6355" w:rsidP="00AD6355">
      <w:pPr>
        <w:pStyle w:val="ListParagraph"/>
        <w:spacing w:line="360" w:lineRule="auto"/>
        <w:rPr>
          <w:rFonts w:ascii="Lato" w:hAnsi="Lato" w:cs="Arial"/>
          <w:b/>
          <w:bCs/>
        </w:rPr>
      </w:pPr>
      <w:r w:rsidRPr="00AD6355">
        <w:rPr>
          <w:rFonts w:ascii="Lato" w:hAnsi="Lato" w:cs="Arial"/>
          <w:b/>
          <w:bCs/>
        </w:rPr>
        <w:t>Manage application for Substantive Program change:</w:t>
      </w:r>
    </w:p>
    <w:p w14:paraId="23578ADD"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Receive notification from universities considering a change to one or more of a program's key characteristics as defined by the standards</w:t>
      </w:r>
    </w:p>
    <w:p w14:paraId="70770391"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Receive report from the university upon decision to initiate the change including a concise analysis of the change and its impact </w:t>
      </w:r>
    </w:p>
    <w:p w14:paraId="20D0D63A"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Receive fee for application for substantive change </w:t>
      </w:r>
    </w:p>
    <w:p w14:paraId="06B72EFD"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Review report for substantive change and determine the scope and type of evaluation required and notify the institution of the selected scope from the following options:  </w:t>
      </w:r>
    </w:p>
    <w:p w14:paraId="3C925110"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 xml:space="preserve">Approve change without conditions </w:t>
      </w:r>
    </w:p>
    <w:p w14:paraId="543CB2A5"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 xml:space="preserve">Approve with conditions </w:t>
      </w:r>
    </w:p>
    <w:p w14:paraId="379E49FF"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Require on-site visit by CAA</w:t>
      </w:r>
    </w:p>
    <w:p w14:paraId="4E897E3F"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lastRenderedPageBreak/>
        <w:t xml:space="preserve">Require carrying out of the whole accreditation process including on-site visits by ERT (carry out accreditation steps per standards) </w:t>
      </w:r>
    </w:p>
    <w:p w14:paraId="0BBD2316"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 xml:space="preserve">Defer consideration </w:t>
      </w:r>
    </w:p>
    <w:p w14:paraId="71F7C18E"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Deny the change</w:t>
      </w:r>
    </w:p>
    <w:p w14:paraId="48C95820"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Carry out evaluation and make a decision on whether the change will be acceptable and will not affect the institute’s license and registration or its program accreditation.</w:t>
      </w:r>
    </w:p>
    <w:p w14:paraId="6F46A10F" w14:textId="77777777" w:rsidR="00AD6355" w:rsidRPr="00AD6355" w:rsidRDefault="00AD6355" w:rsidP="00AD6355">
      <w:pPr>
        <w:pStyle w:val="ListParagraph"/>
        <w:spacing w:line="360" w:lineRule="auto"/>
        <w:rPr>
          <w:rFonts w:ascii="Lato" w:hAnsi="Lato" w:cs="Arial"/>
          <w:b/>
          <w:bCs/>
        </w:rPr>
      </w:pPr>
      <w:r w:rsidRPr="00AD6355">
        <w:rPr>
          <w:rFonts w:ascii="Lato" w:hAnsi="Lato" w:cs="Arial"/>
          <w:b/>
          <w:bCs/>
        </w:rPr>
        <w:t>Provide HEIs with Support:</w:t>
      </w:r>
    </w:p>
    <w:p w14:paraId="039DA9B3"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Offer support to universities (to be provided by IL&amp;A or CAA where relevant) </w:t>
      </w:r>
    </w:p>
    <w:p w14:paraId="5283E535"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Escalate and resolve issues to related departments where necessary</w:t>
      </w:r>
    </w:p>
    <w:p w14:paraId="28FD1066" w14:textId="77777777" w:rsidR="00AD6355" w:rsidRPr="00AD6355" w:rsidRDefault="00AD6355" w:rsidP="00AD6355">
      <w:pPr>
        <w:pStyle w:val="ListParagraph"/>
        <w:spacing w:line="360" w:lineRule="auto"/>
        <w:rPr>
          <w:rFonts w:ascii="Lato" w:hAnsi="Lato" w:cs="Arial"/>
          <w:b/>
          <w:bCs/>
        </w:rPr>
      </w:pPr>
      <w:r w:rsidRPr="00AD6355">
        <w:rPr>
          <w:rFonts w:ascii="Lato" w:hAnsi="Lato" w:cs="Arial"/>
          <w:b/>
          <w:bCs/>
        </w:rPr>
        <w:t xml:space="preserve">Gather feedback </w:t>
      </w:r>
    </w:p>
    <w:p w14:paraId="0F6AF359" w14:textId="77777777" w:rsidR="00753CFD"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Gather feedback from universities and internal and external entities to be used in monitoring, reporting and continuous improvement </w:t>
      </w:r>
    </w:p>
    <w:p w14:paraId="3E2F65A0" w14:textId="77777777" w:rsidR="00FA5D76" w:rsidRDefault="00FA5D76" w:rsidP="00FA5D76">
      <w:pPr>
        <w:pStyle w:val="ListParagraph"/>
        <w:spacing w:line="360" w:lineRule="auto"/>
        <w:ind w:left="990"/>
        <w:rPr>
          <w:rFonts w:ascii="Lato" w:hAnsi="Lato" w:cs="Arial"/>
        </w:rPr>
      </w:pPr>
    </w:p>
    <w:p w14:paraId="4A36E299" w14:textId="369FF354" w:rsidR="00AD6355" w:rsidRPr="00AD6355" w:rsidRDefault="00AD6355" w:rsidP="00AD6355">
      <w:pPr>
        <w:pStyle w:val="ListParagraph"/>
        <w:numPr>
          <w:ilvl w:val="0"/>
          <w:numId w:val="3"/>
        </w:numPr>
        <w:spacing w:line="360" w:lineRule="auto"/>
        <w:rPr>
          <w:rFonts w:ascii="Lato" w:hAnsi="Lato" w:cs="Arial"/>
          <w:b/>
        </w:rPr>
      </w:pPr>
      <w:r w:rsidRPr="00AD6355">
        <w:rPr>
          <w:rFonts w:ascii="Lato" w:hAnsi="Lato" w:cs="Arial"/>
          <w:b/>
        </w:rPr>
        <w:t>Apply for institution or program closure</w:t>
      </w:r>
    </w:p>
    <w:p w14:paraId="0CA33881" w14:textId="77777777" w:rsidR="00AD6355" w:rsidRPr="00AD6355" w:rsidRDefault="00AD6355" w:rsidP="00AD6355">
      <w:pPr>
        <w:pStyle w:val="ListParagraph"/>
        <w:spacing w:line="360" w:lineRule="auto"/>
        <w:rPr>
          <w:rFonts w:ascii="Lato" w:hAnsi="Lato" w:cs="Arial"/>
          <w:b/>
          <w:bCs/>
        </w:rPr>
      </w:pPr>
      <w:r w:rsidRPr="00AD6355">
        <w:rPr>
          <w:rFonts w:ascii="Lato" w:hAnsi="Lato" w:cs="Arial"/>
          <w:b/>
          <w:bCs/>
        </w:rPr>
        <w:t>Manage application for Institutional Closure or Campus Branch Closure</w:t>
      </w:r>
    </w:p>
    <w:p w14:paraId="6CBB7312"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Receive notification for institutional closure and final closing date </w:t>
      </w:r>
    </w:p>
    <w:p w14:paraId="6E3A5AF1"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Ensure institution has made every effort to notify and assist affected students, faculty, administrative and support staff as per the standards</w:t>
      </w:r>
    </w:p>
    <w:p w14:paraId="4FBFD4D9"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Ensure that the provisions of the Institutional Teach-out Policy are being followed by the institution  </w:t>
      </w:r>
    </w:p>
    <w:p w14:paraId="0D556812"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Ensure that the institution has cleared any legal or financial obligations before closure </w:t>
      </w:r>
    </w:p>
    <w:p w14:paraId="208628D9"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Request all records, information and data to be submitted to the Ministry before closing</w:t>
      </w:r>
    </w:p>
    <w:p w14:paraId="55D9CA0C"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Approve institution closure</w:t>
      </w:r>
    </w:p>
    <w:p w14:paraId="1F291790"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Oversee the close-out activities and ensure university is carrying out its obligations and provide support where needed </w:t>
      </w:r>
    </w:p>
    <w:p w14:paraId="0679A3B1"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Communicate the closing of the institution to the public </w:t>
      </w:r>
    </w:p>
    <w:p w14:paraId="03896F82" w14:textId="77777777" w:rsidR="00AD6355" w:rsidRPr="00AD6355" w:rsidRDefault="00AD6355" w:rsidP="00AD6355">
      <w:pPr>
        <w:pStyle w:val="ListParagraph"/>
        <w:spacing w:line="360" w:lineRule="auto"/>
        <w:rPr>
          <w:rFonts w:ascii="Lato" w:hAnsi="Lato" w:cs="Arial"/>
          <w:b/>
          <w:bCs/>
        </w:rPr>
      </w:pPr>
      <w:r w:rsidRPr="00AD6355">
        <w:rPr>
          <w:rFonts w:ascii="Lato" w:hAnsi="Lato" w:cs="Arial"/>
          <w:b/>
          <w:bCs/>
        </w:rPr>
        <w:t>Manage application for Program Closure:</w:t>
      </w:r>
    </w:p>
    <w:p w14:paraId="4A87762A"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Receive notification for program closure</w:t>
      </w:r>
    </w:p>
    <w:p w14:paraId="49CCFBFA"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lastRenderedPageBreak/>
        <w:t xml:space="preserve">Ensure institution has made every effort to notify and assist affected students, faculty, administrative and support staff as per the standards </w:t>
      </w:r>
    </w:p>
    <w:p w14:paraId="57EB940A"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Approve program closure</w:t>
      </w:r>
    </w:p>
    <w:p w14:paraId="039B24E5" w14:textId="77777777" w:rsidR="00AD6355" w:rsidRPr="00AD6355" w:rsidRDefault="00AD6355" w:rsidP="00AD6355">
      <w:pPr>
        <w:pStyle w:val="ListParagraph"/>
        <w:spacing w:line="360" w:lineRule="auto"/>
        <w:rPr>
          <w:rFonts w:ascii="Lato" w:hAnsi="Lato" w:cs="Arial"/>
          <w:b/>
          <w:bCs/>
        </w:rPr>
      </w:pPr>
      <w:r w:rsidRPr="00AD6355">
        <w:rPr>
          <w:rFonts w:ascii="Lato" w:hAnsi="Lato" w:cs="Arial"/>
          <w:b/>
          <w:bCs/>
        </w:rPr>
        <w:t>Provide HEIs with Support:</w:t>
      </w:r>
    </w:p>
    <w:p w14:paraId="71E30FD3"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Offer support to universities (to be provided by IL&amp;A or CAA where relevant) </w:t>
      </w:r>
    </w:p>
    <w:p w14:paraId="2EE2F90E"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Escalate and resolve issues to related departments where necessary</w:t>
      </w:r>
    </w:p>
    <w:p w14:paraId="54795B09" w14:textId="77777777" w:rsidR="00AD6355" w:rsidRPr="00AD6355" w:rsidRDefault="00AD6355" w:rsidP="00AD6355">
      <w:pPr>
        <w:pStyle w:val="ListParagraph"/>
        <w:spacing w:line="360" w:lineRule="auto"/>
        <w:rPr>
          <w:rFonts w:ascii="Lato" w:hAnsi="Lato" w:cs="Arial"/>
          <w:b/>
          <w:bCs/>
        </w:rPr>
      </w:pPr>
      <w:r w:rsidRPr="00AD6355">
        <w:rPr>
          <w:rFonts w:ascii="Lato" w:hAnsi="Lato" w:cs="Arial"/>
          <w:b/>
          <w:bCs/>
        </w:rPr>
        <w:t xml:space="preserve">Gather feedback </w:t>
      </w:r>
    </w:p>
    <w:p w14:paraId="4EA65703" w14:textId="77777777" w:rsidR="00753CFD"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Gather feedback from universities and internal and external entities to be used in monitoring, reporting and continuous improvement </w:t>
      </w:r>
    </w:p>
    <w:p w14:paraId="456C3004" w14:textId="77777777" w:rsidR="00476A9E" w:rsidRDefault="00476A9E" w:rsidP="00476A9E">
      <w:pPr>
        <w:pStyle w:val="ListParagraph"/>
        <w:spacing w:line="360" w:lineRule="auto"/>
        <w:ind w:left="990"/>
        <w:rPr>
          <w:rFonts w:ascii="Lato" w:hAnsi="Lato" w:cs="Arial"/>
        </w:rPr>
      </w:pPr>
    </w:p>
    <w:p w14:paraId="524F6086" w14:textId="0D481CEA" w:rsidR="00AD6355" w:rsidRPr="00AD6355" w:rsidRDefault="00AD6355" w:rsidP="00AD6355">
      <w:pPr>
        <w:pStyle w:val="ListParagraph"/>
        <w:numPr>
          <w:ilvl w:val="0"/>
          <w:numId w:val="3"/>
        </w:numPr>
        <w:spacing w:line="360" w:lineRule="auto"/>
        <w:rPr>
          <w:rFonts w:ascii="Lato" w:hAnsi="Lato" w:cs="Arial"/>
          <w:b/>
        </w:rPr>
      </w:pPr>
      <w:r w:rsidRPr="00AD6355">
        <w:rPr>
          <w:rFonts w:ascii="Lato" w:hAnsi="Lato" w:cs="Arial"/>
          <w:b/>
        </w:rPr>
        <w:t>Measure &amp; Report</w:t>
      </w:r>
    </w:p>
    <w:p w14:paraId="0638F1A9" w14:textId="77777777" w:rsidR="00AD6355" w:rsidRPr="00AD6355" w:rsidRDefault="00AD6355" w:rsidP="00AD6355">
      <w:pPr>
        <w:pStyle w:val="ListParagraph"/>
        <w:spacing w:line="360" w:lineRule="auto"/>
        <w:rPr>
          <w:rFonts w:ascii="Lato" w:hAnsi="Lato" w:cs="Arial"/>
          <w:b/>
          <w:bCs/>
        </w:rPr>
      </w:pPr>
      <w:r w:rsidRPr="00AD6355">
        <w:rPr>
          <w:rFonts w:ascii="Lato" w:hAnsi="Lato" w:cs="Arial"/>
          <w:b/>
          <w:bCs/>
        </w:rPr>
        <w:t>Gather, Analyze, and Report on Data</w:t>
      </w:r>
    </w:p>
    <w:p w14:paraId="519B9871"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Gather and analyze feedback, as a minimum, from university leadership, reviewers, and students that attend the university, regarding awareness plan, application process, license issuance, review process and overall effectiveness of the system </w:t>
      </w:r>
    </w:p>
    <w:p w14:paraId="5933FBCB"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Gather relevant statistics from the University Journey to inform policies and decision making </w:t>
      </w:r>
    </w:p>
    <w:p w14:paraId="3A4F854B"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Measure delivery of activities against University Journey KPIs</w:t>
      </w:r>
    </w:p>
    <w:p w14:paraId="17B97354"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Prepare findings report and status updates</w:t>
      </w:r>
    </w:p>
    <w:p w14:paraId="408A1244" w14:textId="77777777" w:rsidR="00AD6355" w:rsidRPr="00AD6355" w:rsidRDefault="00AD6355" w:rsidP="00AD6355">
      <w:pPr>
        <w:pStyle w:val="ListParagraph"/>
        <w:spacing w:line="360" w:lineRule="auto"/>
        <w:rPr>
          <w:rFonts w:ascii="Lato" w:hAnsi="Lato" w:cs="Arial"/>
          <w:b/>
          <w:bCs/>
        </w:rPr>
      </w:pPr>
      <w:r w:rsidRPr="00AD6355">
        <w:rPr>
          <w:rFonts w:ascii="Lato" w:hAnsi="Lato" w:cs="Arial"/>
          <w:b/>
          <w:bCs/>
        </w:rPr>
        <w:t xml:space="preserve">Measure Performance and Ensure Continuous Improvement </w:t>
      </w:r>
    </w:p>
    <w:p w14:paraId="0BEB8FC0"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Monitor results of the delivery of activities against department plans and KPIs/SLAs</w:t>
      </w:r>
    </w:p>
    <w:p w14:paraId="66F67271"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Conduct journey level and department level lessons learnt sessions with relevant </w:t>
      </w:r>
      <w:proofErr w:type="spellStart"/>
      <w:r w:rsidRPr="00AD6355">
        <w:rPr>
          <w:rFonts w:ascii="Lato" w:hAnsi="Lato" w:cs="Arial"/>
        </w:rPr>
        <w:t>MoEHEA</w:t>
      </w:r>
      <w:proofErr w:type="spellEnd"/>
      <w:r w:rsidRPr="00AD6355">
        <w:rPr>
          <w:rFonts w:ascii="Lato" w:hAnsi="Lato" w:cs="Arial"/>
        </w:rPr>
        <w:t xml:space="preserve"> Departments </w:t>
      </w:r>
    </w:p>
    <w:p w14:paraId="17915403"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Identify gaps in the process/journey</w:t>
      </w:r>
    </w:p>
    <w:p w14:paraId="3D50AD57"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 xml:space="preserve">Put interventions in place to address underperformance and/or internal functional issues related to the University Journey </w:t>
      </w:r>
    </w:p>
    <w:p w14:paraId="5B16A990" w14:textId="77777777" w:rsidR="00AD6355" w:rsidRPr="00AD6355" w:rsidRDefault="00AD6355" w:rsidP="00AD6355">
      <w:pPr>
        <w:pStyle w:val="ListParagraph"/>
        <w:spacing w:line="360" w:lineRule="auto"/>
        <w:rPr>
          <w:rFonts w:ascii="Lato" w:hAnsi="Lato" w:cs="Arial"/>
          <w:b/>
          <w:bCs/>
        </w:rPr>
      </w:pPr>
      <w:r w:rsidRPr="00AD6355">
        <w:rPr>
          <w:rFonts w:ascii="Lato" w:hAnsi="Lato" w:cs="Arial"/>
          <w:b/>
          <w:bCs/>
        </w:rPr>
        <w:t xml:space="preserve">Provide Final Reports </w:t>
      </w:r>
    </w:p>
    <w:p w14:paraId="0F73D3AE" w14:textId="77777777" w:rsidR="00753CFD" w:rsidRPr="00AD6355" w:rsidRDefault="00753CFD" w:rsidP="00AD6355">
      <w:pPr>
        <w:pStyle w:val="ListParagraph"/>
        <w:numPr>
          <w:ilvl w:val="0"/>
          <w:numId w:val="3"/>
        </w:numPr>
        <w:spacing w:line="360" w:lineRule="auto"/>
        <w:rPr>
          <w:rFonts w:ascii="Lato" w:hAnsi="Lato" w:cs="Arial"/>
        </w:rPr>
      </w:pPr>
      <w:r w:rsidRPr="00AD6355">
        <w:rPr>
          <w:rFonts w:ascii="Lato" w:hAnsi="Lato" w:cs="Arial"/>
        </w:rPr>
        <w:t>Prepare and provide reports relevant to the performance and outcomes of the University Journey to support leadership in decision making. This may include but is not limited to reporting on:</w:t>
      </w:r>
    </w:p>
    <w:p w14:paraId="698C6FEF"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 xml:space="preserve">Journey related KPIs </w:t>
      </w:r>
    </w:p>
    <w:p w14:paraId="4BAF06BB"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Satisfaction rates among Universities with the overall HEI licensing process</w:t>
      </w:r>
    </w:p>
    <w:p w14:paraId="14A204C9"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lastRenderedPageBreak/>
        <w:t>Satisfaction rates among Reviewers with the overall HEI review process</w:t>
      </w:r>
    </w:p>
    <w:p w14:paraId="269E461F"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 xml:space="preserve">Total number of licenses applied for by year </w:t>
      </w:r>
    </w:p>
    <w:p w14:paraId="20F4E875"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Status of licenses applied for (e.g. granted, revoked, etc.)</w:t>
      </w:r>
    </w:p>
    <w:p w14:paraId="6E869822"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Average time taken to issue institutional license</w:t>
      </w:r>
    </w:p>
    <w:p w14:paraId="3C874311"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Variance between total cost requested from universities initially and total amount actually paid</w:t>
      </w:r>
    </w:p>
    <w:p w14:paraId="2C24C09D" w14:textId="77777777" w:rsidR="00753CFD" w:rsidRPr="00AD6355" w:rsidRDefault="00753CFD" w:rsidP="00AD6355">
      <w:pPr>
        <w:pStyle w:val="ListParagraph"/>
        <w:numPr>
          <w:ilvl w:val="1"/>
          <w:numId w:val="3"/>
        </w:numPr>
        <w:spacing w:line="360" w:lineRule="auto"/>
        <w:rPr>
          <w:rFonts w:ascii="Lato" w:hAnsi="Lato" w:cs="Arial"/>
        </w:rPr>
      </w:pPr>
      <w:r w:rsidRPr="00AD6355">
        <w:rPr>
          <w:rFonts w:ascii="Lato" w:hAnsi="Lato" w:cs="Arial"/>
        </w:rPr>
        <w:t xml:space="preserve">Themes emerging from university visits and data collected </w:t>
      </w:r>
    </w:p>
    <w:p w14:paraId="3685A6BE" w14:textId="0EA4054E" w:rsidR="006441C1" w:rsidRDefault="00753CFD" w:rsidP="00476A9E">
      <w:pPr>
        <w:pStyle w:val="ListParagraph"/>
        <w:numPr>
          <w:ilvl w:val="0"/>
          <w:numId w:val="3"/>
        </w:numPr>
        <w:spacing w:line="360" w:lineRule="auto"/>
        <w:rPr>
          <w:rFonts w:ascii="Lato" w:hAnsi="Lato" w:cs="Arial"/>
        </w:rPr>
      </w:pPr>
      <w:r w:rsidRPr="00AD6355">
        <w:rPr>
          <w:rFonts w:ascii="Lato" w:hAnsi="Lato" w:cs="Arial"/>
        </w:rPr>
        <w:t>Update and review planning and budgeting process to ensure continuous improvement based on, customer satisfaction, performance measurement and lessons learnt</w:t>
      </w:r>
    </w:p>
    <w:p w14:paraId="69B965FA" w14:textId="73C0E95B" w:rsidR="00E20708" w:rsidRPr="00B061A7" w:rsidRDefault="00B061A7" w:rsidP="00E20708">
      <w:pPr>
        <w:spacing w:line="360" w:lineRule="auto"/>
        <w:rPr>
          <w:rFonts w:ascii="Lato" w:hAnsi="Lato" w:cs="Arial"/>
          <w:b/>
          <w:bCs/>
        </w:rPr>
      </w:pPr>
      <w:r>
        <w:rPr>
          <w:rFonts w:ascii="Lato" w:hAnsi="Lato" w:cs="Arial"/>
          <w:noProof/>
        </w:rPr>
        <w:lastRenderedPageBreak/>
        <w:drawing>
          <wp:anchor distT="0" distB="0" distL="114300" distR="114300" simplePos="0" relativeHeight="251685376" behindDoc="0" locked="0" layoutInCell="1" allowOverlap="1" wp14:anchorId="39AD15C3" wp14:editId="131BBB12">
            <wp:simplePos x="0" y="0"/>
            <wp:positionH relativeFrom="column">
              <wp:posOffset>66675</wp:posOffset>
            </wp:positionH>
            <wp:positionV relativeFrom="page">
              <wp:posOffset>1981200</wp:posOffset>
            </wp:positionV>
            <wp:extent cx="5674995" cy="6553200"/>
            <wp:effectExtent l="0" t="0" r="190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py of MOEIntegratedHigherEducationPlatform (3).jpg"/>
                    <pic:cNvPicPr/>
                  </pic:nvPicPr>
                  <pic:blipFill>
                    <a:blip r:embed="rId11">
                      <a:extLst>
                        <a:ext uri="{28A0092B-C50C-407E-A947-70E740481C1C}">
                          <a14:useLocalDpi xmlns:a14="http://schemas.microsoft.com/office/drawing/2010/main" val="0"/>
                        </a:ext>
                      </a:extLst>
                    </a:blip>
                    <a:stretch>
                      <a:fillRect/>
                    </a:stretch>
                  </pic:blipFill>
                  <pic:spPr>
                    <a:xfrm>
                      <a:off x="0" y="0"/>
                      <a:ext cx="5674995" cy="6553200"/>
                    </a:xfrm>
                    <a:prstGeom prst="rect">
                      <a:avLst/>
                    </a:prstGeom>
                  </pic:spPr>
                </pic:pic>
              </a:graphicData>
            </a:graphic>
            <wp14:sizeRelV relativeFrom="margin">
              <wp14:pctHeight>0</wp14:pctHeight>
            </wp14:sizeRelV>
          </wp:anchor>
        </w:drawing>
      </w:r>
      <w:r w:rsidRPr="00B061A7">
        <w:rPr>
          <w:rFonts w:ascii="Lato" w:hAnsi="Lato" w:cs="Arial"/>
          <w:b/>
          <w:bCs/>
        </w:rPr>
        <w:t>University Journey</w:t>
      </w:r>
      <w:r>
        <w:rPr>
          <w:rFonts w:ascii="Lato" w:hAnsi="Lato" w:cs="Arial"/>
          <w:b/>
          <w:bCs/>
        </w:rPr>
        <w:t xml:space="preserve"> Workflow</w:t>
      </w:r>
    </w:p>
    <w:p w14:paraId="50581E65" w14:textId="77777777" w:rsidR="00B061A7" w:rsidRDefault="00B061A7" w:rsidP="00E20708">
      <w:pPr>
        <w:spacing w:line="360" w:lineRule="auto"/>
        <w:rPr>
          <w:rFonts w:ascii="Lato" w:hAnsi="Lato" w:cs="Arial"/>
        </w:rPr>
      </w:pPr>
    </w:p>
    <w:p w14:paraId="4DF0FB87" w14:textId="0EC9B9AF" w:rsidR="00E20708" w:rsidRPr="00B061A7" w:rsidRDefault="00B061A7" w:rsidP="00E20708">
      <w:pPr>
        <w:spacing w:line="360" w:lineRule="auto"/>
        <w:rPr>
          <w:rFonts w:ascii="Lato" w:hAnsi="Lato" w:cs="Arial"/>
          <w:b/>
        </w:rPr>
      </w:pPr>
      <w:r w:rsidRPr="00B061A7">
        <w:rPr>
          <w:rFonts w:ascii="Lato" w:hAnsi="Lato" w:cs="Arial"/>
          <w:b/>
        </w:rPr>
        <w:t>Renew Licensure/Program Accreditation Workflow</w:t>
      </w:r>
    </w:p>
    <w:p w14:paraId="30EE42C2" w14:textId="0E4C7F57" w:rsidR="00E20708" w:rsidRDefault="00B061A7" w:rsidP="00E20708">
      <w:pPr>
        <w:spacing w:line="360" w:lineRule="auto"/>
        <w:rPr>
          <w:rFonts w:ascii="Lato" w:hAnsi="Lato" w:cs="Arial"/>
        </w:rPr>
      </w:pPr>
      <w:r>
        <w:rPr>
          <w:rFonts w:ascii="Lato" w:hAnsi="Lato" w:cs="Arial"/>
          <w:noProof/>
        </w:rPr>
        <w:lastRenderedPageBreak/>
        <w:drawing>
          <wp:inline distT="0" distB="0" distL="0" distR="0" wp14:anchorId="27BDE87A" wp14:editId="1D7DBB92">
            <wp:extent cx="5674995" cy="66960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py of MOEIntegratedHigherEducationPlatform (4).jpg"/>
                    <pic:cNvPicPr/>
                  </pic:nvPicPr>
                  <pic:blipFill>
                    <a:blip r:embed="rId12">
                      <a:extLst>
                        <a:ext uri="{28A0092B-C50C-407E-A947-70E740481C1C}">
                          <a14:useLocalDpi xmlns:a14="http://schemas.microsoft.com/office/drawing/2010/main" val="0"/>
                        </a:ext>
                      </a:extLst>
                    </a:blip>
                    <a:stretch>
                      <a:fillRect/>
                    </a:stretch>
                  </pic:blipFill>
                  <pic:spPr>
                    <a:xfrm>
                      <a:off x="0" y="0"/>
                      <a:ext cx="5674995" cy="6696075"/>
                    </a:xfrm>
                    <a:prstGeom prst="rect">
                      <a:avLst/>
                    </a:prstGeom>
                  </pic:spPr>
                </pic:pic>
              </a:graphicData>
            </a:graphic>
          </wp:inline>
        </w:drawing>
      </w:r>
    </w:p>
    <w:p w14:paraId="3F83E8B7" w14:textId="77777777" w:rsidR="00E20708" w:rsidRDefault="00E20708" w:rsidP="00E20708">
      <w:pPr>
        <w:spacing w:line="360" w:lineRule="auto"/>
        <w:rPr>
          <w:rFonts w:ascii="Lato" w:hAnsi="Lato" w:cs="Arial"/>
        </w:rPr>
      </w:pPr>
    </w:p>
    <w:p w14:paraId="42837EF6" w14:textId="77777777" w:rsidR="00E20708" w:rsidRDefault="00E20708" w:rsidP="00E20708">
      <w:pPr>
        <w:spacing w:line="360" w:lineRule="auto"/>
        <w:rPr>
          <w:rFonts w:ascii="Lato" w:hAnsi="Lato" w:cs="Arial"/>
        </w:rPr>
      </w:pPr>
    </w:p>
    <w:p w14:paraId="49AA6BF9" w14:textId="77777777" w:rsidR="00E20708" w:rsidRDefault="00E20708" w:rsidP="00E20708">
      <w:pPr>
        <w:spacing w:line="360" w:lineRule="auto"/>
        <w:rPr>
          <w:rFonts w:ascii="Lato" w:hAnsi="Lato" w:cs="Arial"/>
        </w:rPr>
      </w:pPr>
    </w:p>
    <w:p w14:paraId="60E97D78" w14:textId="77777777" w:rsidR="00E20708" w:rsidRPr="00E20708" w:rsidRDefault="00E20708" w:rsidP="00E20708">
      <w:pPr>
        <w:spacing w:line="360" w:lineRule="auto"/>
        <w:rPr>
          <w:rFonts w:ascii="Lato" w:hAnsi="Lato" w:cs="Arial"/>
        </w:rPr>
      </w:pPr>
    </w:p>
    <w:p w14:paraId="4B50CA08" w14:textId="75636108" w:rsidR="00B461F5" w:rsidRDefault="00B461F5" w:rsidP="00B461F5">
      <w:pPr>
        <w:pStyle w:val="Heading3"/>
        <w:rPr>
          <w:rFonts w:ascii="Lato" w:hAnsi="Lato"/>
          <w:b/>
          <w:sz w:val="22"/>
          <w:szCs w:val="22"/>
        </w:rPr>
      </w:pPr>
      <w:r w:rsidRPr="00B461F5">
        <w:rPr>
          <w:rFonts w:ascii="Lato" w:hAnsi="Lato"/>
          <w:b/>
          <w:sz w:val="22"/>
          <w:szCs w:val="22"/>
        </w:rPr>
        <w:lastRenderedPageBreak/>
        <w:t>Education Service provider Journey</w:t>
      </w:r>
    </w:p>
    <w:p w14:paraId="59CF40A5" w14:textId="56289CF3" w:rsidR="00EB6176" w:rsidRPr="00EB6176" w:rsidRDefault="00EB6176" w:rsidP="00EB6176">
      <w:pPr>
        <w:pStyle w:val="ListParagraph"/>
        <w:numPr>
          <w:ilvl w:val="0"/>
          <w:numId w:val="3"/>
        </w:numPr>
        <w:spacing w:line="360" w:lineRule="auto"/>
        <w:rPr>
          <w:rFonts w:ascii="Lato" w:hAnsi="Lato" w:cs="Arial"/>
          <w:b/>
        </w:rPr>
      </w:pPr>
      <w:r w:rsidRPr="00EB6176">
        <w:rPr>
          <w:rFonts w:ascii="Lato" w:hAnsi="Lato" w:cs="Arial"/>
          <w:b/>
        </w:rPr>
        <w:t>Plan</w:t>
      </w:r>
    </w:p>
    <w:p w14:paraId="15B0A7FC" w14:textId="77777777" w:rsidR="00EB6176" w:rsidRPr="00EB6176" w:rsidRDefault="00EB6176" w:rsidP="00EB6176">
      <w:pPr>
        <w:pStyle w:val="ListParagraph"/>
        <w:spacing w:line="360" w:lineRule="auto"/>
        <w:rPr>
          <w:rFonts w:ascii="Lato" w:hAnsi="Lato" w:cs="Arial"/>
          <w:b/>
          <w:bCs/>
        </w:rPr>
      </w:pPr>
      <w:r w:rsidRPr="00EB6176">
        <w:rPr>
          <w:rFonts w:ascii="Lato" w:hAnsi="Lato" w:cs="Arial"/>
          <w:b/>
          <w:bCs/>
        </w:rPr>
        <w:t>Cascade Strategic Initiatives:</w:t>
      </w:r>
    </w:p>
    <w:p w14:paraId="35293881"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Cascade strategic initiatives and Higher Education strategy goals, and objectives to Institutional Licensing and Accreditation Department (IL&amp;A) and any other </w:t>
      </w:r>
      <w:proofErr w:type="spellStart"/>
      <w:r w:rsidRPr="00EB6176">
        <w:rPr>
          <w:rFonts w:ascii="Lato" w:hAnsi="Lato" w:cs="Arial"/>
        </w:rPr>
        <w:t>MoEHEA</w:t>
      </w:r>
      <w:proofErr w:type="spellEnd"/>
      <w:r w:rsidRPr="00EB6176">
        <w:rPr>
          <w:rFonts w:ascii="Lato" w:hAnsi="Lato" w:cs="Arial"/>
        </w:rPr>
        <w:t xml:space="preserve"> department involved in the Education Services Provider Journey in order to incorporate them in the respective operational annual plans</w:t>
      </w:r>
    </w:p>
    <w:p w14:paraId="09696B0F" w14:textId="41AA5CD4"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Education Services Provider Journey ownership and KPIs to respective departments and overall journey KPIs to the respective JO</w:t>
      </w:r>
      <w:r w:rsidR="004A1C44">
        <w:rPr>
          <w:rFonts w:ascii="Lato" w:hAnsi="Lato" w:cs="Arial"/>
        </w:rPr>
        <w:t xml:space="preserve"> shall be developed and assigned</w:t>
      </w:r>
    </w:p>
    <w:p w14:paraId="2C3CC8C9" w14:textId="77777777" w:rsidR="00EB6176" w:rsidRPr="00EB6176" w:rsidRDefault="00EB6176" w:rsidP="00EB6176">
      <w:pPr>
        <w:pStyle w:val="ListParagraph"/>
        <w:spacing w:line="360" w:lineRule="auto"/>
        <w:rPr>
          <w:rFonts w:ascii="Lato" w:hAnsi="Lato" w:cs="Arial"/>
          <w:b/>
          <w:bCs/>
        </w:rPr>
      </w:pPr>
      <w:r w:rsidRPr="00EB6176">
        <w:rPr>
          <w:rFonts w:ascii="Lato" w:hAnsi="Lato" w:cs="Arial"/>
          <w:b/>
          <w:bCs/>
        </w:rPr>
        <w:t>Develop and Review Plans for Operations:</w:t>
      </w:r>
    </w:p>
    <w:p w14:paraId="32EF928C" w14:textId="11DE8CBC"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Education Services Provider Licensing and Re-licensing Plan, Education Services Provider Scoring System</w:t>
      </w:r>
      <w:r w:rsidR="004A1C44">
        <w:rPr>
          <w:rFonts w:ascii="Lato" w:hAnsi="Lato" w:cs="Arial"/>
        </w:rPr>
        <w:t xml:space="preserve"> shall be developed or updated</w:t>
      </w:r>
    </w:p>
    <w:p w14:paraId="2BD5E24C" w14:textId="54775E1E"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Education Services Provider Communication Plan including as a minimum: plan for Education Services Provider awareness, assessments and site visit calendar based on the re-licensing plan, Data Collection Plan from the Education Services Providers </w:t>
      </w:r>
      <w:r w:rsidR="004A1C44">
        <w:rPr>
          <w:rFonts w:ascii="Lato" w:hAnsi="Lato" w:cs="Arial"/>
        </w:rPr>
        <w:t>shall be developed or updated</w:t>
      </w:r>
    </w:p>
    <w:p w14:paraId="4757447E" w14:textId="1765AD2E"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Feedback Plan to define feedback collection methodologies, timelines and targeted groups from customers and internal and external entities </w:t>
      </w:r>
      <w:r w:rsidR="004A1C44">
        <w:rPr>
          <w:rFonts w:ascii="Lato" w:hAnsi="Lato" w:cs="Arial"/>
        </w:rPr>
        <w:t>shall be developed or updated</w:t>
      </w:r>
    </w:p>
    <w:p w14:paraId="79EB692A"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Define operational requirements, including resources, to be included in the Internal and External Entities Engagement Plan </w:t>
      </w:r>
    </w:p>
    <w:p w14:paraId="572E76D4" w14:textId="5E558FD5"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Internal and External Entities Engagement Plan</w:t>
      </w:r>
      <w:r w:rsidR="004A1C44">
        <w:rPr>
          <w:rFonts w:ascii="Lato" w:hAnsi="Lato" w:cs="Arial"/>
        </w:rPr>
        <w:t xml:space="preserve"> shall be developed</w:t>
      </w:r>
    </w:p>
    <w:p w14:paraId="2C91858C"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Find solutions to previous cycle gaps identified in the lessons learnt session </w:t>
      </w:r>
    </w:p>
    <w:p w14:paraId="65BD203A"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Identify required SLAs</w:t>
      </w:r>
    </w:p>
    <w:p w14:paraId="238A3F24" w14:textId="77777777" w:rsidR="00EB6176" w:rsidRPr="00EB6176" w:rsidRDefault="00EB6176" w:rsidP="00EB6176">
      <w:pPr>
        <w:pStyle w:val="ListParagraph"/>
        <w:spacing w:line="360" w:lineRule="auto"/>
        <w:rPr>
          <w:rFonts w:ascii="Lato" w:hAnsi="Lato" w:cs="Arial"/>
          <w:b/>
          <w:bCs/>
        </w:rPr>
      </w:pPr>
      <w:r w:rsidRPr="00EB6176">
        <w:rPr>
          <w:rFonts w:ascii="Lato" w:hAnsi="Lato" w:cs="Arial"/>
          <w:b/>
          <w:bCs/>
        </w:rPr>
        <w:t>Develop Budgets:</w:t>
      </w:r>
    </w:p>
    <w:p w14:paraId="09A51B67" w14:textId="142A4FE3" w:rsidR="00753CFD" w:rsidRPr="00EB6176" w:rsidRDefault="004A1C44" w:rsidP="00EB6176">
      <w:pPr>
        <w:pStyle w:val="ListParagraph"/>
        <w:numPr>
          <w:ilvl w:val="0"/>
          <w:numId w:val="3"/>
        </w:numPr>
        <w:spacing w:line="360" w:lineRule="auto"/>
        <w:rPr>
          <w:rFonts w:ascii="Lato" w:hAnsi="Lato" w:cs="Arial"/>
        </w:rPr>
      </w:pPr>
      <w:r>
        <w:rPr>
          <w:rFonts w:ascii="Lato" w:hAnsi="Lato" w:cs="Arial"/>
        </w:rPr>
        <w:t>A</w:t>
      </w:r>
      <w:r w:rsidR="00753CFD" w:rsidRPr="00EB6176">
        <w:rPr>
          <w:rFonts w:ascii="Lato" w:hAnsi="Lato" w:cs="Arial"/>
        </w:rPr>
        <w:t>nnual costs based on – but not limited to –  historical data, activities scheduled across the journey, and expected number of visits and related reviewers (if required) that will require services</w:t>
      </w:r>
      <w:r>
        <w:rPr>
          <w:rFonts w:ascii="Lato" w:hAnsi="Lato" w:cs="Arial"/>
        </w:rPr>
        <w:t xml:space="preserve"> shall be determined</w:t>
      </w:r>
    </w:p>
    <w:p w14:paraId="1E18F14C" w14:textId="77777777" w:rsidR="00EB6176" w:rsidRPr="00EB6176" w:rsidRDefault="00EB6176" w:rsidP="00EB6176">
      <w:pPr>
        <w:pStyle w:val="ListParagraph"/>
        <w:spacing w:line="360" w:lineRule="auto"/>
      </w:pPr>
      <w:r w:rsidRPr="00EB6176">
        <w:rPr>
          <w:rFonts w:ascii="Lato" w:hAnsi="Lato" w:cs="Arial"/>
          <w:b/>
          <w:bCs/>
        </w:rPr>
        <w:t>Set and Review Standards and Decision Structures:</w:t>
      </w:r>
      <w:r w:rsidRPr="00EB6176">
        <w:rPr>
          <w:b/>
          <w:bCs/>
        </w:rPr>
        <w:t xml:space="preserve"> </w:t>
      </w:r>
    </w:p>
    <w:p w14:paraId="3DEDB0E6" w14:textId="3D9D8325" w:rsidR="00753CFD" w:rsidRPr="00EB6176" w:rsidRDefault="008709E4" w:rsidP="00EB6176">
      <w:pPr>
        <w:pStyle w:val="ListParagraph"/>
        <w:numPr>
          <w:ilvl w:val="0"/>
          <w:numId w:val="3"/>
        </w:numPr>
        <w:spacing w:line="360" w:lineRule="auto"/>
        <w:rPr>
          <w:rFonts w:ascii="Lato" w:hAnsi="Lato" w:cs="Arial"/>
        </w:rPr>
      </w:pPr>
      <w:r>
        <w:rPr>
          <w:rFonts w:ascii="Lato" w:hAnsi="Lato" w:cs="Arial"/>
        </w:rPr>
        <w:lastRenderedPageBreak/>
        <w:t>F</w:t>
      </w:r>
      <w:r w:rsidR="00753CFD" w:rsidRPr="00EB6176">
        <w:rPr>
          <w:rFonts w:ascii="Lato" w:hAnsi="Lato" w:cs="Arial"/>
        </w:rPr>
        <w:t>rameworks, guidelines and standards (e.g. licensing standards, re-licensing standards), and processes for Education Services Providers</w:t>
      </w:r>
      <w:r>
        <w:rPr>
          <w:rFonts w:ascii="Lato" w:hAnsi="Lato" w:cs="Arial"/>
        </w:rPr>
        <w:t xml:space="preserve"> shall  be set or updated</w:t>
      </w:r>
    </w:p>
    <w:p w14:paraId="62A83B8C" w14:textId="2B9ED398" w:rsidR="00753CFD" w:rsidRDefault="0080799E" w:rsidP="00EB6176">
      <w:pPr>
        <w:pStyle w:val="ListParagraph"/>
        <w:numPr>
          <w:ilvl w:val="0"/>
          <w:numId w:val="3"/>
        </w:numPr>
        <w:spacing w:line="360" w:lineRule="auto"/>
        <w:rPr>
          <w:rFonts w:ascii="Lato" w:hAnsi="Lato" w:cs="Arial"/>
        </w:rPr>
      </w:pPr>
      <w:r>
        <w:rPr>
          <w:rFonts w:ascii="Lato" w:hAnsi="Lato" w:cs="Arial"/>
        </w:rPr>
        <w:t>D</w:t>
      </w:r>
      <w:r w:rsidR="00753CFD" w:rsidRPr="00EB6176">
        <w:rPr>
          <w:rFonts w:ascii="Lato" w:hAnsi="Lato" w:cs="Arial"/>
        </w:rPr>
        <w:t xml:space="preserve">ecision structures and timelines related to the Education Services Provider Journey </w:t>
      </w:r>
      <w:r>
        <w:rPr>
          <w:rFonts w:ascii="Lato" w:hAnsi="Lato" w:cs="Arial"/>
        </w:rPr>
        <w:t xml:space="preserve">shall be updated </w:t>
      </w:r>
      <w:r w:rsidR="00753CFD" w:rsidRPr="00EB6176">
        <w:rPr>
          <w:rFonts w:ascii="Lato" w:hAnsi="Lato" w:cs="Arial"/>
        </w:rPr>
        <w:t>if needed</w:t>
      </w:r>
    </w:p>
    <w:p w14:paraId="4D360C45" w14:textId="77777777" w:rsidR="00EB6176" w:rsidRPr="00EB6176" w:rsidRDefault="00EB6176" w:rsidP="00EB6176">
      <w:pPr>
        <w:spacing w:line="360" w:lineRule="auto"/>
        <w:rPr>
          <w:rFonts w:ascii="Lato" w:hAnsi="Lato" w:cs="Arial"/>
        </w:rPr>
      </w:pPr>
    </w:p>
    <w:p w14:paraId="76A94849" w14:textId="07DC35F7" w:rsidR="00EB6176" w:rsidRPr="00EB6176" w:rsidRDefault="00EB6176" w:rsidP="00EB6176">
      <w:pPr>
        <w:pStyle w:val="ListParagraph"/>
        <w:numPr>
          <w:ilvl w:val="0"/>
          <w:numId w:val="3"/>
        </w:numPr>
        <w:spacing w:line="360" w:lineRule="auto"/>
        <w:rPr>
          <w:rFonts w:ascii="Lato" w:hAnsi="Lato" w:cs="Arial"/>
        </w:rPr>
      </w:pPr>
      <w:r w:rsidRPr="00EB6176">
        <w:rPr>
          <w:rFonts w:ascii="Lato" w:hAnsi="Lato" w:cs="Arial"/>
          <w:b/>
        </w:rPr>
        <w:t>Prepare</w:t>
      </w:r>
    </w:p>
    <w:p w14:paraId="569B251A" w14:textId="77777777" w:rsidR="00EB6176" w:rsidRPr="00EB6176" w:rsidRDefault="00EB6176" w:rsidP="00EB6176">
      <w:pPr>
        <w:pStyle w:val="ListParagraph"/>
        <w:spacing w:line="360" w:lineRule="auto"/>
        <w:rPr>
          <w:rFonts w:ascii="Lato" w:hAnsi="Lato" w:cs="Arial"/>
          <w:b/>
          <w:bCs/>
        </w:rPr>
      </w:pPr>
      <w:r w:rsidRPr="00EB6176">
        <w:rPr>
          <w:rFonts w:ascii="Lato" w:hAnsi="Lato" w:cs="Arial"/>
          <w:b/>
          <w:bCs/>
        </w:rPr>
        <w:t xml:space="preserve">Engage with Internal and External Entities: </w:t>
      </w:r>
    </w:p>
    <w:p w14:paraId="18EB3CF3"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Engage with the following internal and external entities:</w:t>
      </w:r>
    </w:p>
    <w:p w14:paraId="138DFC57" w14:textId="77777777" w:rsidR="00753CFD" w:rsidRPr="00EB6176" w:rsidRDefault="00753CFD" w:rsidP="00EB6176">
      <w:pPr>
        <w:pStyle w:val="ListParagraph"/>
        <w:numPr>
          <w:ilvl w:val="1"/>
          <w:numId w:val="3"/>
        </w:numPr>
        <w:spacing w:line="360" w:lineRule="auto"/>
        <w:rPr>
          <w:rFonts w:ascii="Lato" w:hAnsi="Lato" w:cs="Arial"/>
        </w:rPr>
      </w:pPr>
      <w:proofErr w:type="spellStart"/>
      <w:r w:rsidRPr="00EB6176">
        <w:rPr>
          <w:rFonts w:ascii="Lato" w:hAnsi="Lato" w:cs="Arial"/>
        </w:rPr>
        <w:t>MoEHEA</w:t>
      </w:r>
      <w:proofErr w:type="spellEnd"/>
      <w:r w:rsidRPr="00EB6176">
        <w:rPr>
          <w:rFonts w:ascii="Lato" w:hAnsi="Lato" w:cs="Arial"/>
        </w:rPr>
        <w:t xml:space="preserve"> departments (IL&amp;A Department and Equivalency Department)</w:t>
      </w:r>
    </w:p>
    <w:p w14:paraId="491642B6" w14:textId="77777777" w:rsidR="00753CFD" w:rsidRPr="00EB6176" w:rsidRDefault="00753CFD" w:rsidP="00EB6176">
      <w:pPr>
        <w:pStyle w:val="ListParagraph"/>
        <w:numPr>
          <w:ilvl w:val="1"/>
          <w:numId w:val="3"/>
        </w:numPr>
        <w:spacing w:line="360" w:lineRule="auto"/>
        <w:rPr>
          <w:rFonts w:ascii="Lato" w:hAnsi="Lato" w:cs="Arial"/>
        </w:rPr>
      </w:pPr>
      <w:proofErr w:type="spellStart"/>
      <w:r w:rsidRPr="00EB6176">
        <w:rPr>
          <w:rFonts w:ascii="Lato" w:hAnsi="Lato" w:cs="Arial"/>
        </w:rPr>
        <w:t>MoE</w:t>
      </w:r>
      <w:proofErr w:type="spellEnd"/>
      <w:r w:rsidRPr="00EB6176">
        <w:rPr>
          <w:rFonts w:ascii="Lato" w:hAnsi="Lato" w:cs="Arial"/>
        </w:rPr>
        <w:t xml:space="preserve"> Shared Services through Shared Services Coordinators </w:t>
      </w:r>
      <w:r w:rsidRPr="00EB6176">
        <w:rPr>
          <w:rFonts w:ascii="Lato" w:hAnsi="Lato" w:cs="Arial"/>
        </w:rPr>
        <w:br/>
        <w:t>External entities (FAHR and emirate-specific authority)</w:t>
      </w:r>
    </w:p>
    <w:p w14:paraId="760A274A"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Realign plans, if needed, based on relevant entities communications and confirm understanding of their respective roles</w:t>
      </w:r>
    </w:p>
    <w:p w14:paraId="7E9246A7" w14:textId="77777777" w:rsidR="00EB6176" w:rsidRPr="00EB6176" w:rsidRDefault="00EB6176" w:rsidP="00EB6176">
      <w:pPr>
        <w:pStyle w:val="ListParagraph"/>
        <w:spacing w:line="360" w:lineRule="auto"/>
        <w:rPr>
          <w:rFonts w:ascii="Lato" w:hAnsi="Lato" w:cs="Arial"/>
          <w:b/>
          <w:bCs/>
        </w:rPr>
      </w:pPr>
      <w:r w:rsidRPr="00EB6176">
        <w:rPr>
          <w:rFonts w:ascii="Lato" w:hAnsi="Lato" w:cs="Arial"/>
          <w:b/>
          <w:bCs/>
        </w:rPr>
        <w:t xml:space="preserve">Establish and Maintain Relationships with Internal and External Parties </w:t>
      </w:r>
    </w:p>
    <w:p w14:paraId="4CAD6FC6" w14:textId="2ADACD3E"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SLAs, including the following as a minimum: Shared Services </w:t>
      </w:r>
      <w:r w:rsidR="0080799E">
        <w:rPr>
          <w:rFonts w:ascii="Lato" w:hAnsi="Lato" w:cs="Arial"/>
        </w:rPr>
        <w:t>shall be developed or updated</w:t>
      </w:r>
    </w:p>
    <w:p w14:paraId="34A5E98E" w14:textId="6AAEFAF9"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MoUs, including the following as a minimum: emirate-specific authority, FAHR </w:t>
      </w:r>
      <w:r w:rsidR="00170632">
        <w:rPr>
          <w:rFonts w:ascii="Lato" w:hAnsi="Lato" w:cs="Arial"/>
        </w:rPr>
        <w:t>shall be agreed or updated</w:t>
      </w:r>
    </w:p>
    <w:p w14:paraId="5BFDB245"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Other agreement with relevant stakeholders highlighted above as needed </w:t>
      </w:r>
    </w:p>
    <w:p w14:paraId="2EACD80F" w14:textId="77777777" w:rsidR="00EB6176" w:rsidRPr="00EB6176" w:rsidRDefault="00EB6176" w:rsidP="00EB6176">
      <w:pPr>
        <w:pStyle w:val="ListParagraph"/>
        <w:spacing w:line="360" w:lineRule="auto"/>
        <w:rPr>
          <w:rFonts w:ascii="Lato" w:hAnsi="Lato" w:cs="Arial"/>
          <w:b/>
          <w:bCs/>
        </w:rPr>
      </w:pPr>
      <w:r w:rsidRPr="00EB6176">
        <w:rPr>
          <w:rFonts w:ascii="Lato" w:hAnsi="Lato" w:cs="Arial"/>
          <w:b/>
          <w:bCs/>
        </w:rPr>
        <w:t>Design and Develop Content:</w:t>
      </w:r>
    </w:p>
    <w:p w14:paraId="37E98CDE" w14:textId="57CD163D" w:rsidR="00753CFD" w:rsidRPr="00EB6176" w:rsidRDefault="001C07EA" w:rsidP="00EB6176">
      <w:pPr>
        <w:pStyle w:val="ListParagraph"/>
        <w:numPr>
          <w:ilvl w:val="0"/>
          <w:numId w:val="3"/>
        </w:numPr>
        <w:spacing w:line="360" w:lineRule="auto"/>
        <w:rPr>
          <w:rFonts w:ascii="Lato" w:hAnsi="Lato" w:cs="Arial"/>
        </w:rPr>
      </w:pPr>
      <w:r>
        <w:rPr>
          <w:rFonts w:ascii="Lato" w:hAnsi="Lato" w:cs="Arial"/>
        </w:rPr>
        <w:t>C</w:t>
      </w:r>
      <w:r w:rsidR="00753CFD" w:rsidRPr="00EB6176">
        <w:rPr>
          <w:rFonts w:ascii="Lato" w:hAnsi="Lato" w:cs="Arial"/>
        </w:rPr>
        <w:t>ontent for the Education Services Provider Communication Plan (regarding licensing process)</w:t>
      </w:r>
      <w:r>
        <w:rPr>
          <w:rFonts w:ascii="Lato" w:hAnsi="Lato" w:cs="Arial"/>
        </w:rPr>
        <w:t xml:space="preserve"> shall be designed or updated</w:t>
      </w:r>
    </w:p>
    <w:p w14:paraId="15CDFD30" w14:textId="65246FDA" w:rsidR="00753CFD" w:rsidRPr="00EB6176" w:rsidRDefault="002C7B32" w:rsidP="00EB6176">
      <w:pPr>
        <w:pStyle w:val="ListParagraph"/>
        <w:numPr>
          <w:ilvl w:val="0"/>
          <w:numId w:val="3"/>
        </w:numPr>
        <w:spacing w:line="360" w:lineRule="auto"/>
        <w:rPr>
          <w:rFonts w:ascii="Lato" w:hAnsi="Lato" w:cs="Arial"/>
        </w:rPr>
      </w:pPr>
      <w:r>
        <w:rPr>
          <w:rFonts w:ascii="Lato" w:hAnsi="Lato" w:cs="Arial"/>
        </w:rPr>
        <w:t>A</w:t>
      </w:r>
      <w:r w:rsidR="00753CFD" w:rsidRPr="00EB6176">
        <w:rPr>
          <w:rFonts w:ascii="Lato" w:hAnsi="Lato" w:cs="Arial"/>
        </w:rPr>
        <w:t>pplication questions and requirements</w:t>
      </w:r>
      <w:r>
        <w:rPr>
          <w:rFonts w:ascii="Lato" w:hAnsi="Lato" w:cs="Arial"/>
        </w:rPr>
        <w:t xml:space="preserve"> shall be designed or updated</w:t>
      </w:r>
    </w:p>
    <w:p w14:paraId="1A76DA6E" w14:textId="3CA04C77" w:rsidR="00753CFD" w:rsidRPr="00EB6176" w:rsidRDefault="002C7B32" w:rsidP="00EB6176">
      <w:pPr>
        <w:pStyle w:val="ListParagraph"/>
        <w:numPr>
          <w:ilvl w:val="0"/>
          <w:numId w:val="3"/>
        </w:numPr>
        <w:spacing w:line="360" w:lineRule="auto"/>
        <w:rPr>
          <w:rFonts w:ascii="Lato" w:hAnsi="Lato" w:cs="Arial"/>
        </w:rPr>
      </w:pPr>
      <w:r>
        <w:rPr>
          <w:rFonts w:ascii="Lato" w:hAnsi="Lato" w:cs="Arial"/>
        </w:rPr>
        <w:t>I</w:t>
      </w:r>
      <w:r w:rsidR="00753CFD" w:rsidRPr="00EB6176">
        <w:rPr>
          <w:rFonts w:ascii="Lato" w:hAnsi="Lato" w:cs="Arial"/>
        </w:rPr>
        <w:t xml:space="preserve">nterview questions </w:t>
      </w:r>
      <w:r>
        <w:rPr>
          <w:rFonts w:ascii="Lato" w:hAnsi="Lato" w:cs="Arial"/>
        </w:rPr>
        <w:t xml:space="preserve">shall be designed </w:t>
      </w:r>
    </w:p>
    <w:p w14:paraId="5CA66615" w14:textId="77FFFB9D" w:rsidR="00753CFD" w:rsidRPr="00EB6176" w:rsidRDefault="002C7B32" w:rsidP="00EB6176">
      <w:pPr>
        <w:pStyle w:val="ListParagraph"/>
        <w:numPr>
          <w:ilvl w:val="0"/>
          <w:numId w:val="3"/>
        </w:numPr>
        <w:spacing w:line="360" w:lineRule="auto"/>
        <w:rPr>
          <w:rFonts w:ascii="Lato" w:hAnsi="Lato" w:cs="Arial"/>
        </w:rPr>
      </w:pPr>
      <w:r>
        <w:rPr>
          <w:rFonts w:ascii="Lato" w:hAnsi="Lato" w:cs="Arial"/>
        </w:rPr>
        <w:t>R</w:t>
      </w:r>
      <w:r w:rsidR="00753CFD" w:rsidRPr="00EB6176">
        <w:rPr>
          <w:rFonts w:ascii="Lato" w:hAnsi="Lato" w:cs="Arial"/>
        </w:rPr>
        <w:t>equirements checklist for site visits</w:t>
      </w:r>
      <w:r>
        <w:rPr>
          <w:rFonts w:ascii="Lato" w:hAnsi="Lato" w:cs="Arial"/>
        </w:rPr>
        <w:t xml:space="preserve"> shall be designed or updated</w:t>
      </w:r>
    </w:p>
    <w:p w14:paraId="76A70F57"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Design feedback tools including Education Services Provider Feedback and Reviewer Feedback surveys and other surveys to be sent out by Education Data Center (EDC) </w:t>
      </w:r>
    </w:p>
    <w:p w14:paraId="02046309" w14:textId="77777777" w:rsidR="00EB6176" w:rsidRPr="00EB6176" w:rsidRDefault="00EB6176" w:rsidP="00EB6176">
      <w:pPr>
        <w:pStyle w:val="ListParagraph"/>
        <w:spacing w:line="360" w:lineRule="auto"/>
        <w:rPr>
          <w:rFonts w:ascii="Lato" w:hAnsi="Lato" w:cs="Arial"/>
          <w:b/>
          <w:bCs/>
        </w:rPr>
      </w:pPr>
      <w:r w:rsidRPr="00EB6176">
        <w:rPr>
          <w:rFonts w:ascii="Lato" w:hAnsi="Lato" w:cs="Arial"/>
          <w:b/>
          <w:bCs/>
        </w:rPr>
        <w:t xml:space="preserve">Setup Resources Required: </w:t>
      </w:r>
    </w:p>
    <w:p w14:paraId="7D580F6E" w14:textId="1381838F" w:rsidR="00753CFD" w:rsidRPr="00EB6176" w:rsidRDefault="002C7B32" w:rsidP="00EB6176">
      <w:pPr>
        <w:pStyle w:val="ListParagraph"/>
        <w:numPr>
          <w:ilvl w:val="0"/>
          <w:numId w:val="3"/>
        </w:numPr>
        <w:spacing w:line="360" w:lineRule="auto"/>
        <w:rPr>
          <w:rFonts w:ascii="Lato" w:hAnsi="Lato" w:cs="Arial"/>
        </w:rPr>
      </w:pPr>
      <w:r>
        <w:rPr>
          <w:rFonts w:ascii="Lato" w:hAnsi="Lato" w:cs="Arial"/>
        </w:rPr>
        <w:t>O</w:t>
      </w:r>
      <w:r w:rsidR="00753CFD" w:rsidRPr="00EB6176">
        <w:rPr>
          <w:rFonts w:ascii="Lato" w:hAnsi="Lato" w:cs="Arial"/>
        </w:rPr>
        <w:t>nline systems based on standards for licensing, continuous monitoring, evaluation reports and updated content</w:t>
      </w:r>
      <w:r>
        <w:rPr>
          <w:rFonts w:ascii="Lato" w:hAnsi="Lato" w:cs="Arial"/>
        </w:rPr>
        <w:t xml:space="preserve"> shall be setup or updated</w:t>
      </w:r>
    </w:p>
    <w:p w14:paraId="3654F3E3"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Onboard interviewers and inspectors based on set standards and review framework</w:t>
      </w:r>
    </w:p>
    <w:p w14:paraId="741D1EDB" w14:textId="735E1ABD" w:rsidR="00753CFD" w:rsidRPr="00EB6176" w:rsidRDefault="00753CFD" w:rsidP="00EB6176">
      <w:pPr>
        <w:pStyle w:val="ListParagraph"/>
        <w:numPr>
          <w:ilvl w:val="0"/>
          <w:numId w:val="3"/>
        </w:numPr>
        <w:spacing w:line="360" w:lineRule="auto"/>
      </w:pPr>
      <w:r w:rsidRPr="00EB6176">
        <w:rPr>
          <w:rFonts w:ascii="Lato" w:hAnsi="Lato" w:cs="Arial"/>
        </w:rPr>
        <w:lastRenderedPageBreak/>
        <w:t xml:space="preserve">Hire and/or train resources and skills needed to deliver departmental plans, including as a </w:t>
      </w:r>
      <w:r w:rsidR="00EB6176" w:rsidRPr="00EB6176">
        <w:rPr>
          <w:rFonts w:ascii="Lato" w:hAnsi="Lato" w:cs="Arial"/>
        </w:rPr>
        <w:t>minimum</w:t>
      </w:r>
      <w:r w:rsidRPr="00EB6176">
        <w:rPr>
          <w:rFonts w:ascii="Lato" w:hAnsi="Lato" w:cs="Arial"/>
        </w:rPr>
        <w:t>: Shared Services</w:t>
      </w:r>
    </w:p>
    <w:p w14:paraId="77466BC9" w14:textId="77777777" w:rsidR="00EB6176" w:rsidRPr="00EB6176" w:rsidRDefault="00EB6176" w:rsidP="00EB6176">
      <w:pPr>
        <w:spacing w:line="360" w:lineRule="auto"/>
      </w:pPr>
    </w:p>
    <w:p w14:paraId="40A36C08" w14:textId="25226497" w:rsidR="00EB6176" w:rsidRPr="00EB6176" w:rsidRDefault="00EB6176" w:rsidP="00EB6176">
      <w:pPr>
        <w:pStyle w:val="ListParagraph"/>
        <w:numPr>
          <w:ilvl w:val="0"/>
          <w:numId w:val="3"/>
        </w:numPr>
        <w:spacing w:line="360" w:lineRule="auto"/>
        <w:rPr>
          <w:rFonts w:ascii="Lato" w:hAnsi="Lato" w:cs="Arial"/>
          <w:b/>
        </w:rPr>
      </w:pPr>
      <w:r w:rsidRPr="00EB6176">
        <w:rPr>
          <w:rFonts w:ascii="Lato" w:hAnsi="Lato" w:cs="Arial"/>
          <w:b/>
        </w:rPr>
        <w:t>Awareness</w:t>
      </w:r>
    </w:p>
    <w:p w14:paraId="3D84160B" w14:textId="77777777" w:rsidR="00EB6176" w:rsidRPr="00EB6176" w:rsidRDefault="00EB6176" w:rsidP="00EB6176">
      <w:pPr>
        <w:pStyle w:val="ListParagraph"/>
        <w:spacing w:line="360" w:lineRule="auto"/>
        <w:rPr>
          <w:rFonts w:ascii="Lato" w:hAnsi="Lato" w:cs="Arial"/>
          <w:b/>
          <w:bCs/>
        </w:rPr>
      </w:pPr>
      <w:r w:rsidRPr="00EB6176">
        <w:rPr>
          <w:rFonts w:ascii="Lato" w:hAnsi="Lato" w:cs="Arial"/>
          <w:b/>
          <w:bCs/>
        </w:rPr>
        <w:t>Engage Education Services Providers in Initial Phase:</w:t>
      </w:r>
    </w:p>
    <w:p w14:paraId="0F4E8927"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Implement Education Services Provider Communication Plan including:</w:t>
      </w:r>
    </w:p>
    <w:p w14:paraId="52F058E3"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Steps and list of criteria for achieving license (requirements)</w:t>
      </w:r>
    </w:p>
    <w:p w14:paraId="698ECD63"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Steps and list of criteria for re-licensing </w:t>
      </w:r>
    </w:p>
    <w:p w14:paraId="266A2F66"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Online application system</w:t>
      </w:r>
    </w:p>
    <w:p w14:paraId="52A92D20"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License fees</w:t>
      </w:r>
    </w:p>
    <w:p w14:paraId="3F3512FF"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Timelines and visit schedule</w:t>
      </w:r>
    </w:p>
    <w:p w14:paraId="72268977"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Distribute guidance material and FAQs</w:t>
      </w:r>
    </w:p>
    <w:p w14:paraId="4B748959"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Engage leadership from Education Services Providers or relevant representatives across different channels (via </w:t>
      </w:r>
      <w:proofErr w:type="spellStart"/>
      <w:r w:rsidRPr="00EB6176">
        <w:rPr>
          <w:rFonts w:ascii="Lato" w:hAnsi="Lato" w:cs="Arial"/>
        </w:rPr>
        <w:t>MoE</w:t>
      </w:r>
      <w:proofErr w:type="spellEnd"/>
      <w:r w:rsidRPr="00EB6176">
        <w:rPr>
          <w:rFonts w:ascii="Lato" w:hAnsi="Lato" w:cs="Arial"/>
        </w:rPr>
        <w:t xml:space="preserve"> website and meetings) with the goal of spreading awareness and information about the licensing process</w:t>
      </w:r>
    </w:p>
    <w:p w14:paraId="50C6038E" w14:textId="77777777" w:rsidR="00EB6176" w:rsidRPr="00EB6176" w:rsidRDefault="00EB6176" w:rsidP="00EB6176">
      <w:pPr>
        <w:pStyle w:val="ListParagraph"/>
        <w:spacing w:line="360" w:lineRule="auto"/>
      </w:pPr>
      <w:r w:rsidRPr="00EB6176">
        <w:rPr>
          <w:rFonts w:ascii="Lato" w:hAnsi="Lato" w:cs="Arial"/>
          <w:b/>
          <w:bCs/>
        </w:rPr>
        <w:t>Provide Education Services Providers with Support:</w:t>
      </w:r>
    </w:p>
    <w:p w14:paraId="578351D3"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Offer support to Education Services Providers (to be provided by the Happiness Center as per their respective training) </w:t>
      </w:r>
    </w:p>
    <w:p w14:paraId="63E6F36D" w14:textId="77777777" w:rsidR="00753CFD" w:rsidRPr="00EB6176" w:rsidRDefault="00753CFD" w:rsidP="00EB6176">
      <w:pPr>
        <w:pStyle w:val="ListParagraph"/>
        <w:numPr>
          <w:ilvl w:val="0"/>
          <w:numId w:val="3"/>
        </w:numPr>
        <w:spacing w:line="360" w:lineRule="auto"/>
        <w:rPr>
          <w:rFonts w:ascii="Lato" w:hAnsi="Lato" w:cs="Arial"/>
        </w:rPr>
      </w:pPr>
      <w:r w:rsidRPr="00EB6176">
        <w:rPr>
          <w:rFonts w:ascii="Lato" w:hAnsi="Lato" w:cs="Arial"/>
        </w:rPr>
        <w:t>Escalate and resolve issues to relevant departments where necessary</w:t>
      </w:r>
    </w:p>
    <w:p w14:paraId="2E158C64" w14:textId="77777777" w:rsidR="00EB6176" w:rsidRPr="00EB6176" w:rsidRDefault="00EB6176" w:rsidP="00EB6176">
      <w:pPr>
        <w:pStyle w:val="ListParagraph"/>
        <w:spacing w:line="360" w:lineRule="auto"/>
        <w:rPr>
          <w:rFonts w:ascii="Lato" w:hAnsi="Lato" w:cs="Arial"/>
          <w:b/>
          <w:bCs/>
        </w:rPr>
      </w:pPr>
      <w:r w:rsidRPr="00EB6176">
        <w:rPr>
          <w:rFonts w:ascii="Lato" w:hAnsi="Lato" w:cs="Arial"/>
          <w:b/>
          <w:bCs/>
        </w:rPr>
        <w:t xml:space="preserve">Gather feedback </w:t>
      </w:r>
    </w:p>
    <w:p w14:paraId="0BB7B278" w14:textId="77777777" w:rsidR="00753CFD" w:rsidRDefault="00753CFD" w:rsidP="00EB6176">
      <w:pPr>
        <w:pStyle w:val="ListParagraph"/>
        <w:numPr>
          <w:ilvl w:val="0"/>
          <w:numId w:val="3"/>
        </w:numPr>
        <w:spacing w:line="360" w:lineRule="auto"/>
        <w:rPr>
          <w:rFonts w:ascii="Lato" w:hAnsi="Lato" w:cs="Arial"/>
        </w:rPr>
      </w:pPr>
      <w:r w:rsidRPr="00EB6176">
        <w:rPr>
          <w:rFonts w:ascii="Lato" w:hAnsi="Lato" w:cs="Arial"/>
        </w:rPr>
        <w:t xml:space="preserve">Gather feedback from Education Services Providers and internal and external entities to be used in monitoring, reporting and continuous improvement </w:t>
      </w:r>
    </w:p>
    <w:p w14:paraId="239CB3A1" w14:textId="77777777" w:rsidR="00B559B5" w:rsidRDefault="00B559B5" w:rsidP="00B559B5">
      <w:pPr>
        <w:pStyle w:val="ListParagraph"/>
        <w:spacing w:line="360" w:lineRule="auto"/>
        <w:ind w:left="990"/>
        <w:rPr>
          <w:rFonts w:ascii="Lato" w:hAnsi="Lato" w:cs="Arial"/>
        </w:rPr>
      </w:pPr>
    </w:p>
    <w:p w14:paraId="4F195319" w14:textId="1995D1C2" w:rsidR="00B559B5" w:rsidRPr="00B559B5" w:rsidRDefault="00B559B5" w:rsidP="00EB6176">
      <w:pPr>
        <w:pStyle w:val="ListParagraph"/>
        <w:numPr>
          <w:ilvl w:val="0"/>
          <w:numId w:val="3"/>
        </w:numPr>
        <w:spacing w:line="360" w:lineRule="auto"/>
        <w:rPr>
          <w:rFonts w:ascii="Lato" w:hAnsi="Lato" w:cs="Arial"/>
          <w:b/>
        </w:rPr>
      </w:pPr>
      <w:r w:rsidRPr="00B559B5">
        <w:rPr>
          <w:rFonts w:ascii="Lato" w:hAnsi="Lato" w:cs="Arial"/>
          <w:b/>
        </w:rPr>
        <w:t>Apply for/receive license</w:t>
      </w:r>
    </w:p>
    <w:p w14:paraId="29BCE9B3"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 xml:space="preserve">Manage Application Process: </w:t>
      </w:r>
    </w:p>
    <w:p w14:paraId="4F5E3A0A"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Receive and manage Education Services Providers applications </w:t>
      </w:r>
    </w:p>
    <w:p w14:paraId="6CE56C72"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Manage tracking feature for applications to allow applicants to track status of their application throughout the process</w:t>
      </w:r>
    </w:p>
    <w:p w14:paraId="387E30F3"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Receive application fees from applicants through a unified payment platform of the ministry</w:t>
      </w:r>
    </w:p>
    <w:p w14:paraId="5C28A488"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Review Applications and Issue Preliminary Approval</w:t>
      </w:r>
    </w:p>
    <w:p w14:paraId="1E3CCF79"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Map received applications against pre-determined standards criteria </w:t>
      </w:r>
    </w:p>
    <w:p w14:paraId="1DF0152C"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lastRenderedPageBreak/>
        <w:t>Assess alignment to criteria</w:t>
      </w:r>
    </w:p>
    <w:p w14:paraId="1E690603"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Carry out interview to assess the capability and the eligibility of the Education Service Provider leadership</w:t>
      </w:r>
    </w:p>
    <w:p w14:paraId="3E187070"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Issue hiring permit for successful Education Services Provider leadership </w:t>
      </w:r>
    </w:p>
    <w:p w14:paraId="4A9E603D"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Conduct initial site visit </w:t>
      </w:r>
    </w:p>
    <w:p w14:paraId="38DEDF0D"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Issue preliminary approval for successful Education Services Provider</w:t>
      </w:r>
    </w:p>
    <w:p w14:paraId="591FB5DC"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Perform Licensing Assessments and Site Visits:</w:t>
      </w:r>
    </w:p>
    <w:p w14:paraId="3090A558"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Carry out background check in coordination with FAHR</w:t>
      </w:r>
    </w:p>
    <w:p w14:paraId="3823F471"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Issue equivalency of the Provider’s leadership’s degree</w:t>
      </w:r>
    </w:p>
    <w:p w14:paraId="566553DD"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Receive equated degree, commercial license, background checks and all other relevant permits and licenses required from other government entities for the operation of the Education Services Provider</w:t>
      </w:r>
    </w:p>
    <w:p w14:paraId="084F23B3"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Coordinate second site visit schedule with the Education Services Provider</w:t>
      </w:r>
    </w:p>
    <w:p w14:paraId="5F193868"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Carry out second site visits and assess against criteria </w:t>
      </w:r>
    </w:p>
    <w:p w14:paraId="6595D854"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Develop score for the Education Services Provider and communicate accordingly</w:t>
      </w:r>
    </w:p>
    <w:p w14:paraId="4098F398"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 xml:space="preserve">Issue Licenses: </w:t>
      </w:r>
    </w:p>
    <w:p w14:paraId="46C5E955"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Receive licensing fee</w:t>
      </w:r>
    </w:p>
    <w:p w14:paraId="319536EC"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Issue licenses for Education Services Providers that receive a satisfactory score</w:t>
      </w:r>
    </w:p>
    <w:p w14:paraId="4468DBCB"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Communicate decision </w:t>
      </w:r>
    </w:p>
    <w:p w14:paraId="05C4CF58"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Consolidate database of licensed Education Services Providers, their course contents etc.</w:t>
      </w:r>
    </w:p>
    <w:p w14:paraId="6A531937"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Post list online to guide interested students to institutes licensed by </w:t>
      </w:r>
      <w:proofErr w:type="spellStart"/>
      <w:r w:rsidRPr="00B559B5">
        <w:rPr>
          <w:rFonts w:ascii="Lato" w:hAnsi="Lato" w:cs="Arial"/>
        </w:rPr>
        <w:t>MoE</w:t>
      </w:r>
      <w:proofErr w:type="spellEnd"/>
    </w:p>
    <w:p w14:paraId="10FB404E"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Provide Education Services Providers with Support:</w:t>
      </w:r>
    </w:p>
    <w:p w14:paraId="11DEA457"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Offer support to Education Services Providers (to be provided by the Happiness Center as per their respective training) </w:t>
      </w:r>
    </w:p>
    <w:p w14:paraId="25535355"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Escalate and resolve issues to relevant departments where necessary</w:t>
      </w:r>
    </w:p>
    <w:p w14:paraId="08B0A06D"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 xml:space="preserve">Gather feedback </w:t>
      </w:r>
    </w:p>
    <w:p w14:paraId="7B072014" w14:textId="77777777" w:rsidR="00753CFD"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Gather feedback from Education Services Providers and internal and external entities to be used in monitoring, reporting and continuous improvement </w:t>
      </w:r>
    </w:p>
    <w:p w14:paraId="5BD500AF" w14:textId="77777777" w:rsidR="00B559B5" w:rsidRPr="00B559B5" w:rsidRDefault="00B559B5" w:rsidP="00B559B5">
      <w:pPr>
        <w:spacing w:line="360" w:lineRule="auto"/>
        <w:rPr>
          <w:rFonts w:ascii="Lato" w:hAnsi="Lato" w:cs="Arial"/>
        </w:rPr>
      </w:pPr>
    </w:p>
    <w:p w14:paraId="5895B3EA" w14:textId="3DF785CE" w:rsidR="00B559B5" w:rsidRPr="00B559B5" w:rsidRDefault="00B559B5" w:rsidP="00B559B5">
      <w:pPr>
        <w:pStyle w:val="ListParagraph"/>
        <w:numPr>
          <w:ilvl w:val="0"/>
          <w:numId w:val="3"/>
        </w:numPr>
        <w:spacing w:line="360" w:lineRule="auto"/>
        <w:rPr>
          <w:rFonts w:ascii="Lato" w:hAnsi="Lato" w:cs="Arial"/>
          <w:b/>
        </w:rPr>
      </w:pPr>
      <w:r w:rsidRPr="00B559B5">
        <w:rPr>
          <w:rFonts w:ascii="Lato" w:hAnsi="Lato" w:cs="Arial"/>
          <w:b/>
        </w:rPr>
        <w:t>Maintain licensing status</w:t>
      </w:r>
    </w:p>
    <w:p w14:paraId="2156C50B"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 xml:space="preserve">Gather Data from Education Service Providers </w:t>
      </w:r>
    </w:p>
    <w:p w14:paraId="18D1FBB5"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lastRenderedPageBreak/>
        <w:t xml:space="preserve">Request data records from Education Services Providers including as a minimum: student records, offered services/training courses including timelines and fees and employee/trainer records </w:t>
      </w:r>
    </w:p>
    <w:p w14:paraId="4AB217E2"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Update database of Education Service Providers </w:t>
      </w:r>
    </w:p>
    <w:p w14:paraId="2D4B1DBB"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Perform Inspections:</w:t>
      </w:r>
    </w:p>
    <w:p w14:paraId="35C0669A"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Carry out regular inspections on Education Services Providers regarding incompliance including inspection of data provided by providers. </w:t>
      </w:r>
    </w:p>
    <w:p w14:paraId="312CE95A"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Issue fines for non-compliant Education Services Providers </w:t>
      </w:r>
    </w:p>
    <w:p w14:paraId="2300FF82"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Issue warnings to non-compliant institutes if necessary</w:t>
      </w:r>
    </w:p>
    <w:p w14:paraId="7856E196"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 xml:space="preserve">Approve Advertisement Content: </w:t>
      </w:r>
    </w:p>
    <w:p w14:paraId="38191CA5"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Receive application for approval of advertisement content through online system </w:t>
      </w:r>
    </w:p>
    <w:p w14:paraId="366CC82C"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Receive application fees </w:t>
      </w:r>
    </w:p>
    <w:p w14:paraId="06481ED9"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Review advertisement content and ensure compliance to standards</w:t>
      </w:r>
    </w:p>
    <w:p w14:paraId="17D41CAA"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Issue approval for advertisement content </w:t>
      </w:r>
    </w:p>
    <w:p w14:paraId="3F5C5137"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 xml:space="preserve">Approve Changes in the Institution </w:t>
      </w:r>
    </w:p>
    <w:p w14:paraId="53A4924E"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Receive application for change in provider’s leadership through online system</w:t>
      </w:r>
    </w:p>
    <w:p w14:paraId="6B8DA6AE"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Receive fees for change application </w:t>
      </w:r>
    </w:p>
    <w:p w14:paraId="34405414"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Carry out interview to assess the capability and the eligibility of provider’s leadership</w:t>
      </w:r>
    </w:p>
    <w:p w14:paraId="22E64847"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Issue equivalency of the new provider’s leadership’s degree if needed </w:t>
      </w:r>
    </w:p>
    <w:p w14:paraId="776F8A6E"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Issue approval for change in leadership if successful </w:t>
      </w:r>
    </w:p>
    <w:p w14:paraId="0D1E9879"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Receive application for other changes through online system in one of the following:  Name of the Education Services Provider, Activities/scope of Education Services Provider application, Change of location, Change of fees </w:t>
      </w:r>
    </w:p>
    <w:p w14:paraId="69CC0CD5"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Receive fees for change application </w:t>
      </w:r>
    </w:p>
    <w:p w14:paraId="54152E08"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Assess proposed change against standards and criteria</w:t>
      </w:r>
    </w:p>
    <w:p w14:paraId="4B93BCE7"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Issue approval for activity/scope change </w:t>
      </w:r>
    </w:p>
    <w:p w14:paraId="7DC2B524"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 xml:space="preserve">Approve Training Courses and Certification (For training institutes/centers) </w:t>
      </w:r>
    </w:p>
    <w:p w14:paraId="31AC345E"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Receive notification from providers for the initiation of new training courses </w:t>
      </w:r>
    </w:p>
    <w:p w14:paraId="3661D197"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Ensure course offered is within provider’s scope </w:t>
      </w:r>
    </w:p>
    <w:p w14:paraId="61B266B8"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Ensure selected trainers are suitable as per the standards </w:t>
      </w:r>
    </w:p>
    <w:p w14:paraId="141B8B05"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Receive list of names of registered attendees</w:t>
      </w:r>
    </w:p>
    <w:p w14:paraId="7FB1010D"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lastRenderedPageBreak/>
        <w:t>Review and approve suggested fees for courses as per standards</w:t>
      </w:r>
    </w:p>
    <w:p w14:paraId="44823F71"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Review and approve content of certification to be issued by institutes where applicable)  </w:t>
      </w:r>
    </w:p>
    <w:p w14:paraId="53C8A54C"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 xml:space="preserve">Revoke License </w:t>
      </w:r>
    </w:p>
    <w:p w14:paraId="537A26E1"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Assess triggers for revocation of license including but not limited to major incompliance highlighted in inspection, failure to renew license and court orders </w:t>
      </w:r>
    </w:p>
    <w:p w14:paraId="10327084"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Recommend Education Services Provider license revocation and shut down</w:t>
      </w:r>
    </w:p>
    <w:p w14:paraId="7A132535"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Obtain necessary approvals of revocation and inform relevant authorities</w:t>
      </w:r>
    </w:p>
    <w:p w14:paraId="4B87575E"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Provide Education Services Providers with Support:</w:t>
      </w:r>
    </w:p>
    <w:p w14:paraId="222F8765"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Offer support to Education Services Providers (to be provided by the Happiness Center as per their respective training) </w:t>
      </w:r>
    </w:p>
    <w:p w14:paraId="1469E3CB"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Escalate and resolve issues to relevant departments where necessary</w:t>
      </w:r>
    </w:p>
    <w:p w14:paraId="3D549BC4"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 xml:space="preserve">Gather feedback </w:t>
      </w:r>
    </w:p>
    <w:p w14:paraId="71E890CE" w14:textId="77777777" w:rsidR="00753CFD"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Gather feedback from Education Services Providers and internal and external entities to be used in monitoring, reporting and continuous improvement </w:t>
      </w:r>
    </w:p>
    <w:p w14:paraId="3B2646F5" w14:textId="77777777" w:rsidR="00B559B5" w:rsidRDefault="00B559B5" w:rsidP="00B559B5">
      <w:pPr>
        <w:pStyle w:val="ListParagraph"/>
        <w:spacing w:line="360" w:lineRule="auto"/>
        <w:ind w:left="990"/>
        <w:rPr>
          <w:rFonts w:ascii="Lato" w:hAnsi="Lato" w:cs="Arial"/>
        </w:rPr>
      </w:pPr>
    </w:p>
    <w:p w14:paraId="56072078" w14:textId="6A75901B" w:rsidR="00B559B5" w:rsidRPr="00B559B5" w:rsidRDefault="00B559B5" w:rsidP="00B559B5">
      <w:pPr>
        <w:pStyle w:val="ListParagraph"/>
        <w:numPr>
          <w:ilvl w:val="0"/>
          <w:numId w:val="3"/>
        </w:numPr>
        <w:spacing w:line="360" w:lineRule="auto"/>
        <w:rPr>
          <w:rFonts w:ascii="Lato" w:hAnsi="Lato" w:cs="Arial"/>
          <w:b/>
        </w:rPr>
      </w:pPr>
      <w:r w:rsidRPr="00B559B5">
        <w:rPr>
          <w:rFonts w:ascii="Lato" w:hAnsi="Lato" w:cs="Arial"/>
          <w:b/>
        </w:rPr>
        <w:t>Apply for License Renewal</w:t>
      </w:r>
    </w:p>
    <w:p w14:paraId="77BDA603"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Renew Licenses:</w:t>
      </w:r>
    </w:p>
    <w:p w14:paraId="4196ADE3"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Follow-up with Education Services Providers whose licenses are about to expire and inform their representatives of steps for renewal based on re-licensing calendar</w:t>
      </w:r>
    </w:p>
    <w:p w14:paraId="4C99AD6A"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Review application for license renewal and assess alignment to criteria </w:t>
      </w:r>
    </w:p>
    <w:p w14:paraId="3E9E8E14"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Conduct site visits for license renewal and assess against criteria</w:t>
      </w:r>
    </w:p>
    <w:p w14:paraId="63BD758C"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Issue fines if necessary </w:t>
      </w:r>
    </w:p>
    <w:p w14:paraId="7653655B"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Receive payment for relicensing and renew licenses accordingly</w:t>
      </w:r>
    </w:p>
    <w:p w14:paraId="78644AAB"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Provide Education Services Providers with Support:</w:t>
      </w:r>
    </w:p>
    <w:p w14:paraId="3A9170A4"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Offer support to Education Services Providers (to be provided by the Happiness Center as per their respective training) </w:t>
      </w:r>
    </w:p>
    <w:p w14:paraId="789B1A6B" w14:textId="77777777" w:rsidR="00753CFD" w:rsidRPr="00B559B5" w:rsidRDefault="00753CFD" w:rsidP="00B559B5">
      <w:pPr>
        <w:pStyle w:val="ListParagraph"/>
        <w:numPr>
          <w:ilvl w:val="0"/>
          <w:numId w:val="3"/>
        </w:numPr>
        <w:spacing w:line="360" w:lineRule="auto"/>
        <w:rPr>
          <w:rFonts w:ascii="Lato" w:hAnsi="Lato" w:cs="Arial"/>
        </w:rPr>
      </w:pPr>
      <w:r w:rsidRPr="00B559B5">
        <w:rPr>
          <w:rFonts w:ascii="Lato" w:hAnsi="Lato" w:cs="Arial"/>
        </w:rPr>
        <w:t>Escalate and resolve issues to relevant departments where necessary</w:t>
      </w:r>
    </w:p>
    <w:p w14:paraId="715168B7" w14:textId="77777777" w:rsidR="00B559B5" w:rsidRPr="00B559B5" w:rsidRDefault="00B559B5" w:rsidP="00B559B5">
      <w:pPr>
        <w:pStyle w:val="ListParagraph"/>
        <w:spacing w:line="360" w:lineRule="auto"/>
        <w:rPr>
          <w:rFonts w:ascii="Lato" w:hAnsi="Lato" w:cs="Arial"/>
          <w:b/>
          <w:bCs/>
        </w:rPr>
      </w:pPr>
      <w:r w:rsidRPr="00B559B5">
        <w:rPr>
          <w:rFonts w:ascii="Lato" w:hAnsi="Lato" w:cs="Arial"/>
          <w:b/>
          <w:bCs/>
        </w:rPr>
        <w:t xml:space="preserve">Gather feedback </w:t>
      </w:r>
    </w:p>
    <w:p w14:paraId="5B2B1968" w14:textId="77777777" w:rsidR="00753CFD" w:rsidRDefault="00753CFD" w:rsidP="00B559B5">
      <w:pPr>
        <w:pStyle w:val="ListParagraph"/>
        <w:numPr>
          <w:ilvl w:val="0"/>
          <w:numId w:val="3"/>
        </w:numPr>
        <w:spacing w:line="360" w:lineRule="auto"/>
        <w:rPr>
          <w:rFonts w:ascii="Lato" w:hAnsi="Lato" w:cs="Arial"/>
        </w:rPr>
      </w:pPr>
      <w:r w:rsidRPr="00B559B5">
        <w:rPr>
          <w:rFonts w:ascii="Lato" w:hAnsi="Lato" w:cs="Arial"/>
        </w:rPr>
        <w:t xml:space="preserve">Gather feedback from Education Services Providers and internal and external entities to be used in monitoring, reporting and continuous improvement </w:t>
      </w:r>
    </w:p>
    <w:p w14:paraId="30D2D30D" w14:textId="77777777" w:rsidR="00EB28BE" w:rsidRPr="00EB28BE" w:rsidRDefault="00EB28BE" w:rsidP="00EB28BE">
      <w:pPr>
        <w:spacing w:line="360" w:lineRule="auto"/>
        <w:rPr>
          <w:rFonts w:ascii="Lato" w:hAnsi="Lato" w:cs="Arial"/>
        </w:rPr>
      </w:pPr>
    </w:p>
    <w:p w14:paraId="682530B1" w14:textId="5CF4A7B6" w:rsidR="00EB28BE" w:rsidRPr="00EB28BE" w:rsidRDefault="00EB28BE" w:rsidP="00B559B5">
      <w:pPr>
        <w:pStyle w:val="ListParagraph"/>
        <w:numPr>
          <w:ilvl w:val="0"/>
          <w:numId w:val="3"/>
        </w:numPr>
        <w:spacing w:line="360" w:lineRule="auto"/>
        <w:rPr>
          <w:rFonts w:ascii="Lato" w:hAnsi="Lato" w:cs="Arial"/>
          <w:b/>
        </w:rPr>
      </w:pPr>
      <w:r w:rsidRPr="00EB28BE">
        <w:rPr>
          <w:rFonts w:ascii="Lato" w:hAnsi="Lato" w:cs="Arial"/>
          <w:b/>
        </w:rPr>
        <w:lastRenderedPageBreak/>
        <w:t>Transfer or Cancel License</w:t>
      </w:r>
    </w:p>
    <w:p w14:paraId="1E437FF1" w14:textId="77777777" w:rsidR="00EB28BE" w:rsidRPr="00EB28BE" w:rsidRDefault="00EB28BE" w:rsidP="00EB28BE">
      <w:pPr>
        <w:pStyle w:val="ListParagraph"/>
        <w:spacing w:line="360" w:lineRule="auto"/>
        <w:rPr>
          <w:rFonts w:ascii="Lato" w:hAnsi="Lato" w:cs="Arial"/>
          <w:b/>
          <w:bCs/>
        </w:rPr>
      </w:pPr>
      <w:r w:rsidRPr="00EB28BE">
        <w:rPr>
          <w:rFonts w:ascii="Lato" w:hAnsi="Lato" w:cs="Arial"/>
          <w:b/>
          <w:bCs/>
        </w:rPr>
        <w:t>Receive Application for License Transfer</w:t>
      </w:r>
    </w:p>
    <w:p w14:paraId="1E8FFA2C"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Receive application from Education Services Provider  to transfer license to a different owner</w:t>
      </w:r>
    </w:p>
    <w:p w14:paraId="147D379D"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 xml:space="preserve">Check for other institutional changes triggered by license transfer (change or leadership, scope, location) and assess accordingly </w:t>
      </w:r>
    </w:p>
    <w:p w14:paraId="22CB3C68"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 xml:space="preserve">Make decision about license transfer approval </w:t>
      </w:r>
    </w:p>
    <w:p w14:paraId="69D9285D"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Inform emirate specific authorities of license transfer</w:t>
      </w:r>
    </w:p>
    <w:p w14:paraId="4AEE55AC" w14:textId="77777777" w:rsidR="00EB28BE" w:rsidRPr="00EB28BE" w:rsidRDefault="00EB28BE" w:rsidP="00EB28BE">
      <w:pPr>
        <w:pStyle w:val="ListParagraph"/>
        <w:spacing w:line="360" w:lineRule="auto"/>
        <w:rPr>
          <w:rFonts w:ascii="Lato" w:hAnsi="Lato" w:cs="Arial"/>
        </w:rPr>
      </w:pPr>
      <w:r w:rsidRPr="00EB28BE">
        <w:rPr>
          <w:rFonts w:ascii="Lato" w:hAnsi="Lato" w:cs="Arial"/>
          <w:b/>
          <w:bCs/>
        </w:rPr>
        <w:t xml:space="preserve">Receive Application for License Cancellation </w:t>
      </w:r>
    </w:p>
    <w:p w14:paraId="345971D0"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 xml:space="preserve">Receive written request to cancel provider’s license from leadership </w:t>
      </w:r>
    </w:p>
    <w:p w14:paraId="66701998"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Ensure that all pending obligations by the provider have been met including as a minimum: paying any pending trainers and staff salaries, completing other government entities’ requirements for provider closure, and managing student affairs</w:t>
      </w:r>
    </w:p>
    <w:p w14:paraId="7592BEAC"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Approve license cancellation</w:t>
      </w:r>
    </w:p>
    <w:p w14:paraId="19A9C040"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Inform emirate specific authorities of license transfer</w:t>
      </w:r>
    </w:p>
    <w:p w14:paraId="20412328" w14:textId="77777777" w:rsidR="00EB28BE" w:rsidRPr="00EB28BE" w:rsidRDefault="00EB28BE" w:rsidP="00EB28BE">
      <w:pPr>
        <w:pStyle w:val="ListParagraph"/>
        <w:spacing w:line="360" w:lineRule="auto"/>
        <w:rPr>
          <w:rFonts w:ascii="Lato" w:hAnsi="Lato" w:cs="Arial"/>
          <w:b/>
          <w:bCs/>
        </w:rPr>
      </w:pPr>
      <w:r w:rsidRPr="00EB28BE">
        <w:rPr>
          <w:rFonts w:ascii="Lato" w:hAnsi="Lato" w:cs="Arial"/>
          <w:b/>
          <w:bCs/>
        </w:rPr>
        <w:t>Provide Education Services Providers with Support:</w:t>
      </w:r>
    </w:p>
    <w:p w14:paraId="7DEE6914"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 xml:space="preserve">Offer support to Education Services Providers (to be provided by the Happiness Center as per their respective training) </w:t>
      </w:r>
    </w:p>
    <w:p w14:paraId="3E422345"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 xml:space="preserve">Escalate and resolve issues to relevant departments where necessary </w:t>
      </w:r>
    </w:p>
    <w:p w14:paraId="0A4FE36A" w14:textId="77777777" w:rsidR="00EB28BE" w:rsidRPr="00EB28BE" w:rsidRDefault="00EB28BE" w:rsidP="00EB28BE">
      <w:pPr>
        <w:pStyle w:val="ListParagraph"/>
        <w:spacing w:line="360" w:lineRule="auto"/>
        <w:rPr>
          <w:rFonts w:ascii="Lato" w:hAnsi="Lato" w:cs="Arial"/>
          <w:b/>
          <w:bCs/>
        </w:rPr>
      </w:pPr>
      <w:r w:rsidRPr="00EB28BE">
        <w:rPr>
          <w:rFonts w:ascii="Lato" w:hAnsi="Lato" w:cs="Arial"/>
          <w:b/>
          <w:bCs/>
        </w:rPr>
        <w:t xml:space="preserve">Gather feedback </w:t>
      </w:r>
    </w:p>
    <w:p w14:paraId="35D408B7" w14:textId="77777777" w:rsidR="00753CFD" w:rsidRDefault="00753CFD" w:rsidP="00EB28BE">
      <w:pPr>
        <w:pStyle w:val="ListParagraph"/>
        <w:numPr>
          <w:ilvl w:val="0"/>
          <w:numId w:val="3"/>
        </w:numPr>
        <w:spacing w:line="360" w:lineRule="auto"/>
        <w:rPr>
          <w:rFonts w:ascii="Lato" w:hAnsi="Lato" w:cs="Arial"/>
        </w:rPr>
      </w:pPr>
      <w:r w:rsidRPr="00EB28BE">
        <w:rPr>
          <w:rFonts w:ascii="Lato" w:hAnsi="Lato" w:cs="Arial"/>
        </w:rPr>
        <w:t xml:space="preserve">Gather feedback from Education Services Providers and internal and external entities to be used in monitoring, reporting and continuous improvement </w:t>
      </w:r>
    </w:p>
    <w:p w14:paraId="4B16F539" w14:textId="77777777" w:rsidR="00EB28BE" w:rsidRPr="00EB28BE" w:rsidRDefault="00EB28BE" w:rsidP="00EB28BE">
      <w:pPr>
        <w:spacing w:line="360" w:lineRule="auto"/>
        <w:rPr>
          <w:rFonts w:ascii="Lato" w:hAnsi="Lato" w:cs="Arial"/>
        </w:rPr>
      </w:pPr>
    </w:p>
    <w:p w14:paraId="31906F74" w14:textId="0D1072F6" w:rsidR="00EB28BE" w:rsidRPr="00EB28BE" w:rsidRDefault="00EB28BE" w:rsidP="00EB28BE">
      <w:pPr>
        <w:pStyle w:val="ListParagraph"/>
        <w:numPr>
          <w:ilvl w:val="0"/>
          <w:numId w:val="3"/>
        </w:numPr>
        <w:spacing w:line="360" w:lineRule="auto"/>
        <w:rPr>
          <w:rFonts w:ascii="Lato" w:hAnsi="Lato" w:cs="Arial"/>
          <w:b/>
        </w:rPr>
      </w:pPr>
      <w:r w:rsidRPr="00EB28BE">
        <w:rPr>
          <w:rFonts w:ascii="Lato" w:hAnsi="Lato" w:cs="Arial"/>
          <w:b/>
        </w:rPr>
        <w:t>Measure and Report</w:t>
      </w:r>
    </w:p>
    <w:p w14:paraId="51A638BF" w14:textId="77777777" w:rsidR="00EB28BE" w:rsidRPr="00EB28BE" w:rsidRDefault="00EB28BE" w:rsidP="00EB28BE">
      <w:pPr>
        <w:pStyle w:val="ListParagraph"/>
        <w:spacing w:line="360" w:lineRule="auto"/>
        <w:rPr>
          <w:rFonts w:ascii="Lato" w:hAnsi="Lato" w:cs="Arial"/>
          <w:b/>
          <w:bCs/>
        </w:rPr>
      </w:pPr>
      <w:r w:rsidRPr="00EB28BE">
        <w:rPr>
          <w:rFonts w:ascii="Lato" w:hAnsi="Lato" w:cs="Arial"/>
          <w:b/>
          <w:bCs/>
        </w:rPr>
        <w:t>Gather, Analyze, and Report on Data</w:t>
      </w:r>
    </w:p>
    <w:p w14:paraId="70DBD99D"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 xml:space="preserve">Gather and analyze feedback, as a minimum, from Education Services Providers leadership and representatives, reviewers, customers receiving services, etc. regarding awareness plan, application process, license issuance, review process and overall effectiveness of licensing system </w:t>
      </w:r>
    </w:p>
    <w:p w14:paraId="3D386142"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Gather relevant statistics from the Education Service Provider Journey to inform policies and decision making</w:t>
      </w:r>
    </w:p>
    <w:p w14:paraId="36F7F951"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lastRenderedPageBreak/>
        <w:t xml:space="preserve">Measure delivery of activities against the Education Services Provider Journey KPIs </w:t>
      </w:r>
    </w:p>
    <w:p w14:paraId="6224782F"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Prepare findings report and status updates</w:t>
      </w:r>
    </w:p>
    <w:p w14:paraId="2C238229" w14:textId="77777777" w:rsidR="00EB28BE" w:rsidRPr="00EB28BE" w:rsidRDefault="00EB28BE" w:rsidP="00EB28BE">
      <w:pPr>
        <w:pStyle w:val="ListParagraph"/>
        <w:spacing w:line="360" w:lineRule="auto"/>
        <w:rPr>
          <w:rFonts w:ascii="Lato" w:hAnsi="Lato" w:cs="Arial"/>
          <w:b/>
          <w:bCs/>
        </w:rPr>
      </w:pPr>
      <w:r w:rsidRPr="00EB28BE">
        <w:rPr>
          <w:rFonts w:ascii="Lato" w:hAnsi="Lato" w:cs="Arial"/>
        </w:rPr>
        <w:t xml:space="preserve"> </w:t>
      </w:r>
      <w:r w:rsidRPr="00EB28BE">
        <w:rPr>
          <w:rFonts w:ascii="Lato" w:hAnsi="Lato" w:cs="Arial"/>
          <w:b/>
          <w:bCs/>
        </w:rPr>
        <w:t>Measure Performance and Ensure Continuous Improvement</w:t>
      </w:r>
    </w:p>
    <w:p w14:paraId="694525A0"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Monitor results of the delivery of activities against department plans and KPIs/SLAs</w:t>
      </w:r>
    </w:p>
    <w:p w14:paraId="1CC156F3"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 xml:space="preserve">Conduct journey level and department level lessons learnt sessions with relevant </w:t>
      </w:r>
      <w:proofErr w:type="spellStart"/>
      <w:r w:rsidRPr="00EB28BE">
        <w:rPr>
          <w:rFonts w:ascii="Lato" w:hAnsi="Lato" w:cs="Arial"/>
        </w:rPr>
        <w:t>MoEHEA</w:t>
      </w:r>
      <w:proofErr w:type="spellEnd"/>
      <w:r w:rsidRPr="00EB28BE">
        <w:rPr>
          <w:rFonts w:ascii="Lato" w:hAnsi="Lato" w:cs="Arial"/>
        </w:rPr>
        <w:t xml:space="preserve"> Departments </w:t>
      </w:r>
    </w:p>
    <w:p w14:paraId="40316A5D"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Identify gaps in the process/journey</w:t>
      </w:r>
    </w:p>
    <w:p w14:paraId="42CA5391" w14:textId="77777777"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Put interventions in place to address underperformance and/or internal functional issues related to the Education Services Provider Journey</w:t>
      </w:r>
    </w:p>
    <w:p w14:paraId="66F4BD16" w14:textId="77777777" w:rsidR="00EB28BE" w:rsidRPr="00EB28BE" w:rsidRDefault="00EB28BE" w:rsidP="00EB28BE">
      <w:pPr>
        <w:pStyle w:val="ListParagraph"/>
        <w:spacing w:line="360" w:lineRule="auto"/>
        <w:rPr>
          <w:rFonts w:ascii="Lato" w:hAnsi="Lato" w:cs="Arial"/>
          <w:b/>
          <w:bCs/>
        </w:rPr>
      </w:pPr>
      <w:r w:rsidRPr="00EB28BE">
        <w:rPr>
          <w:rFonts w:ascii="Lato" w:hAnsi="Lato" w:cs="Arial"/>
          <w:b/>
          <w:bCs/>
        </w:rPr>
        <w:t>Provide Final Reports</w:t>
      </w:r>
    </w:p>
    <w:p w14:paraId="5606E5E8" w14:textId="568E7491" w:rsidR="00753CFD" w:rsidRPr="00EB28BE" w:rsidRDefault="00753CFD" w:rsidP="00EB28BE">
      <w:pPr>
        <w:pStyle w:val="ListParagraph"/>
        <w:numPr>
          <w:ilvl w:val="0"/>
          <w:numId w:val="3"/>
        </w:numPr>
        <w:spacing w:line="360" w:lineRule="auto"/>
        <w:rPr>
          <w:rFonts w:ascii="Lato" w:hAnsi="Lato" w:cs="Arial"/>
        </w:rPr>
      </w:pPr>
      <w:r w:rsidRPr="00EB28BE">
        <w:rPr>
          <w:rFonts w:ascii="Lato" w:hAnsi="Lato" w:cs="Arial"/>
        </w:rPr>
        <w:t xml:space="preserve">Prepare and provide reports relevant to the performance and outcomes of </w:t>
      </w:r>
      <w:r w:rsidR="00EB28BE">
        <w:rPr>
          <w:rFonts w:ascii="Lato" w:hAnsi="Lato" w:cs="Arial"/>
        </w:rPr>
        <w:t>the Education Services Provider</w:t>
      </w:r>
      <w:r w:rsidRPr="00EB28BE">
        <w:rPr>
          <w:rFonts w:ascii="Lato" w:hAnsi="Lato" w:cs="Arial"/>
        </w:rPr>
        <w:t xml:space="preserve"> Journey to support leadership in decision making. This may include but is not limited to reporting on:</w:t>
      </w:r>
    </w:p>
    <w:p w14:paraId="61AEEB37" w14:textId="77777777" w:rsidR="00753CFD" w:rsidRPr="00EB28BE" w:rsidRDefault="00753CFD" w:rsidP="00EB28BE">
      <w:pPr>
        <w:pStyle w:val="ListParagraph"/>
        <w:numPr>
          <w:ilvl w:val="1"/>
          <w:numId w:val="3"/>
        </w:numPr>
        <w:spacing w:line="360" w:lineRule="auto"/>
        <w:rPr>
          <w:rFonts w:ascii="Lato" w:hAnsi="Lato" w:cs="Arial"/>
        </w:rPr>
      </w:pPr>
      <w:r w:rsidRPr="00EB28BE">
        <w:rPr>
          <w:rFonts w:ascii="Lato" w:hAnsi="Lato" w:cs="Arial"/>
        </w:rPr>
        <w:t>Journey related KPIs</w:t>
      </w:r>
    </w:p>
    <w:p w14:paraId="0E829971" w14:textId="77777777" w:rsidR="00753CFD" w:rsidRPr="00EB28BE" w:rsidRDefault="00753CFD" w:rsidP="00EB28BE">
      <w:pPr>
        <w:pStyle w:val="ListParagraph"/>
        <w:numPr>
          <w:ilvl w:val="1"/>
          <w:numId w:val="3"/>
        </w:numPr>
        <w:spacing w:line="360" w:lineRule="auto"/>
        <w:rPr>
          <w:rFonts w:ascii="Lato" w:hAnsi="Lato" w:cs="Arial"/>
        </w:rPr>
      </w:pPr>
      <w:r w:rsidRPr="00EB28BE">
        <w:rPr>
          <w:rFonts w:ascii="Lato" w:hAnsi="Lato" w:cs="Arial"/>
        </w:rPr>
        <w:t>Satisfaction rates among Education Services Providers with the overall licensing process</w:t>
      </w:r>
    </w:p>
    <w:p w14:paraId="43452C36" w14:textId="77777777" w:rsidR="00753CFD" w:rsidRPr="00EB28BE" w:rsidRDefault="00753CFD" w:rsidP="00EB28BE">
      <w:pPr>
        <w:pStyle w:val="ListParagraph"/>
        <w:numPr>
          <w:ilvl w:val="1"/>
          <w:numId w:val="3"/>
        </w:numPr>
        <w:spacing w:line="360" w:lineRule="auto"/>
        <w:rPr>
          <w:rFonts w:ascii="Lato" w:hAnsi="Lato" w:cs="Arial"/>
        </w:rPr>
      </w:pPr>
      <w:r w:rsidRPr="00EB28BE">
        <w:rPr>
          <w:rFonts w:ascii="Lato" w:hAnsi="Lato" w:cs="Arial"/>
        </w:rPr>
        <w:t>Satisfaction rates among reviewers with the overall Education Services Provider review process</w:t>
      </w:r>
    </w:p>
    <w:p w14:paraId="4FBDFB3E" w14:textId="77777777" w:rsidR="00753CFD" w:rsidRPr="00EB28BE" w:rsidRDefault="00753CFD" w:rsidP="00EB28BE">
      <w:pPr>
        <w:pStyle w:val="ListParagraph"/>
        <w:numPr>
          <w:ilvl w:val="1"/>
          <w:numId w:val="3"/>
        </w:numPr>
        <w:spacing w:line="360" w:lineRule="auto"/>
        <w:rPr>
          <w:rFonts w:ascii="Lato" w:hAnsi="Lato" w:cs="Arial"/>
        </w:rPr>
      </w:pPr>
      <w:r w:rsidRPr="00EB28BE">
        <w:rPr>
          <w:rFonts w:ascii="Lato" w:hAnsi="Lato" w:cs="Arial"/>
        </w:rPr>
        <w:t xml:space="preserve">Total number of licenses applied for by year </w:t>
      </w:r>
    </w:p>
    <w:p w14:paraId="465C5B61" w14:textId="77777777" w:rsidR="00753CFD" w:rsidRPr="00EB28BE" w:rsidRDefault="00753CFD" w:rsidP="00EB28BE">
      <w:pPr>
        <w:pStyle w:val="ListParagraph"/>
        <w:numPr>
          <w:ilvl w:val="1"/>
          <w:numId w:val="3"/>
        </w:numPr>
        <w:spacing w:line="360" w:lineRule="auto"/>
        <w:rPr>
          <w:rFonts w:ascii="Lato" w:hAnsi="Lato" w:cs="Arial"/>
        </w:rPr>
      </w:pPr>
      <w:r w:rsidRPr="00EB28BE">
        <w:rPr>
          <w:rFonts w:ascii="Lato" w:hAnsi="Lato" w:cs="Arial"/>
        </w:rPr>
        <w:t>Status of licenses applied for (e.g. granted, revoked, etc.)</w:t>
      </w:r>
    </w:p>
    <w:p w14:paraId="602A7A9E" w14:textId="77777777" w:rsidR="00753CFD" w:rsidRPr="00EB28BE" w:rsidRDefault="00753CFD" w:rsidP="00EB28BE">
      <w:pPr>
        <w:pStyle w:val="ListParagraph"/>
        <w:numPr>
          <w:ilvl w:val="1"/>
          <w:numId w:val="3"/>
        </w:numPr>
        <w:spacing w:line="360" w:lineRule="auto"/>
        <w:rPr>
          <w:rFonts w:ascii="Lato" w:hAnsi="Lato" w:cs="Arial"/>
        </w:rPr>
      </w:pPr>
      <w:r w:rsidRPr="00EB28BE">
        <w:rPr>
          <w:rFonts w:ascii="Lato" w:hAnsi="Lato" w:cs="Arial"/>
        </w:rPr>
        <w:t>Average time taken to issue license</w:t>
      </w:r>
    </w:p>
    <w:p w14:paraId="4A44E271" w14:textId="770EB982" w:rsidR="00EB6176" w:rsidRDefault="00753CFD" w:rsidP="00B67412">
      <w:pPr>
        <w:pStyle w:val="ListParagraph"/>
        <w:numPr>
          <w:ilvl w:val="0"/>
          <w:numId w:val="3"/>
        </w:numPr>
        <w:spacing w:line="360" w:lineRule="auto"/>
        <w:rPr>
          <w:rFonts w:ascii="Lato" w:hAnsi="Lato" w:cs="Arial"/>
        </w:rPr>
      </w:pPr>
      <w:r w:rsidRPr="00EB28BE">
        <w:rPr>
          <w:rFonts w:ascii="Lato" w:hAnsi="Lato" w:cs="Arial"/>
        </w:rPr>
        <w:t>Update and review planning and budgeting process to ensure continuous improvement is carried based on, customer satisfaction, performance measurement and lessons learnt</w:t>
      </w:r>
    </w:p>
    <w:p w14:paraId="2E759390" w14:textId="77777777" w:rsidR="004C5711" w:rsidRDefault="004C5711" w:rsidP="004C5711">
      <w:pPr>
        <w:pStyle w:val="ListParagraph"/>
        <w:spacing w:line="360" w:lineRule="auto"/>
        <w:ind w:left="990"/>
        <w:rPr>
          <w:rFonts w:ascii="Lato" w:hAnsi="Lato" w:cs="Arial"/>
        </w:rPr>
      </w:pPr>
    </w:p>
    <w:p w14:paraId="3B8C4D37" w14:textId="77777777" w:rsidR="00BA5925" w:rsidRDefault="00BA5925" w:rsidP="00BA5925">
      <w:pPr>
        <w:spacing w:line="360" w:lineRule="auto"/>
        <w:rPr>
          <w:rFonts w:ascii="Lato" w:hAnsi="Lato" w:cs="Arial"/>
        </w:rPr>
      </w:pPr>
    </w:p>
    <w:p w14:paraId="1419575B" w14:textId="77777777" w:rsidR="004C5711" w:rsidRDefault="004C5711" w:rsidP="00BA5925">
      <w:pPr>
        <w:spacing w:line="360" w:lineRule="auto"/>
        <w:rPr>
          <w:rFonts w:ascii="Lato" w:hAnsi="Lato" w:cs="Arial"/>
        </w:rPr>
      </w:pPr>
    </w:p>
    <w:p w14:paraId="2B38FDD3" w14:textId="77777777" w:rsidR="004C5711" w:rsidRDefault="004C5711" w:rsidP="00BA5925">
      <w:pPr>
        <w:spacing w:line="360" w:lineRule="auto"/>
        <w:rPr>
          <w:rFonts w:ascii="Lato" w:hAnsi="Lato" w:cs="Arial"/>
        </w:rPr>
      </w:pPr>
    </w:p>
    <w:p w14:paraId="446E513B" w14:textId="77777777" w:rsidR="004C5711" w:rsidRDefault="004C5711" w:rsidP="00BA5925">
      <w:pPr>
        <w:spacing w:line="360" w:lineRule="auto"/>
        <w:rPr>
          <w:rFonts w:ascii="Lato" w:hAnsi="Lato" w:cs="Arial"/>
        </w:rPr>
      </w:pPr>
    </w:p>
    <w:p w14:paraId="572F2C82" w14:textId="77777777" w:rsidR="004C5711" w:rsidRDefault="004C5711" w:rsidP="00BA5925">
      <w:pPr>
        <w:spacing w:line="360" w:lineRule="auto"/>
        <w:rPr>
          <w:rFonts w:ascii="Lato" w:hAnsi="Lato" w:cs="Arial"/>
        </w:rPr>
      </w:pPr>
    </w:p>
    <w:p w14:paraId="47CB5C88" w14:textId="77777777" w:rsidR="004C5711" w:rsidRDefault="004C5711" w:rsidP="00BA5925">
      <w:pPr>
        <w:spacing w:line="360" w:lineRule="auto"/>
        <w:rPr>
          <w:rFonts w:ascii="Lato" w:hAnsi="Lato" w:cs="Arial"/>
        </w:rPr>
      </w:pPr>
    </w:p>
    <w:p w14:paraId="5FA9970F" w14:textId="77777777" w:rsidR="004C5711" w:rsidRDefault="004C5711" w:rsidP="00BA5925">
      <w:pPr>
        <w:spacing w:line="360" w:lineRule="auto"/>
        <w:rPr>
          <w:rFonts w:ascii="Lato" w:hAnsi="Lato" w:cs="Arial"/>
        </w:rPr>
      </w:pPr>
    </w:p>
    <w:p w14:paraId="6A2B2438" w14:textId="6EBD6F2E" w:rsidR="004C5711" w:rsidRPr="004C5711" w:rsidRDefault="004C5711" w:rsidP="004C5711">
      <w:pPr>
        <w:spacing w:line="360" w:lineRule="auto"/>
        <w:rPr>
          <w:rFonts w:ascii="Lato" w:hAnsi="Lato" w:cs="Arial"/>
          <w:b/>
        </w:rPr>
      </w:pPr>
      <w:r>
        <w:rPr>
          <w:rFonts w:ascii="Lato" w:hAnsi="Lato" w:cs="Arial"/>
          <w:noProof/>
        </w:rPr>
        <w:lastRenderedPageBreak/>
        <w:drawing>
          <wp:anchor distT="0" distB="0" distL="114300" distR="114300" simplePos="0" relativeHeight="251686400" behindDoc="0" locked="0" layoutInCell="1" allowOverlap="1" wp14:anchorId="3ABF2CD2" wp14:editId="5CA4274C">
            <wp:simplePos x="0" y="0"/>
            <wp:positionH relativeFrom="column">
              <wp:posOffset>104775</wp:posOffset>
            </wp:positionH>
            <wp:positionV relativeFrom="page">
              <wp:posOffset>1095375</wp:posOffset>
            </wp:positionV>
            <wp:extent cx="5674995" cy="7258050"/>
            <wp:effectExtent l="0" t="0" r="190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py of MOEIntegratedHigherEducationPlatform (5).jpg"/>
                    <pic:cNvPicPr/>
                  </pic:nvPicPr>
                  <pic:blipFill>
                    <a:blip r:embed="rId13">
                      <a:extLst>
                        <a:ext uri="{28A0092B-C50C-407E-A947-70E740481C1C}">
                          <a14:useLocalDpi xmlns:a14="http://schemas.microsoft.com/office/drawing/2010/main" val="0"/>
                        </a:ext>
                      </a:extLst>
                    </a:blip>
                    <a:stretch>
                      <a:fillRect/>
                    </a:stretch>
                  </pic:blipFill>
                  <pic:spPr>
                    <a:xfrm>
                      <a:off x="0" y="0"/>
                      <a:ext cx="5674995" cy="7258050"/>
                    </a:xfrm>
                    <a:prstGeom prst="rect">
                      <a:avLst/>
                    </a:prstGeom>
                  </pic:spPr>
                </pic:pic>
              </a:graphicData>
            </a:graphic>
            <wp14:sizeRelV relativeFrom="margin">
              <wp14:pctHeight>0</wp14:pctHeight>
            </wp14:sizeRelV>
          </wp:anchor>
        </w:drawing>
      </w:r>
      <w:r w:rsidRPr="004C5711">
        <w:rPr>
          <w:rFonts w:ascii="Lato" w:hAnsi="Lato" w:cs="Arial"/>
          <w:b/>
        </w:rPr>
        <w:t>Education Service Provider Workflow</w:t>
      </w:r>
    </w:p>
    <w:p w14:paraId="107B000A" w14:textId="19806C0A" w:rsidR="00BA5925" w:rsidRDefault="00BA5925" w:rsidP="00BA5925">
      <w:pPr>
        <w:spacing w:line="360" w:lineRule="auto"/>
        <w:rPr>
          <w:rFonts w:ascii="Lato" w:hAnsi="Lato" w:cs="Arial"/>
        </w:rPr>
      </w:pPr>
    </w:p>
    <w:p w14:paraId="59BD36EE" w14:textId="77777777" w:rsidR="00BA5925" w:rsidRDefault="00BA5925" w:rsidP="00BA5925">
      <w:pPr>
        <w:spacing w:line="360" w:lineRule="auto"/>
        <w:rPr>
          <w:rFonts w:ascii="Lato" w:hAnsi="Lato" w:cs="Arial"/>
        </w:rPr>
      </w:pPr>
    </w:p>
    <w:p w14:paraId="4AF1243F" w14:textId="3106AA84" w:rsidR="00BA5925" w:rsidRPr="006A24D6" w:rsidRDefault="006A24D6" w:rsidP="00BA5925">
      <w:pPr>
        <w:spacing w:line="360" w:lineRule="auto"/>
        <w:rPr>
          <w:rFonts w:ascii="Lato" w:hAnsi="Lato" w:cs="Arial"/>
          <w:b/>
        </w:rPr>
      </w:pPr>
      <w:r w:rsidRPr="006A24D6">
        <w:rPr>
          <w:rFonts w:ascii="Lato" w:hAnsi="Lato" w:cs="Arial"/>
          <w:b/>
        </w:rPr>
        <w:lastRenderedPageBreak/>
        <w:t>License Renewal/Transfer/Cancellation Workflow</w:t>
      </w:r>
    </w:p>
    <w:p w14:paraId="20087249" w14:textId="67C84D63" w:rsidR="00BA5925" w:rsidRDefault="006A24D6" w:rsidP="00BA5925">
      <w:pPr>
        <w:spacing w:line="360" w:lineRule="auto"/>
        <w:rPr>
          <w:rFonts w:ascii="Lato" w:hAnsi="Lato" w:cs="Arial"/>
        </w:rPr>
      </w:pPr>
      <w:r>
        <w:rPr>
          <w:rFonts w:ascii="Lato" w:hAnsi="Lato" w:cs="Arial"/>
          <w:noProof/>
        </w:rPr>
        <w:drawing>
          <wp:anchor distT="0" distB="0" distL="114300" distR="114300" simplePos="0" relativeHeight="251687424" behindDoc="0" locked="0" layoutInCell="1" allowOverlap="1" wp14:anchorId="0E3E7B71" wp14:editId="0F702212">
            <wp:simplePos x="0" y="0"/>
            <wp:positionH relativeFrom="column">
              <wp:posOffset>57150</wp:posOffset>
            </wp:positionH>
            <wp:positionV relativeFrom="page">
              <wp:posOffset>1304925</wp:posOffset>
            </wp:positionV>
            <wp:extent cx="5770245" cy="283845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py of MOEIntegratedHigherEducationPlatform (6).jpg"/>
                    <pic:cNvPicPr/>
                  </pic:nvPicPr>
                  <pic:blipFill>
                    <a:blip r:embed="rId14">
                      <a:extLst>
                        <a:ext uri="{28A0092B-C50C-407E-A947-70E740481C1C}">
                          <a14:useLocalDpi xmlns:a14="http://schemas.microsoft.com/office/drawing/2010/main" val="0"/>
                        </a:ext>
                      </a:extLst>
                    </a:blip>
                    <a:stretch>
                      <a:fillRect/>
                    </a:stretch>
                  </pic:blipFill>
                  <pic:spPr>
                    <a:xfrm>
                      <a:off x="0" y="0"/>
                      <a:ext cx="5770245" cy="2838450"/>
                    </a:xfrm>
                    <a:prstGeom prst="rect">
                      <a:avLst/>
                    </a:prstGeom>
                  </pic:spPr>
                </pic:pic>
              </a:graphicData>
            </a:graphic>
            <wp14:sizeRelH relativeFrom="margin">
              <wp14:pctWidth>0</wp14:pctWidth>
            </wp14:sizeRelH>
            <wp14:sizeRelV relativeFrom="margin">
              <wp14:pctHeight>0</wp14:pctHeight>
            </wp14:sizeRelV>
          </wp:anchor>
        </w:drawing>
      </w:r>
    </w:p>
    <w:p w14:paraId="11C28583" w14:textId="77777777" w:rsidR="00BA5925" w:rsidRPr="00BA5925" w:rsidRDefault="00BA5925" w:rsidP="00BA5925">
      <w:pPr>
        <w:spacing w:line="360" w:lineRule="auto"/>
        <w:rPr>
          <w:rFonts w:ascii="Lato" w:hAnsi="Lato" w:cs="Arial"/>
        </w:rPr>
      </w:pPr>
    </w:p>
    <w:p w14:paraId="0E016885" w14:textId="67135DE0" w:rsidR="00882A87" w:rsidRDefault="00882A87" w:rsidP="00882A87">
      <w:pPr>
        <w:pStyle w:val="Heading3"/>
        <w:rPr>
          <w:rFonts w:ascii="Lato" w:hAnsi="Lato"/>
          <w:b/>
          <w:sz w:val="22"/>
          <w:szCs w:val="22"/>
        </w:rPr>
      </w:pPr>
      <w:r w:rsidRPr="00882A87">
        <w:rPr>
          <w:rFonts w:ascii="Lato" w:hAnsi="Lato"/>
          <w:b/>
          <w:sz w:val="22"/>
          <w:szCs w:val="22"/>
        </w:rPr>
        <w:t>Education Professional Journey</w:t>
      </w:r>
    </w:p>
    <w:p w14:paraId="6B3C1476" w14:textId="0681DD72" w:rsidR="00B67412" w:rsidRPr="00B67412" w:rsidRDefault="00B67412" w:rsidP="00B67412">
      <w:pPr>
        <w:pStyle w:val="ListParagraph"/>
        <w:numPr>
          <w:ilvl w:val="0"/>
          <w:numId w:val="3"/>
        </w:numPr>
        <w:spacing w:line="360" w:lineRule="auto"/>
        <w:rPr>
          <w:rFonts w:ascii="Lato" w:hAnsi="Lato" w:cs="Arial"/>
          <w:b/>
        </w:rPr>
      </w:pPr>
      <w:r>
        <w:rPr>
          <w:rFonts w:ascii="Lato" w:hAnsi="Lato" w:cs="Arial"/>
          <w:b/>
        </w:rPr>
        <w:t>Plan</w:t>
      </w:r>
    </w:p>
    <w:p w14:paraId="5AB8C89B" w14:textId="77777777" w:rsidR="00B67412" w:rsidRPr="00B67412" w:rsidRDefault="00B67412" w:rsidP="00B67412">
      <w:pPr>
        <w:pStyle w:val="ListParagraph"/>
        <w:spacing w:line="360" w:lineRule="auto"/>
        <w:rPr>
          <w:rFonts w:ascii="Lato" w:hAnsi="Lato" w:cs="Arial"/>
          <w:b/>
          <w:bCs/>
        </w:rPr>
      </w:pPr>
      <w:r w:rsidRPr="00B67412">
        <w:rPr>
          <w:rFonts w:ascii="Lato" w:hAnsi="Lato" w:cs="Arial"/>
          <w:b/>
          <w:bCs/>
        </w:rPr>
        <w:t>Cascade Strategic Initiatives:</w:t>
      </w:r>
    </w:p>
    <w:p w14:paraId="7DF4D2B3" w14:textId="2754EC83"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 xml:space="preserve">Education Professional Journey Owner (JO) </w:t>
      </w:r>
      <w:r w:rsidR="00627323">
        <w:rPr>
          <w:rFonts w:ascii="Lato" w:hAnsi="Lato" w:cs="Arial"/>
        </w:rPr>
        <w:t xml:space="preserve">shall be assigned </w:t>
      </w:r>
      <w:r w:rsidRPr="00B67412">
        <w:rPr>
          <w:rFonts w:ascii="Lato" w:hAnsi="Lato" w:cs="Arial"/>
        </w:rPr>
        <w:t>as per the set JO job description</w:t>
      </w:r>
    </w:p>
    <w:p w14:paraId="3444088D" w14:textId="77777777"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 xml:space="preserve">Cascade strategic initiatives and Higher Education strategy goals, and objectives to Professional Licensing Department and any other </w:t>
      </w:r>
      <w:proofErr w:type="spellStart"/>
      <w:r w:rsidRPr="00B67412">
        <w:rPr>
          <w:rFonts w:ascii="Lato" w:hAnsi="Lato" w:cs="Arial"/>
        </w:rPr>
        <w:t>MoEHEA</w:t>
      </w:r>
      <w:proofErr w:type="spellEnd"/>
      <w:r w:rsidRPr="00B67412">
        <w:rPr>
          <w:rFonts w:ascii="Lato" w:hAnsi="Lato" w:cs="Arial"/>
        </w:rPr>
        <w:t xml:space="preserve"> department involved in the Education Professional Journey in order to incorporate them in the respective operational annual plans</w:t>
      </w:r>
    </w:p>
    <w:p w14:paraId="3108D5E0" w14:textId="5A10BDD2"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Education Professional Journey KPIs based on Higher Education strategic priorities and previous cycle gaps to respective departments</w:t>
      </w:r>
      <w:r w:rsidR="00627323">
        <w:rPr>
          <w:rFonts w:ascii="Lato" w:hAnsi="Lato" w:cs="Arial"/>
        </w:rPr>
        <w:t xml:space="preserve"> shall be developed and assigned</w:t>
      </w:r>
    </w:p>
    <w:p w14:paraId="3B01C53F" w14:textId="77777777" w:rsidR="00B67412" w:rsidRPr="00B67412" w:rsidRDefault="00B67412" w:rsidP="00B67412">
      <w:pPr>
        <w:pStyle w:val="ListParagraph"/>
        <w:spacing w:line="360" w:lineRule="auto"/>
        <w:rPr>
          <w:rFonts w:ascii="Lato" w:hAnsi="Lato" w:cs="Arial"/>
          <w:b/>
          <w:bCs/>
        </w:rPr>
      </w:pPr>
      <w:r w:rsidRPr="00B67412">
        <w:rPr>
          <w:rFonts w:ascii="Lato" w:hAnsi="Lato" w:cs="Arial"/>
          <w:b/>
          <w:bCs/>
        </w:rPr>
        <w:t>Develop and Review Plans for Operations:</w:t>
      </w:r>
    </w:p>
    <w:p w14:paraId="4DF8D7AE" w14:textId="3BFE2500" w:rsidR="00753CFD" w:rsidRPr="00B67412" w:rsidRDefault="00D26DD5" w:rsidP="00B67412">
      <w:pPr>
        <w:pStyle w:val="ListParagraph"/>
        <w:numPr>
          <w:ilvl w:val="0"/>
          <w:numId w:val="3"/>
        </w:numPr>
        <w:spacing w:line="360" w:lineRule="auto"/>
        <w:rPr>
          <w:rFonts w:ascii="Lato" w:hAnsi="Lato" w:cs="Arial"/>
        </w:rPr>
      </w:pPr>
      <w:r>
        <w:rPr>
          <w:rFonts w:ascii="Lato" w:hAnsi="Lato" w:cs="Arial"/>
        </w:rPr>
        <w:t>S</w:t>
      </w:r>
      <w:r w:rsidR="00753CFD" w:rsidRPr="00B67412">
        <w:rPr>
          <w:rFonts w:ascii="Lato" w:hAnsi="Lato" w:cs="Arial"/>
        </w:rPr>
        <w:t>olutions to previous cycle gaps identifies in the lessons learnt session</w:t>
      </w:r>
    </w:p>
    <w:p w14:paraId="5E770739" w14:textId="546017D4" w:rsidR="00753CFD" w:rsidRPr="00B67412" w:rsidRDefault="00D26DD5" w:rsidP="00B67412">
      <w:pPr>
        <w:pStyle w:val="ListParagraph"/>
        <w:numPr>
          <w:ilvl w:val="0"/>
          <w:numId w:val="3"/>
        </w:numPr>
        <w:spacing w:line="360" w:lineRule="auto"/>
        <w:rPr>
          <w:rFonts w:ascii="Lato" w:hAnsi="Lato" w:cs="Arial"/>
        </w:rPr>
      </w:pPr>
      <w:r>
        <w:rPr>
          <w:rFonts w:ascii="Lato" w:hAnsi="Lato" w:cs="Arial"/>
        </w:rPr>
        <w:t>A</w:t>
      </w:r>
      <w:r w:rsidR="00753CFD" w:rsidRPr="00B67412">
        <w:rPr>
          <w:rFonts w:ascii="Lato" w:hAnsi="Lato" w:cs="Arial"/>
        </w:rPr>
        <w:t>nnual plans needed for the delivery of the Education Professional Journey</w:t>
      </w:r>
      <w:r>
        <w:rPr>
          <w:rFonts w:ascii="Lato" w:hAnsi="Lato" w:cs="Arial"/>
        </w:rPr>
        <w:t xml:space="preserve"> shall be developed or updated</w:t>
      </w:r>
      <w:r w:rsidR="00753CFD" w:rsidRPr="00B67412">
        <w:rPr>
          <w:rFonts w:ascii="Lato" w:hAnsi="Lato" w:cs="Arial"/>
        </w:rPr>
        <w:t xml:space="preserve"> which include: </w:t>
      </w:r>
    </w:p>
    <w:p w14:paraId="175D0DD2" w14:textId="77777777" w:rsidR="00753CFD" w:rsidRPr="00B67412" w:rsidRDefault="00753CFD" w:rsidP="00B67412">
      <w:pPr>
        <w:pStyle w:val="ListParagraph"/>
        <w:numPr>
          <w:ilvl w:val="1"/>
          <w:numId w:val="3"/>
        </w:numPr>
        <w:spacing w:line="360" w:lineRule="auto"/>
        <w:rPr>
          <w:rFonts w:ascii="Lato" w:hAnsi="Lato" w:cs="Arial"/>
        </w:rPr>
      </w:pPr>
      <w:r w:rsidRPr="00B67412">
        <w:rPr>
          <w:rFonts w:ascii="Lato" w:hAnsi="Lato" w:cs="Arial"/>
        </w:rPr>
        <w:lastRenderedPageBreak/>
        <w:t>Education Professional Licensing and Relicensing Plan, including content mapping for international licenses</w:t>
      </w:r>
    </w:p>
    <w:p w14:paraId="67E7EB48" w14:textId="77777777" w:rsidR="00753CFD" w:rsidRPr="00B67412" w:rsidRDefault="00753CFD" w:rsidP="00B67412">
      <w:pPr>
        <w:pStyle w:val="ListParagraph"/>
        <w:numPr>
          <w:ilvl w:val="1"/>
          <w:numId w:val="3"/>
        </w:numPr>
        <w:spacing w:line="360" w:lineRule="auto"/>
        <w:rPr>
          <w:rFonts w:ascii="Lato" w:hAnsi="Lato" w:cs="Arial"/>
        </w:rPr>
      </w:pPr>
      <w:r w:rsidRPr="00B67412">
        <w:rPr>
          <w:rFonts w:ascii="Lato" w:hAnsi="Lato" w:cs="Arial"/>
        </w:rPr>
        <w:t>Education Professional Communication Plan including unified calendar, outreach and marketing plan for Education Professionals’ awareness, Data Collection Plan</w:t>
      </w:r>
    </w:p>
    <w:p w14:paraId="473A19A0" w14:textId="77777777" w:rsidR="00753CFD" w:rsidRPr="00B67412" w:rsidRDefault="00753CFD" w:rsidP="00B67412">
      <w:pPr>
        <w:pStyle w:val="ListParagraph"/>
        <w:numPr>
          <w:ilvl w:val="1"/>
          <w:numId w:val="3"/>
        </w:numPr>
        <w:spacing w:line="360" w:lineRule="auto"/>
        <w:rPr>
          <w:rFonts w:ascii="Lato" w:hAnsi="Lato" w:cs="Arial"/>
        </w:rPr>
      </w:pPr>
      <w:r w:rsidRPr="00B67412">
        <w:rPr>
          <w:rFonts w:ascii="Lato" w:hAnsi="Lato" w:cs="Arial"/>
        </w:rPr>
        <w:t>Exam Design Plan (</w:t>
      </w:r>
      <w:proofErr w:type="spellStart"/>
      <w:r w:rsidRPr="00B67412">
        <w:rPr>
          <w:rFonts w:ascii="Lato" w:hAnsi="Lato" w:cs="Arial"/>
        </w:rPr>
        <w:t>MoE</w:t>
      </w:r>
      <w:proofErr w:type="spellEnd"/>
      <w:r w:rsidRPr="00B67412">
        <w:rPr>
          <w:rFonts w:ascii="Lato" w:hAnsi="Lato" w:cs="Arial"/>
        </w:rPr>
        <w:t xml:space="preserve"> General Education)</w:t>
      </w:r>
    </w:p>
    <w:p w14:paraId="1AF5DB41" w14:textId="77777777" w:rsidR="00753CFD" w:rsidRPr="00B67412" w:rsidRDefault="00753CFD" w:rsidP="00B67412">
      <w:pPr>
        <w:pStyle w:val="ListParagraph"/>
        <w:numPr>
          <w:ilvl w:val="1"/>
          <w:numId w:val="3"/>
        </w:numPr>
        <w:spacing w:line="360" w:lineRule="auto"/>
        <w:rPr>
          <w:rFonts w:ascii="Lato" w:hAnsi="Lato" w:cs="Arial"/>
        </w:rPr>
      </w:pPr>
      <w:r w:rsidRPr="00B67412">
        <w:rPr>
          <w:rFonts w:ascii="Lato" w:hAnsi="Lato" w:cs="Arial"/>
        </w:rPr>
        <w:t>Exam Logistics Plan including number of days needed, capacity, etc. (</w:t>
      </w:r>
      <w:proofErr w:type="spellStart"/>
      <w:r w:rsidRPr="00B67412">
        <w:rPr>
          <w:rFonts w:ascii="Lato" w:hAnsi="Lato" w:cs="Arial"/>
        </w:rPr>
        <w:t>MoE</w:t>
      </w:r>
      <w:proofErr w:type="spellEnd"/>
      <w:r w:rsidRPr="00B67412">
        <w:rPr>
          <w:rFonts w:ascii="Lato" w:hAnsi="Lato" w:cs="Arial"/>
        </w:rPr>
        <w:t xml:space="preserve"> General Education)</w:t>
      </w:r>
    </w:p>
    <w:p w14:paraId="64E91511" w14:textId="76941214"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 xml:space="preserve">Feedback Plan to define feedback collection methodologies, timelines and targeted groups from customers and internal and external entities </w:t>
      </w:r>
      <w:r w:rsidR="00D26DD5">
        <w:rPr>
          <w:rFonts w:ascii="Lato" w:hAnsi="Lato" w:cs="Arial"/>
        </w:rPr>
        <w:t>shall be developed or updated</w:t>
      </w:r>
    </w:p>
    <w:p w14:paraId="5CDA1FD1" w14:textId="254CA0B2"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Define operational requi</w:t>
      </w:r>
      <w:r w:rsidR="00D26DD5">
        <w:rPr>
          <w:rFonts w:ascii="Lato" w:hAnsi="Lato" w:cs="Arial"/>
        </w:rPr>
        <w:t>rements, including resources, shall</w:t>
      </w:r>
      <w:r w:rsidRPr="00B67412">
        <w:rPr>
          <w:rFonts w:ascii="Lato" w:hAnsi="Lato" w:cs="Arial"/>
        </w:rPr>
        <w:t xml:space="preserve"> be included in the Internal and External Entities Engagement Plan  </w:t>
      </w:r>
    </w:p>
    <w:p w14:paraId="37036B52" w14:textId="0F173227"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 xml:space="preserve">Education Professional Journey annual calendar with key milestones and timelines </w:t>
      </w:r>
      <w:r w:rsidR="00D26DD5">
        <w:rPr>
          <w:rFonts w:ascii="Lato" w:hAnsi="Lato" w:cs="Arial"/>
        </w:rPr>
        <w:t>shall be developed or updated</w:t>
      </w:r>
    </w:p>
    <w:p w14:paraId="1938ECD4" w14:textId="7769FD01" w:rsidR="00753CFD" w:rsidRPr="00B67412" w:rsidRDefault="00D26DD5" w:rsidP="00B67412">
      <w:pPr>
        <w:pStyle w:val="ListParagraph"/>
        <w:numPr>
          <w:ilvl w:val="0"/>
          <w:numId w:val="3"/>
        </w:numPr>
        <w:spacing w:line="360" w:lineRule="auto"/>
        <w:rPr>
          <w:rFonts w:ascii="Lato" w:hAnsi="Lato" w:cs="Arial"/>
        </w:rPr>
      </w:pPr>
      <w:r>
        <w:rPr>
          <w:rFonts w:ascii="Lato" w:hAnsi="Lato" w:cs="Arial"/>
        </w:rPr>
        <w:t>R</w:t>
      </w:r>
      <w:r w:rsidR="00753CFD" w:rsidRPr="00B67412">
        <w:rPr>
          <w:rFonts w:ascii="Lato" w:hAnsi="Lato" w:cs="Arial"/>
        </w:rPr>
        <w:t>equired SLAs</w:t>
      </w:r>
      <w:r>
        <w:rPr>
          <w:rFonts w:ascii="Lato" w:hAnsi="Lato" w:cs="Arial"/>
        </w:rPr>
        <w:t xml:space="preserve"> shall be identified</w:t>
      </w:r>
    </w:p>
    <w:p w14:paraId="37E231CB" w14:textId="77777777" w:rsidR="00B67412" w:rsidRPr="00B67412" w:rsidRDefault="00B67412" w:rsidP="00B67412">
      <w:pPr>
        <w:pStyle w:val="ListParagraph"/>
        <w:spacing w:line="360" w:lineRule="auto"/>
        <w:rPr>
          <w:rFonts w:ascii="Lato" w:hAnsi="Lato" w:cs="Arial"/>
          <w:b/>
          <w:bCs/>
        </w:rPr>
      </w:pPr>
      <w:r w:rsidRPr="00B67412">
        <w:rPr>
          <w:rFonts w:ascii="Lato" w:hAnsi="Lato" w:cs="Arial"/>
          <w:b/>
          <w:bCs/>
        </w:rPr>
        <w:t xml:space="preserve">Develop Budget: </w:t>
      </w:r>
    </w:p>
    <w:p w14:paraId="7B9D1C19" w14:textId="3589E3CC" w:rsidR="00753CFD" w:rsidRPr="00B67412" w:rsidRDefault="00D26DD5" w:rsidP="00B67412">
      <w:pPr>
        <w:pStyle w:val="ListParagraph"/>
        <w:numPr>
          <w:ilvl w:val="0"/>
          <w:numId w:val="3"/>
        </w:numPr>
        <w:spacing w:line="360" w:lineRule="auto"/>
        <w:rPr>
          <w:rFonts w:ascii="Lato" w:hAnsi="Lato" w:cs="Arial"/>
        </w:rPr>
      </w:pPr>
      <w:r>
        <w:rPr>
          <w:rFonts w:ascii="Lato" w:hAnsi="Lato" w:cs="Arial"/>
        </w:rPr>
        <w:t>A</w:t>
      </w:r>
      <w:r w:rsidR="00753CFD" w:rsidRPr="00B67412">
        <w:rPr>
          <w:rFonts w:ascii="Lato" w:hAnsi="Lato" w:cs="Arial"/>
        </w:rPr>
        <w:t xml:space="preserve">nnual costs based on – but not limited to – historical data, activities scheduled across the journey, and expected number of Education Professionals that need to be licensed </w:t>
      </w:r>
      <w:r>
        <w:rPr>
          <w:rFonts w:ascii="Lato" w:hAnsi="Lato" w:cs="Arial"/>
        </w:rPr>
        <w:t>shall be determined</w:t>
      </w:r>
    </w:p>
    <w:p w14:paraId="554BE5BD" w14:textId="77777777" w:rsidR="00B67412" w:rsidRPr="00B67412" w:rsidRDefault="00B67412" w:rsidP="00B67412">
      <w:pPr>
        <w:pStyle w:val="ListParagraph"/>
        <w:spacing w:line="360" w:lineRule="auto"/>
        <w:rPr>
          <w:rFonts w:ascii="Lato" w:hAnsi="Lato" w:cs="Arial"/>
          <w:b/>
          <w:bCs/>
        </w:rPr>
      </w:pPr>
      <w:r w:rsidRPr="00B67412">
        <w:rPr>
          <w:rFonts w:ascii="Lato" w:hAnsi="Lato" w:cs="Arial"/>
          <w:b/>
          <w:bCs/>
        </w:rPr>
        <w:t xml:space="preserve">Set and Review Standards and Decision Structures: </w:t>
      </w:r>
    </w:p>
    <w:p w14:paraId="5BB96AD6" w14:textId="63B6B347" w:rsidR="00753CFD" w:rsidRPr="00B67412" w:rsidRDefault="006E70C6" w:rsidP="00B67412">
      <w:pPr>
        <w:pStyle w:val="ListParagraph"/>
        <w:numPr>
          <w:ilvl w:val="0"/>
          <w:numId w:val="3"/>
        </w:numPr>
        <w:spacing w:line="360" w:lineRule="auto"/>
        <w:rPr>
          <w:rFonts w:ascii="Lato" w:hAnsi="Lato" w:cs="Arial"/>
        </w:rPr>
      </w:pPr>
      <w:r>
        <w:rPr>
          <w:rFonts w:ascii="Lato" w:hAnsi="Lato" w:cs="Arial"/>
        </w:rPr>
        <w:t>F</w:t>
      </w:r>
      <w:r w:rsidR="00753CFD" w:rsidRPr="00B67412">
        <w:rPr>
          <w:rFonts w:ascii="Lato" w:hAnsi="Lato" w:cs="Arial"/>
        </w:rPr>
        <w:t>rameworks, guidelines and standards (e.g. licensing standards, re-licensing standards, exam standards, international license conversion standards) and processes for education professional licensing</w:t>
      </w:r>
      <w:r>
        <w:rPr>
          <w:rFonts w:ascii="Lato" w:hAnsi="Lato" w:cs="Arial"/>
        </w:rPr>
        <w:t xml:space="preserve"> shall be set or updated</w:t>
      </w:r>
    </w:p>
    <w:p w14:paraId="73447226" w14:textId="77777777" w:rsidR="00753CFD" w:rsidRDefault="00753CFD" w:rsidP="00B67412">
      <w:pPr>
        <w:pStyle w:val="ListParagraph"/>
        <w:numPr>
          <w:ilvl w:val="0"/>
          <w:numId w:val="3"/>
        </w:numPr>
        <w:spacing w:line="360" w:lineRule="auto"/>
        <w:rPr>
          <w:rFonts w:ascii="Lato" w:hAnsi="Lato" w:cs="Arial"/>
        </w:rPr>
      </w:pPr>
      <w:r w:rsidRPr="00B67412">
        <w:rPr>
          <w:rFonts w:ascii="Lato" w:hAnsi="Lato" w:cs="Arial"/>
        </w:rPr>
        <w:t>Update decision structures and timelines related to Education Professional Journey if needed</w:t>
      </w:r>
    </w:p>
    <w:p w14:paraId="14C2DB02" w14:textId="77777777" w:rsidR="00B67412" w:rsidRPr="00B67412" w:rsidRDefault="00B67412" w:rsidP="00B67412">
      <w:pPr>
        <w:spacing w:line="360" w:lineRule="auto"/>
        <w:rPr>
          <w:rFonts w:ascii="Lato" w:hAnsi="Lato" w:cs="Arial"/>
        </w:rPr>
      </w:pPr>
    </w:p>
    <w:p w14:paraId="4C1E4612" w14:textId="4072F236" w:rsidR="00B67412" w:rsidRPr="00B67412" w:rsidRDefault="00B67412" w:rsidP="00B67412">
      <w:pPr>
        <w:pStyle w:val="ListParagraph"/>
        <w:numPr>
          <w:ilvl w:val="0"/>
          <w:numId w:val="3"/>
        </w:numPr>
        <w:spacing w:line="360" w:lineRule="auto"/>
        <w:rPr>
          <w:rFonts w:ascii="Lato" w:hAnsi="Lato" w:cs="Arial"/>
          <w:b/>
        </w:rPr>
      </w:pPr>
      <w:r w:rsidRPr="00B67412">
        <w:rPr>
          <w:rFonts w:ascii="Lato" w:hAnsi="Lato" w:cs="Arial"/>
          <w:b/>
        </w:rPr>
        <w:t>Prepare</w:t>
      </w:r>
    </w:p>
    <w:p w14:paraId="0036ED42" w14:textId="77777777" w:rsidR="00B67412" w:rsidRPr="00B67412" w:rsidRDefault="00B67412" w:rsidP="00B67412">
      <w:pPr>
        <w:pStyle w:val="ListParagraph"/>
        <w:spacing w:line="360" w:lineRule="auto"/>
        <w:rPr>
          <w:rFonts w:ascii="Lato" w:hAnsi="Lato" w:cs="Arial"/>
          <w:b/>
          <w:bCs/>
        </w:rPr>
      </w:pPr>
      <w:r w:rsidRPr="00B67412">
        <w:rPr>
          <w:rFonts w:ascii="Lato" w:hAnsi="Lato" w:cs="Arial"/>
          <w:b/>
          <w:bCs/>
        </w:rPr>
        <w:t xml:space="preserve">Engage with Internal and External Entities: </w:t>
      </w:r>
    </w:p>
    <w:p w14:paraId="5638B326" w14:textId="77777777"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Engage with the following internal and external entities:</w:t>
      </w:r>
    </w:p>
    <w:p w14:paraId="583D9F28" w14:textId="77777777" w:rsidR="00753CFD" w:rsidRPr="00B67412" w:rsidRDefault="00753CFD" w:rsidP="00B67412">
      <w:pPr>
        <w:pStyle w:val="ListParagraph"/>
        <w:numPr>
          <w:ilvl w:val="1"/>
          <w:numId w:val="3"/>
        </w:numPr>
        <w:spacing w:line="360" w:lineRule="auto"/>
        <w:rPr>
          <w:rFonts w:ascii="Lato" w:hAnsi="Lato" w:cs="Arial"/>
        </w:rPr>
      </w:pPr>
      <w:proofErr w:type="spellStart"/>
      <w:r w:rsidRPr="00B67412">
        <w:rPr>
          <w:rFonts w:ascii="Lato" w:hAnsi="Lato" w:cs="Arial"/>
        </w:rPr>
        <w:t>MoEHEA</w:t>
      </w:r>
      <w:proofErr w:type="spellEnd"/>
      <w:r w:rsidRPr="00B67412">
        <w:rPr>
          <w:rFonts w:ascii="Lato" w:hAnsi="Lato" w:cs="Arial"/>
        </w:rPr>
        <w:t xml:space="preserve"> (Professional Licensing Department and Institutional Licensing and Accreditation Department)</w:t>
      </w:r>
    </w:p>
    <w:p w14:paraId="4F0FAE67" w14:textId="77777777" w:rsidR="00753CFD" w:rsidRPr="00B67412" w:rsidRDefault="00753CFD" w:rsidP="00B67412">
      <w:pPr>
        <w:pStyle w:val="ListParagraph"/>
        <w:numPr>
          <w:ilvl w:val="1"/>
          <w:numId w:val="3"/>
        </w:numPr>
        <w:spacing w:line="360" w:lineRule="auto"/>
        <w:rPr>
          <w:rFonts w:ascii="Lato" w:hAnsi="Lato" w:cs="Arial"/>
        </w:rPr>
      </w:pPr>
      <w:proofErr w:type="spellStart"/>
      <w:r w:rsidRPr="00B67412">
        <w:rPr>
          <w:rFonts w:ascii="Lato" w:hAnsi="Lato" w:cs="Arial"/>
        </w:rPr>
        <w:lastRenderedPageBreak/>
        <w:t>MoE</w:t>
      </w:r>
      <w:proofErr w:type="spellEnd"/>
      <w:r w:rsidRPr="00B67412">
        <w:rPr>
          <w:rFonts w:ascii="Lato" w:hAnsi="Lato" w:cs="Arial"/>
        </w:rPr>
        <w:t xml:space="preserve"> General Education (</w:t>
      </w:r>
      <w:proofErr w:type="spellStart"/>
      <w:r w:rsidRPr="00B67412">
        <w:rPr>
          <w:rFonts w:ascii="Lato" w:hAnsi="Lato" w:cs="Arial"/>
        </w:rPr>
        <w:t>EmSAT</w:t>
      </w:r>
      <w:proofErr w:type="spellEnd"/>
      <w:r w:rsidRPr="00B67412">
        <w:rPr>
          <w:rFonts w:ascii="Lato" w:hAnsi="Lato" w:cs="Arial"/>
        </w:rPr>
        <w:t xml:space="preserve"> Department, Exam Logistics Team and School Operations Sector)</w:t>
      </w:r>
    </w:p>
    <w:p w14:paraId="27A27C56" w14:textId="77777777" w:rsidR="00753CFD" w:rsidRPr="00B67412" w:rsidRDefault="00753CFD" w:rsidP="00B67412">
      <w:pPr>
        <w:pStyle w:val="ListParagraph"/>
        <w:numPr>
          <w:ilvl w:val="1"/>
          <w:numId w:val="3"/>
        </w:numPr>
        <w:spacing w:line="360" w:lineRule="auto"/>
        <w:rPr>
          <w:rFonts w:ascii="Lato" w:hAnsi="Lato" w:cs="Arial"/>
        </w:rPr>
      </w:pPr>
      <w:proofErr w:type="spellStart"/>
      <w:r w:rsidRPr="00B67412">
        <w:rPr>
          <w:rFonts w:ascii="Lato" w:hAnsi="Lato" w:cs="Arial"/>
        </w:rPr>
        <w:t>MoE</w:t>
      </w:r>
      <w:proofErr w:type="spellEnd"/>
      <w:r w:rsidRPr="00B67412">
        <w:rPr>
          <w:rFonts w:ascii="Lato" w:hAnsi="Lato" w:cs="Arial"/>
        </w:rPr>
        <w:t xml:space="preserve"> Shared Services through Shared Services Coordinators </w:t>
      </w:r>
    </w:p>
    <w:p w14:paraId="1F88BDB2" w14:textId="77777777" w:rsidR="00753CFD" w:rsidRPr="00B67412" w:rsidRDefault="00753CFD" w:rsidP="00B67412">
      <w:pPr>
        <w:pStyle w:val="ListParagraph"/>
        <w:numPr>
          <w:ilvl w:val="1"/>
          <w:numId w:val="3"/>
        </w:numPr>
        <w:spacing w:line="360" w:lineRule="auto"/>
        <w:rPr>
          <w:rFonts w:ascii="Lato" w:hAnsi="Lato" w:cs="Arial"/>
        </w:rPr>
      </w:pPr>
      <w:r w:rsidRPr="00B67412">
        <w:rPr>
          <w:rFonts w:ascii="Lato" w:hAnsi="Lato" w:cs="Arial"/>
        </w:rPr>
        <w:t xml:space="preserve">External Entities (universities, schools, exam centers, external regulators, National Qualifications Authority and training providers) </w:t>
      </w:r>
    </w:p>
    <w:p w14:paraId="5BE20FF5" w14:textId="77777777" w:rsidR="00B67412" w:rsidRPr="00B67412" w:rsidRDefault="00B67412" w:rsidP="00B67412">
      <w:pPr>
        <w:pStyle w:val="ListParagraph"/>
        <w:spacing w:line="360" w:lineRule="auto"/>
        <w:rPr>
          <w:rFonts w:ascii="Lato" w:hAnsi="Lato" w:cs="Arial"/>
          <w:b/>
          <w:bCs/>
        </w:rPr>
      </w:pPr>
      <w:r w:rsidRPr="00B67412">
        <w:rPr>
          <w:rFonts w:ascii="Lato" w:hAnsi="Lato" w:cs="Arial"/>
          <w:b/>
          <w:bCs/>
        </w:rPr>
        <w:t>Establish and Maintain Relationships with Internal and External Entities (e.g. SLAs/ MoUs/ Contracts):</w:t>
      </w:r>
    </w:p>
    <w:p w14:paraId="0A8B0FFC" w14:textId="15320646"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 xml:space="preserve">SLAs, including the following as a minimum: </w:t>
      </w:r>
      <w:proofErr w:type="spellStart"/>
      <w:r w:rsidRPr="00B67412">
        <w:rPr>
          <w:rFonts w:ascii="Lato" w:hAnsi="Lato" w:cs="Arial"/>
        </w:rPr>
        <w:t>MoE</w:t>
      </w:r>
      <w:proofErr w:type="spellEnd"/>
      <w:r w:rsidRPr="00B67412">
        <w:rPr>
          <w:rFonts w:ascii="Lato" w:hAnsi="Lato" w:cs="Arial"/>
        </w:rPr>
        <w:t xml:space="preserve"> General Education and Shared Services</w:t>
      </w:r>
      <w:r w:rsidR="00B7284A">
        <w:rPr>
          <w:rFonts w:ascii="Lato" w:hAnsi="Lato" w:cs="Arial"/>
        </w:rPr>
        <w:t xml:space="preserve"> shall be developed or updated</w:t>
      </w:r>
    </w:p>
    <w:p w14:paraId="13F0F231" w14:textId="705F7CBA"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 xml:space="preserve">MoUs, including the following as a minimum: schools, external regulators and National Qualifications Authority </w:t>
      </w:r>
      <w:r w:rsidR="00B7284A">
        <w:rPr>
          <w:rFonts w:ascii="Lato" w:hAnsi="Lato" w:cs="Arial"/>
        </w:rPr>
        <w:t>shall be developed or updated</w:t>
      </w:r>
    </w:p>
    <w:p w14:paraId="1D880BC2" w14:textId="30120A3D" w:rsidR="00753CFD" w:rsidRPr="00B67412" w:rsidRDefault="00B7284A" w:rsidP="00B67412">
      <w:pPr>
        <w:pStyle w:val="ListParagraph"/>
        <w:numPr>
          <w:ilvl w:val="0"/>
          <w:numId w:val="3"/>
        </w:numPr>
        <w:spacing w:line="360" w:lineRule="auto"/>
        <w:rPr>
          <w:rFonts w:ascii="Lato" w:hAnsi="Lato" w:cs="Arial"/>
        </w:rPr>
      </w:pPr>
      <w:r>
        <w:rPr>
          <w:rFonts w:ascii="Lato" w:hAnsi="Lato" w:cs="Arial"/>
        </w:rPr>
        <w:t>C</w:t>
      </w:r>
      <w:r w:rsidR="00753CFD" w:rsidRPr="00B67412">
        <w:rPr>
          <w:rFonts w:ascii="Lato" w:hAnsi="Lato" w:cs="Arial"/>
        </w:rPr>
        <w:t>ontracts, including the following as a minimum: ECAE, exam centers and hotels</w:t>
      </w:r>
      <w:r>
        <w:rPr>
          <w:rFonts w:ascii="Lato" w:hAnsi="Lato" w:cs="Arial"/>
        </w:rPr>
        <w:t xml:space="preserve"> shall be agreed or updated</w:t>
      </w:r>
    </w:p>
    <w:p w14:paraId="0737CFAC" w14:textId="22C7605F" w:rsidR="00753CFD" w:rsidRPr="00B67412" w:rsidRDefault="00B7284A" w:rsidP="00B67412">
      <w:pPr>
        <w:pStyle w:val="ListParagraph"/>
        <w:numPr>
          <w:ilvl w:val="0"/>
          <w:numId w:val="3"/>
        </w:numPr>
        <w:spacing w:line="360" w:lineRule="auto"/>
        <w:rPr>
          <w:rFonts w:ascii="Lato" w:hAnsi="Lato" w:cs="Arial"/>
        </w:rPr>
      </w:pPr>
      <w:r>
        <w:rPr>
          <w:rFonts w:ascii="Lato" w:hAnsi="Lato" w:cs="Arial"/>
        </w:rPr>
        <w:t>O</w:t>
      </w:r>
      <w:r w:rsidR="00753CFD" w:rsidRPr="00B67412">
        <w:rPr>
          <w:rFonts w:ascii="Lato" w:hAnsi="Lato" w:cs="Arial"/>
        </w:rPr>
        <w:t>ther agreements with relevant stakeholders highlighted above as deemed necessary</w:t>
      </w:r>
      <w:r>
        <w:rPr>
          <w:rFonts w:ascii="Lato" w:hAnsi="Lato" w:cs="Arial"/>
        </w:rPr>
        <w:t xml:space="preserve"> shall be developed or updated</w:t>
      </w:r>
    </w:p>
    <w:p w14:paraId="0326A3D3" w14:textId="77777777" w:rsidR="00B67412" w:rsidRPr="00B67412" w:rsidRDefault="00B67412" w:rsidP="00B67412">
      <w:pPr>
        <w:pStyle w:val="ListParagraph"/>
        <w:spacing w:line="360" w:lineRule="auto"/>
        <w:rPr>
          <w:rFonts w:ascii="Lato" w:hAnsi="Lato" w:cs="Arial"/>
          <w:b/>
          <w:bCs/>
        </w:rPr>
      </w:pPr>
      <w:r w:rsidRPr="00B67412">
        <w:rPr>
          <w:rFonts w:ascii="Lato" w:hAnsi="Lato" w:cs="Arial"/>
          <w:b/>
          <w:bCs/>
        </w:rPr>
        <w:t xml:space="preserve">Design and Develop Content: </w:t>
      </w:r>
    </w:p>
    <w:p w14:paraId="7C677AD0" w14:textId="66FFD172"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Education Professional Licensing and Relicensing Plan content (regarding licensing and re-licensing process)</w:t>
      </w:r>
      <w:r w:rsidR="00BE5351">
        <w:rPr>
          <w:rFonts w:ascii="Lato" w:hAnsi="Lato" w:cs="Arial"/>
        </w:rPr>
        <w:t xml:space="preserve"> shall be designed or updated</w:t>
      </w:r>
    </w:p>
    <w:p w14:paraId="28DF815E" w14:textId="0B556EA0" w:rsidR="00753CFD" w:rsidRPr="00B67412" w:rsidRDefault="00BE5351" w:rsidP="00B67412">
      <w:pPr>
        <w:pStyle w:val="ListParagraph"/>
        <w:numPr>
          <w:ilvl w:val="0"/>
          <w:numId w:val="3"/>
        </w:numPr>
        <w:spacing w:line="360" w:lineRule="auto"/>
        <w:rPr>
          <w:rFonts w:ascii="Lato" w:hAnsi="Lato" w:cs="Arial"/>
        </w:rPr>
      </w:pPr>
      <w:r>
        <w:rPr>
          <w:rFonts w:ascii="Lato" w:hAnsi="Lato" w:cs="Arial"/>
        </w:rPr>
        <w:t>E</w:t>
      </w:r>
      <w:r w:rsidR="00753CFD" w:rsidRPr="00B67412">
        <w:rPr>
          <w:rFonts w:ascii="Lato" w:hAnsi="Lato" w:cs="Arial"/>
        </w:rPr>
        <w:t xml:space="preserve">xam preparation material and list of licensed training institutions </w:t>
      </w:r>
      <w:r>
        <w:rPr>
          <w:rFonts w:ascii="Lato" w:hAnsi="Lato" w:cs="Arial"/>
        </w:rPr>
        <w:t>shall be designed or updated</w:t>
      </w:r>
    </w:p>
    <w:p w14:paraId="2172AAAC" w14:textId="4D1D7283" w:rsidR="00753CFD" w:rsidRPr="00B67412" w:rsidRDefault="00BE5351" w:rsidP="00B67412">
      <w:pPr>
        <w:pStyle w:val="ListParagraph"/>
        <w:numPr>
          <w:ilvl w:val="0"/>
          <w:numId w:val="3"/>
        </w:numPr>
        <w:spacing w:line="360" w:lineRule="auto"/>
        <w:rPr>
          <w:rFonts w:ascii="Lato" w:hAnsi="Lato" w:cs="Arial"/>
        </w:rPr>
      </w:pPr>
      <w:r>
        <w:rPr>
          <w:rFonts w:ascii="Lato" w:hAnsi="Lato" w:cs="Arial"/>
        </w:rPr>
        <w:t>E</w:t>
      </w:r>
      <w:r w:rsidR="00753CFD" w:rsidRPr="00B67412">
        <w:rPr>
          <w:rFonts w:ascii="Lato" w:hAnsi="Lato" w:cs="Arial"/>
        </w:rPr>
        <w:t xml:space="preserve">xam standards, exam questions and solution manuals </w:t>
      </w:r>
      <w:r>
        <w:rPr>
          <w:rFonts w:ascii="Lato" w:hAnsi="Lato" w:cs="Arial"/>
        </w:rPr>
        <w:t>shall be designed or updated</w:t>
      </w:r>
    </w:p>
    <w:p w14:paraId="470A52D0" w14:textId="25ED9603" w:rsidR="00753CFD" w:rsidRPr="00B67412" w:rsidRDefault="00BE5351" w:rsidP="00B67412">
      <w:pPr>
        <w:pStyle w:val="ListParagraph"/>
        <w:numPr>
          <w:ilvl w:val="0"/>
          <w:numId w:val="3"/>
        </w:numPr>
        <w:spacing w:line="360" w:lineRule="auto"/>
        <w:rPr>
          <w:rFonts w:ascii="Lato" w:hAnsi="Lato" w:cs="Arial"/>
        </w:rPr>
      </w:pPr>
      <w:r>
        <w:rPr>
          <w:rFonts w:ascii="Lato" w:hAnsi="Lato" w:cs="Arial"/>
        </w:rPr>
        <w:t>A</w:t>
      </w:r>
      <w:r w:rsidR="00753CFD" w:rsidRPr="00B67412">
        <w:rPr>
          <w:rFonts w:ascii="Lato" w:hAnsi="Lato" w:cs="Arial"/>
        </w:rPr>
        <w:t>ll relevant Education Professional Journey guidance and awareness materials (brochures, website content, etc.) and align on content and messaging</w:t>
      </w:r>
      <w:r>
        <w:rPr>
          <w:rFonts w:ascii="Lato" w:hAnsi="Lato" w:cs="Arial"/>
        </w:rPr>
        <w:t xml:space="preserve"> shall be designed or updated</w:t>
      </w:r>
    </w:p>
    <w:p w14:paraId="7217D698" w14:textId="0070AB54"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 xml:space="preserve">Education Professional Feedback Survey </w:t>
      </w:r>
      <w:r w:rsidR="00BE5351">
        <w:rPr>
          <w:rFonts w:ascii="Lato" w:hAnsi="Lato" w:cs="Arial"/>
        </w:rPr>
        <w:t>shall be designed or updated</w:t>
      </w:r>
    </w:p>
    <w:p w14:paraId="179067AD" w14:textId="77777777" w:rsidR="00B67412" w:rsidRPr="00B67412" w:rsidRDefault="00B67412" w:rsidP="00B67412">
      <w:pPr>
        <w:pStyle w:val="ListParagraph"/>
        <w:spacing w:line="360" w:lineRule="auto"/>
        <w:rPr>
          <w:rFonts w:ascii="Lato" w:hAnsi="Lato" w:cs="Arial"/>
          <w:b/>
          <w:bCs/>
        </w:rPr>
      </w:pPr>
      <w:r w:rsidRPr="00B67412">
        <w:rPr>
          <w:rFonts w:ascii="Lato" w:hAnsi="Lato" w:cs="Arial"/>
          <w:b/>
          <w:bCs/>
        </w:rPr>
        <w:t xml:space="preserve">Setup Resources Required: </w:t>
      </w:r>
    </w:p>
    <w:p w14:paraId="19E62567" w14:textId="39FE9EF8" w:rsidR="00753CFD" w:rsidRPr="00B67412" w:rsidRDefault="00BE5351" w:rsidP="00B67412">
      <w:pPr>
        <w:pStyle w:val="ListParagraph"/>
        <w:numPr>
          <w:ilvl w:val="0"/>
          <w:numId w:val="3"/>
        </w:numPr>
        <w:spacing w:line="360" w:lineRule="auto"/>
        <w:rPr>
          <w:rFonts w:ascii="Lato" w:hAnsi="Lato" w:cs="Arial"/>
        </w:rPr>
      </w:pPr>
      <w:r>
        <w:rPr>
          <w:rFonts w:ascii="Lato" w:hAnsi="Lato" w:cs="Arial"/>
        </w:rPr>
        <w:t>U</w:t>
      </w:r>
      <w:r w:rsidR="00753CFD" w:rsidRPr="00B67412">
        <w:rPr>
          <w:rFonts w:ascii="Lato" w:hAnsi="Lato" w:cs="Arial"/>
        </w:rPr>
        <w:t xml:space="preserve">nified portal, including the tracking feature, based on standards for licensing, continuous monitoring, evaluation reports and updated content (include clearance for School Leadership to review licensing status of Education Professionals) </w:t>
      </w:r>
      <w:r>
        <w:rPr>
          <w:rFonts w:ascii="Lato" w:hAnsi="Lato" w:cs="Arial"/>
        </w:rPr>
        <w:t xml:space="preserve"> shall be setup or updated</w:t>
      </w:r>
    </w:p>
    <w:p w14:paraId="2D3593D2" w14:textId="77777777" w:rsidR="00753CFD" w:rsidRPr="00B67412" w:rsidRDefault="00753CFD" w:rsidP="00B67412">
      <w:pPr>
        <w:pStyle w:val="ListParagraph"/>
        <w:numPr>
          <w:ilvl w:val="0"/>
          <w:numId w:val="3"/>
        </w:numPr>
        <w:spacing w:line="360" w:lineRule="auto"/>
        <w:rPr>
          <w:rFonts w:ascii="Lato" w:hAnsi="Lato" w:cs="Arial"/>
        </w:rPr>
      </w:pPr>
      <w:r w:rsidRPr="00B67412">
        <w:rPr>
          <w:rFonts w:ascii="Lato" w:hAnsi="Lato" w:cs="Arial"/>
        </w:rPr>
        <w:t>Hire resources and skills, as needed, to deliver the Education Professional Journey</w:t>
      </w:r>
    </w:p>
    <w:p w14:paraId="7B74A9FD" w14:textId="77777777" w:rsidR="00753CFD" w:rsidRDefault="00753CFD" w:rsidP="00B67412">
      <w:pPr>
        <w:pStyle w:val="ListParagraph"/>
        <w:numPr>
          <w:ilvl w:val="0"/>
          <w:numId w:val="3"/>
        </w:numPr>
        <w:spacing w:line="360" w:lineRule="auto"/>
        <w:rPr>
          <w:rFonts w:ascii="Lato" w:hAnsi="Lato" w:cs="Arial"/>
        </w:rPr>
      </w:pPr>
      <w:r w:rsidRPr="00B67412">
        <w:rPr>
          <w:rFonts w:ascii="Lato" w:hAnsi="Lato" w:cs="Arial"/>
        </w:rPr>
        <w:t xml:space="preserve">Conduct training for the following as a minimum: school outreach representatives </w:t>
      </w:r>
    </w:p>
    <w:p w14:paraId="4DBAAEB4" w14:textId="77777777" w:rsidR="009056C2" w:rsidRDefault="009056C2" w:rsidP="009056C2">
      <w:pPr>
        <w:pStyle w:val="ListParagraph"/>
        <w:spacing w:line="360" w:lineRule="auto"/>
        <w:ind w:left="990"/>
        <w:rPr>
          <w:rFonts w:ascii="Lato" w:hAnsi="Lato" w:cs="Arial"/>
        </w:rPr>
      </w:pPr>
    </w:p>
    <w:p w14:paraId="201CAECF" w14:textId="2BC8B453" w:rsidR="009056C2" w:rsidRPr="009056C2" w:rsidRDefault="009056C2" w:rsidP="00B67412">
      <w:pPr>
        <w:pStyle w:val="ListParagraph"/>
        <w:numPr>
          <w:ilvl w:val="0"/>
          <w:numId w:val="3"/>
        </w:numPr>
        <w:spacing w:line="360" w:lineRule="auto"/>
        <w:rPr>
          <w:rFonts w:ascii="Lato" w:hAnsi="Lato" w:cs="Arial"/>
          <w:b/>
        </w:rPr>
      </w:pPr>
      <w:r w:rsidRPr="009056C2">
        <w:rPr>
          <w:rFonts w:ascii="Lato" w:hAnsi="Lato" w:cs="Arial"/>
          <w:b/>
        </w:rPr>
        <w:t>Awareness</w:t>
      </w:r>
    </w:p>
    <w:p w14:paraId="5A51FB48"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 xml:space="preserve">Engage Education Professional in Initial Phase: </w:t>
      </w:r>
    </w:p>
    <w:p w14:paraId="1621E0A3"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Implement Education Professional Communication Plan according to the unified calendar dates and spread awareness about:</w:t>
      </w:r>
    </w:p>
    <w:p w14:paraId="2CB37AC6"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Steps for obtaining a license</w:t>
      </w:r>
    </w:p>
    <w:p w14:paraId="7C79C230"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License and relicense fees</w:t>
      </w:r>
    </w:p>
    <w:p w14:paraId="661B977B"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Equivalency process</w:t>
      </w:r>
    </w:p>
    <w:p w14:paraId="4B8F4730"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Exam dates and timelines </w:t>
      </w:r>
    </w:p>
    <w:p w14:paraId="52AADFCB"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Number of retakes allowed and consequences of failing exams</w:t>
      </w:r>
    </w:p>
    <w:p w14:paraId="0058430B"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Training opportunities </w:t>
      </w:r>
    </w:p>
    <w:p w14:paraId="5510BDBC"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Engage Education Professionals across different channels (incl. website, social media, roadshows, through school leadership) with the goal of spreading awareness and information</w:t>
      </w:r>
    </w:p>
    <w:p w14:paraId="7E4BACBC"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Provide Education Professional with Support:</w:t>
      </w:r>
    </w:p>
    <w:p w14:paraId="382EB5EA"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Offer support to Education Professionals (to be provided by school outreach representatives and Happiness Center as per their respective training)</w:t>
      </w:r>
    </w:p>
    <w:p w14:paraId="7305912B"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Escalate and resolve issues to relevant departments where necessary</w:t>
      </w:r>
    </w:p>
    <w:p w14:paraId="379F238B"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 xml:space="preserve">Gather feedback </w:t>
      </w:r>
    </w:p>
    <w:p w14:paraId="6F236E53" w14:textId="77777777" w:rsidR="00753CFD"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Gather feedback from education professional and internal and external entities to be used in monitoring, reporting and continuous improvement </w:t>
      </w:r>
    </w:p>
    <w:p w14:paraId="0CCE5FE9" w14:textId="77777777" w:rsidR="009056C2" w:rsidRPr="009056C2" w:rsidRDefault="009056C2" w:rsidP="009056C2">
      <w:pPr>
        <w:spacing w:line="360" w:lineRule="auto"/>
        <w:rPr>
          <w:rFonts w:ascii="Lato" w:hAnsi="Lato" w:cs="Arial"/>
        </w:rPr>
      </w:pPr>
    </w:p>
    <w:p w14:paraId="61EF13E4" w14:textId="56989270" w:rsidR="009056C2" w:rsidRPr="009056C2" w:rsidRDefault="009056C2" w:rsidP="009056C2">
      <w:pPr>
        <w:pStyle w:val="ListParagraph"/>
        <w:numPr>
          <w:ilvl w:val="0"/>
          <w:numId w:val="3"/>
        </w:numPr>
        <w:spacing w:line="360" w:lineRule="auto"/>
        <w:rPr>
          <w:rFonts w:ascii="Lato" w:hAnsi="Lato" w:cs="Arial"/>
          <w:b/>
        </w:rPr>
      </w:pPr>
      <w:r w:rsidRPr="009056C2">
        <w:rPr>
          <w:rFonts w:ascii="Lato" w:hAnsi="Lato" w:cs="Arial"/>
          <w:b/>
        </w:rPr>
        <w:t>Apply</w:t>
      </w:r>
      <w:r>
        <w:rPr>
          <w:rFonts w:ascii="Lato" w:hAnsi="Lato" w:cs="Arial"/>
          <w:b/>
        </w:rPr>
        <w:t>(Register</w:t>
      </w:r>
    </w:p>
    <w:p w14:paraId="0D548A9C"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 xml:space="preserve">Manage Application Process: </w:t>
      </w:r>
    </w:p>
    <w:p w14:paraId="7F563AA4"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Receive and manage applications </w:t>
      </w:r>
    </w:p>
    <w:p w14:paraId="2A1499B8"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Manage tracking feature for Education Professionals to track status of their application throughout the process</w:t>
      </w:r>
    </w:p>
    <w:p w14:paraId="7359F04C"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Gather Information:</w:t>
      </w:r>
    </w:p>
    <w:p w14:paraId="5C648640"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Collect Education Professionals’ data from applications</w:t>
      </w:r>
    </w:p>
    <w:p w14:paraId="177F1BCC"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Cross check information with that received from Education Data Center and external regulators</w:t>
      </w:r>
    </w:p>
    <w:p w14:paraId="025A0CB9"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Consolidate the information into a database</w:t>
      </w:r>
    </w:p>
    <w:p w14:paraId="53A6BDBE"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lastRenderedPageBreak/>
        <w:t>Assess Applicant Profiles:</w:t>
      </w:r>
    </w:p>
    <w:p w14:paraId="3ECA0621"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In cases where applicants have an international license, carry out license conversion</w:t>
      </w:r>
    </w:p>
    <w:p w14:paraId="675A043E"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Issue Provisional Teaching License (PTL) for eligible Education Professionals and communicate this with their respective school leadership</w:t>
      </w:r>
    </w:p>
    <w:p w14:paraId="036199B7"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Provide Education Professional with Support:</w:t>
      </w:r>
    </w:p>
    <w:p w14:paraId="5252B721"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Offer support to Education Professionals (to be provided by school outreach representatives and Happiness Center as per their respective training)</w:t>
      </w:r>
    </w:p>
    <w:p w14:paraId="4A4848ED"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Escalate and resolve issues to relevant departments where necessary</w:t>
      </w:r>
    </w:p>
    <w:p w14:paraId="52228111"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 xml:space="preserve">Gather feedback </w:t>
      </w:r>
    </w:p>
    <w:p w14:paraId="10BE4245" w14:textId="77777777" w:rsidR="00753CFD"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Gather feedback from education professional and internal and external entities to be used in monitoring, reporting and continuous improvement </w:t>
      </w:r>
    </w:p>
    <w:p w14:paraId="46F169DA" w14:textId="77777777" w:rsidR="009056C2" w:rsidRPr="009056C2" w:rsidRDefault="009056C2" w:rsidP="009056C2">
      <w:pPr>
        <w:spacing w:line="360" w:lineRule="auto"/>
        <w:rPr>
          <w:rFonts w:ascii="Lato" w:hAnsi="Lato" w:cs="Arial"/>
        </w:rPr>
      </w:pPr>
    </w:p>
    <w:p w14:paraId="2BCC1520" w14:textId="4F533A53" w:rsidR="009056C2" w:rsidRPr="009056C2" w:rsidRDefault="009056C2" w:rsidP="009056C2">
      <w:pPr>
        <w:pStyle w:val="ListParagraph"/>
        <w:numPr>
          <w:ilvl w:val="0"/>
          <w:numId w:val="3"/>
        </w:numPr>
        <w:spacing w:line="360" w:lineRule="auto"/>
        <w:rPr>
          <w:rFonts w:ascii="Lato" w:hAnsi="Lato" w:cs="Arial"/>
          <w:b/>
        </w:rPr>
      </w:pPr>
      <w:r w:rsidRPr="009056C2">
        <w:rPr>
          <w:rFonts w:ascii="Lato" w:hAnsi="Lato" w:cs="Arial"/>
          <w:b/>
        </w:rPr>
        <w:t>Apply(Train)</w:t>
      </w:r>
    </w:p>
    <w:p w14:paraId="2F8DEB61"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 xml:space="preserve">Support with Exam Preparation: </w:t>
      </w:r>
    </w:p>
    <w:p w14:paraId="728BACCB"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Review exam preparation material</w:t>
      </w:r>
    </w:p>
    <w:p w14:paraId="7370EFAA"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Post relevant exam preparation material on portal for Education Professionals’ perusal</w:t>
      </w:r>
    </w:p>
    <w:p w14:paraId="4EA739C7"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Inform Education Professional about Training Opportunities:</w:t>
      </w:r>
    </w:p>
    <w:p w14:paraId="00606C3A"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Post information about ECAE training </w:t>
      </w:r>
    </w:p>
    <w:p w14:paraId="0E2493E3"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Review list of licensed training institutions</w:t>
      </w:r>
    </w:p>
    <w:p w14:paraId="2C4A2264"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Post list of training institutes licensed by the Ministry to guide Education Professionals to potential external training options  prior to taking their exam</w:t>
      </w:r>
    </w:p>
    <w:p w14:paraId="33161DA4"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Provide Education Professional with Support:</w:t>
      </w:r>
    </w:p>
    <w:p w14:paraId="727BFB49"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Offer support to Education Professionals (to be provided by school outreach representatives and Happiness Center as per their respective training)</w:t>
      </w:r>
    </w:p>
    <w:p w14:paraId="19641024"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Escalate and resolve issues to relevant departments where necessary</w:t>
      </w:r>
    </w:p>
    <w:p w14:paraId="2ECBE8DB"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 xml:space="preserve">Gather feedback </w:t>
      </w:r>
    </w:p>
    <w:p w14:paraId="5FB0E0BD" w14:textId="77777777" w:rsidR="00753CFD"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Gather feedback from education professional and internal and external entities to be used in monitoring, reporting and continuous improvement </w:t>
      </w:r>
    </w:p>
    <w:p w14:paraId="14B9C05F" w14:textId="77777777" w:rsidR="009056C2" w:rsidRPr="009056C2" w:rsidRDefault="009056C2" w:rsidP="009056C2">
      <w:pPr>
        <w:spacing w:line="360" w:lineRule="auto"/>
        <w:rPr>
          <w:rFonts w:ascii="Lato" w:hAnsi="Lato" w:cs="Arial"/>
        </w:rPr>
      </w:pPr>
    </w:p>
    <w:p w14:paraId="3636C46E" w14:textId="382CB7CD" w:rsidR="009056C2" w:rsidRPr="009056C2" w:rsidRDefault="009056C2" w:rsidP="009056C2">
      <w:pPr>
        <w:pStyle w:val="ListParagraph"/>
        <w:numPr>
          <w:ilvl w:val="0"/>
          <w:numId w:val="3"/>
        </w:numPr>
        <w:spacing w:line="360" w:lineRule="auto"/>
        <w:rPr>
          <w:rFonts w:ascii="Lato" w:hAnsi="Lato" w:cs="Arial"/>
          <w:b/>
        </w:rPr>
      </w:pPr>
      <w:r w:rsidRPr="009056C2">
        <w:rPr>
          <w:rFonts w:ascii="Lato" w:hAnsi="Lato" w:cs="Arial"/>
          <w:b/>
        </w:rPr>
        <w:t>Apply(Take Exam)</w:t>
      </w:r>
    </w:p>
    <w:p w14:paraId="5FF7368C"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 xml:space="preserve">Schedule Exam Dates: </w:t>
      </w:r>
    </w:p>
    <w:p w14:paraId="29F4771F"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lastRenderedPageBreak/>
        <w:t xml:space="preserve">Prepare list of Education Professionals (retrieved from application step) that need to undertake the exam, as well as their exam date preferences </w:t>
      </w:r>
    </w:p>
    <w:p w14:paraId="228AA712"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Schedule exam dates and book exams centers, according to list of Education Professionals to be licensed, their preferences and available capacity</w:t>
      </w:r>
    </w:p>
    <w:p w14:paraId="3C3829F7"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Inform Education Professionals of scheduled dates</w:t>
      </w:r>
    </w:p>
    <w:p w14:paraId="51AECD0F"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On the Day Administration:</w:t>
      </w:r>
    </w:p>
    <w:p w14:paraId="39FD9A9B"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Allocate exam invigilators for on-the-day administration of the exams based on availability in the relevant departments involved</w:t>
      </w:r>
    </w:p>
    <w:p w14:paraId="51210433"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 xml:space="preserve">Manage Exam and Generate Results: </w:t>
      </w:r>
    </w:p>
    <w:p w14:paraId="7AAAF4D6"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Review exam design standards, questions and solution manuals</w:t>
      </w:r>
    </w:p>
    <w:p w14:paraId="0B7FAD8E"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Run and manage exam</w:t>
      </w:r>
    </w:p>
    <w:p w14:paraId="3C31E525"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Generate exam results </w:t>
      </w:r>
    </w:p>
    <w:p w14:paraId="61309DFF"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Assess fails and passes</w:t>
      </w:r>
    </w:p>
    <w:p w14:paraId="212A2C82"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Communicate status and related next steps to applicants</w:t>
      </w:r>
    </w:p>
    <w:p w14:paraId="69FA4E24" w14:textId="77777777" w:rsidR="009056C2" w:rsidRPr="009056C2" w:rsidRDefault="009056C2" w:rsidP="009056C2">
      <w:pPr>
        <w:pStyle w:val="ListParagraph"/>
        <w:spacing w:line="360" w:lineRule="auto"/>
        <w:rPr>
          <w:rFonts w:ascii="Lato" w:hAnsi="Lato" w:cs="Arial"/>
        </w:rPr>
      </w:pPr>
      <w:r w:rsidRPr="009056C2">
        <w:rPr>
          <w:rFonts w:ascii="Lato" w:hAnsi="Lato" w:cs="Arial"/>
          <w:b/>
          <w:bCs/>
        </w:rPr>
        <w:t>Provide Education Professional with Support:</w:t>
      </w:r>
    </w:p>
    <w:p w14:paraId="4294AFE4"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Offer support to Education Professionals (to be provided by school outreach representatives and Happiness Center as per their respective training)</w:t>
      </w:r>
    </w:p>
    <w:p w14:paraId="5D2C9E7C"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Escalate and resolve issues to relevant departments where necessary</w:t>
      </w:r>
    </w:p>
    <w:p w14:paraId="13C8E107"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 xml:space="preserve">Gather feedback </w:t>
      </w:r>
    </w:p>
    <w:p w14:paraId="1C6D8530" w14:textId="77777777" w:rsidR="00753CFD"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Gather feedback from education professional and internal and external entities to be used in monitoring, reporting and continuous improvement </w:t>
      </w:r>
    </w:p>
    <w:p w14:paraId="15878C6B" w14:textId="77777777" w:rsidR="009056C2" w:rsidRDefault="009056C2" w:rsidP="009056C2">
      <w:pPr>
        <w:pStyle w:val="ListParagraph"/>
        <w:spacing w:line="360" w:lineRule="auto"/>
        <w:ind w:left="990"/>
        <w:rPr>
          <w:rFonts w:ascii="Lato" w:hAnsi="Lato" w:cs="Arial"/>
        </w:rPr>
      </w:pPr>
    </w:p>
    <w:p w14:paraId="50699CD3" w14:textId="7EB23426" w:rsidR="009056C2" w:rsidRPr="009056C2" w:rsidRDefault="009056C2" w:rsidP="009056C2">
      <w:pPr>
        <w:pStyle w:val="ListParagraph"/>
        <w:numPr>
          <w:ilvl w:val="0"/>
          <w:numId w:val="3"/>
        </w:numPr>
        <w:spacing w:line="360" w:lineRule="auto"/>
        <w:rPr>
          <w:rFonts w:ascii="Lato" w:hAnsi="Lato" w:cs="Arial"/>
          <w:b/>
        </w:rPr>
      </w:pPr>
      <w:r w:rsidRPr="009056C2">
        <w:rPr>
          <w:rFonts w:ascii="Lato" w:hAnsi="Lato" w:cs="Arial"/>
          <w:b/>
        </w:rPr>
        <w:t>Receive License</w:t>
      </w:r>
    </w:p>
    <w:p w14:paraId="033A5A45"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 xml:space="preserve">Issue Licenses: </w:t>
      </w:r>
    </w:p>
    <w:p w14:paraId="70A5C036"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Issue licenses for Education Professionals that receive a satisfactory score</w:t>
      </w:r>
    </w:p>
    <w:p w14:paraId="21CBCBD6"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Consolidate database of licensed Education Professionals, number of times the exam was taken, etc.</w:t>
      </w:r>
    </w:p>
    <w:p w14:paraId="225790A8"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Communicate decision to relevant entities </w:t>
      </w:r>
    </w:p>
    <w:p w14:paraId="1455548D" w14:textId="77777777" w:rsidR="009056C2" w:rsidRPr="009056C2" w:rsidRDefault="009056C2" w:rsidP="009056C2">
      <w:pPr>
        <w:pStyle w:val="ListParagraph"/>
        <w:spacing w:line="360" w:lineRule="auto"/>
        <w:rPr>
          <w:rFonts w:ascii="Lato" w:hAnsi="Lato" w:cs="Arial"/>
        </w:rPr>
      </w:pPr>
      <w:r w:rsidRPr="009056C2">
        <w:rPr>
          <w:rFonts w:ascii="Lato" w:hAnsi="Lato" w:cs="Arial"/>
          <w:b/>
          <w:bCs/>
        </w:rPr>
        <w:t>Renew Licenses:</w:t>
      </w:r>
    </w:p>
    <w:p w14:paraId="28995EB2"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Follow-up with Education Professionals on expired licenses and inform them of license renewal steps</w:t>
      </w:r>
    </w:p>
    <w:p w14:paraId="1ED2925B"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Receive payment for relicensing</w:t>
      </w:r>
    </w:p>
    <w:p w14:paraId="0F456FAC"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lastRenderedPageBreak/>
        <w:t xml:space="preserve">Assess e-portfolios of Education Professionals </w:t>
      </w:r>
    </w:p>
    <w:p w14:paraId="75D9DF51"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Renew licenses as per the guidelines</w:t>
      </w:r>
    </w:p>
    <w:p w14:paraId="42590B5B"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Communicate with relevant entities list of Education Professionals with expired and renewed licenses </w:t>
      </w:r>
    </w:p>
    <w:p w14:paraId="6D156F4F"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Provide Education Professional with Support:</w:t>
      </w:r>
    </w:p>
    <w:p w14:paraId="6A5C0DF3"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Offer support to Education Professionals (to be provided by school outreach representatives and Happiness Center as per their respective training)</w:t>
      </w:r>
    </w:p>
    <w:p w14:paraId="689024FA" w14:textId="77777777" w:rsidR="00753CFD" w:rsidRPr="009056C2" w:rsidRDefault="00753CFD" w:rsidP="009056C2">
      <w:pPr>
        <w:pStyle w:val="ListParagraph"/>
        <w:numPr>
          <w:ilvl w:val="0"/>
          <w:numId w:val="3"/>
        </w:numPr>
        <w:spacing w:line="360" w:lineRule="auto"/>
        <w:rPr>
          <w:rFonts w:ascii="Lato" w:hAnsi="Lato" w:cs="Arial"/>
        </w:rPr>
      </w:pPr>
      <w:r w:rsidRPr="009056C2">
        <w:rPr>
          <w:rFonts w:ascii="Lato" w:hAnsi="Lato" w:cs="Arial"/>
        </w:rPr>
        <w:t>Escalate and resolve issues to relevant departments where necessary</w:t>
      </w:r>
    </w:p>
    <w:p w14:paraId="7CE774C4" w14:textId="77777777" w:rsidR="009056C2" w:rsidRPr="009056C2" w:rsidRDefault="009056C2" w:rsidP="009056C2">
      <w:pPr>
        <w:pStyle w:val="ListParagraph"/>
        <w:spacing w:line="360" w:lineRule="auto"/>
        <w:rPr>
          <w:rFonts w:ascii="Lato" w:hAnsi="Lato" w:cs="Arial"/>
          <w:b/>
          <w:bCs/>
        </w:rPr>
      </w:pPr>
      <w:r w:rsidRPr="009056C2">
        <w:rPr>
          <w:rFonts w:ascii="Lato" w:hAnsi="Lato" w:cs="Arial"/>
          <w:b/>
          <w:bCs/>
        </w:rPr>
        <w:t xml:space="preserve">Gather feedback </w:t>
      </w:r>
    </w:p>
    <w:p w14:paraId="56777D43" w14:textId="77777777" w:rsidR="00753CFD" w:rsidRDefault="00753CFD" w:rsidP="009056C2">
      <w:pPr>
        <w:pStyle w:val="ListParagraph"/>
        <w:numPr>
          <w:ilvl w:val="0"/>
          <w:numId w:val="3"/>
        </w:numPr>
        <w:spacing w:line="360" w:lineRule="auto"/>
        <w:rPr>
          <w:rFonts w:ascii="Lato" w:hAnsi="Lato" w:cs="Arial"/>
        </w:rPr>
      </w:pPr>
      <w:r w:rsidRPr="009056C2">
        <w:rPr>
          <w:rFonts w:ascii="Lato" w:hAnsi="Lato" w:cs="Arial"/>
        </w:rPr>
        <w:t xml:space="preserve">Gather feedback from education professional and internal and external entities to be used in monitoring, reporting and continuous improvement </w:t>
      </w:r>
    </w:p>
    <w:p w14:paraId="42CC5A5D" w14:textId="77777777" w:rsidR="009056C2" w:rsidRPr="009056C2" w:rsidRDefault="009056C2" w:rsidP="009056C2">
      <w:pPr>
        <w:spacing w:line="360" w:lineRule="auto"/>
        <w:rPr>
          <w:rFonts w:ascii="Lato" w:hAnsi="Lato" w:cs="Arial"/>
        </w:rPr>
      </w:pPr>
    </w:p>
    <w:p w14:paraId="0B321B5A" w14:textId="1C4FF73B" w:rsidR="009056C2" w:rsidRPr="009056C2" w:rsidRDefault="009056C2" w:rsidP="009056C2">
      <w:pPr>
        <w:pStyle w:val="ListParagraph"/>
        <w:numPr>
          <w:ilvl w:val="0"/>
          <w:numId w:val="3"/>
        </w:numPr>
        <w:spacing w:line="360" w:lineRule="auto"/>
        <w:rPr>
          <w:rFonts w:ascii="Lato" w:hAnsi="Lato" w:cs="Arial"/>
          <w:b/>
        </w:rPr>
      </w:pPr>
      <w:r w:rsidRPr="009056C2">
        <w:rPr>
          <w:rFonts w:ascii="Lato" w:hAnsi="Lato" w:cs="Arial"/>
          <w:b/>
        </w:rPr>
        <w:t>Measure and Report</w:t>
      </w:r>
    </w:p>
    <w:p w14:paraId="12E2A030" w14:textId="77777777" w:rsidR="009056C2" w:rsidRPr="007D14A6" w:rsidRDefault="009056C2" w:rsidP="007D14A6">
      <w:pPr>
        <w:pStyle w:val="ListParagraph"/>
        <w:spacing w:line="360" w:lineRule="auto"/>
        <w:rPr>
          <w:rFonts w:ascii="Lato" w:hAnsi="Lato" w:cs="Arial"/>
          <w:b/>
          <w:bCs/>
        </w:rPr>
      </w:pPr>
      <w:r w:rsidRPr="009056C2">
        <w:rPr>
          <w:rFonts w:ascii="Lato" w:hAnsi="Lato" w:cs="Arial"/>
          <w:b/>
          <w:bCs/>
        </w:rPr>
        <w:t>Gather and Analyze Data:</w:t>
      </w:r>
    </w:p>
    <w:p w14:paraId="1B280C42" w14:textId="77777777" w:rsidR="00753CFD" w:rsidRPr="009056C2" w:rsidRDefault="00753CFD" w:rsidP="007D14A6">
      <w:pPr>
        <w:pStyle w:val="ListParagraph"/>
        <w:numPr>
          <w:ilvl w:val="0"/>
          <w:numId w:val="3"/>
        </w:numPr>
        <w:spacing w:line="360" w:lineRule="auto"/>
        <w:rPr>
          <w:rFonts w:ascii="Lato" w:hAnsi="Lato" w:cs="Arial"/>
        </w:rPr>
      </w:pPr>
      <w:r w:rsidRPr="009056C2">
        <w:rPr>
          <w:rFonts w:ascii="Lato" w:hAnsi="Lato" w:cs="Arial"/>
        </w:rPr>
        <w:t>Gather and analyze feedback, as a minimum, from Education Professionals, schools regarding Education Professional Communication Plan, Engagement Plan, application process, exam preparation material, exams, license issuance and overall effectiveness of licensing process in the education sector</w:t>
      </w:r>
    </w:p>
    <w:p w14:paraId="6A6B0A01" w14:textId="77777777" w:rsidR="00753CFD" w:rsidRPr="009056C2" w:rsidRDefault="00753CFD" w:rsidP="007D14A6">
      <w:pPr>
        <w:pStyle w:val="ListParagraph"/>
        <w:numPr>
          <w:ilvl w:val="0"/>
          <w:numId w:val="3"/>
        </w:numPr>
        <w:spacing w:line="360" w:lineRule="auto"/>
        <w:rPr>
          <w:rFonts w:ascii="Lato" w:hAnsi="Lato" w:cs="Arial"/>
        </w:rPr>
      </w:pPr>
      <w:r w:rsidRPr="009056C2">
        <w:rPr>
          <w:rFonts w:ascii="Lato" w:hAnsi="Lato" w:cs="Arial"/>
        </w:rPr>
        <w:t xml:space="preserve">Gather and analyze relevant statistics from the Education Professional Journey to inform policies and decision making </w:t>
      </w:r>
    </w:p>
    <w:p w14:paraId="276BB3E3" w14:textId="77777777" w:rsidR="00753CFD" w:rsidRPr="009056C2" w:rsidRDefault="00753CFD" w:rsidP="007D14A6">
      <w:pPr>
        <w:pStyle w:val="ListParagraph"/>
        <w:numPr>
          <w:ilvl w:val="0"/>
          <w:numId w:val="3"/>
        </w:numPr>
        <w:spacing w:line="360" w:lineRule="auto"/>
        <w:rPr>
          <w:rFonts w:ascii="Lato" w:hAnsi="Lato" w:cs="Arial"/>
        </w:rPr>
      </w:pPr>
      <w:r w:rsidRPr="009056C2">
        <w:rPr>
          <w:rFonts w:ascii="Lato" w:hAnsi="Lato" w:cs="Arial"/>
        </w:rPr>
        <w:t>Prepare findings reports and status updates relevant to the Education Professional Journey</w:t>
      </w:r>
    </w:p>
    <w:p w14:paraId="69E0D80A" w14:textId="77777777" w:rsidR="009056C2" w:rsidRPr="007D14A6" w:rsidRDefault="009056C2" w:rsidP="007D14A6">
      <w:pPr>
        <w:pStyle w:val="ListParagraph"/>
        <w:spacing w:line="360" w:lineRule="auto"/>
        <w:rPr>
          <w:rFonts w:ascii="Lato" w:hAnsi="Lato" w:cs="Arial"/>
          <w:b/>
          <w:bCs/>
        </w:rPr>
      </w:pPr>
      <w:r w:rsidRPr="009056C2">
        <w:rPr>
          <w:rFonts w:ascii="Lato" w:hAnsi="Lato" w:cs="Arial"/>
          <w:b/>
          <w:bCs/>
        </w:rPr>
        <w:t xml:space="preserve">Measure Performance: </w:t>
      </w:r>
    </w:p>
    <w:p w14:paraId="71CCE9E5" w14:textId="77777777" w:rsidR="00753CFD" w:rsidRPr="009056C2" w:rsidRDefault="00753CFD" w:rsidP="007D14A6">
      <w:pPr>
        <w:pStyle w:val="ListParagraph"/>
        <w:numPr>
          <w:ilvl w:val="0"/>
          <w:numId w:val="3"/>
        </w:numPr>
        <w:spacing w:line="360" w:lineRule="auto"/>
        <w:rPr>
          <w:rFonts w:ascii="Lato" w:hAnsi="Lato" w:cs="Arial"/>
        </w:rPr>
      </w:pPr>
      <w:r w:rsidRPr="009056C2">
        <w:rPr>
          <w:rFonts w:ascii="Lato" w:hAnsi="Lato" w:cs="Arial"/>
        </w:rPr>
        <w:t>Measure and monitor results of the delivery of activities against Education Professional Journey KPIs/SLAs through regular reviews</w:t>
      </w:r>
    </w:p>
    <w:p w14:paraId="5D35F678" w14:textId="77777777" w:rsidR="00753CFD" w:rsidRPr="009056C2" w:rsidRDefault="00753CFD" w:rsidP="007D14A6">
      <w:pPr>
        <w:pStyle w:val="ListParagraph"/>
        <w:numPr>
          <w:ilvl w:val="0"/>
          <w:numId w:val="3"/>
        </w:numPr>
        <w:spacing w:line="360" w:lineRule="auto"/>
        <w:rPr>
          <w:rFonts w:ascii="Lato" w:hAnsi="Lato" w:cs="Arial"/>
        </w:rPr>
      </w:pPr>
      <w:r w:rsidRPr="009056C2">
        <w:rPr>
          <w:rFonts w:ascii="Lato" w:hAnsi="Lato" w:cs="Arial"/>
        </w:rPr>
        <w:t>Review results of the delivery of the Education Professional Journey</w:t>
      </w:r>
    </w:p>
    <w:p w14:paraId="7A3D323B" w14:textId="77777777" w:rsidR="009056C2" w:rsidRPr="007D14A6" w:rsidRDefault="009056C2" w:rsidP="007D14A6">
      <w:pPr>
        <w:pStyle w:val="ListParagraph"/>
        <w:spacing w:line="360" w:lineRule="auto"/>
        <w:rPr>
          <w:rFonts w:ascii="Lato" w:hAnsi="Lato" w:cs="Arial"/>
          <w:b/>
          <w:bCs/>
        </w:rPr>
      </w:pPr>
      <w:r w:rsidRPr="009056C2">
        <w:rPr>
          <w:rFonts w:ascii="Lato" w:hAnsi="Lato" w:cs="Arial"/>
          <w:b/>
          <w:bCs/>
        </w:rPr>
        <w:t xml:space="preserve">Ensure Continuous Improvement: </w:t>
      </w:r>
    </w:p>
    <w:p w14:paraId="18BCFD11" w14:textId="77777777" w:rsidR="00753CFD" w:rsidRPr="009056C2" w:rsidRDefault="00753CFD" w:rsidP="007D14A6">
      <w:pPr>
        <w:pStyle w:val="ListParagraph"/>
        <w:numPr>
          <w:ilvl w:val="0"/>
          <w:numId w:val="3"/>
        </w:numPr>
        <w:spacing w:line="360" w:lineRule="auto"/>
        <w:rPr>
          <w:rFonts w:ascii="Lato" w:hAnsi="Lato" w:cs="Arial"/>
        </w:rPr>
      </w:pPr>
      <w:r w:rsidRPr="009056C2">
        <w:rPr>
          <w:rFonts w:ascii="Lato" w:hAnsi="Lato" w:cs="Arial"/>
        </w:rPr>
        <w:t xml:space="preserve">Conduct lessons learnt sessions with relevant </w:t>
      </w:r>
      <w:proofErr w:type="spellStart"/>
      <w:r w:rsidRPr="009056C2">
        <w:rPr>
          <w:rFonts w:ascii="Lato" w:hAnsi="Lato" w:cs="Arial"/>
        </w:rPr>
        <w:t>MoEHEA</w:t>
      </w:r>
      <w:proofErr w:type="spellEnd"/>
      <w:r w:rsidRPr="009056C2">
        <w:rPr>
          <w:rFonts w:ascii="Lato" w:hAnsi="Lato" w:cs="Arial"/>
        </w:rPr>
        <w:t xml:space="preserve"> Departments </w:t>
      </w:r>
    </w:p>
    <w:p w14:paraId="254543ED" w14:textId="77777777" w:rsidR="00753CFD" w:rsidRPr="009056C2" w:rsidRDefault="00753CFD" w:rsidP="007D14A6">
      <w:pPr>
        <w:pStyle w:val="ListParagraph"/>
        <w:numPr>
          <w:ilvl w:val="0"/>
          <w:numId w:val="3"/>
        </w:numPr>
        <w:spacing w:line="360" w:lineRule="auto"/>
        <w:rPr>
          <w:rFonts w:ascii="Lato" w:hAnsi="Lato" w:cs="Arial"/>
        </w:rPr>
      </w:pPr>
      <w:r w:rsidRPr="009056C2">
        <w:rPr>
          <w:rFonts w:ascii="Lato" w:hAnsi="Lato" w:cs="Arial"/>
        </w:rPr>
        <w:t>Identify gaps in the Education Professional Journey</w:t>
      </w:r>
    </w:p>
    <w:p w14:paraId="6D4BB143" w14:textId="77777777" w:rsidR="00753CFD" w:rsidRPr="009056C2" w:rsidRDefault="00753CFD" w:rsidP="007D14A6">
      <w:pPr>
        <w:pStyle w:val="ListParagraph"/>
        <w:numPr>
          <w:ilvl w:val="0"/>
          <w:numId w:val="3"/>
        </w:numPr>
        <w:spacing w:line="360" w:lineRule="auto"/>
        <w:rPr>
          <w:rFonts w:ascii="Lato" w:hAnsi="Lato" w:cs="Arial"/>
        </w:rPr>
      </w:pPr>
      <w:r w:rsidRPr="009056C2">
        <w:rPr>
          <w:rFonts w:ascii="Lato" w:hAnsi="Lato" w:cs="Arial"/>
        </w:rPr>
        <w:t xml:space="preserve">Put interventions in place, including action points for next cycle, to address underperformance and/or internal functional issues related to the Education Professional Journey </w:t>
      </w:r>
    </w:p>
    <w:p w14:paraId="0BDC5333" w14:textId="77777777" w:rsidR="00753CFD" w:rsidRPr="009056C2" w:rsidRDefault="00753CFD" w:rsidP="007D14A6">
      <w:pPr>
        <w:pStyle w:val="ListParagraph"/>
        <w:numPr>
          <w:ilvl w:val="0"/>
          <w:numId w:val="3"/>
        </w:numPr>
        <w:spacing w:line="360" w:lineRule="auto"/>
        <w:rPr>
          <w:rFonts w:ascii="Lato" w:hAnsi="Lato" w:cs="Arial"/>
        </w:rPr>
      </w:pPr>
      <w:r w:rsidRPr="009056C2">
        <w:rPr>
          <w:rFonts w:ascii="Lato" w:hAnsi="Lato" w:cs="Arial"/>
        </w:rPr>
        <w:lastRenderedPageBreak/>
        <w:t>Mobilize additional resources where required</w:t>
      </w:r>
    </w:p>
    <w:p w14:paraId="1E7088BF" w14:textId="77777777" w:rsidR="00753CFD" w:rsidRPr="009056C2" w:rsidRDefault="00753CFD" w:rsidP="007D14A6">
      <w:pPr>
        <w:pStyle w:val="ListParagraph"/>
        <w:numPr>
          <w:ilvl w:val="0"/>
          <w:numId w:val="3"/>
        </w:numPr>
        <w:spacing w:line="360" w:lineRule="auto"/>
        <w:rPr>
          <w:rFonts w:ascii="Lato" w:hAnsi="Lato" w:cs="Arial"/>
        </w:rPr>
      </w:pPr>
      <w:r w:rsidRPr="009056C2">
        <w:rPr>
          <w:rFonts w:ascii="Lato" w:hAnsi="Lato" w:cs="Arial"/>
        </w:rPr>
        <w:t xml:space="preserve">Provide additional training and development activities where if required </w:t>
      </w:r>
    </w:p>
    <w:p w14:paraId="5E3ACA39" w14:textId="77777777" w:rsidR="009056C2" w:rsidRPr="007D14A6" w:rsidRDefault="009056C2" w:rsidP="007D14A6">
      <w:pPr>
        <w:pStyle w:val="ListParagraph"/>
        <w:spacing w:line="360" w:lineRule="auto"/>
        <w:rPr>
          <w:rFonts w:ascii="Lato" w:hAnsi="Lato" w:cs="Arial"/>
          <w:b/>
          <w:bCs/>
        </w:rPr>
      </w:pPr>
      <w:r w:rsidRPr="009056C2">
        <w:rPr>
          <w:rFonts w:ascii="Lato" w:hAnsi="Lato" w:cs="Arial"/>
          <w:b/>
          <w:bCs/>
        </w:rPr>
        <w:t>Report:</w:t>
      </w:r>
    </w:p>
    <w:p w14:paraId="106CC773" w14:textId="77777777" w:rsidR="00753CFD" w:rsidRPr="009056C2" w:rsidRDefault="00753CFD" w:rsidP="007D14A6">
      <w:pPr>
        <w:pStyle w:val="ListParagraph"/>
        <w:numPr>
          <w:ilvl w:val="0"/>
          <w:numId w:val="3"/>
        </w:numPr>
        <w:spacing w:line="360" w:lineRule="auto"/>
        <w:rPr>
          <w:rFonts w:ascii="Lato" w:hAnsi="Lato" w:cs="Arial"/>
        </w:rPr>
      </w:pPr>
      <w:r w:rsidRPr="009056C2">
        <w:rPr>
          <w:rFonts w:ascii="Lato" w:hAnsi="Lato" w:cs="Arial"/>
        </w:rPr>
        <w:t>Prepare and provide reports relevant to the performance and outcomes of the Education Professional Journey to support leadership in decision making. This may include but is not limited to reporting on:</w:t>
      </w:r>
    </w:p>
    <w:p w14:paraId="382C38FB" w14:textId="77777777" w:rsidR="00753CFD" w:rsidRPr="009056C2" w:rsidRDefault="00753CFD" w:rsidP="007D14A6">
      <w:pPr>
        <w:pStyle w:val="ListParagraph"/>
        <w:numPr>
          <w:ilvl w:val="1"/>
          <w:numId w:val="3"/>
        </w:numPr>
        <w:spacing w:line="360" w:lineRule="auto"/>
        <w:rPr>
          <w:rFonts w:ascii="Lato" w:hAnsi="Lato" w:cs="Arial"/>
        </w:rPr>
      </w:pPr>
      <w:r w:rsidRPr="009056C2">
        <w:rPr>
          <w:rFonts w:ascii="Lato" w:hAnsi="Lato" w:cs="Arial"/>
        </w:rPr>
        <w:t>Journey related KPIs</w:t>
      </w:r>
    </w:p>
    <w:p w14:paraId="1392C37D" w14:textId="77777777" w:rsidR="00753CFD" w:rsidRPr="009056C2" w:rsidRDefault="00753CFD" w:rsidP="007D14A6">
      <w:pPr>
        <w:pStyle w:val="ListParagraph"/>
        <w:numPr>
          <w:ilvl w:val="1"/>
          <w:numId w:val="3"/>
        </w:numPr>
        <w:spacing w:line="360" w:lineRule="auto"/>
        <w:rPr>
          <w:rFonts w:ascii="Lato" w:hAnsi="Lato" w:cs="Arial"/>
        </w:rPr>
      </w:pPr>
      <w:r w:rsidRPr="009056C2">
        <w:rPr>
          <w:rFonts w:ascii="Lato" w:hAnsi="Lato" w:cs="Arial"/>
        </w:rPr>
        <w:t>Satisfaction rates of Education Professionals against key moments that matter (e.g. communication plan, etc.)</w:t>
      </w:r>
    </w:p>
    <w:p w14:paraId="00623EC6" w14:textId="77777777" w:rsidR="00753CFD" w:rsidRPr="009056C2" w:rsidRDefault="00753CFD" w:rsidP="007D14A6">
      <w:pPr>
        <w:pStyle w:val="ListParagraph"/>
        <w:numPr>
          <w:ilvl w:val="1"/>
          <w:numId w:val="3"/>
        </w:numPr>
        <w:spacing w:line="360" w:lineRule="auto"/>
        <w:rPr>
          <w:rFonts w:ascii="Lato" w:hAnsi="Lato" w:cs="Arial"/>
        </w:rPr>
      </w:pPr>
      <w:r w:rsidRPr="009056C2">
        <w:rPr>
          <w:rFonts w:ascii="Lato" w:hAnsi="Lato" w:cs="Arial"/>
        </w:rPr>
        <w:t>Number of Education Professional applications received (3 year trend minimum)</w:t>
      </w:r>
    </w:p>
    <w:p w14:paraId="540ED36C" w14:textId="77777777" w:rsidR="00753CFD" w:rsidRPr="009056C2" w:rsidRDefault="00753CFD" w:rsidP="007D14A6">
      <w:pPr>
        <w:pStyle w:val="ListParagraph"/>
        <w:numPr>
          <w:ilvl w:val="1"/>
          <w:numId w:val="3"/>
        </w:numPr>
        <w:spacing w:line="360" w:lineRule="auto"/>
        <w:rPr>
          <w:rFonts w:ascii="Lato" w:hAnsi="Lato" w:cs="Arial"/>
        </w:rPr>
      </w:pPr>
      <w:r w:rsidRPr="009056C2">
        <w:rPr>
          <w:rFonts w:ascii="Lato" w:hAnsi="Lato" w:cs="Arial"/>
        </w:rPr>
        <w:t>Percentage of incomplete applications out of the total application pool</w:t>
      </w:r>
    </w:p>
    <w:p w14:paraId="57D1B77E" w14:textId="77777777" w:rsidR="00753CFD" w:rsidRPr="009056C2" w:rsidRDefault="00753CFD" w:rsidP="007D14A6">
      <w:pPr>
        <w:pStyle w:val="ListParagraph"/>
        <w:numPr>
          <w:ilvl w:val="1"/>
          <w:numId w:val="3"/>
        </w:numPr>
        <w:spacing w:line="360" w:lineRule="auto"/>
        <w:rPr>
          <w:rFonts w:ascii="Lato" w:hAnsi="Lato" w:cs="Arial"/>
        </w:rPr>
      </w:pPr>
      <w:r w:rsidRPr="009056C2">
        <w:rPr>
          <w:rFonts w:ascii="Lato" w:hAnsi="Lato" w:cs="Arial"/>
        </w:rPr>
        <w:t>Percentage of teachers licensed out of total teachers in UAE by Emirate and Sector</w:t>
      </w:r>
    </w:p>
    <w:p w14:paraId="23793C29" w14:textId="77777777" w:rsidR="00753CFD" w:rsidRPr="009056C2" w:rsidRDefault="00753CFD" w:rsidP="007D14A6">
      <w:pPr>
        <w:pStyle w:val="ListParagraph"/>
        <w:numPr>
          <w:ilvl w:val="1"/>
          <w:numId w:val="3"/>
        </w:numPr>
        <w:spacing w:line="360" w:lineRule="auto"/>
        <w:rPr>
          <w:rFonts w:ascii="Lato" w:hAnsi="Lato" w:cs="Arial"/>
        </w:rPr>
      </w:pPr>
      <w:r w:rsidRPr="009056C2">
        <w:rPr>
          <w:rFonts w:ascii="Lato" w:hAnsi="Lato" w:cs="Arial"/>
        </w:rPr>
        <w:t>Number of teachers and other Education Professionals who applied vs. those who passed</w:t>
      </w:r>
    </w:p>
    <w:p w14:paraId="7D05AD22" w14:textId="77777777" w:rsidR="00753CFD" w:rsidRPr="009056C2" w:rsidRDefault="00753CFD" w:rsidP="007D14A6">
      <w:pPr>
        <w:pStyle w:val="ListParagraph"/>
        <w:numPr>
          <w:ilvl w:val="1"/>
          <w:numId w:val="3"/>
        </w:numPr>
        <w:spacing w:line="360" w:lineRule="auto"/>
        <w:rPr>
          <w:rFonts w:ascii="Lato" w:hAnsi="Lato" w:cs="Arial"/>
        </w:rPr>
      </w:pPr>
      <w:r w:rsidRPr="009056C2">
        <w:rPr>
          <w:rFonts w:ascii="Lato" w:hAnsi="Lato" w:cs="Arial"/>
        </w:rPr>
        <w:t xml:space="preserve">Percentage of Education Professionals who passed from first exam trial </w:t>
      </w:r>
    </w:p>
    <w:p w14:paraId="0AEFA0FF" w14:textId="57083F69" w:rsidR="00B67412" w:rsidRDefault="00753CFD" w:rsidP="00753CFD">
      <w:pPr>
        <w:pStyle w:val="ListParagraph"/>
        <w:numPr>
          <w:ilvl w:val="1"/>
          <w:numId w:val="3"/>
        </w:numPr>
        <w:spacing w:line="360" w:lineRule="auto"/>
        <w:rPr>
          <w:rFonts w:ascii="Lato" w:hAnsi="Lato" w:cs="Arial"/>
        </w:rPr>
      </w:pPr>
      <w:r w:rsidRPr="009056C2">
        <w:rPr>
          <w:rFonts w:ascii="Lato" w:hAnsi="Lato" w:cs="Arial"/>
        </w:rPr>
        <w:t>Average time taken to issue professional license</w:t>
      </w:r>
    </w:p>
    <w:p w14:paraId="01EEEA95" w14:textId="77777777" w:rsidR="00853E4D" w:rsidRDefault="00853E4D" w:rsidP="00853E4D">
      <w:pPr>
        <w:spacing w:line="360" w:lineRule="auto"/>
        <w:rPr>
          <w:rFonts w:ascii="Lato" w:hAnsi="Lato" w:cs="Arial"/>
        </w:rPr>
      </w:pPr>
    </w:p>
    <w:p w14:paraId="12EDCCEE" w14:textId="77777777" w:rsidR="00853E4D" w:rsidRDefault="00853E4D" w:rsidP="00853E4D">
      <w:pPr>
        <w:spacing w:line="360" w:lineRule="auto"/>
        <w:rPr>
          <w:rFonts w:ascii="Lato" w:hAnsi="Lato" w:cs="Arial"/>
        </w:rPr>
      </w:pPr>
    </w:p>
    <w:p w14:paraId="47DB7059" w14:textId="77777777" w:rsidR="00853E4D" w:rsidRDefault="00853E4D" w:rsidP="00853E4D">
      <w:pPr>
        <w:spacing w:line="360" w:lineRule="auto"/>
        <w:rPr>
          <w:rFonts w:ascii="Lato" w:hAnsi="Lato" w:cs="Arial"/>
        </w:rPr>
      </w:pPr>
    </w:p>
    <w:p w14:paraId="4871CE6A" w14:textId="77777777" w:rsidR="00853E4D" w:rsidRDefault="00853E4D" w:rsidP="00853E4D">
      <w:pPr>
        <w:spacing w:line="360" w:lineRule="auto"/>
        <w:rPr>
          <w:rFonts w:ascii="Lato" w:hAnsi="Lato" w:cs="Arial"/>
        </w:rPr>
      </w:pPr>
    </w:p>
    <w:p w14:paraId="5108884E" w14:textId="5582A24D" w:rsidR="00853E4D" w:rsidRDefault="00853E4D" w:rsidP="00853E4D">
      <w:pPr>
        <w:spacing w:line="360" w:lineRule="auto"/>
        <w:rPr>
          <w:rFonts w:ascii="Lato" w:hAnsi="Lato" w:cs="Arial"/>
        </w:rPr>
      </w:pPr>
    </w:p>
    <w:p w14:paraId="4F620355" w14:textId="6876CCCE" w:rsidR="00853E4D" w:rsidRDefault="00853E4D" w:rsidP="00853E4D">
      <w:pPr>
        <w:spacing w:line="360" w:lineRule="auto"/>
        <w:rPr>
          <w:rFonts w:ascii="Lato" w:hAnsi="Lato" w:cs="Arial"/>
        </w:rPr>
      </w:pPr>
    </w:p>
    <w:p w14:paraId="7E26BC67" w14:textId="77777777" w:rsidR="00853E4D" w:rsidRDefault="00853E4D" w:rsidP="00853E4D">
      <w:pPr>
        <w:spacing w:line="360" w:lineRule="auto"/>
        <w:rPr>
          <w:rFonts w:ascii="Lato" w:hAnsi="Lato" w:cs="Arial"/>
        </w:rPr>
      </w:pPr>
    </w:p>
    <w:p w14:paraId="2F16A42B" w14:textId="77777777" w:rsidR="00853E4D" w:rsidRDefault="00853E4D" w:rsidP="00853E4D">
      <w:pPr>
        <w:spacing w:line="360" w:lineRule="auto"/>
        <w:rPr>
          <w:rFonts w:ascii="Lato" w:hAnsi="Lato" w:cs="Arial"/>
        </w:rPr>
      </w:pPr>
    </w:p>
    <w:p w14:paraId="12A4DD11" w14:textId="3A786096" w:rsidR="00853E4D" w:rsidRDefault="00853E4D" w:rsidP="00853E4D">
      <w:pPr>
        <w:spacing w:line="360" w:lineRule="auto"/>
        <w:rPr>
          <w:rFonts w:ascii="Lato" w:hAnsi="Lato" w:cs="Arial"/>
        </w:rPr>
      </w:pPr>
    </w:p>
    <w:p w14:paraId="59C187AD" w14:textId="4F7FC8FD" w:rsidR="00853E4D" w:rsidRDefault="00853E4D" w:rsidP="00853E4D">
      <w:pPr>
        <w:spacing w:line="360" w:lineRule="auto"/>
        <w:rPr>
          <w:rFonts w:ascii="Lato" w:hAnsi="Lato" w:cs="Arial"/>
        </w:rPr>
      </w:pPr>
    </w:p>
    <w:p w14:paraId="707EE205" w14:textId="77777777" w:rsidR="00853E4D" w:rsidRDefault="00853E4D" w:rsidP="00853E4D">
      <w:pPr>
        <w:spacing w:line="360" w:lineRule="auto"/>
        <w:rPr>
          <w:rFonts w:ascii="Lato" w:hAnsi="Lato" w:cs="Arial"/>
        </w:rPr>
      </w:pPr>
    </w:p>
    <w:p w14:paraId="4EB1C26A" w14:textId="77777777" w:rsidR="00853E4D" w:rsidRDefault="00853E4D" w:rsidP="00853E4D">
      <w:pPr>
        <w:spacing w:line="360" w:lineRule="auto"/>
        <w:rPr>
          <w:rFonts w:ascii="Lato" w:hAnsi="Lato" w:cs="Arial"/>
        </w:rPr>
      </w:pPr>
    </w:p>
    <w:p w14:paraId="147C4C3B" w14:textId="2C7A6C31" w:rsidR="00853E4D" w:rsidRDefault="00853E4D" w:rsidP="00853E4D">
      <w:pPr>
        <w:spacing w:line="360" w:lineRule="auto"/>
        <w:rPr>
          <w:rFonts w:ascii="Lato" w:hAnsi="Lato" w:cs="Arial"/>
        </w:rPr>
      </w:pPr>
    </w:p>
    <w:p w14:paraId="7F85203D" w14:textId="77777777" w:rsidR="00853E4D" w:rsidRDefault="00853E4D" w:rsidP="00853E4D">
      <w:pPr>
        <w:spacing w:line="360" w:lineRule="auto"/>
        <w:rPr>
          <w:rFonts w:ascii="Lato" w:hAnsi="Lato" w:cs="Arial"/>
        </w:rPr>
      </w:pPr>
    </w:p>
    <w:p w14:paraId="103B1695" w14:textId="6BBD639C" w:rsidR="00853E4D" w:rsidRDefault="00853E4D" w:rsidP="00853E4D">
      <w:pPr>
        <w:spacing w:line="360" w:lineRule="auto"/>
        <w:rPr>
          <w:rFonts w:ascii="Lato" w:hAnsi="Lato" w:cs="Arial"/>
          <w:b/>
        </w:rPr>
      </w:pPr>
      <w:r w:rsidRPr="00853E4D">
        <w:rPr>
          <w:rFonts w:ascii="Lato" w:hAnsi="Lato" w:cs="Arial"/>
          <w:b/>
        </w:rPr>
        <w:lastRenderedPageBreak/>
        <w:t>Educational Professional Journey Workflow</w:t>
      </w:r>
    </w:p>
    <w:p w14:paraId="0A05B313" w14:textId="218F6507" w:rsidR="00ED4291" w:rsidRPr="00853E4D" w:rsidRDefault="00ED4291" w:rsidP="00853E4D">
      <w:pPr>
        <w:spacing w:line="360" w:lineRule="auto"/>
        <w:rPr>
          <w:rFonts w:ascii="Lato" w:hAnsi="Lato" w:cs="Arial"/>
          <w:b/>
        </w:rPr>
      </w:pPr>
      <w:r>
        <w:rPr>
          <w:rFonts w:ascii="Lato" w:hAnsi="Lato" w:cs="Arial"/>
          <w:b/>
          <w:noProof/>
        </w:rPr>
        <w:drawing>
          <wp:inline distT="0" distB="0" distL="0" distR="0" wp14:anchorId="152385B4" wp14:editId="6544C89F">
            <wp:extent cx="5674995" cy="7083425"/>
            <wp:effectExtent l="0" t="0" r="190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py of MOEIntegratedHigherEducationPlatform (9).jpg"/>
                    <pic:cNvPicPr/>
                  </pic:nvPicPr>
                  <pic:blipFill>
                    <a:blip r:embed="rId15">
                      <a:extLst>
                        <a:ext uri="{28A0092B-C50C-407E-A947-70E740481C1C}">
                          <a14:useLocalDpi xmlns:a14="http://schemas.microsoft.com/office/drawing/2010/main" val="0"/>
                        </a:ext>
                      </a:extLst>
                    </a:blip>
                    <a:stretch>
                      <a:fillRect/>
                    </a:stretch>
                  </pic:blipFill>
                  <pic:spPr>
                    <a:xfrm>
                      <a:off x="0" y="0"/>
                      <a:ext cx="5674995" cy="7083425"/>
                    </a:xfrm>
                    <a:prstGeom prst="rect">
                      <a:avLst/>
                    </a:prstGeom>
                  </pic:spPr>
                </pic:pic>
              </a:graphicData>
            </a:graphic>
          </wp:inline>
        </w:drawing>
      </w:r>
    </w:p>
    <w:p w14:paraId="45DE08FA" w14:textId="6AC9354E" w:rsidR="00853E4D" w:rsidRDefault="00853E4D" w:rsidP="00853E4D">
      <w:pPr>
        <w:spacing w:line="360" w:lineRule="auto"/>
        <w:rPr>
          <w:rFonts w:ascii="Lato" w:hAnsi="Lato" w:cs="Arial"/>
        </w:rPr>
      </w:pPr>
    </w:p>
    <w:p w14:paraId="720B3728" w14:textId="09E66BCB" w:rsidR="00853E4D" w:rsidRDefault="00853E4D" w:rsidP="00853E4D">
      <w:pPr>
        <w:spacing w:line="360" w:lineRule="auto"/>
        <w:rPr>
          <w:rFonts w:ascii="Lato" w:hAnsi="Lato" w:cs="Arial"/>
        </w:rPr>
      </w:pPr>
    </w:p>
    <w:p w14:paraId="334FFFA7" w14:textId="0A00F7D8" w:rsidR="00853E4D" w:rsidRDefault="00ED4291" w:rsidP="00853E4D">
      <w:pPr>
        <w:spacing w:line="360" w:lineRule="auto"/>
        <w:rPr>
          <w:rFonts w:ascii="Lato" w:hAnsi="Lato" w:cs="Arial"/>
        </w:rPr>
      </w:pPr>
      <w:r>
        <w:rPr>
          <w:rFonts w:ascii="Lato" w:hAnsi="Lato" w:cs="Arial"/>
          <w:noProof/>
        </w:rPr>
        <w:lastRenderedPageBreak/>
        <w:drawing>
          <wp:anchor distT="0" distB="0" distL="114300" distR="114300" simplePos="0" relativeHeight="251689472" behindDoc="0" locked="0" layoutInCell="1" allowOverlap="1" wp14:anchorId="4CD5F77D" wp14:editId="10DFAC15">
            <wp:simplePos x="0" y="0"/>
            <wp:positionH relativeFrom="column">
              <wp:posOffset>135255</wp:posOffset>
            </wp:positionH>
            <wp:positionV relativeFrom="page">
              <wp:posOffset>723900</wp:posOffset>
            </wp:positionV>
            <wp:extent cx="5674995" cy="7000875"/>
            <wp:effectExtent l="0" t="0" r="1905"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py of MOEIntegratedHigherEducationPlatform (8).jpg"/>
                    <pic:cNvPicPr/>
                  </pic:nvPicPr>
                  <pic:blipFill>
                    <a:blip r:embed="rId16">
                      <a:extLst>
                        <a:ext uri="{28A0092B-C50C-407E-A947-70E740481C1C}">
                          <a14:useLocalDpi xmlns:a14="http://schemas.microsoft.com/office/drawing/2010/main" val="0"/>
                        </a:ext>
                      </a:extLst>
                    </a:blip>
                    <a:stretch>
                      <a:fillRect/>
                    </a:stretch>
                  </pic:blipFill>
                  <pic:spPr>
                    <a:xfrm>
                      <a:off x="0" y="0"/>
                      <a:ext cx="5674995" cy="7000875"/>
                    </a:xfrm>
                    <a:prstGeom prst="rect">
                      <a:avLst/>
                    </a:prstGeom>
                  </pic:spPr>
                </pic:pic>
              </a:graphicData>
            </a:graphic>
            <wp14:sizeRelV relativeFrom="margin">
              <wp14:pctHeight>0</wp14:pctHeight>
            </wp14:sizeRelV>
          </wp:anchor>
        </w:drawing>
      </w:r>
    </w:p>
    <w:p w14:paraId="58E59012" w14:textId="227BFF61" w:rsidR="00853E4D" w:rsidRDefault="00853E4D" w:rsidP="00853E4D">
      <w:pPr>
        <w:spacing w:line="360" w:lineRule="auto"/>
        <w:rPr>
          <w:rFonts w:ascii="Lato" w:hAnsi="Lato" w:cs="Arial"/>
        </w:rPr>
      </w:pPr>
    </w:p>
    <w:p w14:paraId="4FA784B8" w14:textId="6CF4EDA2" w:rsidR="00853E4D" w:rsidRPr="00853E4D" w:rsidRDefault="00853E4D" w:rsidP="00853E4D">
      <w:pPr>
        <w:spacing w:line="360" w:lineRule="auto"/>
        <w:rPr>
          <w:rFonts w:ascii="Lato" w:hAnsi="Lato" w:cs="Arial"/>
        </w:rPr>
      </w:pPr>
    </w:p>
    <w:p w14:paraId="5495E86A" w14:textId="063EDF21" w:rsidR="005068C8" w:rsidRDefault="00761DB9" w:rsidP="00761DB9">
      <w:pPr>
        <w:pStyle w:val="Heading3"/>
        <w:rPr>
          <w:rFonts w:ascii="Lato" w:hAnsi="Lato"/>
          <w:b/>
          <w:sz w:val="22"/>
          <w:szCs w:val="22"/>
        </w:rPr>
      </w:pPr>
      <w:r w:rsidRPr="00761DB9">
        <w:rPr>
          <w:rFonts w:ascii="Lato" w:hAnsi="Lato"/>
          <w:b/>
          <w:sz w:val="22"/>
          <w:szCs w:val="22"/>
        </w:rPr>
        <w:lastRenderedPageBreak/>
        <w:t>Workforce Employee Journey</w:t>
      </w:r>
    </w:p>
    <w:p w14:paraId="0D2EDF25" w14:textId="7E9981D4" w:rsidR="00753CFD" w:rsidRPr="009056C2" w:rsidRDefault="00753CFD" w:rsidP="00753CFD">
      <w:pPr>
        <w:pStyle w:val="ListParagraph"/>
        <w:numPr>
          <w:ilvl w:val="0"/>
          <w:numId w:val="3"/>
        </w:numPr>
        <w:spacing w:line="360" w:lineRule="auto"/>
        <w:rPr>
          <w:rFonts w:ascii="Lato" w:hAnsi="Lato" w:cs="Arial"/>
          <w:b/>
        </w:rPr>
      </w:pPr>
      <w:r>
        <w:rPr>
          <w:rFonts w:ascii="Lato" w:hAnsi="Lato" w:cs="Arial"/>
          <w:b/>
        </w:rPr>
        <w:t>Plan</w:t>
      </w:r>
    </w:p>
    <w:p w14:paraId="35F57E53"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Cascade Strategic Initiatives:</w:t>
      </w:r>
    </w:p>
    <w:p w14:paraId="25FC02E1" w14:textId="713F52E6"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Workforce Employee Journey Owner (JO)</w:t>
      </w:r>
      <w:r w:rsidR="00343358">
        <w:rPr>
          <w:rFonts w:ascii="Lato" w:hAnsi="Lato" w:cs="Arial"/>
        </w:rPr>
        <w:t>shall be assigned</w:t>
      </w:r>
      <w:r w:rsidRPr="00753CFD">
        <w:rPr>
          <w:rFonts w:ascii="Lato" w:hAnsi="Lato" w:cs="Arial"/>
        </w:rPr>
        <w:t xml:space="preserve"> as per the set JO job description</w:t>
      </w:r>
    </w:p>
    <w:p w14:paraId="50074B94"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 xml:space="preserve">Cascade strategic initiatives and Higher Education strategy goals, and objectives to Equivalency Department and any other </w:t>
      </w:r>
      <w:proofErr w:type="spellStart"/>
      <w:r w:rsidRPr="00753CFD">
        <w:rPr>
          <w:rFonts w:ascii="Lato" w:hAnsi="Lato" w:cs="Arial"/>
        </w:rPr>
        <w:t>MoEHEA</w:t>
      </w:r>
      <w:proofErr w:type="spellEnd"/>
      <w:r w:rsidRPr="00753CFD">
        <w:rPr>
          <w:rFonts w:ascii="Lato" w:hAnsi="Lato" w:cs="Arial"/>
        </w:rPr>
        <w:t xml:space="preserve"> department involved in the Equivalency Journey in order to incorporate them in the respective operational annual plans</w:t>
      </w:r>
    </w:p>
    <w:p w14:paraId="42EB3E70" w14:textId="5B8DACAD"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Workforce Employee Journey ownership and KPIs to respective departments and overall journey KPIs to the respective JO</w:t>
      </w:r>
      <w:r w:rsidR="00343358">
        <w:rPr>
          <w:rFonts w:ascii="Lato" w:hAnsi="Lato" w:cs="Arial"/>
        </w:rPr>
        <w:t xml:space="preserve"> shall be developed or assigned</w:t>
      </w:r>
    </w:p>
    <w:p w14:paraId="55C72813"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 xml:space="preserve">Develop Plans for Operations: </w:t>
      </w:r>
    </w:p>
    <w:p w14:paraId="5459557D" w14:textId="4145DB28" w:rsidR="00753CFD" w:rsidRPr="00753CFD" w:rsidRDefault="00462D7B" w:rsidP="00753CFD">
      <w:pPr>
        <w:pStyle w:val="ListParagraph"/>
        <w:numPr>
          <w:ilvl w:val="0"/>
          <w:numId w:val="3"/>
        </w:numPr>
        <w:spacing w:line="360" w:lineRule="auto"/>
        <w:rPr>
          <w:rFonts w:ascii="Lato" w:hAnsi="Lato" w:cs="Arial"/>
        </w:rPr>
      </w:pPr>
      <w:r>
        <w:rPr>
          <w:rFonts w:ascii="Lato" w:hAnsi="Lato" w:cs="Arial"/>
        </w:rPr>
        <w:t>S</w:t>
      </w:r>
      <w:r w:rsidR="00753CFD" w:rsidRPr="00753CFD">
        <w:rPr>
          <w:rFonts w:ascii="Lato" w:hAnsi="Lato" w:cs="Arial"/>
        </w:rPr>
        <w:t>olutions to any previous cycle gaps / issues identified in the lessons learnt session</w:t>
      </w:r>
    </w:p>
    <w:p w14:paraId="02318E88" w14:textId="060EA888" w:rsidR="00753CFD" w:rsidRPr="00753CFD" w:rsidRDefault="00CE6FFC" w:rsidP="00753CFD">
      <w:pPr>
        <w:pStyle w:val="ListParagraph"/>
        <w:numPr>
          <w:ilvl w:val="0"/>
          <w:numId w:val="3"/>
        </w:numPr>
        <w:spacing w:line="360" w:lineRule="auto"/>
        <w:rPr>
          <w:rFonts w:ascii="Lato" w:hAnsi="Lato" w:cs="Arial"/>
        </w:rPr>
      </w:pPr>
      <w:r>
        <w:rPr>
          <w:rFonts w:ascii="Lato" w:hAnsi="Lato" w:cs="Arial"/>
        </w:rPr>
        <w:t>A</w:t>
      </w:r>
      <w:r w:rsidR="00753CFD" w:rsidRPr="00753CFD">
        <w:rPr>
          <w:rFonts w:ascii="Lato" w:hAnsi="Lato" w:cs="Arial"/>
        </w:rPr>
        <w:t xml:space="preserve">nnual plans needed for the delivery of the Workforce Employee Journey </w:t>
      </w:r>
      <w:r>
        <w:rPr>
          <w:rFonts w:ascii="Lato" w:hAnsi="Lato" w:cs="Arial"/>
        </w:rPr>
        <w:t xml:space="preserve">shall be developed or updated </w:t>
      </w:r>
      <w:r w:rsidR="00753CFD" w:rsidRPr="00753CFD">
        <w:rPr>
          <w:rFonts w:ascii="Lato" w:hAnsi="Lato" w:cs="Arial"/>
        </w:rPr>
        <w:t xml:space="preserve">which include: </w:t>
      </w:r>
    </w:p>
    <w:p w14:paraId="42359D05" w14:textId="77777777" w:rsidR="00753CFD" w:rsidRPr="00753CFD" w:rsidRDefault="00753CFD" w:rsidP="00753CFD">
      <w:pPr>
        <w:pStyle w:val="ListParagraph"/>
        <w:numPr>
          <w:ilvl w:val="1"/>
          <w:numId w:val="3"/>
        </w:numPr>
        <w:spacing w:line="360" w:lineRule="auto"/>
        <w:rPr>
          <w:rFonts w:ascii="Lato" w:hAnsi="Lato" w:cs="Arial"/>
        </w:rPr>
      </w:pPr>
      <w:r w:rsidRPr="00753CFD">
        <w:rPr>
          <w:rFonts w:ascii="Lato" w:hAnsi="Lato" w:cs="Arial"/>
        </w:rPr>
        <w:t>Higher Education Equivalency service plan, including the number of institutions to be included in Level 1 evaluation cases (e.g. Top 100, 200, 500)</w:t>
      </w:r>
    </w:p>
    <w:p w14:paraId="1DD5A9B4" w14:textId="77777777" w:rsidR="00753CFD" w:rsidRPr="00753CFD" w:rsidRDefault="00753CFD" w:rsidP="00753CFD">
      <w:pPr>
        <w:pStyle w:val="ListParagraph"/>
        <w:numPr>
          <w:ilvl w:val="1"/>
          <w:numId w:val="3"/>
        </w:numPr>
        <w:spacing w:line="360" w:lineRule="auto"/>
        <w:rPr>
          <w:rFonts w:ascii="Lato" w:hAnsi="Lato" w:cs="Arial"/>
        </w:rPr>
      </w:pPr>
      <w:r w:rsidRPr="00753CFD">
        <w:rPr>
          <w:rFonts w:ascii="Lato" w:hAnsi="Lato" w:cs="Arial"/>
        </w:rPr>
        <w:t xml:space="preserve">Performance Management Plan (defines how KPIs will be measured and the frequency of measurement) </w:t>
      </w:r>
    </w:p>
    <w:p w14:paraId="28DC238D" w14:textId="77777777" w:rsidR="00753CFD" w:rsidRPr="00753CFD" w:rsidRDefault="00753CFD" w:rsidP="00753CFD">
      <w:pPr>
        <w:pStyle w:val="ListParagraph"/>
        <w:numPr>
          <w:ilvl w:val="1"/>
          <w:numId w:val="3"/>
        </w:numPr>
        <w:spacing w:line="360" w:lineRule="auto"/>
        <w:rPr>
          <w:rFonts w:ascii="Lato" w:hAnsi="Lato" w:cs="Arial"/>
        </w:rPr>
      </w:pPr>
      <w:r w:rsidRPr="00753CFD">
        <w:rPr>
          <w:rFonts w:ascii="Lato" w:hAnsi="Lato" w:cs="Arial"/>
        </w:rPr>
        <w:t>Communication Plan including student unified calendar, outreach and marketing plan for student awareness, and Data Collection Plan</w:t>
      </w:r>
    </w:p>
    <w:p w14:paraId="204CA4CD" w14:textId="77777777" w:rsidR="00753CFD" w:rsidRPr="00753CFD" w:rsidRDefault="00753CFD" w:rsidP="00753CFD">
      <w:pPr>
        <w:pStyle w:val="ListParagraph"/>
        <w:numPr>
          <w:ilvl w:val="1"/>
          <w:numId w:val="3"/>
        </w:numPr>
        <w:spacing w:line="360" w:lineRule="auto"/>
        <w:rPr>
          <w:rFonts w:ascii="Lato" w:hAnsi="Lato" w:cs="Arial"/>
        </w:rPr>
      </w:pPr>
      <w:r w:rsidRPr="00753CFD">
        <w:rPr>
          <w:rFonts w:ascii="Lato" w:hAnsi="Lato" w:cs="Arial"/>
        </w:rPr>
        <w:t>Feedback Plan defining collection methodologies, timelines, and targeted groups of customers and internal and external entities</w:t>
      </w:r>
    </w:p>
    <w:p w14:paraId="375B1860"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Define operational requirements, including resources, to be included in the Internal and External Entities Engagement Plan and the approach to authentication (internal/external/hybrid – country-based approach)</w:t>
      </w:r>
    </w:p>
    <w:p w14:paraId="3CC2F4CA" w14:textId="51C2C589" w:rsidR="00753CFD" w:rsidRPr="00753CFD" w:rsidRDefault="004F4CDC" w:rsidP="00753CFD">
      <w:pPr>
        <w:pStyle w:val="ListParagraph"/>
        <w:numPr>
          <w:ilvl w:val="0"/>
          <w:numId w:val="3"/>
        </w:numPr>
        <w:spacing w:line="360" w:lineRule="auto"/>
        <w:rPr>
          <w:rFonts w:ascii="Lato" w:hAnsi="Lato" w:cs="Arial"/>
        </w:rPr>
      </w:pPr>
      <w:r>
        <w:rPr>
          <w:rFonts w:ascii="Lato" w:hAnsi="Lato" w:cs="Arial"/>
        </w:rPr>
        <w:t>R</w:t>
      </w:r>
      <w:r w:rsidR="00753CFD" w:rsidRPr="00753CFD">
        <w:rPr>
          <w:rFonts w:ascii="Lato" w:hAnsi="Lato" w:cs="Arial"/>
        </w:rPr>
        <w:t>equired SLAs</w:t>
      </w:r>
      <w:r>
        <w:rPr>
          <w:rFonts w:ascii="Lato" w:hAnsi="Lato" w:cs="Arial"/>
        </w:rPr>
        <w:t xml:space="preserve"> shall be identified</w:t>
      </w:r>
    </w:p>
    <w:p w14:paraId="1E35C206"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 xml:space="preserve">Develop Budget: </w:t>
      </w:r>
    </w:p>
    <w:p w14:paraId="0F613574" w14:textId="54EDAB67" w:rsidR="00753CFD" w:rsidRPr="00753CFD" w:rsidRDefault="004F4CDC" w:rsidP="00753CFD">
      <w:pPr>
        <w:pStyle w:val="ListParagraph"/>
        <w:numPr>
          <w:ilvl w:val="0"/>
          <w:numId w:val="3"/>
        </w:numPr>
        <w:spacing w:line="360" w:lineRule="auto"/>
        <w:rPr>
          <w:rFonts w:ascii="Lato" w:hAnsi="Lato" w:cs="Arial"/>
        </w:rPr>
      </w:pPr>
      <w:r>
        <w:rPr>
          <w:rFonts w:ascii="Lato" w:hAnsi="Lato" w:cs="Arial"/>
        </w:rPr>
        <w:t>A</w:t>
      </w:r>
      <w:r w:rsidR="00753CFD" w:rsidRPr="00753CFD">
        <w:rPr>
          <w:rFonts w:ascii="Lato" w:hAnsi="Lato" w:cs="Arial"/>
        </w:rPr>
        <w:t xml:space="preserve">nnual costs based on – but not limited to – historical data, activities scheduled across the  journey, expected staffing required (informed by the percentage of </w:t>
      </w:r>
      <w:r w:rsidR="00753CFD" w:rsidRPr="00753CFD">
        <w:rPr>
          <w:rFonts w:ascii="Lato" w:hAnsi="Lato" w:cs="Arial"/>
        </w:rPr>
        <w:lastRenderedPageBreak/>
        <w:t>applications where authentication may be outsourced), projected authentication costs (if conducted externally), expected number of applications (informed by appropriate data gathering and reporting on application trends)</w:t>
      </w:r>
      <w:r>
        <w:rPr>
          <w:rFonts w:ascii="Lato" w:hAnsi="Lato" w:cs="Arial"/>
        </w:rPr>
        <w:t xml:space="preserve"> shall be determined</w:t>
      </w:r>
    </w:p>
    <w:p w14:paraId="1F4C4B61"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 xml:space="preserve">Set Standards and Decision Structures: </w:t>
      </w:r>
    </w:p>
    <w:p w14:paraId="4CF49078" w14:textId="1F646009" w:rsidR="00753CFD" w:rsidRPr="00753CFD" w:rsidRDefault="004F4CDC" w:rsidP="00753CFD">
      <w:pPr>
        <w:pStyle w:val="ListParagraph"/>
        <w:numPr>
          <w:ilvl w:val="0"/>
          <w:numId w:val="3"/>
        </w:numPr>
        <w:spacing w:line="360" w:lineRule="auto"/>
        <w:rPr>
          <w:rFonts w:ascii="Lato" w:hAnsi="Lato" w:cs="Arial"/>
        </w:rPr>
      </w:pPr>
      <w:r>
        <w:rPr>
          <w:rFonts w:ascii="Lato" w:hAnsi="Lato" w:cs="Arial"/>
        </w:rPr>
        <w:t>G</w:t>
      </w:r>
      <w:r w:rsidR="00753CFD" w:rsidRPr="00753CFD">
        <w:rPr>
          <w:rFonts w:ascii="Lato" w:hAnsi="Lato" w:cs="Arial"/>
        </w:rPr>
        <w:t>uidelines and standards (e.g. equivalency evaluation standards, service eligibility guidelines, application instructions, service definitions, complaint processing standards, application quality assurance standards, c</w:t>
      </w:r>
      <w:r>
        <w:rPr>
          <w:rFonts w:ascii="Lato" w:hAnsi="Lato" w:cs="Arial"/>
        </w:rPr>
        <w:t>ommunication quality standards) shall be set or updated</w:t>
      </w:r>
    </w:p>
    <w:p w14:paraId="5D572954" w14:textId="77777777" w:rsidR="00753CFD" w:rsidRDefault="00753CFD" w:rsidP="00753CFD">
      <w:pPr>
        <w:pStyle w:val="ListParagraph"/>
        <w:numPr>
          <w:ilvl w:val="0"/>
          <w:numId w:val="3"/>
        </w:numPr>
        <w:spacing w:line="360" w:lineRule="auto"/>
        <w:rPr>
          <w:rFonts w:ascii="Lato" w:hAnsi="Lato" w:cs="Arial"/>
        </w:rPr>
      </w:pPr>
      <w:r w:rsidRPr="00753CFD">
        <w:rPr>
          <w:rFonts w:ascii="Lato" w:hAnsi="Lato" w:cs="Arial"/>
        </w:rPr>
        <w:t>Update decision structures and timelines related to the Workforce Employee Journey if needed</w:t>
      </w:r>
    </w:p>
    <w:p w14:paraId="3F78CDDC" w14:textId="77777777" w:rsidR="00753CFD" w:rsidRDefault="00753CFD" w:rsidP="00753CFD">
      <w:pPr>
        <w:pStyle w:val="ListParagraph"/>
        <w:spacing w:line="360" w:lineRule="auto"/>
        <w:ind w:left="990"/>
        <w:rPr>
          <w:rFonts w:ascii="Lato" w:hAnsi="Lato" w:cs="Arial"/>
        </w:rPr>
      </w:pPr>
    </w:p>
    <w:p w14:paraId="4B86BDA1" w14:textId="0B25AD5F" w:rsidR="00753CFD" w:rsidRPr="00753CFD" w:rsidRDefault="00753CFD" w:rsidP="00753CFD">
      <w:pPr>
        <w:pStyle w:val="ListParagraph"/>
        <w:numPr>
          <w:ilvl w:val="0"/>
          <w:numId w:val="3"/>
        </w:numPr>
        <w:spacing w:line="360" w:lineRule="auto"/>
        <w:rPr>
          <w:rFonts w:ascii="Lato" w:hAnsi="Lato" w:cs="Arial"/>
          <w:b/>
        </w:rPr>
      </w:pPr>
      <w:r w:rsidRPr="00753CFD">
        <w:rPr>
          <w:rFonts w:ascii="Lato" w:hAnsi="Lato" w:cs="Arial"/>
          <w:b/>
        </w:rPr>
        <w:t>Prepare</w:t>
      </w:r>
    </w:p>
    <w:p w14:paraId="50F348E2"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 xml:space="preserve">Engage with Internal and External Entities: </w:t>
      </w:r>
    </w:p>
    <w:p w14:paraId="203FD7A0"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Engage with the following internal and external entities:</w:t>
      </w:r>
    </w:p>
    <w:p w14:paraId="4C3FE094" w14:textId="59240331" w:rsidR="00753CFD" w:rsidRPr="00753CFD" w:rsidRDefault="00753CFD" w:rsidP="00753CFD">
      <w:pPr>
        <w:pStyle w:val="ListParagraph"/>
        <w:numPr>
          <w:ilvl w:val="0"/>
          <w:numId w:val="3"/>
        </w:numPr>
        <w:spacing w:line="360" w:lineRule="auto"/>
        <w:rPr>
          <w:rFonts w:ascii="Lato" w:hAnsi="Lato" w:cs="Arial"/>
        </w:rPr>
      </w:pPr>
      <w:proofErr w:type="spellStart"/>
      <w:r w:rsidRPr="00753CFD">
        <w:rPr>
          <w:rFonts w:ascii="Lato" w:hAnsi="Lato" w:cs="Arial"/>
        </w:rPr>
        <w:t>MoE</w:t>
      </w:r>
      <w:proofErr w:type="spellEnd"/>
      <w:r w:rsidRPr="00753CFD">
        <w:rPr>
          <w:rFonts w:ascii="Lato" w:hAnsi="Lato" w:cs="Arial"/>
        </w:rPr>
        <w:t xml:space="preserve"> Shared Services (IT, Finance, HR, Call Centre, Customer Happiness </w:t>
      </w:r>
      <w:r w:rsidR="003B2B8F" w:rsidRPr="00753CFD">
        <w:rPr>
          <w:rFonts w:ascii="Lato" w:hAnsi="Lato" w:cs="Arial"/>
        </w:rPr>
        <w:t>Centers</w:t>
      </w:r>
      <w:r w:rsidRPr="00753CFD">
        <w:rPr>
          <w:rFonts w:ascii="Lato" w:hAnsi="Lato" w:cs="Arial"/>
        </w:rPr>
        <w:t>)</w:t>
      </w:r>
    </w:p>
    <w:p w14:paraId="4997643C" w14:textId="004C5E66"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 xml:space="preserve">External entities (Ministry of Foreign Affairs, embassies, external regulators, international higher education institutions, other recognition information </w:t>
      </w:r>
      <w:r w:rsidR="003B2B8F" w:rsidRPr="00753CFD">
        <w:rPr>
          <w:rFonts w:ascii="Lato" w:hAnsi="Lato" w:cs="Arial"/>
        </w:rPr>
        <w:t>centers</w:t>
      </w:r>
      <w:r w:rsidRPr="00753CFD">
        <w:rPr>
          <w:rFonts w:ascii="Lato" w:hAnsi="Lato" w:cs="Arial"/>
        </w:rPr>
        <w:t>)</w:t>
      </w:r>
    </w:p>
    <w:p w14:paraId="4FED1CCD"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Realign plans based on relevant entities communication and confirm understanding of their respective role</w:t>
      </w:r>
    </w:p>
    <w:p w14:paraId="5676B77E"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Communicate to relevant internal and external entities any new changes based on plans realignment (where necessary)</w:t>
      </w:r>
    </w:p>
    <w:p w14:paraId="236A4081"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 xml:space="preserve">Establish and Maintain Internal and External SLAs/MoUs/Contracts: </w:t>
      </w:r>
    </w:p>
    <w:p w14:paraId="3E3965A3" w14:textId="039C1A1C"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 xml:space="preserve">SLAs, including the following as a minimum: Shared Services </w:t>
      </w:r>
      <w:r w:rsidR="000D359E">
        <w:rPr>
          <w:rFonts w:ascii="Lato" w:hAnsi="Lato" w:cs="Arial"/>
        </w:rPr>
        <w:t>shall be developed or updated</w:t>
      </w:r>
    </w:p>
    <w:p w14:paraId="3AFCF0B6" w14:textId="4F5C0570" w:rsidR="00753CFD" w:rsidRPr="00753CFD" w:rsidRDefault="000D359E" w:rsidP="00753CFD">
      <w:pPr>
        <w:pStyle w:val="ListParagraph"/>
        <w:numPr>
          <w:ilvl w:val="0"/>
          <w:numId w:val="3"/>
        </w:numPr>
        <w:spacing w:line="360" w:lineRule="auto"/>
        <w:rPr>
          <w:rFonts w:ascii="Lato" w:hAnsi="Lato" w:cs="Arial"/>
        </w:rPr>
      </w:pPr>
      <w:r>
        <w:rPr>
          <w:rFonts w:ascii="Lato" w:hAnsi="Lato" w:cs="Arial"/>
        </w:rPr>
        <w:t>C</w:t>
      </w:r>
      <w:r w:rsidR="00753CFD" w:rsidRPr="00753CFD">
        <w:rPr>
          <w:rFonts w:ascii="Lato" w:hAnsi="Lato" w:cs="Arial"/>
        </w:rPr>
        <w:t>ontracts, including the following as a minimum: authentication provider (if external authentication decided on)</w:t>
      </w:r>
      <w:r>
        <w:rPr>
          <w:rFonts w:ascii="Lato" w:hAnsi="Lato" w:cs="Arial"/>
        </w:rPr>
        <w:t xml:space="preserve"> shall be agreed or updated</w:t>
      </w:r>
    </w:p>
    <w:p w14:paraId="14AB4F6F" w14:textId="00E4A9DE" w:rsidR="00753CFD" w:rsidRPr="00753CFD" w:rsidRDefault="000D359E" w:rsidP="00753CFD">
      <w:pPr>
        <w:pStyle w:val="ListParagraph"/>
        <w:numPr>
          <w:ilvl w:val="0"/>
          <w:numId w:val="3"/>
        </w:numPr>
        <w:spacing w:line="360" w:lineRule="auto"/>
        <w:rPr>
          <w:rFonts w:ascii="Lato" w:hAnsi="Lato" w:cs="Arial"/>
        </w:rPr>
      </w:pPr>
      <w:r>
        <w:rPr>
          <w:rFonts w:ascii="Lato" w:hAnsi="Lato" w:cs="Arial"/>
        </w:rPr>
        <w:t>O</w:t>
      </w:r>
      <w:r w:rsidR="00753CFD" w:rsidRPr="00753CFD">
        <w:rPr>
          <w:rFonts w:ascii="Lato" w:hAnsi="Lato" w:cs="Arial"/>
        </w:rPr>
        <w:t>ther agreements with relevant stakeholders highlighted above as deemed necessary</w:t>
      </w:r>
      <w:r>
        <w:rPr>
          <w:rFonts w:ascii="Lato" w:hAnsi="Lato" w:cs="Arial"/>
        </w:rPr>
        <w:t xml:space="preserve"> shall be developed or updated</w:t>
      </w:r>
    </w:p>
    <w:p w14:paraId="0B131C96"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Design and Develop Content:</w:t>
      </w:r>
    </w:p>
    <w:p w14:paraId="773C5000" w14:textId="3C4A47E6" w:rsidR="00753CFD" w:rsidRPr="00753CFD" w:rsidRDefault="00187133" w:rsidP="00753CFD">
      <w:pPr>
        <w:pStyle w:val="ListParagraph"/>
        <w:numPr>
          <w:ilvl w:val="0"/>
          <w:numId w:val="3"/>
        </w:numPr>
        <w:spacing w:line="360" w:lineRule="auto"/>
        <w:rPr>
          <w:rFonts w:ascii="Lato" w:hAnsi="Lato" w:cs="Arial"/>
        </w:rPr>
      </w:pPr>
      <w:r>
        <w:rPr>
          <w:rFonts w:ascii="Lato" w:hAnsi="Lato" w:cs="Arial"/>
        </w:rPr>
        <w:t>C</w:t>
      </w:r>
      <w:r w:rsidR="00753CFD" w:rsidRPr="00753CFD">
        <w:rPr>
          <w:rFonts w:ascii="Lato" w:hAnsi="Lato" w:cs="Arial"/>
        </w:rPr>
        <w:t>ountry profile development plan</w:t>
      </w:r>
      <w:r>
        <w:rPr>
          <w:rFonts w:ascii="Lato" w:hAnsi="Lato" w:cs="Arial"/>
        </w:rPr>
        <w:t xml:space="preserve"> shall be designed or updated</w:t>
      </w:r>
    </w:p>
    <w:p w14:paraId="5FD601F7"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Update the Level 1 institutions list if needed</w:t>
      </w:r>
    </w:p>
    <w:p w14:paraId="30164536" w14:textId="24DF9D14" w:rsidR="00753CFD" w:rsidRPr="00753CFD" w:rsidRDefault="00187133" w:rsidP="00753CFD">
      <w:pPr>
        <w:pStyle w:val="ListParagraph"/>
        <w:numPr>
          <w:ilvl w:val="0"/>
          <w:numId w:val="3"/>
        </w:numPr>
        <w:spacing w:line="360" w:lineRule="auto"/>
        <w:rPr>
          <w:rFonts w:ascii="Lato" w:hAnsi="Lato" w:cs="Arial"/>
        </w:rPr>
      </w:pPr>
      <w:r>
        <w:rPr>
          <w:rFonts w:ascii="Lato" w:hAnsi="Lato" w:cs="Arial"/>
        </w:rPr>
        <w:lastRenderedPageBreak/>
        <w:t>A</w:t>
      </w:r>
      <w:r w:rsidR="00753CFD" w:rsidRPr="00753CFD">
        <w:rPr>
          <w:rFonts w:ascii="Lato" w:hAnsi="Lato" w:cs="Arial"/>
        </w:rPr>
        <w:t>ll relevant Workforce Employee Journey guidance and awareness materials (website content, signposting sources etc.) and align on content and messaging</w:t>
      </w:r>
      <w:r>
        <w:rPr>
          <w:rFonts w:ascii="Lato" w:hAnsi="Lato" w:cs="Arial"/>
        </w:rPr>
        <w:t xml:space="preserve"> shall be designed or updated</w:t>
      </w:r>
    </w:p>
    <w:p w14:paraId="6169F258" w14:textId="00FB2782"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Workforce Employee Feedback (Customer Satisfaction) Survey</w:t>
      </w:r>
      <w:r w:rsidR="00187133">
        <w:rPr>
          <w:rFonts w:ascii="Lato" w:hAnsi="Lato" w:cs="Arial"/>
        </w:rPr>
        <w:t xml:space="preserve"> shall be designed or updated</w:t>
      </w:r>
    </w:p>
    <w:p w14:paraId="38830FFB" w14:textId="054D5B3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 xml:space="preserve">Workforce Employee Impact Survey </w:t>
      </w:r>
      <w:r w:rsidR="00187133">
        <w:rPr>
          <w:rFonts w:ascii="Lato" w:hAnsi="Lato" w:cs="Arial"/>
        </w:rPr>
        <w:t xml:space="preserve"> shall be designed or updated</w:t>
      </w:r>
    </w:p>
    <w:p w14:paraId="1708ED3F"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Setup Resources Required:</w:t>
      </w:r>
    </w:p>
    <w:p w14:paraId="4C82544A"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Update website guidance on the service</w:t>
      </w:r>
    </w:p>
    <w:p w14:paraId="3EE882E2" w14:textId="0733ABD9" w:rsidR="00753CFD" w:rsidRPr="00753CFD" w:rsidRDefault="00C920C3" w:rsidP="00753CFD">
      <w:pPr>
        <w:pStyle w:val="ListParagraph"/>
        <w:numPr>
          <w:ilvl w:val="0"/>
          <w:numId w:val="3"/>
        </w:numPr>
        <w:spacing w:line="360" w:lineRule="auto"/>
        <w:rPr>
          <w:rFonts w:ascii="Lato" w:hAnsi="Lato" w:cs="Arial"/>
        </w:rPr>
      </w:pPr>
      <w:r>
        <w:rPr>
          <w:rFonts w:ascii="Lato" w:hAnsi="Lato" w:cs="Arial"/>
        </w:rPr>
        <w:t>O</w:t>
      </w:r>
      <w:r w:rsidR="00753CFD" w:rsidRPr="00753CFD">
        <w:rPr>
          <w:rFonts w:ascii="Lato" w:hAnsi="Lato" w:cs="Arial"/>
        </w:rPr>
        <w:t>nline application portal based on standards for continuous monitoring and business planning (forecasting service volume and country of origin for incoming qualifications to inform recruitment, resource allocation, country profile development planning and potential external authentication implemen</w:t>
      </w:r>
      <w:r>
        <w:rPr>
          <w:rFonts w:ascii="Lato" w:hAnsi="Lato" w:cs="Arial"/>
        </w:rPr>
        <w:t>tation/extension) shall be setup or updated</w:t>
      </w:r>
    </w:p>
    <w:p w14:paraId="78F1F66F" w14:textId="3988BB9A" w:rsidR="00753CFD" w:rsidRDefault="00821A0F" w:rsidP="00753CFD">
      <w:pPr>
        <w:pStyle w:val="ListParagraph"/>
        <w:numPr>
          <w:ilvl w:val="0"/>
          <w:numId w:val="3"/>
        </w:numPr>
        <w:spacing w:line="360" w:lineRule="auto"/>
        <w:rPr>
          <w:rFonts w:ascii="Lato" w:hAnsi="Lato" w:cs="Arial"/>
        </w:rPr>
      </w:pPr>
      <w:r>
        <w:rPr>
          <w:rFonts w:ascii="Lato" w:hAnsi="Lato" w:cs="Arial"/>
        </w:rPr>
        <w:t>T</w:t>
      </w:r>
      <w:r w:rsidR="00753CFD" w:rsidRPr="00753CFD">
        <w:rPr>
          <w:rFonts w:ascii="Lato" w:hAnsi="Lato" w:cs="Arial"/>
        </w:rPr>
        <w:t>raining</w:t>
      </w:r>
      <w:r>
        <w:rPr>
          <w:rFonts w:ascii="Lato" w:hAnsi="Lato" w:cs="Arial"/>
        </w:rPr>
        <w:t xml:space="preserve"> shall be conducted </w:t>
      </w:r>
      <w:r w:rsidR="00753CFD" w:rsidRPr="00753CFD">
        <w:rPr>
          <w:rFonts w:ascii="Lato" w:hAnsi="Lato" w:cs="Arial"/>
        </w:rPr>
        <w:t xml:space="preserve">for the following (as a minimum): Equivalency Department Staff on new evaluation policies and service plan, and for Standards and Research Section, annual country profile development plan priorities; </w:t>
      </w:r>
    </w:p>
    <w:p w14:paraId="43B07B75" w14:textId="77777777" w:rsidR="00753CFD" w:rsidRPr="00753CFD" w:rsidRDefault="00753CFD" w:rsidP="00753CFD">
      <w:pPr>
        <w:pStyle w:val="ListParagraph"/>
        <w:spacing w:line="360" w:lineRule="auto"/>
        <w:ind w:left="990"/>
        <w:rPr>
          <w:rFonts w:ascii="Lato" w:hAnsi="Lato" w:cs="Arial"/>
        </w:rPr>
      </w:pPr>
    </w:p>
    <w:p w14:paraId="7265E931" w14:textId="685F96DB" w:rsidR="00753CFD" w:rsidRPr="00753CFD" w:rsidRDefault="00753CFD" w:rsidP="00753CFD">
      <w:pPr>
        <w:pStyle w:val="ListParagraph"/>
        <w:numPr>
          <w:ilvl w:val="0"/>
          <w:numId w:val="3"/>
        </w:numPr>
        <w:spacing w:line="360" w:lineRule="auto"/>
        <w:rPr>
          <w:rFonts w:ascii="Lato" w:hAnsi="Lato" w:cs="Arial"/>
          <w:b/>
        </w:rPr>
      </w:pPr>
      <w:r w:rsidRPr="00753CFD">
        <w:rPr>
          <w:rFonts w:ascii="Lato" w:hAnsi="Lato" w:cs="Arial"/>
          <w:b/>
        </w:rPr>
        <w:t>Awareness</w:t>
      </w:r>
    </w:p>
    <w:p w14:paraId="74432012"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Engage Workforce Employee in Initial Phase:</w:t>
      </w:r>
    </w:p>
    <w:p w14:paraId="4E32464E"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Implement Workforce Employee Communication Plan (derived from the Equivalency Department Stakeholder Engagement Plan) and raise awareness about:</w:t>
      </w:r>
    </w:p>
    <w:p w14:paraId="79BFEA3C" w14:textId="77777777" w:rsidR="00753CFD" w:rsidRPr="00753CFD" w:rsidRDefault="00753CFD" w:rsidP="00753CFD">
      <w:pPr>
        <w:pStyle w:val="ListParagraph"/>
        <w:numPr>
          <w:ilvl w:val="1"/>
          <w:numId w:val="3"/>
        </w:numPr>
        <w:spacing w:line="360" w:lineRule="auto"/>
        <w:rPr>
          <w:rFonts w:ascii="Lato" w:hAnsi="Lato" w:cs="Arial"/>
        </w:rPr>
      </w:pPr>
      <w:r w:rsidRPr="00753CFD">
        <w:rPr>
          <w:rFonts w:ascii="Lato" w:hAnsi="Lato" w:cs="Arial"/>
        </w:rPr>
        <w:t>Steps for obtaining an equivalency statement</w:t>
      </w:r>
    </w:p>
    <w:p w14:paraId="528A0013" w14:textId="77777777" w:rsidR="00753CFD" w:rsidRPr="00753CFD" w:rsidRDefault="00753CFD" w:rsidP="00753CFD">
      <w:pPr>
        <w:pStyle w:val="ListParagraph"/>
        <w:numPr>
          <w:ilvl w:val="1"/>
          <w:numId w:val="3"/>
        </w:numPr>
        <w:spacing w:line="360" w:lineRule="auto"/>
        <w:rPr>
          <w:rFonts w:ascii="Lato" w:hAnsi="Lato" w:cs="Arial"/>
        </w:rPr>
      </w:pPr>
      <w:r w:rsidRPr="00753CFD">
        <w:rPr>
          <w:rFonts w:ascii="Lato" w:hAnsi="Lato" w:cs="Arial"/>
        </w:rPr>
        <w:t>Eligibility and evaluation criteria</w:t>
      </w:r>
    </w:p>
    <w:p w14:paraId="1331B18C" w14:textId="77777777" w:rsidR="00753CFD" w:rsidRPr="00753CFD" w:rsidRDefault="00753CFD" w:rsidP="00753CFD">
      <w:pPr>
        <w:pStyle w:val="ListParagraph"/>
        <w:numPr>
          <w:ilvl w:val="1"/>
          <w:numId w:val="3"/>
        </w:numPr>
        <w:spacing w:line="360" w:lineRule="auto"/>
        <w:rPr>
          <w:rFonts w:ascii="Lato" w:hAnsi="Lato" w:cs="Arial"/>
        </w:rPr>
      </w:pPr>
      <w:r w:rsidRPr="00753CFD">
        <w:rPr>
          <w:rFonts w:ascii="Lato" w:hAnsi="Lato" w:cs="Arial"/>
        </w:rPr>
        <w:t>Fees and timelines</w:t>
      </w:r>
    </w:p>
    <w:p w14:paraId="7474F6C3"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Engage Workforce Employees across different channels (incl. website, social media) with the goal of spreading awareness and information on the Equivalency service</w:t>
      </w:r>
    </w:p>
    <w:p w14:paraId="462B8BCE"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Provide Workforce Employee with Support:</w:t>
      </w:r>
    </w:p>
    <w:p w14:paraId="0F9F2625"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Offer support to Workforce Employee (to be provided by website, Call Centre (Level 1 queries) and the Equivalency Department Information Advisors as per their training and job description)</w:t>
      </w:r>
    </w:p>
    <w:p w14:paraId="678717C8"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Escalate and resolve issues to related departments where necessary</w:t>
      </w:r>
    </w:p>
    <w:p w14:paraId="44A8324A"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Gather feedback:</w:t>
      </w:r>
    </w:p>
    <w:p w14:paraId="039E2A89" w14:textId="77777777" w:rsidR="00753CFD" w:rsidRDefault="00753CFD" w:rsidP="00753CFD">
      <w:pPr>
        <w:pStyle w:val="ListParagraph"/>
        <w:numPr>
          <w:ilvl w:val="0"/>
          <w:numId w:val="3"/>
        </w:numPr>
        <w:spacing w:line="360" w:lineRule="auto"/>
        <w:rPr>
          <w:rFonts w:ascii="Lato" w:hAnsi="Lato" w:cs="Arial"/>
        </w:rPr>
      </w:pPr>
      <w:r w:rsidRPr="00753CFD">
        <w:rPr>
          <w:rFonts w:ascii="Lato" w:hAnsi="Lato" w:cs="Arial"/>
        </w:rPr>
        <w:lastRenderedPageBreak/>
        <w:t xml:space="preserve">Gather feedback from students and internal and external entities to be used in monitoring, reporting and continuous improvement </w:t>
      </w:r>
    </w:p>
    <w:p w14:paraId="094EFF0D" w14:textId="77777777" w:rsidR="00753CFD" w:rsidRDefault="00753CFD" w:rsidP="00753CFD">
      <w:pPr>
        <w:pStyle w:val="ListParagraph"/>
        <w:spacing w:line="360" w:lineRule="auto"/>
        <w:ind w:left="990"/>
        <w:rPr>
          <w:rFonts w:ascii="Lato" w:hAnsi="Lato" w:cs="Arial"/>
        </w:rPr>
      </w:pPr>
    </w:p>
    <w:p w14:paraId="47B432E1" w14:textId="6710C47E" w:rsidR="00753CFD" w:rsidRPr="00753CFD" w:rsidRDefault="00753CFD" w:rsidP="00753CFD">
      <w:pPr>
        <w:pStyle w:val="ListParagraph"/>
        <w:numPr>
          <w:ilvl w:val="0"/>
          <w:numId w:val="3"/>
        </w:numPr>
        <w:spacing w:line="360" w:lineRule="auto"/>
        <w:rPr>
          <w:rFonts w:ascii="Lato" w:hAnsi="Lato" w:cs="Arial"/>
          <w:b/>
        </w:rPr>
      </w:pPr>
      <w:r w:rsidRPr="00753CFD">
        <w:rPr>
          <w:rFonts w:ascii="Lato" w:hAnsi="Lato" w:cs="Arial"/>
          <w:b/>
        </w:rPr>
        <w:t>Apply(Submit Application)</w:t>
      </w:r>
    </w:p>
    <w:p w14:paraId="2E7AAD9D"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Manage Application Process:</w:t>
      </w:r>
    </w:p>
    <w:p w14:paraId="33632858"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Receive full application through online portal</w:t>
      </w:r>
    </w:p>
    <w:p w14:paraId="7E0F764E" w14:textId="5B76671F"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Manage tracking feature, linking changes to application status updates to automated customer notifications. This includes but is not limited to confirmation of receipt and an initial appli</w:t>
      </w:r>
      <w:r>
        <w:rPr>
          <w:rFonts w:ascii="Lato" w:hAnsi="Lato" w:cs="Arial"/>
        </w:rPr>
        <w:t>cation check (3-5 working days)</w:t>
      </w:r>
    </w:p>
    <w:p w14:paraId="323A9356"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Gather Information</w:t>
      </w:r>
    </w:p>
    <w:p w14:paraId="0C330D9B"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Collect Workforce Employees’ data from applications to support agreed reporting requirements (e.g. country of application, country of qualification, purpose of application)</w:t>
      </w:r>
    </w:p>
    <w:p w14:paraId="1D9DB21A"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Provide Workforce Employee with Support:</w:t>
      </w:r>
    </w:p>
    <w:p w14:paraId="45C64B2A" w14:textId="2C11CC79"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 xml:space="preserve">Offer support to Workforce Employee (to be provided by website, Call Centre and/or Customer Happiness </w:t>
      </w:r>
      <w:r w:rsidR="003B2B8F" w:rsidRPr="00753CFD">
        <w:rPr>
          <w:rFonts w:ascii="Lato" w:hAnsi="Lato" w:cs="Arial"/>
        </w:rPr>
        <w:t>Centers</w:t>
      </w:r>
      <w:r w:rsidRPr="00753CFD">
        <w:rPr>
          <w:rFonts w:ascii="Lato" w:hAnsi="Lato" w:cs="Arial"/>
        </w:rPr>
        <w:t xml:space="preserve"> (Level 1 queries) and the Equivalency Department Information Advisors as per their training and job description)</w:t>
      </w:r>
    </w:p>
    <w:p w14:paraId="633E5B2E" w14:textId="77777777" w:rsidR="00753CFD" w:rsidRPr="00753CFD" w:rsidRDefault="00753CFD" w:rsidP="00753CFD">
      <w:pPr>
        <w:pStyle w:val="ListParagraph"/>
        <w:numPr>
          <w:ilvl w:val="0"/>
          <w:numId w:val="3"/>
        </w:numPr>
        <w:spacing w:line="360" w:lineRule="auto"/>
        <w:rPr>
          <w:rFonts w:ascii="Lato" w:hAnsi="Lato" w:cs="Arial"/>
        </w:rPr>
      </w:pPr>
      <w:r w:rsidRPr="00753CFD">
        <w:rPr>
          <w:rFonts w:ascii="Lato" w:hAnsi="Lato" w:cs="Arial"/>
        </w:rPr>
        <w:t>Escalate and resolve issues to related departments where necessary</w:t>
      </w:r>
    </w:p>
    <w:p w14:paraId="6A3CD424" w14:textId="77777777" w:rsidR="00753CFD" w:rsidRPr="00753CFD" w:rsidRDefault="00753CFD" w:rsidP="00753CFD">
      <w:pPr>
        <w:pStyle w:val="ListParagraph"/>
        <w:spacing w:line="360" w:lineRule="auto"/>
        <w:rPr>
          <w:rFonts w:ascii="Lato" w:hAnsi="Lato" w:cs="Arial"/>
          <w:b/>
          <w:bCs/>
        </w:rPr>
      </w:pPr>
      <w:r w:rsidRPr="00753CFD">
        <w:rPr>
          <w:rFonts w:ascii="Lato" w:hAnsi="Lato" w:cs="Arial"/>
          <w:b/>
          <w:bCs/>
        </w:rPr>
        <w:t>Gather feedback:</w:t>
      </w:r>
    </w:p>
    <w:p w14:paraId="3AA36084" w14:textId="77777777" w:rsidR="00753CFD" w:rsidRDefault="00753CFD" w:rsidP="00753CFD">
      <w:pPr>
        <w:pStyle w:val="ListParagraph"/>
        <w:numPr>
          <w:ilvl w:val="0"/>
          <w:numId w:val="3"/>
        </w:numPr>
        <w:spacing w:line="360" w:lineRule="auto"/>
        <w:rPr>
          <w:rFonts w:ascii="Lato" w:hAnsi="Lato" w:cs="Arial"/>
        </w:rPr>
      </w:pPr>
      <w:r w:rsidRPr="00753CFD">
        <w:rPr>
          <w:rFonts w:ascii="Lato" w:hAnsi="Lato" w:cs="Arial"/>
        </w:rPr>
        <w:t xml:space="preserve">Gather feedback from students and internal and external entities to be used in monitoring, reporting and continuous improvement </w:t>
      </w:r>
    </w:p>
    <w:p w14:paraId="62CFA172" w14:textId="77777777" w:rsidR="009F687C" w:rsidRDefault="009F687C" w:rsidP="009F687C">
      <w:pPr>
        <w:pStyle w:val="ListParagraph"/>
        <w:spacing w:line="360" w:lineRule="auto"/>
        <w:ind w:left="990"/>
        <w:rPr>
          <w:rFonts w:ascii="Lato" w:hAnsi="Lato" w:cs="Arial"/>
        </w:rPr>
      </w:pPr>
    </w:p>
    <w:p w14:paraId="0C4BBFF4" w14:textId="510FB640" w:rsidR="009F687C" w:rsidRPr="009F687C" w:rsidRDefault="009F687C" w:rsidP="00753CFD">
      <w:pPr>
        <w:pStyle w:val="ListParagraph"/>
        <w:numPr>
          <w:ilvl w:val="0"/>
          <w:numId w:val="3"/>
        </w:numPr>
        <w:spacing w:line="360" w:lineRule="auto"/>
        <w:rPr>
          <w:rFonts w:ascii="Lato" w:hAnsi="Lato" w:cs="Arial"/>
          <w:b/>
        </w:rPr>
      </w:pPr>
      <w:r w:rsidRPr="009F687C">
        <w:rPr>
          <w:rFonts w:ascii="Lato" w:hAnsi="Lato" w:cs="Arial"/>
          <w:b/>
        </w:rPr>
        <w:t>Apply(Undergo Evaluation)</w:t>
      </w:r>
    </w:p>
    <w:p w14:paraId="6C02F95F" w14:textId="77777777" w:rsidR="009F687C" w:rsidRPr="009F687C" w:rsidRDefault="009F687C" w:rsidP="009F687C">
      <w:pPr>
        <w:pStyle w:val="ListParagraph"/>
        <w:spacing w:line="360" w:lineRule="auto"/>
        <w:rPr>
          <w:rFonts w:ascii="Lato" w:hAnsi="Lato" w:cs="Arial"/>
          <w:b/>
          <w:bCs/>
        </w:rPr>
      </w:pPr>
      <w:r w:rsidRPr="009F687C">
        <w:rPr>
          <w:rFonts w:ascii="Lato" w:hAnsi="Lato" w:cs="Arial"/>
          <w:b/>
          <w:bCs/>
        </w:rPr>
        <w:t>Manage evaluation and authentication process:</w:t>
      </w:r>
    </w:p>
    <w:p w14:paraId="4925B3A9"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Provide an evaluation of the application in line with evaluation policy</w:t>
      </w:r>
    </w:p>
    <w:p w14:paraId="466A47DD"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Apply for qualification authentication on behalf of applicant</w:t>
      </w:r>
    </w:p>
    <w:p w14:paraId="7653D195"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Monitor authentication turn-around times</w:t>
      </w:r>
    </w:p>
    <w:p w14:paraId="089C3B57"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Ensure authentication outcome clearly logged</w:t>
      </w:r>
    </w:p>
    <w:p w14:paraId="6C9D35F8"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Communicate negative outcomes with relevant stakeholders</w:t>
      </w:r>
    </w:p>
    <w:p w14:paraId="662C623A"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Complete equivalency statement for cases where pre-existing data is found or cases approved by Standards and Research Group</w:t>
      </w:r>
    </w:p>
    <w:p w14:paraId="4FC14414" w14:textId="77777777" w:rsidR="009F687C" w:rsidRPr="009F687C" w:rsidRDefault="009F687C" w:rsidP="009F687C">
      <w:pPr>
        <w:pStyle w:val="ListParagraph"/>
        <w:spacing w:line="360" w:lineRule="auto"/>
        <w:rPr>
          <w:rFonts w:ascii="Lato" w:hAnsi="Lato" w:cs="Arial"/>
          <w:b/>
          <w:bCs/>
        </w:rPr>
      </w:pPr>
      <w:r w:rsidRPr="009F687C">
        <w:rPr>
          <w:rFonts w:ascii="Lato" w:hAnsi="Lato" w:cs="Arial"/>
          <w:b/>
          <w:bCs/>
        </w:rPr>
        <w:t>Provide Workforce Employee with Support:</w:t>
      </w:r>
    </w:p>
    <w:p w14:paraId="445D9A84"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lastRenderedPageBreak/>
        <w:t>Offer support to Workforce Employee (to be provided by website/portal updates and the Equivalency Department Information Advisors as per their training)</w:t>
      </w:r>
    </w:p>
    <w:p w14:paraId="55FD9F55"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Escalate and resolve issues to related departments where necessary</w:t>
      </w:r>
    </w:p>
    <w:p w14:paraId="7DD65080" w14:textId="77777777" w:rsidR="009F687C" w:rsidRPr="009F687C" w:rsidRDefault="009F687C" w:rsidP="009F687C">
      <w:pPr>
        <w:pStyle w:val="ListParagraph"/>
        <w:spacing w:line="360" w:lineRule="auto"/>
        <w:rPr>
          <w:rFonts w:ascii="Lato" w:hAnsi="Lato" w:cs="Arial"/>
          <w:b/>
          <w:bCs/>
        </w:rPr>
      </w:pPr>
      <w:r w:rsidRPr="009F687C">
        <w:rPr>
          <w:rFonts w:ascii="Lato" w:hAnsi="Lato" w:cs="Arial"/>
          <w:b/>
          <w:bCs/>
        </w:rPr>
        <w:t>Gather feedback:</w:t>
      </w:r>
    </w:p>
    <w:p w14:paraId="21DB296D" w14:textId="77777777" w:rsidR="00D645FF" w:rsidRDefault="00C43951" w:rsidP="009F687C">
      <w:pPr>
        <w:pStyle w:val="ListParagraph"/>
        <w:numPr>
          <w:ilvl w:val="0"/>
          <w:numId w:val="3"/>
        </w:numPr>
        <w:spacing w:line="360" w:lineRule="auto"/>
        <w:rPr>
          <w:rFonts w:ascii="Lato" w:hAnsi="Lato" w:cs="Arial"/>
        </w:rPr>
      </w:pPr>
      <w:r w:rsidRPr="009F687C">
        <w:rPr>
          <w:rFonts w:ascii="Lato" w:hAnsi="Lato" w:cs="Arial"/>
        </w:rPr>
        <w:t xml:space="preserve">Gather feedback from students and internal and external entities to be used in monitoring, reporting and continuous improvement </w:t>
      </w:r>
    </w:p>
    <w:p w14:paraId="0BA8E480" w14:textId="06DBF6BF" w:rsidR="009F687C" w:rsidRPr="009F687C" w:rsidRDefault="009F687C" w:rsidP="009F687C">
      <w:pPr>
        <w:pStyle w:val="ListParagraph"/>
        <w:numPr>
          <w:ilvl w:val="0"/>
          <w:numId w:val="3"/>
        </w:numPr>
        <w:spacing w:line="360" w:lineRule="auto"/>
        <w:rPr>
          <w:rFonts w:ascii="Lato" w:hAnsi="Lato" w:cs="Arial"/>
        </w:rPr>
      </w:pPr>
      <w:r>
        <w:rPr>
          <w:rFonts w:ascii="Lato" w:hAnsi="Lato" w:cs="Arial"/>
        </w:rPr>
        <w:t>Receive Equivalency Statement</w:t>
      </w:r>
    </w:p>
    <w:p w14:paraId="3AAA845A" w14:textId="77777777" w:rsidR="009F687C" w:rsidRPr="009F687C" w:rsidRDefault="009F687C" w:rsidP="009F687C">
      <w:pPr>
        <w:pStyle w:val="ListParagraph"/>
        <w:spacing w:line="360" w:lineRule="auto"/>
        <w:rPr>
          <w:rFonts w:ascii="Lato" w:hAnsi="Lato" w:cs="Arial"/>
          <w:b/>
          <w:bCs/>
        </w:rPr>
      </w:pPr>
      <w:r w:rsidRPr="009F687C">
        <w:rPr>
          <w:rFonts w:ascii="Lato" w:hAnsi="Lato" w:cs="Arial"/>
          <w:b/>
          <w:bCs/>
        </w:rPr>
        <w:t>Issue equivalency statements:</w:t>
      </w:r>
    </w:p>
    <w:p w14:paraId="3AA438ED"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Issue equivalency statements for applications which successfully completed the evaluation process</w:t>
      </w:r>
    </w:p>
    <w:p w14:paraId="4928B9D5"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Inform customer of next-steps and complaints procedure</w:t>
      </w:r>
    </w:p>
    <w:p w14:paraId="3A6E0323"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Issue customer satisfaction survey</w:t>
      </w:r>
    </w:p>
    <w:p w14:paraId="297B18A1" w14:textId="77777777" w:rsidR="009F687C" w:rsidRPr="009F687C" w:rsidRDefault="009F687C" w:rsidP="009F687C">
      <w:pPr>
        <w:pStyle w:val="ListParagraph"/>
        <w:spacing w:line="360" w:lineRule="auto"/>
        <w:rPr>
          <w:rFonts w:ascii="Lato" w:hAnsi="Lato" w:cs="Arial"/>
          <w:b/>
          <w:bCs/>
        </w:rPr>
      </w:pPr>
      <w:r w:rsidRPr="009F687C">
        <w:rPr>
          <w:rFonts w:ascii="Lato" w:hAnsi="Lato" w:cs="Arial"/>
          <w:b/>
          <w:bCs/>
        </w:rPr>
        <w:t>Provide Workforce Employee with Support:</w:t>
      </w:r>
    </w:p>
    <w:p w14:paraId="726C93D4"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Offer support to Workforce Employee (to be provided by website/portal updates and the Equivalency Department Information Advisors as per their training)</w:t>
      </w:r>
    </w:p>
    <w:p w14:paraId="4A7026D3"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Escalate and resolve issues to related departments or Quality Standards Committee where necessary</w:t>
      </w:r>
    </w:p>
    <w:p w14:paraId="4B8E3B67" w14:textId="77777777" w:rsidR="009F687C" w:rsidRPr="009F687C" w:rsidRDefault="009F687C" w:rsidP="009F687C">
      <w:pPr>
        <w:pStyle w:val="ListParagraph"/>
        <w:spacing w:line="360" w:lineRule="auto"/>
        <w:rPr>
          <w:rFonts w:ascii="Lato" w:hAnsi="Lato" w:cs="Arial"/>
          <w:b/>
          <w:bCs/>
        </w:rPr>
      </w:pPr>
      <w:r w:rsidRPr="009F687C">
        <w:rPr>
          <w:rFonts w:ascii="Lato" w:hAnsi="Lato" w:cs="Arial"/>
          <w:b/>
          <w:bCs/>
        </w:rPr>
        <w:t>Gather feedback:</w:t>
      </w:r>
    </w:p>
    <w:p w14:paraId="2A89B496" w14:textId="77777777" w:rsidR="00D645FF" w:rsidRDefault="00C43951" w:rsidP="009F687C">
      <w:pPr>
        <w:pStyle w:val="ListParagraph"/>
        <w:numPr>
          <w:ilvl w:val="0"/>
          <w:numId w:val="3"/>
        </w:numPr>
        <w:spacing w:line="360" w:lineRule="auto"/>
        <w:rPr>
          <w:rFonts w:ascii="Lato" w:hAnsi="Lato" w:cs="Arial"/>
        </w:rPr>
      </w:pPr>
      <w:r w:rsidRPr="009F687C">
        <w:rPr>
          <w:rFonts w:ascii="Lato" w:hAnsi="Lato" w:cs="Arial"/>
        </w:rPr>
        <w:t xml:space="preserve">Gather feedback from students and internal and external entities to be used in monitoring, reporting and continuous improvement </w:t>
      </w:r>
    </w:p>
    <w:p w14:paraId="287C7878" w14:textId="77777777" w:rsidR="009F687C" w:rsidRPr="009F687C" w:rsidRDefault="009F687C" w:rsidP="009F687C">
      <w:pPr>
        <w:spacing w:line="360" w:lineRule="auto"/>
        <w:rPr>
          <w:rFonts w:ascii="Lato" w:hAnsi="Lato" w:cs="Arial"/>
        </w:rPr>
      </w:pPr>
    </w:p>
    <w:p w14:paraId="54E245E5" w14:textId="07A03777" w:rsidR="009F687C" w:rsidRPr="009F687C" w:rsidRDefault="009F687C" w:rsidP="009F687C">
      <w:pPr>
        <w:pStyle w:val="ListParagraph"/>
        <w:numPr>
          <w:ilvl w:val="0"/>
          <w:numId w:val="3"/>
        </w:numPr>
        <w:spacing w:line="360" w:lineRule="auto"/>
        <w:rPr>
          <w:rFonts w:ascii="Lato" w:hAnsi="Lato" w:cs="Arial"/>
          <w:b/>
        </w:rPr>
      </w:pPr>
      <w:r w:rsidRPr="009F687C">
        <w:rPr>
          <w:rFonts w:ascii="Lato" w:hAnsi="Lato" w:cs="Arial"/>
          <w:b/>
        </w:rPr>
        <w:t>Measure &amp; Report</w:t>
      </w:r>
    </w:p>
    <w:p w14:paraId="4760D1FA" w14:textId="77777777" w:rsidR="009F687C" w:rsidRPr="009F687C" w:rsidRDefault="009F687C" w:rsidP="009F687C">
      <w:pPr>
        <w:pStyle w:val="ListParagraph"/>
        <w:spacing w:line="360" w:lineRule="auto"/>
        <w:rPr>
          <w:rFonts w:ascii="Lato" w:hAnsi="Lato" w:cs="Arial"/>
          <w:b/>
          <w:bCs/>
        </w:rPr>
      </w:pPr>
      <w:r w:rsidRPr="009F687C">
        <w:rPr>
          <w:rFonts w:ascii="Lato" w:hAnsi="Lato" w:cs="Arial"/>
          <w:b/>
          <w:bCs/>
        </w:rPr>
        <w:t>Gather and Analyze Data:</w:t>
      </w:r>
    </w:p>
    <w:p w14:paraId="68643FC1"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 xml:space="preserve">Gather and analyses feedback, as a minimum,  from Workforce Employees who have received a complete equivalency statement; Customers who were not able to obtain an equivalency statement; and from stakeholders receiving equivalency statements from workforce employees to determine relevance of statement information for their purposes </w:t>
      </w:r>
    </w:p>
    <w:p w14:paraId="68EECA71"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Gather relevant statistics from the Workforce Employee Journey to inform policies and decision making</w:t>
      </w:r>
    </w:p>
    <w:p w14:paraId="2BD95081"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Prepare findings reports and status updates relevant to the Student Journey</w:t>
      </w:r>
    </w:p>
    <w:p w14:paraId="4AF23D94" w14:textId="77777777" w:rsidR="009F687C" w:rsidRPr="009F687C" w:rsidRDefault="009F687C" w:rsidP="009F687C">
      <w:pPr>
        <w:pStyle w:val="ListParagraph"/>
        <w:spacing w:line="360" w:lineRule="auto"/>
        <w:rPr>
          <w:rFonts w:ascii="Lato" w:hAnsi="Lato" w:cs="Arial"/>
          <w:b/>
          <w:bCs/>
        </w:rPr>
      </w:pPr>
      <w:r w:rsidRPr="009F687C">
        <w:rPr>
          <w:rFonts w:ascii="Lato" w:hAnsi="Lato" w:cs="Arial"/>
          <w:b/>
          <w:bCs/>
        </w:rPr>
        <w:t>Measure Performance:</w:t>
      </w:r>
    </w:p>
    <w:p w14:paraId="4A313301"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lastRenderedPageBreak/>
        <w:t>Measure and monitor results of the delivery of activities against Workforce Employee Journey KPIs according to the agreed Performance Management Plan (measuring both service turnaround times and quality)</w:t>
      </w:r>
    </w:p>
    <w:p w14:paraId="5C7E77D7"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Measure delivery of research activities against departmental targets</w:t>
      </w:r>
    </w:p>
    <w:p w14:paraId="7AC86212"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Review results of the delivery of the Workforce Employee Journey</w:t>
      </w:r>
    </w:p>
    <w:p w14:paraId="74674D1D" w14:textId="77777777" w:rsidR="009F687C" w:rsidRPr="009F687C" w:rsidRDefault="009F687C" w:rsidP="009F687C">
      <w:pPr>
        <w:pStyle w:val="ListParagraph"/>
        <w:spacing w:line="360" w:lineRule="auto"/>
        <w:rPr>
          <w:rFonts w:ascii="Lato" w:hAnsi="Lato" w:cs="Arial"/>
          <w:b/>
          <w:bCs/>
        </w:rPr>
      </w:pPr>
      <w:r w:rsidRPr="009F687C">
        <w:rPr>
          <w:rFonts w:ascii="Lato" w:hAnsi="Lato" w:cs="Arial"/>
          <w:b/>
          <w:bCs/>
        </w:rPr>
        <w:t xml:space="preserve">Ensure Continuous Improvement: </w:t>
      </w:r>
    </w:p>
    <w:p w14:paraId="3A06460D"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 xml:space="preserve">Conduct lessons learnt sessions with relevant </w:t>
      </w:r>
      <w:proofErr w:type="spellStart"/>
      <w:r w:rsidRPr="009F687C">
        <w:rPr>
          <w:rFonts w:ascii="Lato" w:hAnsi="Lato" w:cs="Arial"/>
        </w:rPr>
        <w:t>MoEHEA</w:t>
      </w:r>
      <w:proofErr w:type="spellEnd"/>
      <w:r w:rsidRPr="009F687C">
        <w:rPr>
          <w:rFonts w:ascii="Lato" w:hAnsi="Lato" w:cs="Arial"/>
        </w:rPr>
        <w:t xml:space="preserve"> Departments</w:t>
      </w:r>
    </w:p>
    <w:p w14:paraId="1DBA2596"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Identify gaps in the Workforce Employee journey, in particular the impact of the evaluation policy and customer satisfaction and impact survey feedback</w:t>
      </w:r>
    </w:p>
    <w:p w14:paraId="09409C33"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 xml:space="preserve">Put interventions in place, including action points for next cycle, to address underperformance and/or internal functional issues related to the Workforce Employee Journey </w:t>
      </w:r>
    </w:p>
    <w:p w14:paraId="0EB5068E"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Mobilize additional resources where required</w:t>
      </w:r>
    </w:p>
    <w:p w14:paraId="51C927A3"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Provide additional training and development activities where if required</w:t>
      </w:r>
    </w:p>
    <w:p w14:paraId="2D027EF1" w14:textId="77777777" w:rsidR="009F687C" w:rsidRPr="009F687C" w:rsidRDefault="009F687C" w:rsidP="009F687C">
      <w:pPr>
        <w:pStyle w:val="ListParagraph"/>
        <w:spacing w:line="360" w:lineRule="auto"/>
        <w:rPr>
          <w:rFonts w:ascii="Lato" w:hAnsi="Lato" w:cs="Arial"/>
          <w:b/>
          <w:bCs/>
        </w:rPr>
      </w:pPr>
      <w:r w:rsidRPr="009F687C">
        <w:rPr>
          <w:rFonts w:ascii="Lato" w:hAnsi="Lato" w:cs="Arial"/>
          <w:b/>
          <w:bCs/>
        </w:rPr>
        <w:t xml:space="preserve">Report: </w:t>
      </w:r>
    </w:p>
    <w:p w14:paraId="53CCBE83"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Prepare and provide reports relevant to the performance and outcomes of Workforce Employee Journey to support leadership in decision making. This may include but is not limited to reporting on:</w:t>
      </w:r>
    </w:p>
    <w:p w14:paraId="70B5950F"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Journey-related KPIs (including but not limited to percentage of applications submitted that are eligible for the relevant service; timeframe for checking of incoming applications, error rate in declined applications, error rate in completed applications)</w:t>
      </w:r>
    </w:p>
    <w:p w14:paraId="012448C1" w14:textId="77777777"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Satisfaction rates of workforce employees against key moments that matter (e.g. ease of application, clarity of information (pre-application and throughout the application process), clarity and level of stakeholder acceptance of the equivalency statement</w:t>
      </w:r>
    </w:p>
    <w:p w14:paraId="6807C198" w14:textId="5ABDFF66" w:rsidR="00D645FF" w:rsidRPr="009F687C" w:rsidRDefault="00C43951" w:rsidP="009F687C">
      <w:pPr>
        <w:pStyle w:val="ListParagraph"/>
        <w:numPr>
          <w:ilvl w:val="0"/>
          <w:numId w:val="3"/>
        </w:numPr>
        <w:spacing w:line="360" w:lineRule="auto"/>
        <w:rPr>
          <w:rFonts w:ascii="Lato" w:hAnsi="Lato" w:cs="Arial"/>
        </w:rPr>
      </w:pPr>
      <w:r w:rsidRPr="009F687C">
        <w:rPr>
          <w:rFonts w:ascii="Lato" w:hAnsi="Lato" w:cs="Arial"/>
        </w:rPr>
        <w:t xml:space="preserve">Volume and breakdown of equivalency applications under the workforce employee journey including but not limited to the number of applications received, qualification country of origin to inform a country league, field of study, risk level (number and percentage of applications at Level 1/2/3), average and median timeframe for authentication – overall and by country, number of positive/negative authentication outcomes with any discernible trends identified and </w:t>
      </w:r>
      <w:r w:rsidR="009F687C" w:rsidRPr="009F687C">
        <w:rPr>
          <w:rFonts w:ascii="Lato" w:hAnsi="Lato" w:cs="Arial"/>
        </w:rPr>
        <w:t>analyzed</w:t>
      </w:r>
      <w:r w:rsidRPr="009F687C">
        <w:rPr>
          <w:rFonts w:ascii="Lato" w:hAnsi="Lato" w:cs="Arial"/>
        </w:rPr>
        <w:t xml:space="preserve"> </w:t>
      </w:r>
    </w:p>
    <w:p w14:paraId="3BBF1402" w14:textId="0A1CAD43" w:rsidR="00B461F5" w:rsidRDefault="00C43951" w:rsidP="00AA4605">
      <w:pPr>
        <w:pStyle w:val="ListParagraph"/>
        <w:numPr>
          <w:ilvl w:val="0"/>
          <w:numId w:val="3"/>
        </w:numPr>
        <w:spacing w:line="360" w:lineRule="auto"/>
        <w:rPr>
          <w:rFonts w:ascii="Lato" w:hAnsi="Lato" w:cs="Arial"/>
        </w:rPr>
      </w:pPr>
      <w:r w:rsidRPr="009F687C">
        <w:rPr>
          <w:rFonts w:ascii="Lato" w:hAnsi="Lato" w:cs="Arial"/>
        </w:rPr>
        <w:lastRenderedPageBreak/>
        <w:t>Number of complaints (closed</w:t>
      </w:r>
      <w:r w:rsidR="006B3B47">
        <w:rPr>
          <w:rFonts w:ascii="Lato" w:hAnsi="Lato" w:cs="Arial"/>
        </w:rPr>
        <w:t>/pending and resolved (Level 1 v</w:t>
      </w:r>
      <w:r w:rsidRPr="009F687C">
        <w:rPr>
          <w:rFonts w:ascii="Lato" w:hAnsi="Lato" w:cs="Arial"/>
        </w:rPr>
        <w:t xml:space="preserve">s escalated) </w:t>
      </w:r>
    </w:p>
    <w:p w14:paraId="29561A50" w14:textId="0589BF1E" w:rsidR="006B3B47" w:rsidRPr="006B3B47" w:rsidRDefault="006B3B47" w:rsidP="006B3B47">
      <w:pPr>
        <w:spacing w:line="360" w:lineRule="auto"/>
        <w:ind w:left="630"/>
        <w:rPr>
          <w:rFonts w:ascii="Lato" w:hAnsi="Lato" w:cs="Arial"/>
          <w:b/>
        </w:rPr>
      </w:pPr>
      <w:r w:rsidRPr="006B3B47">
        <w:rPr>
          <w:rFonts w:ascii="Lato" w:hAnsi="Lato" w:cs="Arial"/>
          <w:b/>
        </w:rPr>
        <w:t>Workforce Employee Workflow</w:t>
      </w:r>
    </w:p>
    <w:p w14:paraId="30781E45" w14:textId="4ACCE656" w:rsidR="006B3B47" w:rsidRDefault="006B3B47" w:rsidP="006B3B47">
      <w:pPr>
        <w:spacing w:line="360" w:lineRule="auto"/>
        <w:ind w:left="630"/>
        <w:rPr>
          <w:rFonts w:ascii="Lato" w:hAnsi="Lato" w:cs="Arial"/>
        </w:rPr>
      </w:pPr>
      <w:r>
        <w:rPr>
          <w:rFonts w:ascii="Lato" w:hAnsi="Lato" w:cs="Arial"/>
          <w:noProof/>
        </w:rPr>
        <w:drawing>
          <wp:anchor distT="0" distB="0" distL="114300" distR="114300" simplePos="0" relativeHeight="251690496" behindDoc="0" locked="0" layoutInCell="1" allowOverlap="1" wp14:anchorId="09106AB2" wp14:editId="039AB448">
            <wp:simplePos x="0" y="0"/>
            <wp:positionH relativeFrom="column">
              <wp:posOffset>333375</wp:posOffset>
            </wp:positionH>
            <wp:positionV relativeFrom="page">
              <wp:posOffset>1533525</wp:posOffset>
            </wp:positionV>
            <wp:extent cx="5674995" cy="6886575"/>
            <wp:effectExtent l="0" t="0" r="190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py of MOEIntegratedHigherEducationPlatform (10).jpg"/>
                    <pic:cNvPicPr/>
                  </pic:nvPicPr>
                  <pic:blipFill>
                    <a:blip r:embed="rId17">
                      <a:extLst>
                        <a:ext uri="{28A0092B-C50C-407E-A947-70E740481C1C}">
                          <a14:useLocalDpi xmlns:a14="http://schemas.microsoft.com/office/drawing/2010/main" val="0"/>
                        </a:ext>
                      </a:extLst>
                    </a:blip>
                    <a:stretch>
                      <a:fillRect/>
                    </a:stretch>
                  </pic:blipFill>
                  <pic:spPr>
                    <a:xfrm>
                      <a:off x="0" y="0"/>
                      <a:ext cx="5674995" cy="6886575"/>
                    </a:xfrm>
                    <a:prstGeom prst="rect">
                      <a:avLst/>
                    </a:prstGeom>
                  </pic:spPr>
                </pic:pic>
              </a:graphicData>
            </a:graphic>
            <wp14:sizeRelV relativeFrom="margin">
              <wp14:pctHeight>0</wp14:pctHeight>
            </wp14:sizeRelV>
          </wp:anchor>
        </w:drawing>
      </w:r>
    </w:p>
    <w:p w14:paraId="0B2DFF9B" w14:textId="77777777" w:rsidR="006B3B47" w:rsidRDefault="006B3B47" w:rsidP="006B3B47">
      <w:pPr>
        <w:spacing w:line="360" w:lineRule="auto"/>
        <w:ind w:left="630"/>
        <w:rPr>
          <w:rFonts w:ascii="Lato" w:hAnsi="Lato" w:cs="Arial"/>
        </w:rPr>
      </w:pPr>
    </w:p>
    <w:p w14:paraId="7EB39C2C" w14:textId="77777777" w:rsidR="006B3B47" w:rsidRDefault="006B3B47" w:rsidP="006B3B47">
      <w:pPr>
        <w:spacing w:line="360" w:lineRule="auto"/>
        <w:ind w:left="630"/>
        <w:rPr>
          <w:rFonts w:ascii="Lato" w:hAnsi="Lato" w:cs="Arial"/>
        </w:rPr>
      </w:pPr>
    </w:p>
    <w:p w14:paraId="19FFEF8B" w14:textId="59D16753" w:rsidR="006B3B47" w:rsidRPr="006B3B47" w:rsidRDefault="00F12260" w:rsidP="00F12260">
      <w:pPr>
        <w:spacing w:line="360" w:lineRule="auto"/>
        <w:ind w:left="630"/>
        <w:rPr>
          <w:rFonts w:ascii="Lato" w:hAnsi="Lato" w:cs="Arial"/>
        </w:rPr>
      </w:pPr>
      <w:r>
        <w:rPr>
          <w:rFonts w:ascii="Lato" w:hAnsi="Lato" w:cs="Arial"/>
          <w:noProof/>
        </w:rPr>
        <w:lastRenderedPageBreak/>
        <w:drawing>
          <wp:anchor distT="0" distB="0" distL="114300" distR="114300" simplePos="0" relativeHeight="251691520" behindDoc="0" locked="0" layoutInCell="1" allowOverlap="1" wp14:anchorId="15D32087" wp14:editId="185A4338">
            <wp:simplePos x="0" y="0"/>
            <wp:positionH relativeFrom="column">
              <wp:posOffset>257175</wp:posOffset>
            </wp:positionH>
            <wp:positionV relativeFrom="page">
              <wp:posOffset>809625</wp:posOffset>
            </wp:positionV>
            <wp:extent cx="5674995" cy="4656455"/>
            <wp:effectExtent l="0" t="0" r="190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py of MOEIntegratedHigherEducationPlatform (11).jpg"/>
                    <pic:cNvPicPr/>
                  </pic:nvPicPr>
                  <pic:blipFill>
                    <a:blip r:embed="rId18">
                      <a:extLst>
                        <a:ext uri="{28A0092B-C50C-407E-A947-70E740481C1C}">
                          <a14:useLocalDpi xmlns:a14="http://schemas.microsoft.com/office/drawing/2010/main" val="0"/>
                        </a:ext>
                      </a:extLst>
                    </a:blip>
                    <a:stretch>
                      <a:fillRect/>
                    </a:stretch>
                  </pic:blipFill>
                  <pic:spPr>
                    <a:xfrm>
                      <a:off x="0" y="0"/>
                      <a:ext cx="5674995" cy="4656455"/>
                    </a:xfrm>
                    <a:prstGeom prst="rect">
                      <a:avLst/>
                    </a:prstGeom>
                  </pic:spPr>
                </pic:pic>
              </a:graphicData>
            </a:graphic>
          </wp:anchor>
        </w:drawing>
      </w:r>
    </w:p>
    <w:p w14:paraId="238E7688" w14:textId="7F1D968A" w:rsidR="006B7FD9" w:rsidRDefault="00AA4605" w:rsidP="006B7FD9">
      <w:pPr>
        <w:pStyle w:val="Heading3"/>
        <w:rPr>
          <w:rFonts w:ascii="Lato" w:hAnsi="Lato"/>
          <w:b/>
          <w:sz w:val="22"/>
          <w:szCs w:val="22"/>
        </w:rPr>
      </w:pPr>
      <w:r>
        <w:rPr>
          <w:rFonts w:ascii="Lato" w:hAnsi="Lato"/>
          <w:b/>
          <w:sz w:val="22"/>
          <w:szCs w:val="22"/>
        </w:rPr>
        <w:t>Shared Services Management Process</w:t>
      </w:r>
    </w:p>
    <w:p w14:paraId="662C6180" w14:textId="2D531A2F" w:rsidR="00D769E0" w:rsidRPr="00AA4605" w:rsidRDefault="00AA4605" w:rsidP="00D769E0">
      <w:pPr>
        <w:pStyle w:val="ListParagraph"/>
        <w:numPr>
          <w:ilvl w:val="0"/>
          <w:numId w:val="3"/>
        </w:numPr>
        <w:spacing w:line="360" w:lineRule="auto"/>
        <w:rPr>
          <w:rFonts w:ascii="Lato" w:hAnsi="Lato" w:cs="Arial"/>
          <w:b/>
        </w:rPr>
      </w:pPr>
      <w:r w:rsidRPr="00AA4605">
        <w:rPr>
          <w:rFonts w:ascii="Lato" w:hAnsi="Lato" w:cs="Arial"/>
          <w:b/>
        </w:rPr>
        <w:t>Plan</w:t>
      </w:r>
    </w:p>
    <w:p w14:paraId="67E3DBE9" w14:textId="408C0C0F" w:rsidR="00AA4605" w:rsidRPr="00AA4605" w:rsidRDefault="00AA4605" w:rsidP="00AA4605">
      <w:pPr>
        <w:pStyle w:val="ListParagraph"/>
        <w:spacing w:line="360" w:lineRule="auto"/>
        <w:rPr>
          <w:rFonts w:ascii="Lato" w:hAnsi="Lato" w:cs="Arial"/>
          <w:b/>
          <w:bCs/>
        </w:rPr>
      </w:pPr>
      <w:r w:rsidRPr="00AA4605">
        <w:rPr>
          <w:rFonts w:ascii="Lato" w:hAnsi="Lato" w:cs="Arial"/>
          <w:b/>
          <w:bCs/>
        </w:rPr>
        <w:t>Set Up</w:t>
      </w:r>
      <w:r w:rsidR="00FC4442">
        <w:rPr>
          <w:rFonts w:ascii="Lato" w:hAnsi="Lato" w:cs="Arial"/>
          <w:b/>
          <w:bCs/>
        </w:rPr>
        <w:t xml:space="preserve"> for Shared Services Management:</w:t>
      </w:r>
    </w:p>
    <w:p w14:paraId="2B785848" w14:textId="77777777" w:rsidR="00D645FF" w:rsidRPr="00AA4605" w:rsidRDefault="00C43951" w:rsidP="00AA4605">
      <w:pPr>
        <w:pStyle w:val="ListParagraph"/>
        <w:numPr>
          <w:ilvl w:val="0"/>
          <w:numId w:val="3"/>
        </w:numPr>
        <w:spacing w:line="360" w:lineRule="auto"/>
        <w:rPr>
          <w:rFonts w:ascii="Lato" w:hAnsi="Lato" w:cs="Arial"/>
        </w:rPr>
      </w:pPr>
      <w:r w:rsidRPr="00AA4605">
        <w:rPr>
          <w:rFonts w:ascii="Lato" w:hAnsi="Lato" w:cs="Arial"/>
        </w:rPr>
        <w:t>Assign Shared Services Coordinators (SSCs) as per the job description</w:t>
      </w:r>
    </w:p>
    <w:p w14:paraId="42DF8571" w14:textId="77777777" w:rsidR="00D645FF" w:rsidRPr="00AA4605" w:rsidRDefault="00C43951" w:rsidP="00AA4605">
      <w:pPr>
        <w:pStyle w:val="ListParagraph"/>
        <w:numPr>
          <w:ilvl w:val="0"/>
          <w:numId w:val="3"/>
        </w:numPr>
        <w:spacing w:line="360" w:lineRule="auto"/>
        <w:rPr>
          <w:rFonts w:ascii="Lato" w:hAnsi="Lato" w:cs="Arial"/>
        </w:rPr>
      </w:pPr>
      <w:r w:rsidRPr="00AA4605">
        <w:rPr>
          <w:rFonts w:ascii="Lato" w:hAnsi="Lato" w:cs="Arial"/>
        </w:rPr>
        <w:t>Review and enhance Terms of Reference for the Shared Services Committee composed of departmental and functional executives</w:t>
      </w:r>
    </w:p>
    <w:p w14:paraId="140F1E3D" w14:textId="77777777" w:rsidR="00D645FF" w:rsidRPr="00AA4605" w:rsidRDefault="00C43951" w:rsidP="00AA4605">
      <w:pPr>
        <w:pStyle w:val="ListParagraph"/>
        <w:numPr>
          <w:ilvl w:val="0"/>
          <w:numId w:val="3"/>
        </w:numPr>
        <w:spacing w:line="360" w:lineRule="auto"/>
        <w:rPr>
          <w:rFonts w:ascii="Lato" w:hAnsi="Lato" w:cs="Arial"/>
        </w:rPr>
      </w:pPr>
      <w:r w:rsidRPr="00AA4605">
        <w:rPr>
          <w:rFonts w:ascii="Lato" w:hAnsi="Lato" w:cs="Arial"/>
        </w:rPr>
        <w:t>Develop Shared Services Coordinators goals and operational KPIs</w:t>
      </w:r>
    </w:p>
    <w:p w14:paraId="2307CA00" w14:textId="77777777" w:rsidR="00AA4605" w:rsidRPr="00AA4605" w:rsidRDefault="00AA4605" w:rsidP="00AA4605">
      <w:pPr>
        <w:pStyle w:val="ListParagraph"/>
        <w:spacing w:line="360" w:lineRule="auto"/>
        <w:rPr>
          <w:rFonts w:ascii="Lato" w:hAnsi="Lato" w:cs="Arial"/>
          <w:b/>
          <w:bCs/>
        </w:rPr>
      </w:pPr>
      <w:r w:rsidRPr="00AA4605">
        <w:rPr>
          <w:rFonts w:ascii="Lato" w:hAnsi="Lato" w:cs="Arial"/>
          <w:b/>
          <w:bCs/>
        </w:rPr>
        <w:t xml:space="preserve">Develop and Review Plans for Operations: </w:t>
      </w:r>
    </w:p>
    <w:p w14:paraId="7CDD328B" w14:textId="236DFEC8" w:rsidR="00D645FF" w:rsidRPr="00AA4605" w:rsidRDefault="00934269" w:rsidP="00AA4605">
      <w:pPr>
        <w:pStyle w:val="ListParagraph"/>
        <w:numPr>
          <w:ilvl w:val="0"/>
          <w:numId w:val="3"/>
        </w:numPr>
        <w:spacing w:line="360" w:lineRule="auto"/>
        <w:rPr>
          <w:rFonts w:ascii="Lato" w:hAnsi="Lato" w:cs="Arial"/>
        </w:rPr>
      </w:pPr>
      <w:r>
        <w:rPr>
          <w:rFonts w:ascii="Lato" w:hAnsi="Lato" w:cs="Arial"/>
        </w:rPr>
        <w:t>A</w:t>
      </w:r>
      <w:r w:rsidR="00C43951" w:rsidRPr="00AA4605">
        <w:rPr>
          <w:rFonts w:ascii="Lato" w:hAnsi="Lato" w:cs="Arial"/>
        </w:rPr>
        <w:t>ll plans for the management of end-to-end Shared Services process (including the Data Collection Plan)</w:t>
      </w:r>
      <w:r>
        <w:rPr>
          <w:rFonts w:ascii="Lato" w:hAnsi="Lato" w:cs="Arial"/>
        </w:rPr>
        <w:t xml:space="preserve"> shall be developed or updated</w:t>
      </w:r>
    </w:p>
    <w:p w14:paraId="4CE908D0" w14:textId="1E42D5B7" w:rsidR="00D645FF" w:rsidRPr="00AA4605" w:rsidRDefault="00934269" w:rsidP="00AA4605">
      <w:pPr>
        <w:pStyle w:val="ListParagraph"/>
        <w:numPr>
          <w:ilvl w:val="0"/>
          <w:numId w:val="3"/>
        </w:numPr>
        <w:spacing w:line="360" w:lineRule="auto"/>
        <w:rPr>
          <w:rFonts w:ascii="Lato" w:hAnsi="Lato" w:cs="Arial"/>
        </w:rPr>
      </w:pPr>
      <w:r>
        <w:rPr>
          <w:rFonts w:ascii="Lato" w:hAnsi="Lato" w:cs="Arial"/>
        </w:rPr>
        <w:lastRenderedPageBreak/>
        <w:t>R</w:t>
      </w:r>
      <w:r w:rsidR="00C43951" w:rsidRPr="00AA4605">
        <w:rPr>
          <w:rFonts w:ascii="Lato" w:hAnsi="Lato" w:cs="Arial"/>
        </w:rPr>
        <w:t>oles and responsibilities</w:t>
      </w:r>
      <w:r>
        <w:rPr>
          <w:rFonts w:ascii="Lato" w:hAnsi="Lato" w:cs="Arial"/>
        </w:rPr>
        <w:t xml:space="preserve"> shall be developed or updated</w:t>
      </w:r>
      <w:r w:rsidR="00C43951" w:rsidRPr="00AA4605">
        <w:rPr>
          <w:rFonts w:ascii="Lato" w:hAnsi="Lato" w:cs="Arial"/>
        </w:rPr>
        <w:t xml:space="preserve"> for the following as a minimum: Shared Services Coordinators, </w:t>
      </w:r>
      <w:proofErr w:type="spellStart"/>
      <w:r w:rsidR="00C43951" w:rsidRPr="00AA4605">
        <w:rPr>
          <w:rFonts w:ascii="Lato" w:hAnsi="Lato" w:cs="Arial"/>
        </w:rPr>
        <w:t>MoEHEA</w:t>
      </w:r>
      <w:proofErr w:type="spellEnd"/>
      <w:r w:rsidR="00C43951" w:rsidRPr="00AA4605">
        <w:rPr>
          <w:rFonts w:ascii="Lato" w:hAnsi="Lato" w:cs="Arial"/>
        </w:rPr>
        <w:t xml:space="preserve"> departments, Journey Owners and Shared Services department</w:t>
      </w:r>
    </w:p>
    <w:p w14:paraId="2303F964" w14:textId="435F9847" w:rsidR="00D645FF" w:rsidRPr="00AA4605" w:rsidRDefault="00934269" w:rsidP="00AA4605">
      <w:pPr>
        <w:pStyle w:val="ListParagraph"/>
        <w:numPr>
          <w:ilvl w:val="0"/>
          <w:numId w:val="3"/>
        </w:numPr>
        <w:spacing w:line="360" w:lineRule="auto"/>
        <w:rPr>
          <w:rFonts w:ascii="Lato" w:hAnsi="Lato" w:cs="Arial"/>
        </w:rPr>
      </w:pPr>
      <w:r>
        <w:rPr>
          <w:rFonts w:ascii="Lato" w:hAnsi="Lato" w:cs="Arial"/>
        </w:rPr>
        <w:t>D</w:t>
      </w:r>
      <w:r w:rsidR="00C43951" w:rsidRPr="00AA4605">
        <w:rPr>
          <w:rFonts w:ascii="Lato" w:hAnsi="Lato" w:cs="Arial"/>
        </w:rPr>
        <w:t xml:space="preserve">efinitions for RAID (Risk, Assumptions, Issues, Dependencies) log </w:t>
      </w:r>
      <w:r>
        <w:rPr>
          <w:rFonts w:ascii="Lato" w:hAnsi="Lato" w:cs="Arial"/>
        </w:rPr>
        <w:t>shall be developed or updated</w:t>
      </w:r>
    </w:p>
    <w:p w14:paraId="6A834565" w14:textId="0BBEE3E1" w:rsidR="00D645FF" w:rsidRPr="00AA4605" w:rsidRDefault="00934269" w:rsidP="00AA4605">
      <w:pPr>
        <w:pStyle w:val="ListParagraph"/>
        <w:numPr>
          <w:ilvl w:val="0"/>
          <w:numId w:val="3"/>
        </w:numPr>
        <w:spacing w:line="360" w:lineRule="auto"/>
        <w:rPr>
          <w:rFonts w:ascii="Lato" w:hAnsi="Lato" w:cs="Arial"/>
        </w:rPr>
      </w:pPr>
      <w:r>
        <w:rPr>
          <w:rFonts w:ascii="Lato" w:hAnsi="Lato" w:cs="Arial"/>
        </w:rPr>
        <w:t>D</w:t>
      </w:r>
      <w:r w:rsidR="00C43951" w:rsidRPr="00AA4605">
        <w:rPr>
          <w:rFonts w:ascii="Lato" w:hAnsi="Lato" w:cs="Arial"/>
        </w:rPr>
        <w:t xml:space="preserve">ispute resolution and escalation mechanism </w:t>
      </w:r>
      <w:r>
        <w:rPr>
          <w:rFonts w:ascii="Lato" w:hAnsi="Lato" w:cs="Arial"/>
        </w:rPr>
        <w:t>shall be developed or updated</w:t>
      </w:r>
    </w:p>
    <w:p w14:paraId="490A2C40" w14:textId="0F2A824F" w:rsidR="00D645FF" w:rsidRPr="00AA4605" w:rsidRDefault="00934269" w:rsidP="00AA4605">
      <w:pPr>
        <w:pStyle w:val="ListParagraph"/>
        <w:numPr>
          <w:ilvl w:val="0"/>
          <w:numId w:val="3"/>
        </w:numPr>
        <w:spacing w:line="360" w:lineRule="auto"/>
        <w:rPr>
          <w:rFonts w:ascii="Lato" w:hAnsi="Lato" w:cs="Arial"/>
        </w:rPr>
      </w:pPr>
      <w:r>
        <w:rPr>
          <w:rFonts w:ascii="Lato" w:hAnsi="Lato" w:cs="Arial"/>
        </w:rPr>
        <w:t>A</w:t>
      </w:r>
      <w:r w:rsidR="00C43951" w:rsidRPr="00AA4605">
        <w:rPr>
          <w:rFonts w:ascii="Lato" w:hAnsi="Lato" w:cs="Arial"/>
        </w:rPr>
        <w:t>ppropriate decision making structures to ensure consistency in decision making timelines</w:t>
      </w:r>
      <w:r>
        <w:rPr>
          <w:rFonts w:ascii="Lato" w:hAnsi="Lato" w:cs="Arial"/>
        </w:rPr>
        <w:t xml:space="preserve"> shall be designed or updated</w:t>
      </w:r>
    </w:p>
    <w:p w14:paraId="2650770E" w14:textId="4D30607A" w:rsidR="00D645FF" w:rsidRPr="00AA4605" w:rsidRDefault="00934269" w:rsidP="00AA4605">
      <w:pPr>
        <w:pStyle w:val="ListParagraph"/>
        <w:numPr>
          <w:ilvl w:val="0"/>
          <w:numId w:val="3"/>
        </w:numPr>
        <w:spacing w:line="360" w:lineRule="auto"/>
        <w:rPr>
          <w:rFonts w:ascii="Lato" w:hAnsi="Lato" w:cs="Arial"/>
        </w:rPr>
      </w:pPr>
      <w:r>
        <w:rPr>
          <w:rFonts w:ascii="Lato" w:hAnsi="Lato" w:cs="Arial"/>
        </w:rPr>
        <w:t>S</w:t>
      </w:r>
      <w:r w:rsidR="00C43951" w:rsidRPr="00AA4605">
        <w:rPr>
          <w:rFonts w:ascii="Lato" w:hAnsi="Lato" w:cs="Arial"/>
        </w:rPr>
        <w:t>takeholder Communication Plan (to communicate changes in system, SLAs, KPIs, etc.)</w:t>
      </w:r>
      <w:r>
        <w:rPr>
          <w:rFonts w:ascii="Lato" w:hAnsi="Lato" w:cs="Arial"/>
        </w:rPr>
        <w:t xml:space="preserve"> shall be developed or updated</w:t>
      </w:r>
    </w:p>
    <w:p w14:paraId="77F42BD3" w14:textId="77777777" w:rsidR="00D645FF" w:rsidRPr="00AA4605" w:rsidRDefault="00C43951" w:rsidP="00AA4605">
      <w:pPr>
        <w:pStyle w:val="ListParagraph"/>
        <w:numPr>
          <w:ilvl w:val="0"/>
          <w:numId w:val="3"/>
        </w:numPr>
        <w:spacing w:line="360" w:lineRule="auto"/>
        <w:rPr>
          <w:rFonts w:ascii="Lato" w:hAnsi="Lato" w:cs="Arial"/>
        </w:rPr>
      </w:pPr>
      <w:r w:rsidRPr="00AA4605">
        <w:rPr>
          <w:rFonts w:ascii="Lato" w:hAnsi="Lato" w:cs="Arial"/>
        </w:rPr>
        <w:t>Identify resources required</w:t>
      </w:r>
    </w:p>
    <w:p w14:paraId="6D423263" w14:textId="77777777" w:rsidR="00D645FF" w:rsidRDefault="00C43951" w:rsidP="00AA4605">
      <w:pPr>
        <w:pStyle w:val="ListParagraph"/>
        <w:numPr>
          <w:ilvl w:val="0"/>
          <w:numId w:val="3"/>
        </w:numPr>
        <w:spacing w:line="360" w:lineRule="auto"/>
        <w:rPr>
          <w:rFonts w:ascii="Lato" w:hAnsi="Lato" w:cs="Arial"/>
        </w:rPr>
      </w:pPr>
      <w:r w:rsidRPr="00AA4605">
        <w:rPr>
          <w:rFonts w:ascii="Lato" w:hAnsi="Lato" w:cs="Arial"/>
        </w:rPr>
        <w:t xml:space="preserve">Find solutions to previous cycle gaps identified in the lessons learnt session </w:t>
      </w:r>
    </w:p>
    <w:p w14:paraId="11FAE507" w14:textId="77777777" w:rsidR="0011398A" w:rsidRPr="0011398A" w:rsidRDefault="0011398A" w:rsidP="0011398A">
      <w:pPr>
        <w:spacing w:line="360" w:lineRule="auto"/>
        <w:rPr>
          <w:rFonts w:ascii="Lato" w:hAnsi="Lato" w:cs="Arial"/>
        </w:rPr>
      </w:pPr>
    </w:p>
    <w:p w14:paraId="213E7B37" w14:textId="7509BF40" w:rsidR="0011398A" w:rsidRPr="0011398A" w:rsidRDefault="0011398A" w:rsidP="00AA4605">
      <w:pPr>
        <w:pStyle w:val="ListParagraph"/>
        <w:numPr>
          <w:ilvl w:val="0"/>
          <w:numId w:val="3"/>
        </w:numPr>
        <w:spacing w:line="360" w:lineRule="auto"/>
        <w:rPr>
          <w:rFonts w:ascii="Lato" w:hAnsi="Lato" w:cs="Arial"/>
          <w:b/>
        </w:rPr>
      </w:pPr>
      <w:r w:rsidRPr="0011398A">
        <w:rPr>
          <w:rFonts w:ascii="Lato" w:hAnsi="Lato" w:cs="Arial"/>
          <w:b/>
        </w:rPr>
        <w:t>Prepare</w:t>
      </w:r>
    </w:p>
    <w:p w14:paraId="4468DB48" w14:textId="77777777" w:rsidR="0011398A" w:rsidRPr="0011398A" w:rsidRDefault="0011398A" w:rsidP="0011398A">
      <w:pPr>
        <w:pStyle w:val="ListParagraph"/>
        <w:spacing w:line="360" w:lineRule="auto"/>
        <w:rPr>
          <w:rFonts w:ascii="Lato" w:hAnsi="Lato" w:cs="Arial"/>
          <w:b/>
          <w:bCs/>
        </w:rPr>
      </w:pPr>
      <w:r w:rsidRPr="0011398A">
        <w:rPr>
          <w:rFonts w:ascii="Lato" w:hAnsi="Lato" w:cs="Arial"/>
          <w:b/>
          <w:bCs/>
        </w:rPr>
        <w:t>Engage with Internal Entities:</w:t>
      </w:r>
    </w:p>
    <w:p w14:paraId="05B14090"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Communicate the new shared services end-to-end processes by engaging with:</w:t>
      </w:r>
    </w:p>
    <w:p w14:paraId="7C067AE6" w14:textId="77777777" w:rsidR="00D645FF" w:rsidRPr="0011398A" w:rsidRDefault="00C43951" w:rsidP="0011398A">
      <w:pPr>
        <w:pStyle w:val="ListParagraph"/>
        <w:numPr>
          <w:ilvl w:val="0"/>
          <w:numId w:val="3"/>
        </w:numPr>
        <w:spacing w:line="360" w:lineRule="auto"/>
        <w:rPr>
          <w:rFonts w:ascii="Lato" w:hAnsi="Lato" w:cs="Arial"/>
        </w:rPr>
      </w:pPr>
      <w:proofErr w:type="spellStart"/>
      <w:r w:rsidRPr="0011398A">
        <w:rPr>
          <w:rFonts w:ascii="Lato" w:hAnsi="Lato" w:cs="Arial"/>
        </w:rPr>
        <w:t>MoEHEA</w:t>
      </w:r>
      <w:proofErr w:type="spellEnd"/>
      <w:r w:rsidRPr="0011398A">
        <w:rPr>
          <w:rFonts w:ascii="Lato" w:hAnsi="Lato" w:cs="Arial"/>
        </w:rPr>
        <w:t xml:space="preserve"> departments</w:t>
      </w:r>
    </w:p>
    <w:p w14:paraId="1FA5B84D" w14:textId="77777777" w:rsidR="00D645FF" w:rsidRPr="0011398A" w:rsidRDefault="00C43951" w:rsidP="0011398A">
      <w:pPr>
        <w:pStyle w:val="ListParagraph"/>
        <w:numPr>
          <w:ilvl w:val="0"/>
          <w:numId w:val="3"/>
        </w:numPr>
        <w:spacing w:line="360" w:lineRule="auto"/>
        <w:rPr>
          <w:rFonts w:ascii="Lato" w:hAnsi="Lato" w:cs="Arial"/>
        </w:rPr>
      </w:pPr>
      <w:proofErr w:type="spellStart"/>
      <w:r w:rsidRPr="0011398A">
        <w:rPr>
          <w:rFonts w:ascii="Lato" w:hAnsi="Lato" w:cs="Arial"/>
        </w:rPr>
        <w:t>MoE</w:t>
      </w:r>
      <w:proofErr w:type="spellEnd"/>
      <w:r w:rsidRPr="0011398A">
        <w:rPr>
          <w:rFonts w:ascii="Lato" w:hAnsi="Lato" w:cs="Arial"/>
        </w:rPr>
        <w:t xml:space="preserve"> Shared Services</w:t>
      </w:r>
    </w:p>
    <w:p w14:paraId="339C276F" w14:textId="77777777" w:rsidR="0011398A" w:rsidRPr="0011398A" w:rsidRDefault="0011398A" w:rsidP="0011398A">
      <w:pPr>
        <w:pStyle w:val="ListParagraph"/>
        <w:spacing w:line="360" w:lineRule="auto"/>
        <w:rPr>
          <w:rFonts w:ascii="Lato" w:hAnsi="Lato" w:cs="Arial"/>
          <w:b/>
          <w:bCs/>
        </w:rPr>
      </w:pPr>
      <w:r w:rsidRPr="0011398A">
        <w:rPr>
          <w:rFonts w:ascii="Lato" w:hAnsi="Lato" w:cs="Arial"/>
          <w:b/>
          <w:bCs/>
        </w:rPr>
        <w:t xml:space="preserve">Gather Requirements and Identify Required SLAs: </w:t>
      </w:r>
    </w:p>
    <w:p w14:paraId="08A18F6A"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 xml:space="preserve">Gather requirements from </w:t>
      </w:r>
      <w:proofErr w:type="spellStart"/>
      <w:r w:rsidRPr="0011398A">
        <w:rPr>
          <w:rFonts w:ascii="Lato" w:hAnsi="Lato" w:cs="Arial"/>
        </w:rPr>
        <w:t>MoEHEA</w:t>
      </w:r>
      <w:proofErr w:type="spellEnd"/>
      <w:r w:rsidRPr="0011398A">
        <w:rPr>
          <w:rFonts w:ascii="Lato" w:hAnsi="Lato" w:cs="Arial"/>
        </w:rPr>
        <w:t xml:space="preserve"> departments for shared services </w:t>
      </w:r>
    </w:p>
    <w:p w14:paraId="390790ED"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Identify required SLAs</w:t>
      </w:r>
    </w:p>
    <w:p w14:paraId="724FAF82" w14:textId="77777777" w:rsidR="0011398A" w:rsidRPr="0011398A" w:rsidRDefault="0011398A" w:rsidP="0011398A">
      <w:pPr>
        <w:pStyle w:val="ListParagraph"/>
        <w:spacing w:line="360" w:lineRule="auto"/>
        <w:rPr>
          <w:rFonts w:ascii="Lato" w:hAnsi="Lato" w:cs="Arial"/>
          <w:b/>
          <w:bCs/>
        </w:rPr>
      </w:pPr>
      <w:r w:rsidRPr="0011398A">
        <w:rPr>
          <w:rFonts w:ascii="Lato" w:hAnsi="Lato" w:cs="Arial"/>
          <w:b/>
          <w:bCs/>
        </w:rPr>
        <w:t xml:space="preserve">Develop/Update SLAs: </w:t>
      </w:r>
    </w:p>
    <w:p w14:paraId="760CFF24" w14:textId="77777777" w:rsidR="0011398A" w:rsidRPr="0011398A" w:rsidRDefault="0011398A" w:rsidP="0011398A">
      <w:pPr>
        <w:pStyle w:val="ListParagraph"/>
        <w:numPr>
          <w:ilvl w:val="0"/>
          <w:numId w:val="3"/>
        </w:numPr>
        <w:spacing w:line="360" w:lineRule="auto"/>
        <w:rPr>
          <w:rFonts w:ascii="Lato" w:hAnsi="Lato" w:cs="Arial"/>
        </w:rPr>
      </w:pPr>
      <w:r w:rsidRPr="0011398A">
        <w:rPr>
          <w:rFonts w:ascii="Lato" w:hAnsi="Lato" w:cs="Arial"/>
          <w:u w:val="single"/>
        </w:rPr>
        <w:t xml:space="preserve">Define Scope of Service: </w:t>
      </w:r>
    </w:p>
    <w:p w14:paraId="6BA4FE16"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 xml:space="preserve">Agree with relevant </w:t>
      </w:r>
      <w:proofErr w:type="spellStart"/>
      <w:r w:rsidRPr="0011398A">
        <w:rPr>
          <w:rFonts w:ascii="Lato" w:hAnsi="Lato" w:cs="Arial"/>
        </w:rPr>
        <w:t>MoEHEA</w:t>
      </w:r>
      <w:proofErr w:type="spellEnd"/>
      <w:r w:rsidRPr="0011398A">
        <w:rPr>
          <w:rFonts w:ascii="Lato" w:hAnsi="Lato" w:cs="Arial"/>
        </w:rPr>
        <w:t xml:space="preserve"> and Shared Services departments on the scope of services to be provided</w:t>
      </w:r>
    </w:p>
    <w:p w14:paraId="33B4957E" w14:textId="77777777" w:rsidR="0011398A" w:rsidRPr="0011398A" w:rsidRDefault="0011398A" w:rsidP="0011398A">
      <w:pPr>
        <w:pStyle w:val="ListParagraph"/>
        <w:numPr>
          <w:ilvl w:val="0"/>
          <w:numId w:val="3"/>
        </w:numPr>
        <w:spacing w:line="360" w:lineRule="auto"/>
        <w:rPr>
          <w:rFonts w:ascii="Lato" w:hAnsi="Lato" w:cs="Arial"/>
        </w:rPr>
      </w:pPr>
      <w:r w:rsidRPr="0011398A">
        <w:rPr>
          <w:rFonts w:ascii="Lato" w:hAnsi="Lato" w:cs="Arial"/>
          <w:u w:val="single"/>
        </w:rPr>
        <w:t>Define Service Levels, related KPIs and Targets:</w:t>
      </w:r>
    </w:p>
    <w:p w14:paraId="31D7D439"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Benchmark the service performance metrics against similar, competitive organizations or against outside vendors</w:t>
      </w:r>
    </w:p>
    <w:p w14:paraId="3FF55331"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Review historical data on reasonable threshold on target set</w:t>
      </w:r>
    </w:p>
    <w:p w14:paraId="41855964"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Map out the entire service level process</w:t>
      </w:r>
    </w:p>
    <w:p w14:paraId="33C31BF5"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 xml:space="preserve">Define the service levels to be measured </w:t>
      </w:r>
    </w:p>
    <w:p w14:paraId="5F145C8B"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Determine the way in which the service level will be measured</w:t>
      </w:r>
    </w:p>
    <w:p w14:paraId="2B2F38D5"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lastRenderedPageBreak/>
        <w:t>Discuss target to be achieved in the service level between relevant stakeholders</w:t>
      </w:r>
    </w:p>
    <w:p w14:paraId="4DA41247"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Assign user and provider responsibilities</w:t>
      </w:r>
    </w:p>
    <w:p w14:paraId="2A5E11E6" w14:textId="77777777" w:rsidR="0011398A" w:rsidRPr="0011398A" w:rsidRDefault="0011398A" w:rsidP="0011398A">
      <w:pPr>
        <w:pStyle w:val="ListParagraph"/>
        <w:numPr>
          <w:ilvl w:val="0"/>
          <w:numId w:val="3"/>
        </w:numPr>
        <w:spacing w:line="360" w:lineRule="auto"/>
        <w:rPr>
          <w:rFonts w:ascii="Lato" w:hAnsi="Lato" w:cs="Arial"/>
        </w:rPr>
      </w:pPr>
      <w:r w:rsidRPr="0011398A">
        <w:rPr>
          <w:rFonts w:ascii="Lato" w:hAnsi="Lato" w:cs="Arial"/>
          <w:u w:val="single"/>
        </w:rPr>
        <w:t>Finalize SLA Documents and Obtain Approvals</w:t>
      </w:r>
    </w:p>
    <w:p w14:paraId="75E171CE"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 xml:space="preserve">Develop SLAs between </w:t>
      </w:r>
      <w:proofErr w:type="spellStart"/>
      <w:r w:rsidRPr="0011398A">
        <w:rPr>
          <w:rFonts w:ascii="Lato" w:hAnsi="Lato" w:cs="Arial"/>
        </w:rPr>
        <w:t>MoEHEA</w:t>
      </w:r>
      <w:proofErr w:type="spellEnd"/>
      <w:r w:rsidRPr="0011398A">
        <w:rPr>
          <w:rFonts w:ascii="Lato" w:hAnsi="Lato" w:cs="Arial"/>
        </w:rPr>
        <w:t xml:space="preserve"> departments (Finance Administration, Contracts and Procurement Administration, IT Administration, Personnel Affairs, Recruitment, Training and Professional Development, Education Data Centre, Happiness Centre</w:t>
      </w:r>
    </w:p>
    <w:p w14:paraId="64D7D017"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Receive approval from Shared Services Committee on services scope and set targets</w:t>
      </w:r>
    </w:p>
    <w:p w14:paraId="4656DDB1"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 xml:space="preserve">Provide support to </w:t>
      </w:r>
      <w:proofErr w:type="spellStart"/>
      <w:r w:rsidRPr="0011398A">
        <w:rPr>
          <w:rFonts w:ascii="Lato" w:hAnsi="Lato" w:cs="Arial"/>
        </w:rPr>
        <w:t>MoEHEA</w:t>
      </w:r>
      <w:proofErr w:type="spellEnd"/>
      <w:r w:rsidRPr="0011398A">
        <w:rPr>
          <w:rFonts w:ascii="Lato" w:hAnsi="Lato" w:cs="Arial"/>
        </w:rPr>
        <w:t xml:space="preserve"> departments wanting to develop SLAs with individual </w:t>
      </w:r>
      <w:proofErr w:type="spellStart"/>
      <w:r w:rsidRPr="0011398A">
        <w:rPr>
          <w:rFonts w:ascii="Lato" w:hAnsi="Lato" w:cs="Arial"/>
        </w:rPr>
        <w:t>MoE</w:t>
      </w:r>
      <w:proofErr w:type="spellEnd"/>
      <w:r w:rsidRPr="0011398A">
        <w:rPr>
          <w:rFonts w:ascii="Lato" w:hAnsi="Lato" w:cs="Arial"/>
        </w:rPr>
        <w:t xml:space="preserve"> departments beyond shared services (e.g. SLA between Professional Licensing Department and </w:t>
      </w:r>
      <w:proofErr w:type="spellStart"/>
      <w:r w:rsidRPr="0011398A">
        <w:rPr>
          <w:rFonts w:ascii="Lato" w:hAnsi="Lato" w:cs="Arial"/>
        </w:rPr>
        <w:t>EmSAT</w:t>
      </w:r>
      <w:proofErr w:type="spellEnd"/>
      <w:r w:rsidRPr="0011398A">
        <w:rPr>
          <w:rFonts w:ascii="Lato" w:hAnsi="Lato" w:cs="Arial"/>
        </w:rPr>
        <w:t>) if required</w:t>
      </w:r>
    </w:p>
    <w:p w14:paraId="0D83B941" w14:textId="77777777" w:rsidR="0011398A" w:rsidRPr="0011398A" w:rsidRDefault="0011398A" w:rsidP="0011398A">
      <w:pPr>
        <w:pStyle w:val="ListParagraph"/>
        <w:spacing w:line="360" w:lineRule="auto"/>
        <w:rPr>
          <w:rFonts w:ascii="Lato" w:hAnsi="Lato" w:cs="Arial"/>
          <w:b/>
          <w:bCs/>
        </w:rPr>
      </w:pPr>
      <w:r w:rsidRPr="0011398A">
        <w:rPr>
          <w:rFonts w:ascii="Lato" w:hAnsi="Lato" w:cs="Arial"/>
          <w:b/>
          <w:bCs/>
        </w:rPr>
        <w:t>Communicate Final SLAs to Relevant Departments:</w:t>
      </w:r>
    </w:p>
    <w:p w14:paraId="11669FF3"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 xml:space="preserve">Communicate agreed SLAs to all relevant </w:t>
      </w:r>
      <w:proofErr w:type="spellStart"/>
      <w:r w:rsidRPr="0011398A">
        <w:rPr>
          <w:rFonts w:ascii="Lato" w:hAnsi="Lato" w:cs="Arial"/>
        </w:rPr>
        <w:t>MoEHEA</w:t>
      </w:r>
      <w:proofErr w:type="spellEnd"/>
      <w:r w:rsidRPr="0011398A">
        <w:rPr>
          <w:rFonts w:ascii="Lato" w:hAnsi="Lato" w:cs="Arial"/>
        </w:rPr>
        <w:t xml:space="preserve"> and Shared Services department</w:t>
      </w:r>
    </w:p>
    <w:p w14:paraId="2912DCA2" w14:textId="77777777" w:rsidR="0011398A" w:rsidRPr="0011398A" w:rsidRDefault="0011398A" w:rsidP="0011398A">
      <w:pPr>
        <w:pStyle w:val="ListParagraph"/>
        <w:spacing w:line="360" w:lineRule="auto"/>
        <w:rPr>
          <w:rFonts w:ascii="Lato" w:hAnsi="Lato" w:cs="Arial"/>
          <w:b/>
          <w:bCs/>
        </w:rPr>
      </w:pPr>
      <w:r w:rsidRPr="0011398A">
        <w:rPr>
          <w:rFonts w:ascii="Lato" w:hAnsi="Lato" w:cs="Arial"/>
          <w:b/>
          <w:bCs/>
        </w:rPr>
        <w:t>Setup Resources Required:</w:t>
      </w:r>
    </w:p>
    <w:p w14:paraId="53A704E6"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Setup and/or update technology &amp; systems requirements to deliver the Shared Services Management Process (e.g. dashboards to manage KPIs)</w:t>
      </w:r>
    </w:p>
    <w:p w14:paraId="4973C16C" w14:textId="77777777" w:rsidR="00D645FF" w:rsidRDefault="00C43951" w:rsidP="0011398A">
      <w:pPr>
        <w:pStyle w:val="ListParagraph"/>
        <w:numPr>
          <w:ilvl w:val="0"/>
          <w:numId w:val="3"/>
        </w:numPr>
        <w:spacing w:line="360" w:lineRule="auto"/>
        <w:rPr>
          <w:rFonts w:ascii="Lato" w:hAnsi="Lato" w:cs="Arial"/>
        </w:rPr>
      </w:pPr>
      <w:r w:rsidRPr="0011398A">
        <w:rPr>
          <w:rFonts w:ascii="Lato" w:hAnsi="Lato" w:cs="Arial"/>
        </w:rPr>
        <w:t>Hire and/or train resources and skills needed to deliver the Shared Services Management Process</w:t>
      </w:r>
    </w:p>
    <w:p w14:paraId="7DB75DD1" w14:textId="7E971B46" w:rsidR="0011398A" w:rsidRPr="0011398A" w:rsidRDefault="0011398A" w:rsidP="0011398A">
      <w:pPr>
        <w:pStyle w:val="ListParagraph"/>
        <w:numPr>
          <w:ilvl w:val="0"/>
          <w:numId w:val="3"/>
        </w:numPr>
        <w:spacing w:line="360" w:lineRule="auto"/>
        <w:rPr>
          <w:rFonts w:ascii="Lato" w:hAnsi="Lato" w:cs="Arial"/>
          <w:b/>
        </w:rPr>
      </w:pPr>
      <w:r w:rsidRPr="0011398A">
        <w:rPr>
          <w:rFonts w:ascii="Lato" w:hAnsi="Lato" w:cs="Arial"/>
          <w:b/>
        </w:rPr>
        <w:t>Deliver</w:t>
      </w:r>
    </w:p>
    <w:p w14:paraId="73D779D7" w14:textId="77777777" w:rsidR="0011398A" w:rsidRPr="0011398A" w:rsidRDefault="0011398A" w:rsidP="0011398A">
      <w:pPr>
        <w:pStyle w:val="ListParagraph"/>
        <w:spacing w:line="360" w:lineRule="auto"/>
        <w:rPr>
          <w:rFonts w:ascii="Lato" w:hAnsi="Lato" w:cs="Arial"/>
          <w:b/>
          <w:bCs/>
        </w:rPr>
      </w:pPr>
      <w:r w:rsidRPr="0011398A">
        <w:rPr>
          <w:rFonts w:ascii="Lato" w:hAnsi="Lato" w:cs="Arial"/>
          <w:b/>
          <w:bCs/>
        </w:rPr>
        <w:t>Implement Shared Services Management Process and Relevant Plans:</w:t>
      </w:r>
    </w:p>
    <w:p w14:paraId="2C6A2AC3"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 xml:space="preserve">Mobilize key resources from Shared Services Coordinators, </w:t>
      </w:r>
      <w:proofErr w:type="spellStart"/>
      <w:r w:rsidRPr="0011398A">
        <w:rPr>
          <w:rFonts w:ascii="Lato" w:hAnsi="Lato" w:cs="Arial"/>
        </w:rPr>
        <w:t>MoEHEA</w:t>
      </w:r>
      <w:proofErr w:type="spellEnd"/>
      <w:r w:rsidRPr="0011398A">
        <w:rPr>
          <w:rFonts w:ascii="Lato" w:hAnsi="Lato" w:cs="Arial"/>
        </w:rPr>
        <w:t xml:space="preserve"> departments, Journey Owners and Shared Services departments</w:t>
      </w:r>
    </w:p>
    <w:p w14:paraId="7FF745D7"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Implement the Shared Services Management Process according to the SLAs</w:t>
      </w:r>
    </w:p>
    <w:p w14:paraId="4C3F427D"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 xml:space="preserve">Maintain relationships with relevant departments throughout the journey </w:t>
      </w:r>
    </w:p>
    <w:p w14:paraId="31E69924" w14:textId="77777777" w:rsidR="0011398A" w:rsidRPr="0011398A" w:rsidRDefault="0011398A" w:rsidP="0011398A">
      <w:pPr>
        <w:pStyle w:val="ListParagraph"/>
        <w:spacing w:line="360" w:lineRule="auto"/>
        <w:rPr>
          <w:rFonts w:ascii="Lato" w:hAnsi="Lato" w:cs="Arial"/>
          <w:b/>
          <w:bCs/>
        </w:rPr>
      </w:pPr>
      <w:r w:rsidRPr="0011398A">
        <w:rPr>
          <w:rFonts w:ascii="Lato" w:hAnsi="Lato" w:cs="Arial"/>
          <w:b/>
          <w:bCs/>
        </w:rPr>
        <w:t>Escalate Issues:</w:t>
      </w:r>
    </w:p>
    <w:p w14:paraId="768DCAD9"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 xml:space="preserve">Manage and adhere to the escalation procedure </w:t>
      </w:r>
    </w:p>
    <w:p w14:paraId="38ABDFB1" w14:textId="77777777" w:rsidR="00D645FF" w:rsidRDefault="00C43951" w:rsidP="0011398A">
      <w:pPr>
        <w:pStyle w:val="ListParagraph"/>
        <w:numPr>
          <w:ilvl w:val="0"/>
          <w:numId w:val="3"/>
        </w:numPr>
        <w:spacing w:line="360" w:lineRule="auto"/>
        <w:rPr>
          <w:rFonts w:ascii="Lato" w:hAnsi="Lato" w:cs="Arial"/>
        </w:rPr>
      </w:pPr>
      <w:r w:rsidRPr="0011398A">
        <w:rPr>
          <w:rFonts w:ascii="Lato" w:hAnsi="Lato" w:cs="Arial"/>
        </w:rPr>
        <w:t>Highlight incompliance or underperformance in SLAs</w:t>
      </w:r>
    </w:p>
    <w:p w14:paraId="78526EA8" w14:textId="77777777" w:rsidR="0011398A" w:rsidRPr="0011398A" w:rsidRDefault="0011398A" w:rsidP="0011398A">
      <w:pPr>
        <w:spacing w:line="360" w:lineRule="auto"/>
        <w:rPr>
          <w:rFonts w:ascii="Lato" w:hAnsi="Lato" w:cs="Arial"/>
        </w:rPr>
      </w:pPr>
    </w:p>
    <w:p w14:paraId="341C5806" w14:textId="3E69B506" w:rsidR="0011398A" w:rsidRPr="0011398A" w:rsidRDefault="0011398A" w:rsidP="0011398A">
      <w:pPr>
        <w:pStyle w:val="ListParagraph"/>
        <w:numPr>
          <w:ilvl w:val="0"/>
          <w:numId w:val="3"/>
        </w:numPr>
        <w:spacing w:line="360" w:lineRule="auto"/>
        <w:rPr>
          <w:rFonts w:ascii="Lato" w:hAnsi="Lato" w:cs="Arial"/>
          <w:b/>
        </w:rPr>
      </w:pPr>
      <w:r w:rsidRPr="0011398A">
        <w:rPr>
          <w:rFonts w:ascii="Lato" w:hAnsi="Lato" w:cs="Arial"/>
          <w:b/>
        </w:rPr>
        <w:t>Review</w:t>
      </w:r>
    </w:p>
    <w:p w14:paraId="01211845" w14:textId="77777777" w:rsidR="0011398A" w:rsidRPr="0011398A" w:rsidRDefault="0011398A" w:rsidP="0011398A">
      <w:pPr>
        <w:pStyle w:val="ListParagraph"/>
        <w:spacing w:line="360" w:lineRule="auto"/>
        <w:rPr>
          <w:rFonts w:ascii="Lato" w:hAnsi="Lato" w:cs="Arial"/>
          <w:b/>
          <w:bCs/>
        </w:rPr>
      </w:pPr>
      <w:r w:rsidRPr="0011398A">
        <w:rPr>
          <w:rFonts w:ascii="Lato" w:hAnsi="Lato" w:cs="Arial"/>
          <w:b/>
          <w:bCs/>
        </w:rPr>
        <w:t>Gather, Analyze, and Report on Data:</w:t>
      </w:r>
    </w:p>
    <w:p w14:paraId="6DACD1E7"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lastRenderedPageBreak/>
        <w:t xml:space="preserve">Gather and analyze feedback from, as a minimum from, Shared Services Coordinators, Shared Services Committee, </w:t>
      </w:r>
      <w:proofErr w:type="spellStart"/>
      <w:r w:rsidRPr="0011398A">
        <w:rPr>
          <w:rFonts w:ascii="Lato" w:hAnsi="Lato" w:cs="Arial"/>
        </w:rPr>
        <w:t>MoEHEA</w:t>
      </w:r>
      <w:proofErr w:type="spellEnd"/>
      <w:r w:rsidRPr="0011398A">
        <w:rPr>
          <w:rFonts w:ascii="Lato" w:hAnsi="Lato" w:cs="Arial"/>
        </w:rPr>
        <w:t xml:space="preserve"> departments, and Shared Services departments </w:t>
      </w:r>
    </w:p>
    <w:p w14:paraId="19FD7128"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Gather and analyze relevant statistics from the Shared Services Management Process to inform policies and decision making</w:t>
      </w:r>
    </w:p>
    <w:p w14:paraId="2AEADBC8"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Manage operational master data and RAID log</w:t>
      </w:r>
    </w:p>
    <w:p w14:paraId="0EFE4FBE" w14:textId="77777777" w:rsidR="0011398A" w:rsidRPr="0011398A" w:rsidRDefault="0011398A" w:rsidP="0011398A">
      <w:pPr>
        <w:pStyle w:val="ListParagraph"/>
        <w:spacing w:line="360" w:lineRule="auto"/>
        <w:rPr>
          <w:rFonts w:ascii="Lato" w:hAnsi="Lato" w:cs="Arial"/>
          <w:b/>
          <w:bCs/>
        </w:rPr>
      </w:pPr>
      <w:r w:rsidRPr="0011398A">
        <w:rPr>
          <w:rFonts w:ascii="Lato" w:hAnsi="Lato" w:cs="Arial"/>
          <w:b/>
          <w:bCs/>
        </w:rPr>
        <w:t>Measure Performance and Ensure Continuous Improvement:</w:t>
      </w:r>
    </w:p>
    <w:p w14:paraId="4D45D575"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Measure service-level performance against agreed KPIs</w:t>
      </w:r>
    </w:p>
    <w:p w14:paraId="0B1AD481"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 xml:space="preserve">Conduct lessons learnt sessions with Shared Services Coordinators, </w:t>
      </w:r>
      <w:proofErr w:type="spellStart"/>
      <w:r w:rsidRPr="0011398A">
        <w:rPr>
          <w:rFonts w:ascii="Lato" w:hAnsi="Lato" w:cs="Arial"/>
        </w:rPr>
        <w:t>MoEHEA</w:t>
      </w:r>
      <w:proofErr w:type="spellEnd"/>
      <w:r w:rsidRPr="0011398A">
        <w:rPr>
          <w:rFonts w:ascii="Lato" w:hAnsi="Lato" w:cs="Arial"/>
        </w:rPr>
        <w:t xml:space="preserve"> departments, and Shared Services departments</w:t>
      </w:r>
    </w:p>
    <w:p w14:paraId="1F571B07"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Identify gaps in the process/journey</w:t>
      </w:r>
    </w:p>
    <w:p w14:paraId="6BB49DED"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Put interventions in place to address underperformance and/or internal functional issues related to the Shared Services Management Process</w:t>
      </w:r>
    </w:p>
    <w:p w14:paraId="0B1B8AC2"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 xml:space="preserve">Disseminate updates and reports to relevant </w:t>
      </w:r>
      <w:proofErr w:type="spellStart"/>
      <w:r w:rsidRPr="0011398A">
        <w:rPr>
          <w:rFonts w:ascii="Lato" w:hAnsi="Lato" w:cs="Arial"/>
        </w:rPr>
        <w:t>MoEHEA</w:t>
      </w:r>
      <w:proofErr w:type="spellEnd"/>
      <w:r w:rsidRPr="0011398A">
        <w:rPr>
          <w:rFonts w:ascii="Lato" w:hAnsi="Lato" w:cs="Arial"/>
        </w:rPr>
        <w:t xml:space="preserve"> departments and Shared Services departments</w:t>
      </w:r>
    </w:p>
    <w:p w14:paraId="3AA6D91E"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Exchange insights with Shared Services Coordinators to improve processes</w:t>
      </w:r>
    </w:p>
    <w:p w14:paraId="2DE426EC"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Discuss and agree on next steps regarding conflict resolution, incompliance, or underperformance incidents</w:t>
      </w:r>
    </w:p>
    <w:p w14:paraId="24B5E91A"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Update and review planning process to ensure continuous improvement is carried out</w:t>
      </w:r>
    </w:p>
    <w:p w14:paraId="71BC5B37"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Adjust, revise and/or terminate SLAs:</w:t>
      </w:r>
    </w:p>
    <w:p w14:paraId="620445D7"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Communicate the rationale for termination to all relevant departments</w:t>
      </w:r>
    </w:p>
    <w:p w14:paraId="58F8227E"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Communicate the reviewed/updated Service Level to all relevant departments</w:t>
      </w:r>
    </w:p>
    <w:p w14:paraId="4250305D"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Provide direction around future opportunities and next steps</w:t>
      </w:r>
    </w:p>
    <w:p w14:paraId="195C2B8A" w14:textId="77777777" w:rsidR="0011398A" w:rsidRPr="0011398A" w:rsidRDefault="0011398A" w:rsidP="0011398A">
      <w:pPr>
        <w:pStyle w:val="ListParagraph"/>
        <w:spacing w:line="360" w:lineRule="auto"/>
        <w:rPr>
          <w:rFonts w:ascii="Lato" w:hAnsi="Lato" w:cs="Arial"/>
          <w:b/>
          <w:bCs/>
        </w:rPr>
      </w:pPr>
      <w:r w:rsidRPr="0011398A">
        <w:rPr>
          <w:rFonts w:ascii="Lato" w:hAnsi="Lato" w:cs="Arial"/>
          <w:b/>
          <w:bCs/>
        </w:rPr>
        <w:t>Provide Final Reports</w:t>
      </w:r>
    </w:p>
    <w:p w14:paraId="7FFF191B"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Prepare and provide reports relevant to the performance and outcomes of the Shared Services Management Process to support leadership in decision making. This may include but is not limited to reporting on:</w:t>
      </w:r>
    </w:p>
    <w:p w14:paraId="7873280D"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SLA Adherence Report</w:t>
      </w:r>
    </w:p>
    <w:p w14:paraId="74D475AD" w14:textId="77777777" w:rsidR="00D645FF" w:rsidRPr="0011398A" w:rsidRDefault="00C43951" w:rsidP="0011398A">
      <w:pPr>
        <w:pStyle w:val="ListParagraph"/>
        <w:numPr>
          <w:ilvl w:val="0"/>
          <w:numId w:val="3"/>
        </w:numPr>
        <w:spacing w:line="360" w:lineRule="auto"/>
        <w:rPr>
          <w:rFonts w:ascii="Lato" w:hAnsi="Lato" w:cs="Arial"/>
        </w:rPr>
      </w:pPr>
      <w:r w:rsidRPr="0011398A">
        <w:rPr>
          <w:rFonts w:ascii="Lato" w:hAnsi="Lato" w:cs="Arial"/>
        </w:rPr>
        <w:t>Shared Services Performance reports, including Underperformance or incompliance</w:t>
      </w:r>
    </w:p>
    <w:p w14:paraId="0D7343E7" w14:textId="02A92553" w:rsidR="001525E8" w:rsidRPr="00AF2BEA" w:rsidRDefault="00C43951" w:rsidP="00305A39">
      <w:pPr>
        <w:pStyle w:val="ListParagraph"/>
        <w:numPr>
          <w:ilvl w:val="0"/>
          <w:numId w:val="3"/>
        </w:numPr>
        <w:spacing w:line="360" w:lineRule="auto"/>
        <w:rPr>
          <w:rFonts w:ascii="Lato" w:hAnsi="Lato" w:cs="Arial"/>
        </w:rPr>
      </w:pPr>
      <w:r w:rsidRPr="0011398A">
        <w:rPr>
          <w:rFonts w:ascii="Lato" w:hAnsi="Lato" w:cs="Arial"/>
        </w:rPr>
        <w:t>RAID Log</w:t>
      </w:r>
    </w:p>
    <w:p w14:paraId="1579841D" w14:textId="77777777" w:rsidR="00187DEC" w:rsidRDefault="00187DEC" w:rsidP="00305A39">
      <w:pPr>
        <w:rPr>
          <w:rFonts w:ascii="Lato" w:hAnsi="Lato"/>
        </w:rPr>
      </w:pPr>
    </w:p>
    <w:p w14:paraId="54673018" w14:textId="275B5E41" w:rsidR="000E4787" w:rsidRPr="00500154" w:rsidRDefault="000E4787" w:rsidP="00305A39">
      <w:pPr>
        <w:rPr>
          <w:rFonts w:ascii="Lato" w:hAnsi="Lato"/>
          <w:b/>
        </w:rPr>
      </w:pPr>
      <w:r w:rsidRPr="00500154">
        <w:rPr>
          <w:rFonts w:ascii="Lato" w:hAnsi="Lato"/>
          <w:b/>
          <w:noProof/>
        </w:rPr>
        <w:lastRenderedPageBreak/>
        <w:drawing>
          <wp:anchor distT="0" distB="0" distL="114300" distR="114300" simplePos="0" relativeHeight="251692544" behindDoc="0" locked="0" layoutInCell="1" allowOverlap="1" wp14:anchorId="37F9158D" wp14:editId="15030323">
            <wp:simplePos x="0" y="0"/>
            <wp:positionH relativeFrom="column">
              <wp:posOffset>0</wp:posOffset>
            </wp:positionH>
            <wp:positionV relativeFrom="page">
              <wp:posOffset>1276350</wp:posOffset>
            </wp:positionV>
            <wp:extent cx="5674995" cy="6649720"/>
            <wp:effectExtent l="0" t="0" r="190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py of MOEIntegratedHigherEducationPlatform (11).jpg"/>
                    <pic:cNvPicPr/>
                  </pic:nvPicPr>
                  <pic:blipFill>
                    <a:blip r:embed="rId19">
                      <a:extLst>
                        <a:ext uri="{28A0092B-C50C-407E-A947-70E740481C1C}">
                          <a14:useLocalDpi xmlns:a14="http://schemas.microsoft.com/office/drawing/2010/main" val="0"/>
                        </a:ext>
                      </a:extLst>
                    </a:blip>
                    <a:stretch>
                      <a:fillRect/>
                    </a:stretch>
                  </pic:blipFill>
                  <pic:spPr>
                    <a:xfrm>
                      <a:off x="0" y="0"/>
                      <a:ext cx="5674995" cy="6649720"/>
                    </a:xfrm>
                    <a:prstGeom prst="rect">
                      <a:avLst/>
                    </a:prstGeom>
                  </pic:spPr>
                </pic:pic>
              </a:graphicData>
            </a:graphic>
          </wp:anchor>
        </w:drawing>
      </w:r>
      <w:r w:rsidR="00500154" w:rsidRPr="00500154">
        <w:rPr>
          <w:rFonts w:ascii="Lato" w:hAnsi="Lato"/>
          <w:b/>
        </w:rPr>
        <w:t>Shared Services Management Workflow</w:t>
      </w:r>
    </w:p>
    <w:p w14:paraId="0B7E830A" w14:textId="77777777" w:rsidR="000E4787" w:rsidRDefault="000E4787" w:rsidP="00305A39">
      <w:pPr>
        <w:rPr>
          <w:rFonts w:ascii="Lato" w:hAnsi="Lato"/>
        </w:rPr>
      </w:pPr>
    </w:p>
    <w:p w14:paraId="0F75D666" w14:textId="5A3359AE" w:rsidR="000E4787" w:rsidRDefault="000E4787" w:rsidP="00305A39">
      <w:pPr>
        <w:rPr>
          <w:rFonts w:ascii="Lato" w:hAnsi="Lato"/>
        </w:rPr>
      </w:pPr>
    </w:p>
    <w:p w14:paraId="4F7A6BB6" w14:textId="77777777" w:rsidR="000E4787" w:rsidRDefault="000E4787" w:rsidP="00305A39">
      <w:pPr>
        <w:rPr>
          <w:rFonts w:ascii="Lato" w:hAnsi="Lato"/>
        </w:rPr>
      </w:pPr>
    </w:p>
    <w:p w14:paraId="268305B4" w14:textId="77777777" w:rsidR="000E4787" w:rsidRPr="009B0257" w:rsidRDefault="000E4787" w:rsidP="00305A39">
      <w:pPr>
        <w:rPr>
          <w:rFonts w:ascii="Lato" w:hAnsi="Lato"/>
        </w:rPr>
      </w:pPr>
    </w:p>
    <w:tbl>
      <w:tblPr>
        <w:tblpPr w:leftFromText="180" w:rightFromText="180" w:vertAnchor="text" w:horzAnchor="margin" w:tblpXSpec="center" w:tblpY="804"/>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9B0257" w14:paraId="57D6E01D" w14:textId="77777777" w:rsidTr="002F16C3">
        <w:trPr>
          <w:trHeight w:val="485"/>
        </w:trPr>
        <w:tc>
          <w:tcPr>
            <w:tcW w:w="3192" w:type="dxa"/>
            <w:shd w:val="clear" w:color="auto" w:fill="BFBFBF" w:themeFill="background1" w:themeFillShade="BF"/>
            <w:vAlign w:val="center"/>
          </w:tcPr>
          <w:p w14:paraId="0C5BC530" w14:textId="77777777"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lastRenderedPageBreak/>
              <w:t>Requirements</w:t>
            </w:r>
          </w:p>
        </w:tc>
        <w:tc>
          <w:tcPr>
            <w:tcW w:w="5358" w:type="dxa"/>
            <w:shd w:val="clear" w:color="auto" w:fill="BFBFBF" w:themeFill="background1" w:themeFillShade="BF"/>
            <w:vAlign w:val="center"/>
          </w:tcPr>
          <w:p w14:paraId="37A88A85" w14:textId="2158269F"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t>Details</w:t>
            </w:r>
          </w:p>
        </w:tc>
      </w:tr>
      <w:tr w:rsidR="0087096D" w:rsidRPr="009B0257" w14:paraId="6CF11692" w14:textId="77777777" w:rsidTr="002F16C3">
        <w:trPr>
          <w:trHeight w:val="1056"/>
        </w:trPr>
        <w:tc>
          <w:tcPr>
            <w:tcW w:w="3192" w:type="dxa"/>
          </w:tcPr>
          <w:p w14:paraId="6960A388"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ser Experience and</w:t>
            </w:r>
          </w:p>
          <w:p w14:paraId="3B6E80EF"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19551337" w14:textId="077D8FC4"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DE3279">
              <w:rPr>
                <w:rFonts w:ascii="Lato" w:hAnsi="Lato" w:cs="Arial"/>
                <w:sz w:val="20"/>
                <w:szCs w:val="20"/>
              </w:rPr>
              <w:t xml:space="preserve"> </w:t>
            </w:r>
            <w:r w:rsidR="001525E8">
              <w:rPr>
                <w:rFonts w:ascii="Lato" w:hAnsi="Lato" w:cs="Arial"/>
                <w:sz w:val="20"/>
                <w:szCs w:val="20"/>
              </w:rPr>
              <w:t>&amp; Arabic</w:t>
            </w:r>
          </w:p>
          <w:p w14:paraId="6FCED5E8"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87096D" w:rsidRPr="009B0257" w14:paraId="01105E9F" w14:textId="77777777" w:rsidTr="002F16C3">
        <w:trPr>
          <w:trHeight w:val="1114"/>
        </w:trPr>
        <w:tc>
          <w:tcPr>
            <w:tcW w:w="3192" w:type="dxa"/>
          </w:tcPr>
          <w:p w14:paraId="77FBD174"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129F3712" w14:textId="5EDBC6C9"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87096D" w:rsidRPr="009B0257" w14:paraId="45DEBF2F" w14:textId="77777777" w:rsidTr="002F16C3">
        <w:tc>
          <w:tcPr>
            <w:tcW w:w="3192" w:type="dxa"/>
          </w:tcPr>
          <w:p w14:paraId="6C0AAC43"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707F7083"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640C45CD" w14:textId="77777777" w:rsidR="0087096D" w:rsidRPr="009B0257" w:rsidRDefault="0087096D" w:rsidP="002F16C3">
            <w:pPr>
              <w:autoSpaceDE w:val="0"/>
              <w:autoSpaceDN w:val="0"/>
              <w:adjustRightInd w:val="0"/>
              <w:spacing w:line="360" w:lineRule="auto"/>
              <w:ind w:left="720"/>
              <w:jc w:val="left"/>
              <w:rPr>
                <w:rFonts w:ascii="Lato" w:hAnsi="Lato" w:cs="Arial"/>
                <w:sz w:val="20"/>
                <w:szCs w:val="20"/>
              </w:rPr>
            </w:pPr>
          </w:p>
        </w:tc>
      </w:tr>
    </w:tbl>
    <w:p w14:paraId="595C7B17" w14:textId="557B7E6C" w:rsidR="003044E7" w:rsidRPr="009B0257" w:rsidRDefault="00F74729" w:rsidP="004352E9">
      <w:pPr>
        <w:pStyle w:val="Heading2"/>
      </w:pPr>
      <w:bookmarkStart w:id="6" w:name="_Toc23513172"/>
      <w:r w:rsidRPr="009B0257">
        <w:t>NON-FUNCTIONAL REQUIREMENT</w:t>
      </w:r>
      <w:bookmarkEnd w:id="5"/>
      <w:r w:rsidRPr="009B0257">
        <w:t xml:space="preserve"> (OTHERS)</w:t>
      </w:r>
      <w:bookmarkEnd w:id="6"/>
    </w:p>
    <w:p w14:paraId="6F3953FE" w14:textId="77777777" w:rsidR="0087096D" w:rsidRPr="009B0257" w:rsidRDefault="0087096D" w:rsidP="0087096D">
      <w:pPr>
        <w:rPr>
          <w:rFonts w:ascii="Lato" w:hAnsi="Lato"/>
        </w:rPr>
      </w:pPr>
    </w:p>
    <w:p w14:paraId="720B8308" w14:textId="77777777" w:rsidR="002E3E65" w:rsidRDefault="002E3E65" w:rsidP="002E3E65">
      <w:pPr>
        <w:pStyle w:val="ListParagraph"/>
        <w:spacing w:line="360" w:lineRule="auto"/>
        <w:ind w:left="990"/>
        <w:rPr>
          <w:rFonts w:ascii="Lato" w:hAnsi="Lato" w:cs="Arial"/>
        </w:rPr>
      </w:pPr>
    </w:p>
    <w:p w14:paraId="71CE1224" w14:textId="77777777" w:rsidR="00187DEC" w:rsidRDefault="00187DEC" w:rsidP="002E3E65">
      <w:pPr>
        <w:pStyle w:val="ListParagraph"/>
        <w:spacing w:line="360" w:lineRule="auto"/>
        <w:ind w:left="990"/>
        <w:rPr>
          <w:rFonts w:ascii="Lato" w:hAnsi="Lato" w:cs="Arial"/>
        </w:rPr>
      </w:pPr>
    </w:p>
    <w:p w14:paraId="70DA0656" w14:textId="77777777" w:rsidR="000E4787" w:rsidRDefault="000E4787" w:rsidP="002E3E65">
      <w:pPr>
        <w:pStyle w:val="ListParagraph"/>
        <w:spacing w:line="360" w:lineRule="auto"/>
        <w:ind w:left="990"/>
        <w:rPr>
          <w:rFonts w:ascii="Lato" w:hAnsi="Lato" w:cs="Arial"/>
        </w:rPr>
      </w:pPr>
    </w:p>
    <w:p w14:paraId="77320142" w14:textId="77777777" w:rsidR="000E4787" w:rsidRDefault="000E4787" w:rsidP="002E3E65">
      <w:pPr>
        <w:pStyle w:val="ListParagraph"/>
        <w:spacing w:line="360" w:lineRule="auto"/>
        <w:ind w:left="990"/>
        <w:rPr>
          <w:rFonts w:ascii="Lato" w:hAnsi="Lato" w:cs="Arial"/>
        </w:rPr>
      </w:pPr>
    </w:p>
    <w:p w14:paraId="099AE578" w14:textId="77777777" w:rsidR="00187DEC" w:rsidRDefault="00187DEC" w:rsidP="002E3E65">
      <w:pPr>
        <w:pStyle w:val="ListParagraph"/>
        <w:spacing w:line="360" w:lineRule="auto"/>
        <w:ind w:left="990"/>
        <w:rPr>
          <w:rFonts w:ascii="Lato" w:hAnsi="Lato" w:cs="Arial"/>
        </w:rPr>
      </w:pPr>
    </w:p>
    <w:p w14:paraId="1661DFC6" w14:textId="77777777" w:rsidR="00187DEC" w:rsidRDefault="00187DEC" w:rsidP="002E3E65">
      <w:pPr>
        <w:pStyle w:val="ListParagraph"/>
        <w:spacing w:line="360" w:lineRule="auto"/>
        <w:ind w:left="990"/>
        <w:rPr>
          <w:rFonts w:ascii="Lato" w:hAnsi="Lato" w:cs="Arial"/>
        </w:rPr>
      </w:pPr>
    </w:p>
    <w:p w14:paraId="43D264BA" w14:textId="77777777" w:rsidR="00187DEC" w:rsidRDefault="00187DEC" w:rsidP="002E3E65">
      <w:pPr>
        <w:pStyle w:val="ListParagraph"/>
        <w:spacing w:line="360" w:lineRule="auto"/>
        <w:ind w:left="990"/>
        <w:rPr>
          <w:rFonts w:ascii="Lato" w:hAnsi="Lato" w:cs="Arial"/>
        </w:rPr>
      </w:pPr>
    </w:p>
    <w:p w14:paraId="796F1D71" w14:textId="77777777" w:rsidR="00187DEC" w:rsidRDefault="00187DEC" w:rsidP="002E3E65">
      <w:pPr>
        <w:pStyle w:val="ListParagraph"/>
        <w:spacing w:line="360" w:lineRule="auto"/>
        <w:ind w:left="990"/>
        <w:rPr>
          <w:rFonts w:ascii="Lato" w:hAnsi="Lato" w:cs="Arial"/>
        </w:rPr>
      </w:pPr>
    </w:p>
    <w:p w14:paraId="328F0899" w14:textId="77777777" w:rsidR="000E4787" w:rsidRDefault="000E4787" w:rsidP="002E3E65">
      <w:pPr>
        <w:pStyle w:val="ListParagraph"/>
        <w:spacing w:line="360" w:lineRule="auto"/>
        <w:ind w:left="990"/>
        <w:rPr>
          <w:rFonts w:ascii="Lato" w:hAnsi="Lato" w:cs="Arial"/>
        </w:rPr>
      </w:pPr>
    </w:p>
    <w:p w14:paraId="3449B32B" w14:textId="77777777" w:rsidR="000E4787" w:rsidRDefault="000E4787" w:rsidP="002E3E65">
      <w:pPr>
        <w:pStyle w:val="ListParagraph"/>
        <w:spacing w:line="360" w:lineRule="auto"/>
        <w:ind w:left="990"/>
        <w:rPr>
          <w:rFonts w:ascii="Lato" w:hAnsi="Lato" w:cs="Arial"/>
        </w:rPr>
      </w:pPr>
    </w:p>
    <w:p w14:paraId="0A6B4D72" w14:textId="77777777" w:rsidR="000E4787" w:rsidRDefault="000E4787" w:rsidP="002E3E65">
      <w:pPr>
        <w:pStyle w:val="ListParagraph"/>
        <w:spacing w:line="360" w:lineRule="auto"/>
        <w:ind w:left="990"/>
        <w:rPr>
          <w:rFonts w:ascii="Lato" w:hAnsi="Lato" w:cs="Arial"/>
        </w:rPr>
      </w:pPr>
    </w:p>
    <w:p w14:paraId="5186B334" w14:textId="77777777" w:rsidR="000E4787" w:rsidRDefault="000E4787" w:rsidP="002E3E65">
      <w:pPr>
        <w:pStyle w:val="ListParagraph"/>
        <w:spacing w:line="360" w:lineRule="auto"/>
        <w:ind w:left="990"/>
        <w:rPr>
          <w:rFonts w:ascii="Lato" w:hAnsi="Lato" w:cs="Arial"/>
        </w:rPr>
      </w:pPr>
    </w:p>
    <w:p w14:paraId="3795B2D9" w14:textId="77777777" w:rsidR="000E4787" w:rsidRDefault="000E4787" w:rsidP="002E3E65">
      <w:pPr>
        <w:pStyle w:val="ListParagraph"/>
        <w:spacing w:line="360" w:lineRule="auto"/>
        <w:ind w:left="990"/>
        <w:rPr>
          <w:rFonts w:ascii="Lato" w:hAnsi="Lato" w:cs="Arial"/>
        </w:rPr>
      </w:pPr>
    </w:p>
    <w:p w14:paraId="04FB0A53" w14:textId="77777777" w:rsidR="000E4787" w:rsidRDefault="000E4787" w:rsidP="002E3E65">
      <w:pPr>
        <w:pStyle w:val="ListParagraph"/>
        <w:spacing w:line="360" w:lineRule="auto"/>
        <w:ind w:left="990"/>
        <w:rPr>
          <w:rFonts w:ascii="Lato" w:hAnsi="Lato" w:cs="Arial"/>
        </w:rPr>
      </w:pPr>
    </w:p>
    <w:p w14:paraId="2DC7BD50" w14:textId="77777777" w:rsidR="000E4787" w:rsidRDefault="000E4787" w:rsidP="002E3E65">
      <w:pPr>
        <w:pStyle w:val="ListParagraph"/>
        <w:spacing w:line="360" w:lineRule="auto"/>
        <w:ind w:left="990"/>
        <w:rPr>
          <w:rFonts w:ascii="Lato" w:hAnsi="Lato" w:cs="Arial"/>
        </w:rPr>
      </w:pPr>
    </w:p>
    <w:p w14:paraId="62B67183" w14:textId="77777777" w:rsidR="000E4787" w:rsidRDefault="000E4787" w:rsidP="002E3E65">
      <w:pPr>
        <w:pStyle w:val="ListParagraph"/>
        <w:spacing w:line="360" w:lineRule="auto"/>
        <w:ind w:left="990"/>
        <w:rPr>
          <w:rFonts w:ascii="Lato" w:hAnsi="Lato" w:cs="Arial"/>
        </w:rPr>
      </w:pPr>
    </w:p>
    <w:p w14:paraId="0C2DAB6D" w14:textId="77777777" w:rsidR="000E4787" w:rsidRDefault="000E4787" w:rsidP="002E3E65">
      <w:pPr>
        <w:pStyle w:val="ListParagraph"/>
        <w:spacing w:line="360" w:lineRule="auto"/>
        <w:ind w:left="990"/>
        <w:rPr>
          <w:rFonts w:ascii="Lato" w:hAnsi="Lato" w:cs="Arial"/>
        </w:rPr>
      </w:pPr>
    </w:p>
    <w:p w14:paraId="4F16193D" w14:textId="77777777" w:rsidR="000E4787" w:rsidRDefault="000E4787" w:rsidP="002E3E65">
      <w:pPr>
        <w:pStyle w:val="ListParagraph"/>
        <w:spacing w:line="360" w:lineRule="auto"/>
        <w:ind w:left="990"/>
        <w:rPr>
          <w:rFonts w:ascii="Lato" w:hAnsi="Lato" w:cs="Arial"/>
        </w:rPr>
      </w:pPr>
    </w:p>
    <w:p w14:paraId="3F5CE2A2" w14:textId="77777777" w:rsidR="00101A90" w:rsidRPr="00D67D47" w:rsidRDefault="00101A90" w:rsidP="00D67D47">
      <w:pPr>
        <w:spacing w:line="360" w:lineRule="auto"/>
        <w:rPr>
          <w:rFonts w:ascii="Lato" w:hAnsi="Lato" w:cs="Arial"/>
        </w:rPr>
      </w:pPr>
    </w:p>
    <w:p w14:paraId="6CB7B4FE" w14:textId="77777777" w:rsidR="004352E9" w:rsidRDefault="004352E9">
      <w:pPr>
        <w:spacing w:after="160" w:line="259" w:lineRule="auto"/>
        <w:jc w:val="left"/>
        <w:rPr>
          <w:rFonts w:ascii="Lato" w:eastAsiaTheme="majorEastAsia" w:hAnsi="Lato" w:cs="Arial"/>
          <w:b/>
          <w:bCs/>
          <w:color w:val="auto"/>
          <w:sz w:val="24"/>
          <w:szCs w:val="24"/>
        </w:rPr>
      </w:pPr>
      <w:bookmarkStart w:id="7" w:name="_Toc478568000"/>
      <w:bookmarkStart w:id="8" w:name="_Toc23513173"/>
      <w:bookmarkStart w:id="9" w:name="_Toc442189170"/>
      <w:bookmarkStart w:id="10" w:name="_Toc475028023"/>
      <w:r>
        <w:br w:type="page"/>
      </w:r>
    </w:p>
    <w:p w14:paraId="25063B6A" w14:textId="0249571F" w:rsidR="004352E9" w:rsidRDefault="004352E9" w:rsidP="004352E9">
      <w:pPr>
        <w:pStyle w:val="Heading2"/>
      </w:pPr>
      <w:r w:rsidRPr="004352E9">
        <w:lastRenderedPageBreak/>
        <w:t>System Architecture</w:t>
      </w:r>
    </w:p>
    <w:p w14:paraId="5837E922" w14:textId="529FE07B" w:rsidR="004352E9" w:rsidRPr="004352E9" w:rsidRDefault="004352E9" w:rsidP="004352E9">
      <w:r>
        <w:rPr>
          <w:noProof/>
        </w:rPr>
        <w:drawing>
          <wp:anchor distT="0" distB="0" distL="114300" distR="114300" simplePos="0" relativeHeight="251693568" behindDoc="1" locked="0" layoutInCell="1" allowOverlap="1" wp14:anchorId="0C710C6A" wp14:editId="144F287E">
            <wp:simplePos x="0" y="0"/>
            <wp:positionH relativeFrom="column">
              <wp:posOffset>457200</wp:posOffset>
            </wp:positionH>
            <wp:positionV relativeFrom="paragraph">
              <wp:posOffset>133268</wp:posOffset>
            </wp:positionV>
            <wp:extent cx="5674995" cy="7305675"/>
            <wp:effectExtent l="0" t="0" r="190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charch.png"/>
                    <pic:cNvPicPr/>
                  </pic:nvPicPr>
                  <pic:blipFill>
                    <a:blip r:embed="rId20">
                      <a:extLst>
                        <a:ext uri="{28A0092B-C50C-407E-A947-70E740481C1C}">
                          <a14:useLocalDpi xmlns:a14="http://schemas.microsoft.com/office/drawing/2010/main" val="0"/>
                        </a:ext>
                      </a:extLst>
                    </a:blip>
                    <a:stretch>
                      <a:fillRect/>
                    </a:stretch>
                  </pic:blipFill>
                  <pic:spPr>
                    <a:xfrm>
                      <a:off x="0" y="0"/>
                      <a:ext cx="5674995" cy="7305675"/>
                    </a:xfrm>
                    <a:prstGeom prst="rect">
                      <a:avLst/>
                    </a:prstGeom>
                  </pic:spPr>
                </pic:pic>
              </a:graphicData>
            </a:graphic>
          </wp:anchor>
        </w:drawing>
      </w:r>
      <w:r w:rsidRPr="004352E9">
        <w:br w:type="page"/>
      </w:r>
    </w:p>
    <w:p w14:paraId="56616D51" w14:textId="0F585486" w:rsidR="001E6C02" w:rsidRDefault="001E6C02" w:rsidP="00535C98">
      <w:pPr>
        <w:pStyle w:val="Heading2"/>
      </w:pPr>
      <w:r>
        <w:lastRenderedPageBreak/>
        <w:t>Server Topology</w:t>
      </w:r>
    </w:p>
    <w:p w14:paraId="07966871" w14:textId="1B57A0C0" w:rsidR="00535C98" w:rsidRPr="00535C98" w:rsidRDefault="00535C98" w:rsidP="00535C98">
      <w:r>
        <w:rPr>
          <w:noProof/>
        </w:rPr>
        <w:drawing>
          <wp:anchor distT="0" distB="0" distL="114300" distR="114300" simplePos="0" relativeHeight="251694592" behindDoc="1" locked="0" layoutInCell="1" allowOverlap="1" wp14:anchorId="4D02744B" wp14:editId="4B695542">
            <wp:simplePos x="0" y="0"/>
            <wp:positionH relativeFrom="column">
              <wp:posOffset>425781</wp:posOffset>
            </wp:positionH>
            <wp:positionV relativeFrom="paragraph">
              <wp:posOffset>69215</wp:posOffset>
            </wp:positionV>
            <wp:extent cx="5674995" cy="4525010"/>
            <wp:effectExtent l="0" t="0" r="1905" b="889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etworktopology.png"/>
                    <pic:cNvPicPr/>
                  </pic:nvPicPr>
                  <pic:blipFill>
                    <a:blip r:embed="rId21">
                      <a:extLst>
                        <a:ext uri="{28A0092B-C50C-407E-A947-70E740481C1C}">
                          <a14:useLocalDpi xmlns:a14="http://schemas.microsoft.com/office/drawing/2010/main" val="0"/>
                        </a:ext>
                      </a:extLst>
                    </a:blip>
                    <a:stretch>
                      <a:fillRect/>
                    </a:stretch>
                  </pic:blipFill>
                  <pic:spPr>
                    <a:xfrm>
                      <a:off x="0" y="0"/>
                      <a:ext cx="5674995" cy="4525010"/>
                    </a:xfrm>
                    <a:prstGeom prst="rect">
                      <a:avLst/>
                    </a:prstGeom>
                  </pic:spPr>
                </pic:pic>
              </a:graphicData>
            </a:graphic>
          </wp:anchor>
        </w:drawing>
      </w:r>
    </w:p>
    <w:p w14:paraId="22F8990C" w14:textId="77777777" w:rsidR="00535C98" w:rsidRDefault="00535C98">
      <w:pPr>
        <w:spacing w:after="160" w:line="259" w:lineRule="auto"/>
        <w:jc w:val="left"/>
      </w:pPr>
    </w:p>
    <w:p w14:paraId="3614338F" w14:textId="77777777" w:rsidR="00535C98" w:rsidRDefault="00535C98">
      <w:pPr>
        <w:spacing w:after="160" w:line="259" w:lineRule="auto"/>
        <w:jc w:val="left"/>
      </w:pPr>
    </w:p>
    <w:p w14:paraId="400AB264" w14:textId="77777777" w:rsidR="00535C98" w:rsidRDefault="00535C98">
      <w:pPr>
        <w:spacing w:after="160" w:line="259" w:lineRule="auto"/>
        <w:jc w:val="left"/>
      </w:pPr>
    </w:p>
    <w:p w14:paraId="756A7E11" w14:textId="77777777" w:rsidR="00535C98" w:rsidRDefault="00535C98">
      <w:pPr>
        <w:spacing w:after="160" w:line="259" w:lineRule="auto"/>
        <w:jc w:val="left"/>
      </w:pPr>
    </w:p>
    <w:p w14:paraId="117346EB" w14:textId="77777777" w:rsidR="00535C98" w:rsidRDefault="00535C98">
      <w:pPr>
        <w:spacing w:after="160" w:line="259" w:lineRule="auto"/>
        <w:jc w:val="left"/>
      </w:pPr>
    </w:p>
    <w:p w14:paraId="0E7458DA" w14:textId="77777777" w:rsidR="00535C98" w:rsidRDefault="00535C98">
      <w:pPr>
        <w:spacing w:after="160" w:line="259" w:lineRule="auto"/>
        <w:jc w:val="left"/>
      </w:pPr>
    </w:p>
    <w:p w14:paraId="20814E82" w14:textId="77777777" w:rsidR="00535C98" w:rsidRDefault="00535C98">
      <w:pPr>
        <w:spacing w:after="160" w:line="259" w:lineRule="auto"/>
        <w:jc w:val="left"/>
      </w:pPr>
    </w:p>
    <w:p w14:paraId="1BAD8441" w14:textId="77777777" w:rsidR="00535C98" w:rsidRDefault="00535C98">
      <w:pPr>
        <w:spacing w:after="160" w:line="259" w:lineRule="auto"/>
        <w:jc w:val="left"/>
      </w:pPr>
    </w:p>
    <w:p w14:paraId="6AB77FD6" w14:textId="77777777" w:rsidR="00535C98" w:rsidRDefault="00535C98">
      <w:pPr>
        <w:spacing w:after="160" w:line="259" w:lineRule="auto"/>
        <w:jc w:val="left"/>
      </w:pPr>
    </w:p>
    <w:p w14:paraId="1CB026DC" w14:textId="77777777" w:rsidR="00535C98" w:rsidRDefault="00535C98">
      <w:pPr>
        <w:spacing w:after="160" w:line="259" w:lineRule="auto"/>
        <w:jc w:val="left"/>
      </w:pPr>
    </w:p>
    <w:p w14:paraId="2CCF91E7" w14:textId="77777777" w:rsidR="00535C98" w:rsidRDefault="00535C98">
      <w:pPr>
        <w:spacing w:after="160" w:line="259" w:lineRule="auto"/>
        <w:jc w:val="left"/>
      </w:pPr>
    </w:p>
    <w:p w14:paraId="321D0570" w14:textId="77777777" w:rsidR="00535C98" w:rsidRDefault="00535C98">
      <w:pPr>
        <w:spacing w:after="160" w:line="259" w:lineRule="auto"/>
        <w:jc w:val="left"/>
      </w:pPr>
    </w:p>
    <w:p w14:paraId="1E666E36" w14:textId="77777777" w:rsidR="00535C98" w:rsidRDefault="00535C98">
      <w:pPr>
        <w:spacing w:after="160" w:line="259" w:lineRule="auto"/>
        <w:jc w:val="left"/>
      </w:pPr>
    </w:p>
    <w:p w14:paraId="5A9EBCE5" w14:textId="77777777" w:rsidR="00535C98" w:rsidRDefault="00535C98">
      <w:pPr>
        <w:spacing w:after="160" w:line="259" w:lineRule="auto"/>
        <w:jc w:val="left"/>
      </w:pPr>
    </w:p>
    <w:p w14:paraId="16C18EA3" w14:textId="77777777" w:rsidR="00535C98" w:rsidRDefault="00535C98">
      <w:pPr>
        <w:spacing w:after="160" w:line="259" w:lineRule="auto"/>
        <w:jc w:val="left"/>
      </w:pPr>
    </w:p>
    <w:p w14:paraId="303835B7" w14:textId="77777777" w:rsidR="00535C98" w:rsidRDefault="00535C98">
      <w:pPr>
        <w:spacing w:after="160" w:line="259" w:lineRule="auto"/>
        <w:jc w:val="left"/>
      </w:pPr>
      <w:r>
        <w:br w:type="page"/>
      </w:r>
    </w:p>
    <w:p w14:paraId="07255B18" w14:textId="5DED0BE3" w:rsidR="00535C98" w:rsidRDefault="00535C98" w:rsidP="00535C98">
      <w:pPr>
        <w:pStyle w:val="Heading2"/>
      </w:pPr>
      <w:r>
        <w:rPr>
          <w:noProof/>
        </w:rPr>
        <w:lastRenderedPageBreak/>
        <w:drawing>
          <wp:anchor distT="0" distB="0" distL="114300" distR="114300" simplePos="0" relativeHeight="251695616" behindDoc="1" locked="0" layoutInCell="1" allowOverlap="1" wp14:anchorId="2D0626A2" wp14:editId="64AED240">
            <wp:simplePos x="0" y="0"/>
            <wp:positionH relativeFrom="column">
              <wp:posOffset>393065</wp:posOffset>
            </wp:positionH>
            <wp:positionV relativeFrom="paragraph">
              <wp:posOffset>272415</wp:posOffset>
            </wp:positionV>
            <wp:extent cx="5674995" cy="6381115"/>
            <wp:effectExtent l="0" t="0" r="1905"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curity.png"/>
                    <pic:cNvPicPr/>
                  </pic:nvPicPr>
                  <pic:blipFill>
                    <a:blip r:embed="rId22">
                      <a:extLst>
                        <a:ext uri="{28A0092B-C50C-407E-A947-70E740481C1C}">
                          <a14:useLocalDpi xmlns:a14="http://schemas.microsoft.com/office/drawing/2010/main" val="0"/>
                        </a:ext>
                      </a:extLst>
                    </a:blip>
                    <a:stretch>
                      <a:fillRect/>
                    </a:stretch>
                  </pic:blipFill>
                  <pic:spPr>
                    <a:xfrm>
                      <a:off x="0" y="0"/>
                      <a:ext cx="5674995" cy="6381115"/>
                    </a:xfrm>
                    <a:prstGeom prst="rect">
                      <a:avLst/>
                    </a:prstGeom>
                  </pic:spPr>
                </pic:pic>
              </a:graphicData>
            </a:graphic>
          </wp:anchor>
        </w:drawing>
      </w:r>
      <w:r>
        <w:t>Security</w:t>
      </w:r>
    </w:p>
    <w:p w14:paraId="21C4BB3E" w14:textId="77777777" w:rsidR="00535C98" w:rsidRDefault="00535C98" w:rsidP="00535C98"/>
    <w:p w14:paraId="134FF2C6" w14:textId="77777777" w:rsidR="00535C98" w:rsidRDefault="00535C98" w:rsidP="00535C98"/>
    <w:p w14:paraId="7D2140B6" w14:textId="77777777" w:rsidR="00535C98" w:rsidRDefault="00535C98" w:rsidP="00535C98"/>
    <w:p w14:paraId="7FBC7B74" w14:textId="77777777" w:rsidR="00535C98" w:rsidRDefault="00535C98" w:rsidP="00535C98"/>
    <w:p w14:paraId="7CD8FC5C" w14:textId="77777777" w:rsidR="00535C98" w:rsidRDefault="00535C98" w:rsidP="00535C98"/>
    <w:p w14:paraId="2B5652EE" w14:textId="77777777" w:rsidR="00535C98" w:rsidRDefault="00535C98" w:rsidP="00535C98"/>
    <w:p w14:paraId="29B83187" w14:textId="77777777" w:rsidR="00535C98" w:rsidRDefault="00535C98" w:rsidP="00535C98"/>
    <w:p w14:paraId="1A50E34F" w14:textId="77777777" w:rsidR="00535C98" w:rsidRDefault="00535C98" w:rsidP="00535C98"/>
    <w:p w14:paraId="2C2D0A51" w14:textId="77777777" w:rsidR="00535C98" w:rsidRDefault="00535C98" w:rsidP="00535C98"/>
    <w:p w14:paraId="56F19D3E" w14:textId="77777777" w:rsidR="00535C98" w:rsidRDefault="00535C98" w:rsidP="00535C98"/>
    <w:p w14:paraId="0E2A28DF" w14:textId="77777777" w:rsidR="00535C98" w:rsidRDefault="00535C98" w:rsidP="00535C98"/>
    <w:p w14:paraId="026EA238" w14:textId="77777777" w:rsidR="00535C98" w:rsidRDefault="00535C98" w:rsidP="00535C98"/>
    <w:p w14:paraId="69520274" w14:textId="77777777" w:rsidR="00535C98" w:rsidRDefault="00535C98" w:rsidP="00535C98"/>
    <w:p w14:paraId="0A34FA42" w14:textId="77777777" w:rsidR="00535C98" w:rsidRDefault="00535C98" w:rsidP="00535C98"/>
    <w:p w14:paraId="2D715F7D" w14:textId="77777777" w:rsidR="00535C98" w:rsidRDefault="00535C98" w:rsidP="00535C98"/>
    <w:p w14:paraId="71690A03" w14:textId="77777777" w:rsidR="00535C98" w:rsidRDefault="00535C98" w:rsidP="00535C98"/>
    <w:p w14:paraId="65B1F97E" w14:textId="77777777" w:rsidR="00535C98" w:rsidRDefault="00535C98" w:rsidP="00535C98"/>
    <w:p w14:paraId="77BD3FE5" w14:textId="77777777" w:rsidR="00535C98" w:rsidRDefault="00535C98" w:rsidP="00535C98"/>
    <w:p w14:paraId="32492E53" w14:textId="77777777" w:rsidR="00535C98" w:rsidRDefault="00535C98" w:rsidP="00535C98"/>
    <w:p w14:paraId="3C8302FD" w14:textId="77777777" w:rsidR="00535C98" w:rsidRDefault="00535C98" w:rsidP="00535C98"/>
    <w:p w14:paraId="09167FC7" w14:textId="77777777" w:rsidR="00535C98" w:rsidRDefault="00535C98" w:rsidP="00535C98"/>
    <w:p w14:paraId="470133AC" w14:textId="77777777" w:rsidR="00535C98" w:rsidRDefault="00535C98">
      <w:pPr>
        <w:spacing w:after="160" w:line="259" w:lineRule="auto"/>
        <w:jc w:val="left"/>
      </w:pPr>
      <w:r>
        <w:br w:type="page"/>
      </w:r>
    </w:p>
    <w:p w14:paraId="786B8AE4" w14:textId="77777777" w:rsidR="00535C98" w:rsidRDefault="00535C98" w:rsidP="00535C98">
      <w:pPr>
        <w:pStyle w:val="Heading2"/>
      </w:pPr>
      <w:r>
        <w:lastRenderedPageBreak/>
        <w:t>Quality Analysis Cycle</w:t>
      </w:r>
    </w:p>
    <w:p w14:paraId="60984F34" w14:textId="34784345" w:rsidR="004352E9" w:rsidRDefault="00535C98" w:rsidP="00535C98">
      <w:r>
        <w:rPr>
          <w:noProof/>
        </w:rPr>
        <w:drawing>
          <wp:anchor distT="0" distB="0" distL="114300" distR="114300" simplePos="0" relativeHeight="251696640" behindDoc="1" locked="0" layoutInCell="1" allowOverlap="1" wp14:anchorId="3B9B49B6" wp14:editId="13E9F2AE">
            <wp:simplePos x="0" y="0"/>
            <wp:positionH relativeFrom="column">
              <wp:posOffset>457697</wp:posOffset>
            </wp:positionH>
            <wp:positionV relativeFrom="paragraph">
              <wp:posOffset>-2485</wp:posOffset>
            </wp:positionV>
            <wp:extent cx="5674995" cy="6349365"/>
            <wp:effectExtent l="0" t="0" r="190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qa.png"/>
                    <pic:cNvPicPr/>
                  </pic:nvPicPr>
                  <pic:blipFill>
                    <a:blip r:embed="rId23">
                      <a:extLst>
                        <a:ext uri="{28A0092B-C50C-407E-A947-70E740481C1C}">
                          <a14:useLocalDpi xmlns:a14="http://schemas.microsoft.com/office/drawing/2010/main" val="0"/>
                        </a:ext>
                      </a:extLst>
                    </a:blip>
                    <a:stretch>
                      <a:fillRect/>
                    </a:stretch>
                  </pic:blipFill>
                  <pic:spPr>
                    <a:xfrm>
                      <a:off x="0" y="0"/>
                      <a:ext cx="5674995" cy="6349365"/>
                    </a:xfrm>
                    <a:prstGeom prst="rect">
                      <a:avLst/>
                    </a:prstGeom>
                  </pic:spPr>
                </pic:pic>
              </a:graphicData>
            </a:graphic>
          </wp:anchor>
        </w:drawing>
      </w:r>
      <w:r w:rsidR="004352E9">
        <w:br w:type="page"/>
      </w:r>
    </w:p>
    <w:p w14:paraId="511B1D65" w14:textId="77777777" w:rsidR="00535C98" w:rsidRDefault="00535C98" w:rsidP="00535C98">
      <w:pPr>
        <w:pStyle w:val="Heading2"/>
      </w:pPr>
      <w:r>
        <w:lastRenderedPageBreak/>
        <w:t>Release and Deployment</w:t>
      </w:r>
    </w:p>
    <w:p w14:paraId="585275AC" w14:textId="04887557" w:rsidR="00535C98" w:rsidRDefault="00535C98" w:rsidP="00535C98">
      <w:pPr>
        <w:rPr>
          <w:b/>
          <w:bCs/>
        </w:rPr>
      </w:pPr>
      <w:r>
        <w:rPr>
          <w:noProof/>
        </w:rPr>
        <w:drawing>
          <wp:anchor distT="0" distB="0" distL="114300" distR="114300" simplePos="0" relativeHeight="251697664" behindDoc="1" locked="0" layoutInCell="1" allowOverlap="1" wp14:anchorId="119905F6" wp14:editId="0F26694F">
            <wp:simplePos x="0" y="0"/>
            <wp:positionH relativeFrom="column">
              <wp:posOffset>457697</wp:posOffset>
            </wp:positionH>
            <wp:positionV relativeFrom="paragraph">
              <wp:posOffset>-2485</wp:posOffset>
            </wp:positionV>
            <wp:extent cx="5674995" cy="5945505"/>
            <wp:effectExtent l="0" t="0" r="190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leaseanddeployment.png"/>
                    <pic:cNvPicPr/>
                  </pic:nvPicPr>
                  <pic:blipFill>
                    <a:blip r:embed="rId24">
                      <a:extLst>
                        <a:ext uri="{28A0092B-C50C-407E-A947-70E740481C1C}">
                          <a14:useLocalDpi xmlns:a14="http://schemas.microsoft.com/office/drawing/2010/main" val="0"/>
                        </a:ext>
                      </a:extLst>
                    </a:blip>
                    <a:stretch>
                      <a:fillRect/>
                    </a:stretch>
                  </pic:blipFill>
                  <pic:spPr>
                    <a:xfrm>
                      <a:off x="0" y="0"/>
                      <a:ext cx="5674995" cy="5945505"/>
                    </a:xfrm>
                    <a:prstGeom prst="rect">
                      <a:avLst/>
                    </a:prstGeom>
                  </pic:spPr>
                </pic:pic>
              </a:graphicData>
            </a:graphic>
          </wp:anchor>
        </w:drawing>
      </w:r>
      <w:r>
        <w:br w:type="page"/>
      </w:r>
    </w:p>
    <w:p w14:paraId="13797749" w14:textId="65DC87CB" w:rsidR="003044E7" w:rsidRDefault="00803D21" w:rsidP="004352E9">
      <w:pPr>
        <w:pStyle w:val="Heading2"/>
      </w:pPr>
      <w:r w:rsidRPr="00E46EA6">
        <w:lastRenderedPageBreak/>
        <w:t>PROPOSED SYSTEM ENVIRONMENT</w:t>
      </w:r>
      <w:bookmarkEnd w:id="7"/>
      <w:bookmarkEnd w:id="8"/>
    </w:p>
    <w:p w14:paraId="79CE0FBF" w14:textId="77777777" w:rsidR="00190707" w:rsidRDefault="00190707" w:rsidP="00190707"/>
    <w:bookmarkEnd w:id="9"/>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3D3ED039" w:rsidR="004352E9" w:rsidRDefault="006B0578" w:rsidP="008455BD">
                            <w:pPr>
                              <w:pStyle w:val="NoSpacing"/>
                              <w:jc w:val="center"/>
                              <w:rPr>
                                <w:color w:val="FFFFFF" w:themeColor="background1"/>
                                <w:sz w:val="20"/>
                              </w:rPr>
                            </w:pPr>
                            <w:r>
                              <w:rPr>
                                <w:color w:val="FFFFFF" w:themeColor="background1"/>
                                <w:sz w:val="20"/>
                              </w:rPr>
                              <w:t>.Net Core</w:t>
                            </w:r>
                            <w:r w:rsidR="004352E9">
                              <w:rPr>
                                <w:color w:val="FFFFFF" w:themeColor="background1"/>
                                <w:sz w:val="20"/>
                              </w:rPr>
                              <w:t>, MVC</w:t>
                            </w:r>
                          </w:p>
                          <w:p w14:paraId="796CAF1F" w14:textId="41CC111F" w:rsidR="004352E9" w:rsidRPr="0068585D" w:rsidRDefault="006B0578" w:rsidP="00393B07">
                            <w:pPr>
                              <w:pStyle w:val="NoSpacing"/>
                              <w:jc w:val="center"/>
                              <w:rPr>
                                <w:color w:val="FFFFFF" w:themeColor="background1"/>
                                <w:sz w:val="20"/>
                              </w:rPr>
                            </w:pPr>
                            <w:r>
                              <w:rPr>
                                <w:color w:val="FFFFFF" w:themeColor="background1"/>
                                <w:sz w:val="20"/>
                              </w:rPr>
                              <w:t>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3D3ED039" w:rsidR="004352E9" w:rsidRDefault="006B0578" w:rsidP="008455BD">
                      <w:pPr>
                        <w:pStyle w:val="NoSpacing"/>
                        <w:jc w:val="center"/>
                        <w:rPr>
                          <w:color w:val="FFFFFF" w:themeColor="background1"/>
                          <w:sz w:val="20"/>
                        </w:rPr>
                      </w:pPr>
                      <w:r>
                        <w:rPr>
                          <w:color w:val="FFFFFF" w:themeColor="background1"/>
                          <w:sz w:val="20"/>
                        </w:rPr>
                        <w:t>.Net Core</w:t>
                      </w:r>
                      <w:r w:rsidR="004352E9">
                        <w:rPr>
                          <w:color w:val="FFFFFF" w:themeColor="background1"/>
                          <w:sz w:val="20"/>
                        </w:rPr>
                        <w:t>, MVC</w:t>
                      </w:r>
                    </w:p>
                    <w:p w14:paraId="796CAF1F" w14:textId="41CC111F" w:rsidR="004352E9" w:rsidRPr="0068585D" w:rsidRDefault="006B0578" w:rsidP="00393B07">
                      <w:pPr>
                        <w:pStyle w:val="NoSpacing"/>
                        <w:jc w:val="center"/>
                        <w:rPr>
                          <w:color w:val="FFFFFF" w:themeColor="background1"/>
                          <w:sz w:val="20"/>
                        </w:rPr>
                      </w:pPr>
                      <w:r>
                        <w:rPr>
                          <w:color w:val="FFFFFF" w:themeColor="background1"/>
                          <w:sz w:val="20"/>
                        </w:rPr>
                        <w:t>Angular</w:t>
                      </w: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25">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4352E9" w:rsidRDefault="004352E9" w:rsidP="00327F54">
                            <w:pPr>
                              <w:pStyle w:val="NoSpacing"/>
                              <w:jc w:val="center"/>
                              <w:rPr>
                                <w:color w:val="FFFFFF" w:themeColor="background1"/>
                                <w:sz w:val="20"/>
                              </w:rPr>
                            </w:pPr>
                            <w:r>
                              <w:rPr>
                                <w:color w:val="FFFFFF" w:themeColor="background1"/>
                                <w:sz w:val="20"/>
                              </w:rPr>
                              <w:t>HTML5 / CSS3</w:t>
                            </w:r>
                          </w:p>
                          <w:p w14:paraId="74E5B289" w14:textId="77777777" w:rsidR="004352E9" w:rsidRPr="0068585D" w:rsidRDefault="004352E9"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4352E9" w:rsidRDefault="004352E9" w:rsidP="00327F54">
                      <w:pPr>
                        <w:pStyle w:val="NoSpacing"/>
                        <w:jc w:val="center"/>
                        <w:rPr>
                          <w:color w:val="FFFFFF" w:themeColor="background1"/>
                          <w:sz w:val="20"/>
                        </w:rPr>
                      </w:pPr>
                      <w:r>
                        <w:rPr>
                          <w:color w:val="FFFFFF" w:themeColor="background1"/>
                          <w:sz w:val="20"/>
                        </w:rPr>
                        <w:t>HTML5 / CSS3</w:t>
                      </w:r>
                    </w:p>
                    <w:p w14:paraId="74E5B289" w14:textId="77777777" w:rsidR="004352E9" w:rsidRPr="0068585D" w:rsidRDefault="004352E9"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4352E9" w:rsidRDefault="004352E9" w:rsidP="00A91920">
                            <w:pPr>
                              <w:pStyle w:val="NoSpacing"/>
                              <w:jc w:val="center"/>
                              <w:rPr>
                                <w:color w:val="FFFFFF" w:themeColor="background1"/>
                                <w:sz w:val="20"/>
                              </w:rPr>
                            </w:pPr>
                            <w:r>
                              <w:rPr>
                                <w:color w:val="FFFFFF" w:themeColor="background1"/>
                                <w:sz w:val="20"/>
                              </w:rPr>
                              <w:t>Windows</w:t>
                            </w:r>
                          </w:p>
                          <w:p w14:paraId="00C5A82F" w14:textId="2123CEF9" w:rsidR="004352E9" w:rsidRDefault="004352E9" w:rsidP="00327F54">
                            <w:pPr>
                              <w:pStyle w:val="NoSpacing"/>
                              <w:jc w:val="center"/>
                              <w:rPr>
                                <w:color w:val="FFFFFF" w:themeColor="background1"/>
                                <w:sz w:val="20"/>
                              </w:rPr>
                            </w:pPr>
                            <w:r>
                              <w:rPr>
                                <w:color w:val="FFFFFF" w:themeColor="background1"/>
                                <w:sz w:val="20"/>
                              </w:rPr>
                              <w:t>IIS</w:t>
                            </w:r>
                          </w:p>
                          <w:p w14:paraId="39D1C61A" w14:textId="2FE266B1" w:rsidR="004352E9" w:rsidRDefault="004352E9" w:rsidP="00F36F0C">
                            <w:pPr>
                              <w:pStyle w:val="NoSpacing"/>
                              <w:jc w:val="center"/>
                              <w:rPr>
                                <w:color w:val="FFFFFF" w:themeColor="background1"/>
                                <w:sz w:val="20"/>
                              </w:rPr>
                            </w:pPr>
                            <w:r>
                              <w:rPr>
                                <w:color w:val="FFFFFF" w:themeColor="background1"/>
                                <w:sz w:val="20"/>
                              </w:rPr>
                              <w:t>MS SQL</w:t>
                            </w:r>
                          </w:p>
                          <w:p w14:paraId="3FA9A1AC" w14:textId="4D1BA927" w:rsidR="004352E9" w:rsidRDefault="004352E9" w:rsidP="006F36FA">
                            <w:pPr>
                              <w:pStyle w:val="NoSpacing"/>
                              <w:rPr>
                                <w:color w:val="FFFFFF" w:themeColor="background1"/>
                                <w:sz w:val="20"/>
                              </w:rPr>
                            </w:pPr>
                          </w:p>
                          <w:p w14:paraId="69AC1AB3" w14:textId="77777777" w:rsidR="004352E9" w:rsidRPr="0068585D" w:rsidRDefault="004352E9"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4352E9" w:rsidRDefault="004352E9" w:rsidP="00A91920">
                      <w:pPr>
                        <w:pStyle w:val="NoSpacing"/>
                        <w:jc w:val="center"/>
                        <w:rPr>
                          <w:color w:val="FFFFFF" w:themeColor="background1"/>
                          <w:sz w:val="20"/>
                        </w:rPr>
                      </w:pPr>
                      <w:r>
                        <w:rPr>
                          <w:color w:val="FFFFFF" w:themeColor="background1"/>
                          <w:sz w:val="20"/>
                        </w:rPr>
                        <w:t>Windows</w:t>
                      </w:r>
                    </w:p>
                    <w:p w14:paraId="00C5A82F" w14:textId="2123CEF9" w:rsidR="004352E9" w:rsidRDefault="004352E9" w:rsidP="00327F54">
                      <w:pPr>
                        <w:pStyle w:val="NoSpacing"/>
                        <w:jc w:val="center"/>
                        <w:rPr>
                          <w:color w:val="FFFFFF" w:themeColor="background1"/>
                          <w:sz w:val="20"/>
                        </w:rPr>
                      </w:pPr>
                      <w:r>
                        <w:rPr>
                          <w:color w:val="FFFFFF" w:themeColor="background1"/>
                          <w:sz w:val="20"/>
                        </w:rPr>
                        <w:t>IIS</w:t>
                      </w:r>
                    </w:p>
                    <w:p w14:paraId="39D1C61A" w14:textId="2FE266B1" w:rsidR="004352E9" w:rsidRDefault="004352E9" w:rsidP="00F36F0C">
                      <w:pPr>
                        <w:pStyle w:val="NoSpacing"/>
                        <w:jc w:val="center"/>
                        <w:rPr>
                          <w:color w:val="FFFFFF" w:themeColor="background1"/>
                          <w:sz w:val="20"/>
                        </w:rPr>
                      </w:pPr>
                      <w:r>
                        <w:rPr>
                          <w:color w:val="FFFFFF" w:themeColor="background1"/>
                          <w:sz w:val="20"/>
                        </w:rPr>
                        <w:t>MS SQL</w:t>
                      </w:r>
                    </w:p>
                    <w:p w14:paraId="3FA9A1AC" w14:textId="4D1BA927" w:rsidR="004352E9" w:rsidRDefault="004352E9" w:rsidP="006F36FA">
                      <w:pPr>
                        <w:pStyle w:val="NoSpacing"/>
                        <w:rPr>
                          <w:color w:val="FFFFFF" w:themeColor="background1"/>
                          <w:sz w:val="20"/>
                        </w:rPr>
                      </w:pPr>
                    </w:p>
                    <w:p w14:paraId="69AC1AB3" w14:textId="77777777" w:rsidR="004352E9" w:rsidRPr="0068585D" w:rsidRDefault="004352E9"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4352E9" w:rsidRPr="0068585D" w:rsidRDefault="004352E9"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4352E9" w:rsidRPr="0068585D" w:rsidRDefault="004352E9"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4352E9" w:rsidRPr="00BD66ED" w:rsidRDefault="004352E9"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4352E9" w:rsidRPr="00390E11" w:rsidRDefault="004352E9"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4352E9" w:rsidRPr="00BD66ED" w:rsidRDefault="004352E9"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4352E9" w:rsidRPr="00390E11" w:rsidRDefault="004352E9"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4352E9">
      <w:pPr>
        <w:pStyle w:val="Heading2"/>
      </w:pPr>
      <w:bookmarkStart w:id="11" w:name="_Toc23513174"/>
      <w:bookmarkStart w:id="12" w:name="_Toc442189172"/>
      <w:r w:rsidRPr="009B0257">
        <w:lastRenderedPageBreak/>
        <w:t>TECHNICAL CONFIGURATIONS</w:t>
      </w:r>
      <w:bookmarkEnd w:id="11"/>
    </w:p>
    <w:bookmarkEnd w:id="12"/>
    <w:p w14:paraId="1BB03DA5" w14:textId="6EAB96F8"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533999A3" w14:textId="4F50F802"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r w:rsidR="006B0578">
        <w:rPr>
          <w:rFonts w:ascii="Lato" w:hAnsi="Lato" w:cs="Arial"/>
          <w:bCs/>
          <w:color w:val="auto"/>
        </w:rPr>
        <w:t>/ &gt;net Core</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2FC5CC5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sidR="006B0578">
        <w:rPr>
          <w:rFonts w:ascii="Lato" w:hAnsi="Lato" w:cs="Arial"/>
          <w:bCs/>
          <w:color w:val="auto"/>
        </w:rPr>
        <w:t>5</w:t>
      </w:r>
      <w:r w:rsidRPr="00023B3D">
        <w:rPr>
          <w:rFonts w:ascii="Lato" w:hAnsi="Lato" w:cs="Arial"/>
          <w:bCs/>
          <w:color w:val="auto"/>
        </w:rPr>
        <w:t xml:space="preserve"> / CSS 3</w:t>
      </w:r>
    </w:p>
    <w:p w14:paraId="7FD33C68" w14:textId="3B348D73" w:rsidR="00E71D58" w:rsidRPr="00023B3D"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27AB25B2" w14:textId="42DEC355" w:rsidR="006358E8" w:rsidRPr="001F5430"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1F5430">
      <w:pPr>
        <w:pStyle w:val="Heading3"/>
        <w:rPr>
          <w:rFonts w:ascii="Lato" w:hAnsi="Lato" w:cs="Arial"/>
          <w:b/>
          <w:bCs/>
          <w:sz w:val="20"/>
          <w:szCs w:val="20"/>
        </w:rPr>
      </w:pPr>
      <w:bookmarkStart w:id="13" w:name="_Toc479367345"/>
      <w:bookmarkStart w:id="14" w:name="_Toc480383878"/>
      <w:bookmarkStart w:id="15" w:name="_Toc494205341"/>
      <w:r w:rsidRPr="009B0257">
        <w:rPr>
          <w:rFonts w:ascii="Lato" w:hAnsi="Lato" w:cs="Arial"/>
          <w:b/>
          <w:bCs/>
          <w:sz w:val="20"/>
          <w:szCs w:val="20"/>
        </w:rPr>
        <w:t>RECOMMENDED WEB HOSTING PACKAGE</w:t>
      </w:r>
      <w:bookmarkEnd w:id="13"/>
      <w:bookmarkEnd w:id="14"/>
      <w:bookmarkEnd w:id="15"/>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66C85DDD" w:rsidR="003076D5" w:rsidRPr="009B0257"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CPU : 4</w:t>
      </w:r>
      <w:r w:rsidR="003076D5" w:rsidRPr="009B0257">
        <w:rPr>
          <w:rFonts w:ascii="Lato" w:hAnsi="Lato"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375173DD" w14:textId="2837E8CC" w:rsidR="00754D1A" w:rsidRPr="001F5430" w:rsidRDefault="008455BD" w:rsidP="001F5430">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6D81744E" w14:textId="77777777" w:rsidR="006A70F3" w:rsidRPr="006A70F3" w:rsidRDefault="006A70F3" w:rsidP="006A70F3">
      <w:pPr>
        <w:pStyle w:val="Heading3"/>
        <w:rPr>
          <w:rFonts w:ascii="Lato" w:hAnsi="Lato" w:cs="Arial"/>
          <w:b/>
          <w:bCs/>
          <w:sz w:val="20"/>
          <w:szCs w:val="20"/>
        </w:rPr>
      </w:pPr>
      <w:bookmarkStart w:id="16" w:name="_Toc495159089"/>
      <w:bookmarkStart w:id="17" w:name="_Toc505703755"/>
      <w:bookmarkStart w:id="18" w:name="_Toc21365552"/>
      <w:r w:rsidRPr="006A70F3">
        <w:rPr>
          <w:rFonts w:ascii="Lato" w:hAnsi="Lato" w:cs="Arial"/>
          <w:b/>
          <w:bCs/>
          <w:sz w:val="20"/>
          <w:szCs w:val="20"/>
        </w:rPr>
        <w:lastRenderedPageBreak/>
        <w:t>TECHNICAL STANDARDS</w:t>
      </w:r>
      <w:bookmarkEnd w:id="16"/>
      <w:bookmarkEnd w:id="17"/>
      <w:bookmarkEnd w:id="18"/>
      <w:r w:rsidRPr="006A70F3">
        <w:rPr>
          <w:rFonts w:ascii="Lato" w:hAnsi="Lato" w:cs="Arial"/>
          <w:b/>
          <w:bCs/>
          <w:sz w:val="20"/>
          <w:szCs w:val="20"/>
        </w:rPr>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Moto G( Marshmallow)</w:t>
      </w:r>
    </w:p>
    <w:p w14:paraId="410410E5"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Alcatel (nougat)</w:t>
      </w:r>
    </w:p>
    <w:p w14:paraId="54090452"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Google Pixel (pie)</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OS</w:t>
      </w:r>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KitKat and above</w:t>
      </w:r>
    </w:p>
    <w:p w14:paraId="69450DB3" w14:textId="77777777" w:rsidR="006A70F3" w:rsidRPr="00C3777A" w:rsidRDefault="006A70F3" w:rsidP="006A70F3">
      <w:pPr>
        <w:pStyle w:val="ListParagraph"/>
        <w:numPr>
          <w:ilvl w:val="2"/>
          <w:numId w:val="3"/>
        </w:numPr>
        <w:spacing w:after="160" w:line="259" w:lineRule="auto"/>
        <w:rPr>
          <w:rFonts w:ascii="Lato" w:hAnsi="Lato"/>
        </w:rPr>
      </w:pPr>
      <w:r w:rsidRPr="005E15ED">
        <w:rPr>
          <w:rFonts w:ascii="Lato" w:eastAsia="Times New Roman" w:hAnsi="Lato" w:cs="Open Sans Light"/>
          <w:color w:val="000000" w:themeColor="text1"/>
          <w:lang w:val="en-IN"/>
        </w:rPr>
        <w:t xml:space="preserve">iOS 9.0+ </w:t>
      </w:r>
    </w:p>
    <w:p w14:paraId="192B6F63" w14:textId="519C5E60" w:rsidR="006A70F3" w:rsidRPr="006A70F3" w:rsidRDefault="006A70F3" w:rsidP="006A70F3">
      <w:pPr>
        <w:pStyle w:val="Heading3"/>
        <w:rPr>
          <w:rFonts w:ascii="Lato" w:hAnsi="Lato" w:cs="Arial"/>
          <w:b/>
          <w:bCs/>
          <w:sz w:val="20"/>
          <w:szCs w:val="20"/>
        </w:rPr>
      </w:pPr>
      <w:bookmarkStart w:id="19" w:name="_Toc21365553"/>
      <w:r w:rsidRPr="006A70F3">
        <w:rPr>
          <w:rFonts w:ascii="Lato" w:hAnsi="Lato" w:cs="Arial"/>
          <w:b/>
          <w:bCs/>
          <w:sz w:val="20"/>
          <w:szCs w:val="20"/>
        </w:rPr>
        <w:t xml:space="preserve">TECHNICAL GUIDELINES </w:t>
      </w:r>
      <w:bookmarkEnd w:id="19"/>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t>Client s</w:t>
      </w:r>
      <w:bookmarkStart w:id="20" w:name="_GoBack"/>
      <w:bookmarkEnd w:id="20"/>
      <w:r w:rsidRPr="00723B7C">
        <w:rPr>
          <w:rFonts w:ascii="Lato" w:hAnsi="Lato"/>
        </w:rPr>
        <w:t xml:space="preserve">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t>The apps will be developed / created within the guidelines of Android and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lastRenderedPageBreak/>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4352E9">
      <w:pPr>
        <w:pStyle w:val="Heading2"/>
      </w:pPr>
      <w:bookmarkStart w:id="21" w:name="_Toc23513175"/>
      <w:bookmarkEnd w:id="10"/>
      <w:r w:rsidRPr="009B0257">
        <w:t>PROJECT DELIVERY</w:t>
      </w:r>
      <w:bookmarkEnd w:id="21"/>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 xml:space="preserve">will initiate the </w:t>
      </w:r>
      <w:r w:rsidR="00591DB6" w:rsidRPr="009B0257">
        <w:rPr>
          <w:rFonts w:ascii="Lato" w:hAnsi="Lato" w:cs="Arial"/>
        </w:rPr>
        <w:lastRenderedPageBreak/>
        <w:t>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t>DELIVERABLES</w:t>
      </w:r>
    </w:p>
    <w:p w14:paraId="59327FAB" w14:textId="36F8E369"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0C929171" w14:textId="6699AD00"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Quality </w:t>
      </w:r>
      <w:r w:rsidR="006B3102">
        <w:rPr>
          <w:rFonts w:ascii="Lato" w:hAnsi="Lato" w:cs="Arial"/>
          <w:bCs/>
          <w:color w:val="auto"/>
        </w:rPr>
        <w:t xml:space="preserve">Analysis </w:t>
      </w:r>
      <w:r w:rsidRPr="00021197">
        <w:rPr>
          <w:rFonts w:ascii="Lato" w:hAnsi="Lato" w:cs="Arial"/>
          <w:bCs/>
          <w:color w:val="auto"/>
        </w:rPr>
        <w:t>p</w:t>
      </w:r>
      <w:r>
        <w:rPr>
          <w:rFonts w:ascii="Lato" w:hAnsi="Lato" w:cs="Arial"/>
          <w:bCs/>
          <w:color w:val="auto"/>
        </w:rPr>
        <w:t>lan</w:t>
      </w:r>
    </w:p>
    <w:p w14:paraId="6DE242F9" w14:textId="64A014EF"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1C304561" w14:textId="55101890" w:rsid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Data m</w:t>
      </w:r>
      <w:r>
        <w:rPr>
          <w:rFonts w:ascii="Lato" w:hAnsi="Lato" w:cs="Arial"/>
          <w:bCs/>
          <w:color w:val="auto"/>
        </w:rPr>
        <w:t>igration plan</w:t>
      </w:r>
    </w:p>
    <w:p w14:paraId="4CF69E2B" w14:textId="5E13A425" w:rsidR="006B3102" w:rsidRPr="006B3102" w:rsidRDefault="006B3102" w:rsidP="006B3102">
      <w:pPr>
        <w:pStyle w:val="ListParagraph"/>
        <w:numPr>
          <w:ilvl w:val="0"/>
          <w:numId w:val="3"/>
        </w:numPr>
        <w:spacing w:line="360" w:lineRule="auto"/>
        <w:rPr>
          <w:rFonts w:ascii="Lato" w:hAnsi="Lato" w:cs="Arial"/>
          <w:bCs/>
          <w:color w:val="auto"/>
        </w:rPr>
      </w:pPr>
      <w:r w:rsidRPr="00021197">
        <w:rPr>
          <w:rFonts w:ascii="Lato" w:hAnsi="Lato" w:cs="Arial"/>
          <w:bCs/>
          <w:color w:val="auto"/>
        </w:rPr>
        <w:t>Setup documentation</w:t>
      </w:r>
    </w:p>
    <w:p w14:paraId="28453BF8" w14:textId="77777777" w:rsidR="006B3102" w:rsidRPr="00171315"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89671A" w14:textId="59FDE19B" w:rsidR="006B3102" w:rsidRP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p w14:paraId="02E2604D" w14:textId="268874BD"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Imp</w:t>
      </w:r>
      <w:r>
        <w:rPr>
          <w:rFonts w:ascii="Lato" w:hAnsi="Lato" w:cs="Arial"/>
          <w:bCs/>
          <w:color w:val="auto"/>
        </w:rPr>
        <w:t>lementation and switchover plan</w:t>
      </w:r>
    </w:p>
    <w:p w14:paraId="12445C16" w14:textId="6C28C199" w:rsidR="00E659BE" w:rsidRPr="00E659BE" w:rsidRDefault="00021197" w:rsidP="00587D1C">
      <w:pPr>
        <w:pStyle w:val="ListParagraph"/>
        <w:numPr>
          <w:ilvl w:val="0"/>
          <w:numId w:val="3"/>
        </w:numPr>
        <w:spacing w:line="360" w:lineRule="auto"/>
        <w:rPr>
          <w:rFonts w:ascii="Lato" w:hAnsi="Lato" w:cs="Arial"/>
          <w:bCs/>
          <w:color w:val="auto"/>
        </w:rPr>
      </w:pPr>
      <w:r>
        <w:rPr>
          <w:rFonts w:ascii="Lato" w:hAnsi="Lato" w:cs="Arial"/>
          <w:bCs/>
          <w:color w:val="auto"/>
        </w:rPr>
        <w:t>Post implementation plan</w:t>
      </w:r>
    </w:p>
    <w:p w14:paraId="1B00F183" w14:textId="6C28C199" w:rsidR="00171315" w:rsidRPr="00C15A4B" w:rsidRDefault="00B43364" w:rsidP="006F6D6C">
      <w:pPr>
        <w:pStyle w:val="Heading3"/>
        <w:rPr>
          <w:rFonts w:ascii="Lato" w:hAnsi="Lato" w:cs="Arial"/>
          <w:b/>
          <w:bCs/>
          <w:sz w:val="20"/>
          <w:szCs w:val="20"/>
        </w:rPr>
      </w:pPr>
      <w:r w:rsidRPr="00C15A4B">
        <w:rPr>
          <w:rFonts w:ascii="Lato" w:hAnsi="Lato" w:cs="Arial"/>
          <w:b/>
          <w:bCs/>
          <w:sz w:val="20"/>
          <w:szCs w:val="20"/>
        </w:rPr>
        <w:t xml:space="preserve"> </w:t>
      </w:r>
      <w:r w:rsidR="00171315" w:rsidRPr="00C15A4B">
        <w:rPr>
          <w:rFonts w:ascii="Lato" w:hAnsi="Lato" w:cs="Arial"/>
          <w:b/>
          <w:bCs/>
          <w:sz w:val="20"/>
          <w:szCs w:val="20"/>
        </w:rPr>
        <w:t xml:space="preserve">DELIVERY ACTIVITY SUMMARY </w:t>
      </w:r>
    </w:p>
    <w:tbl>
      <w:tblPr>
        <w:tblpPr w:leftFromText="180" w:rightFromText="180" w:vertAnchor="page" w:horzAnchor="margin" w:tblpXSpec="center" w:tblpY="8986"/>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9B6514" w:rsidRPr="009B0257" w14:paraId="7F4F1E2B" w14:textId="77777777" w:rsidTr="009B6514">
        <w:trPr>
          <w:trHeight w:val="548"/>
        </w:trPr>
        <w:tc>
          <w:tcPr>
            <w:tcW w:w="2904" w:type="dxa"/>
            <w:shd w:val="clear" w:color="auto" w:fill="F2F2F2" w:themeFill="background1" w:themeFillShade="F2"/>
            <w:vAlign w:val="center"/>
          </w:tcPr>
          <w:p w14:paraId="308AEDB9" w14:textId="77777777" w:rsidR="009B6514" w:rsidRPr="0060230B" w:rsidRDefault="009B6514" w:rsidP="009B6514">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5CCEA9A6" w14:textId="77777777" w:rsidR="009B6514" w:rsidRPr="0060230B" w:rsidRDefault="009B6514" w:rsidP="009B6514">
            <w:pPr>
              <w:pStyle w:val="NoSpacing"/>
              <w:spacing w:line="360" w:lineRule="auto"/>
              <w:rPr>
                <w:rFonts w:ascii="Lato" w:hAnsi="Lato" w:cs="Arial"/>
                <w:sz w:val="20"/>
                <w:szCs w:val="20"/>
              </w:rPr>
            </w:pPr>
            <w:r w:rsidRPr="0060230B">
              <w:rPr>
                <w:rFonts w:ascii="Lato" w:hAnsi="Lato" w:cs="Arial"/>
                <w:sz w:val="20"/>
                <w:szCs w:val="20"/>
              </w:rPr>
              <w:t>Description</w:t>
            </w:r>
          </w:p>
        </w:tc>
      </w:tr>
      <w:tr w:rsidR="009B6514" w:rsidRPr="009B0257" w14:paraId="5FAF8C8E" w14:textId="77777777" w:rsidTr="009B6514">
        <w:trPr>
          <w:trHeight w:val="1051"/>
        </w:trPr>
        <w:tc>
          <w:tcPr>
            <w:tcW w:w="2904" w:type="dxa"/>
            <w:vAlign w:val="center"/>
          </w:tcPr>
          <w:p w14:paraId="194541CC"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10F9F16D"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9B6514" w:rsidRPr="009B0257" w14:paraId="54A7385E" w14:textId="77777777" w:rsidTr="009B6514">
        <w:trPr>
          <w:trHeight w:val="385"/>
        </w:trPr>
        <w:tc>
          <w:tcPr>
            <w:tcW w:w="2904" w:type="dxa"/>
            <w:vAlign w:val="center"/>
          </w:tcPr>
          <w:p w14:paraId="6CB018FF"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3ABBE0AE"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9B6514" w:rsidRPr="009B0257" w14:paraId="41146CE4" w14:textId="77777777" w:rsidTr="009B6514">
        <w:trPr>
          <w:trHeight w:val="818"/>
        </w:trPr>
        <w:tc>
          <w:tcPr>
            <w:tcW w:w="2904" w:type="dxa"/>
            <w:vAlign w:val="center"/>
          </w:tcPr>
          <w:p w14:paraId="2E2A6117"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2ADB7B42"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9B6514" w:rsidRPr="009B0257" w14:paraId="1025F3E3" w14:textId="77777777" w:rsidTr="009B6514">
        <w:trPr>
          <w:trHeight w:val="872"/>
        </w:trPr>
        <w:tc>
          <w:tcPr>
            <w:tcW w:w="2904" w:type="dxa"/>
            <w:vAlign w:val="center"/>
          </w:tcPr>
          <w:p w14:paraId="47A23F78"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669B3DD"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9B6514" w:rsidRPr="009B0257" w14:paraId="2EE538D0" w14:textId="77777777" w:rsidTr="009B6514">
        <w:trPr>
          <w:trHeight w:val="818"/>
        </w:trPr>
        <w:tc>
          <w:tcPr>
            <w:tcW w:w="2904" w:type="dxa"/>
            <w:vAlign w:val="center"/>
          </w:tcPr>
          <w:p w14:paraId="1B0A13B3"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CA27166"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9B6514" w:rsidRPr="009B0257" w14:paraId="68D72EFB" w14:textId="77777777" w:rsidTr="009B6514">
        <w:trPr>
          <w:trHeight w:val="844"/>
        </w:trPr>
        <w:tc>
          <w:tcPr>
            <w:tcW w:w="2904" w:type="dxa"/>
            <w:vAlign w:val="center"/>
          </w:tcPr>
          <w:p w14:paraId="2AC146A0"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lastRenderedPageBreak/>
              <w:t>Development</w:t>
            </w:r>
          </w:p>
        </w:tc>
        <w:tc>
          <w:tcPr>
            <w:tcW w:w="6148" w:type="dxa"/>
            <w:vAlign w:val="center"/>
          </w:tcPr>
          <w:p w14:paraId="53BF3167"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9B6514" w:rsidRPr="009B0257" w14:paraId="6677A87F" w14:textId="77777777" w:rsidTr="009B6514">
        <w:trPr>
          <w:trHeight w:val="709"/>
        </w:trPr>
        <w:tc>
          <w:tcPr>
            <w:tcW w:w="2904" w:type="dxa"/>
            <w:vAlign w:val="center"/>
          </w:tcPr>
          <w:p w14:paraId="223248F9"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Testing</w:t>
            </w:r>
          </w:p>
          <w:p w14:paraId="7E26409C" w14:textId="77777777" w:rsidR="009B6514" w:rsidRPr="0060230B" w:rsidRDefault="009B6514" w:rsidP="009B6514">
            <w:pPr>
              <w:pStyle w:val="NoSpacing"/>
              <w:spacing w:line="360" w:lineRule="auto"/>
              <w:jc w:val="left"/>
              <w:rPr>
                <w:rFonts w:ascii="Lato" w:hAnsi="Lato" w:cs="Arial"/>
                <w:sz w:val="20"/>
                <w:szCs w:val="20"/>
              </w:rPr>
            </w:pPr>
          </w:p>
        </w:tc>
        <w:tc>
          <w:tcPr>
            <w:tcW w:w="6148" w:type="dxa"/>
            <w:vAlign w:val="center"/>
          </w:tcPr>
          <w:p w14:paraId="1C899DCE"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9B6514" w:rsidRPr="009B0257" w14:paraId="36D37D9A" w14:textId="77777777" w:rsidTr="009B6514">
        <w:trPr>
          <w:trHeight w:val="602"/>
        </w:trPr>
        <w:tc>
          <w:tcPr>
            <w:tcW w:w="2904" w:type="dxa"/>
            <w:vAlign w:val="center"/>
          </w:tcPr>
          <w:p w14:paraId="178806FA"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58805B71" w14:textId="77777777" w:rsidR="009B6514" w:rsidRPr="0060230B" w:rsidRDefault="009B6514" w:rsidP="009B6514">
            <w:pPr>
              <w:pStyle w:val="NoSpacing"/>
              <w:spacing w:line="360" w:lineRule="auto"/>
              <w:jc w:val="left"/>
              <w:rPr>
                <w:rFonts w:ascii="Lato" w:hAnsi="Lato" w:cs="Arial"/>
                <w:sz w:val="20"/>
                <w:szCs w:val="20"/>
              </w:rPr>
            </w:pPr>
          </w:p>
          <w:p w14:paraId="4F40E7D9" w14:textId="77777777" w:rsidR="009B6514" w:rsidRPr="0060230B" w:rsidRDefault="009B6514" w:rsidP="009B6514">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080B5BF5" w14:textId="77777777" w:rsidR="009B6514" w:rsidRPr="0060230B" w:rsidRDefault="009B6514" w:rsidP="009B6514">
            <w:pPr>
              <w:pStyle w:val="NoSpacing"/>
              <w:spacing w:line="360" w:lineRule="auto"/>
              <w:jc w:val="left"/>
              <w:rPr>
                <w:rFonts w:ascii="Lato" w:hAnsi="Lato" w:cs="Arial"/>
                <w:sz w:val="20"/>
                <w:szCs w:val="20"/>
              </w:rPr>
            </w:pPr>
          </w:p>
        </w:tc>
      </w:tr>
    </w:tbl>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lastRenderedPageBreak/>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4352E9">
      <w:pPr>
        <w:pStyle w:val="Heading2"/>
      </w:pPr>
      <w:bookmarkStart w:id="22" w:name="_Toc23513176"/>
      <w:r w:rsidRPr="00194758">
        <w:lastRenderedPageBreak/>
        <w:t>PROJECT ASSUMPTIONS</w:t>
      </w:r>
      <w:bookmarkEnd w:id="22"/>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4F092FCA"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The requirement is to develop a</w:t>
      </w:r>
      <w:r w:rsidR="00F069AE">
        <w:rPr>
          <w:rFonts w:ascii="Lato" w:hAnsi="Lato" w:cs="Arial"/>
          <w:bCs/>
          <w:color w:val="auto"/>
        </w:rPr>
        <w:t>n</w:t>
      </w:r>
      <w:r w:rsidRPr="009B2B29">
        <w:rPr>
          <w:rFonts w:ascii="Lato" w:hAnsi="Lato" w:cs="Arial"/>
          <w:bCs/>
          <w:color w:val="auto"/>
        </w:rPr>
        <w:t xml:space="preserve"> </w:t>
      </w:r>
      <w:r w:rsidR="00166D0C">
        <w:rPr>
          <w:rFonts w:ascii="Lato" w:hAnsi="Lato" w:cs="Arial"/>
          <w:bCs/>
          <w:color w:val="auto"/>
        </w:rPr>
        <w:t>Integrated Higher Education Platform</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103D3D3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r w:rsidR="004E5CB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P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309E6BC0" w14:textId="00BC93B2"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Does not suppo</w:t>
      </w:r>
      <w:r w:rsidR="006F3E49">
        <w:rPr>
          <w:rFonts w:ascii="Lato" w:hAnsi="Lato" w:cs="Arial"/>
          <w:bCs/>
          <w:color w:val="auto"/>
        </w:rPr>
        <w:t>rt offline access or operations</w:t>
      </w: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3" w:name="_Toc23513177"/>
      <w:r w:rsidRPr="00A251AD">
        <w:rPr>
          <w:rFonts w:ascii="Lato" w:hAnsi="Lato" w:cs="Arial"/>
          <w:b/>
          <w:bCs/>
          <w:szCs w:val="52"/>
        </w:rPr>
        <w:lastRenderedPageBreak/>
        <w:t>OUT OF SCOPE</w:t>
      </w:r>
      <w:bookmarkEnd w:id="23"/>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31F999F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CD1111">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4352E9">
      <w:pPr>
        <w:pStyle w:val="Heading2"/>
      </w:pPr>
      <w:bookmarkStart w:id="24" w:name="_Toc23513178"/>
      <w:r>
        <w:t>CHANGE MANAGEMENT</w:t>
      </w:r>
      <w:bookmarkEnd w:id="24"/>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26">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4352E9">
      <w:pPr>
        <w:pStyle w:val="Heading2"/>
      </w:pPr>
      <w:bookmarkStart w:id="25" w:name="_Toc498946958"/>
      <w:bookmarkStart w:id="26" w:name="_Toc500316634"/>
      <w:bookmarkStart w:id="27" w:name="_Toc23513179"/>
      <w:r w:rsidRPr="009B2B29">
        <w:lastRenderedPageBreak/>
        <w:t>MAINTENANCE &amp; SUPPORT</w:t>
      </w:r>
      <w:bookmarkEnd w:id="25"/>
      <w:bookmarkEnd w:id="26"/>
      <w:bookmarkEnd w:id="27"/>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4352E9">
      <w:pPr>
        <w:pStyle w:val="Heading2"/>
      </w:pPr>
      <w:bookmarkStart w:id="28" w:name="_Toc383355035"/>
      <w:bookmarkStart w:id="29" w:name="_Toc498946959"/>
      <w:bookmarkStart w:id="30" w:name="_Toc500316635"/>
      <w:bookmarkStart w:id="31" w:name="_Toc23513180"/>
      <w:r w:rsidRPr="00D9001E">
        <w:t>S</w:t>
      </w:r>
      <w:r w:rsidR="000D2F97" w:rsidRPr="00D9001E">
        <w:t xml:space="preserve">ERVICE LEVEL AGREEMENT </w:t>
      </w:r>
      <w:bookmarkEnd w:id="28"/>
      <w:bookmarkEnd w:id="29"/>
      <w:bookmarkEnd w:id="30"/>
      <w:r w:rsidR="00A73C55">
        <w:t>(SLA)</w:t>
      </w:r>
      <w:bookmarkEnd w:id="31"/>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2" w:name="_Toc23513181"/>
      <w:bookmarkStart w:id="33" w:name="_Toc510877076"/>
      <w:r w:rsidRPr="00A251AD">
        <w:rPr>
          <w:rFonts w:ascii="Lato" w:hAnsi="Lato" w:cs="Arial"/>
          <w:b/>
          <w:bCs/>
        </w:rPr>
        <w:lastRenderedPageBreak/>
        <w:t>TERMS &amp; CONDITIONS</w:t>
      </w:r>
      <w:bookmarkEnd w:id="32"/>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4352E9">
      <w:pPr>
        <w:pStyle w:val="Heading2"/>
      </w:pPr>
      <w:bookmarkStart w:id="34" w:name="_Toc23513182"/>
      <w:r w:rsidRPr="00B863FA">
        <w:t>ACCEPTANCE CRITERIA</w:t>
      </w:r>
      <w:bookmarkEnd w:id="34"/>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4352E9">
      <w:pPr>
        <w:pStyle w:val="Heading2"/>
      </w:pPr>
      <w:bookmarkStart w:id="35" w:name="_Toc23513183"/>
      <w:r>
        <w:t>WARRANTY</w:t>
      </w:r>
      <w:bookmarkEnd w:id="35"/>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6" w:name="_Toc498946955"/>
      <w:bookmarkStart w:id="37"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4352E9">
      <w:pPr>
        <w:pStyle w:val="Heading2"/>
      </w:pPr>
      <w:bookmarkStart w:id="38" w:name="_Toc498946957"/>
      <w:bookmarkStart w:id="39" w:name="_Toc500316633"/>
      <w:bookmarkStart w:id="40" w:name="_Toc23513184"/>
      <w:r w:rsidRPr="00E46EA6">
        <w:t>SOURCE CODE &amp; INTELLECTUAL PROPERTY RIGHTS</w:t>
      </w:r>
      <w:bookmarkEnd w:id="38"/>
      <w:bookmarkEnd w:id="39"/>
      <w:bookmarkEnd w:id="40"/>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4352E9">
      <w:pPr>
        <w:pStyle w:val="Heading2"/>
      </w:pPr>
      <w:bookmarkStart w:id="41" w:name="_Toc23513185"/>
      <w:r w:rsidRPr="00E74DE4">
        <w:t>GENERAL TERMS AND CONDITIONS</w:t>
      </w:r>
      <w:bookmarkEnd w:id="36"/>
      <w:bookmarkEnd w:id="37"/>
      <w:bookmarkEnd w:id="41"/>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4352E9">
      <w:pPr>
        <w:pStyle w:val="Heading2"/>
      </w:pPr>
      <w:bookmarkStart w:id="42" w:name="_Toc23513186"/>
      <w:r w:rsidRPr="00A73C55">
        <w:t>GENERAL ADMINISTRATIVE, TECHNICAL &amp; FUNCTIONAL ASSUMPTIONS</w:t>
      </w:r>
      <w:bookmarkEnd w:id="42"/>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3" w:name="_Toc23513187"/>
      <w:r w:rsidRPr="00600CC6">
        <w:rPr>
          <w:rFonts w:ascii="Lato" w:hAnsi="Lato" w:cs="Arial"/>
          <w:b/>
          <w:bCs/>
        </w:rPr>
        <w:lastRenderedPageBreak/>
        <w:t>FINANCIALS</w:t>
      </w:r>
      <w:bookmarkEnd w:id="43"/>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4352E9">
      <w:pPr>
        <w:pStyle w:val="Heading2"/>
      </w:pPr>
      <w:bookmarkStart w:id="44" w:name="_Toc23513188"/>
      <w:r>
        <w:t>WEB AND</w:t>
      </w:r>
      <w:r w:rsidR="00615BB8" w:rsidRPr="00A76929">
        <w:t xml:space="preserve"> </w:t>
      </w:r>
      <w:r w:rsidR="006F05A9">
        <w:t xml:space="preserve">MOBILE </w:t>
      </w:r>
      <w:r w:rsidR="00615BB8" w:rsidRPr="00A76929">
        <w:t>APPLICATION DEVELOPMENT</w:t>
      </w:r>
      <w:bookmarkEnd w:id="44"/>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5"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5"/>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4352E9">
      <w:pPr>
        <w:pStyle w:val="Heading2"/>
      </w:pPr>
      <w:bookmarkStart w:id="46" w:name="_Toc23513189"/>
      <w:r w:rsidRPr="00E46EA6">
        <w:lastRenderedPageBreak/>
        <w:t>WINDOWS DEDICATED HOSTING – OPTIONAL</w:t>
      </w:r>
      <w:bookmarkEnd w:id="46"/>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7" w:name="_Toc23513190"/>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4352E9" w:rsidRPr="00C2696A" w:rsidRDefault="004352E9"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4352E9" w:rsidRPr="00C2696A" w:rsidRDefault="004352E9"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4352E9" w:rsidRPr="00C2696A" w:rsidRDefault="004352E9"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4352E9" w:rsidRPr="00C2696A" w:rsidRDefault="004352E9"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7"/>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27">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082ADFBD" w14:textId="77777777" w:rsidR="007D54F8" w:rsidRDefault="007D54F8" w:rsidP="007D54F8">
      <w:pPr>
        <w:spacing w:line="360" w:lineRule="auto"/>
        <w:ind w:left="720"/>
        <w:rPr>
          <w:rFonts w:ascii="Lato" w:hAnsi="Lato"/>
        </w:rPr>
      </w:pPr>
      <w:r>
        <w:rPr>
          <w:rFonts w:ascii="Lato" w:hAnsi="Lato"/>
        </w:rPr>
        <w:t>Location:  Dubai, U.A.E</w:t>
      </w:r>
    </w:p>
    <w:p w14:paraId="6FD5FD4B" w14:textId="77777777" w:rsidR="007D54F8" w:rsidRDefault="007D54F8" w:rsidP="007D54F8">
      <w:pPr>
        <w:spacing w:line="360" w:lineRule="auto"/>
        <w:ind w:left="720"/>
        <w:rPr>
          <w:rFonts w:ascii="Lato" w:hAnsi="Lato"/>
        </w:rPr>
      </w:pP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8"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8"/>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lastRenderedPageBreak/>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227A4C">
      <w:pPr>
        <w:pStyle w:val="Heading1"/>
        <w:pBdr>
          <w:bottom w:val="single" w:sz="18" w:space="1" w:color="auto"/>
        </w:pBdr>
        <w:spacing w:before="0" w:after="0" w:line="360" w:lineRule="auto"/>
        <w:ind w:left="0" w:firstLine="0"/>
        <w:rPr>
          <w:rFonts w:ascii="Lato" w:hAnsi="Lato" w:cs="Arial"/>
          <w:b/>
          <w:bCs/>
        </w:rPr>
      </w:pPr>
      <w:bookmarkStart w:id="49" w:name="_Toc23513191"/>
      <w:r w:rsidRPr="00600CC6">
        <w:rPr>
          <w:rFonts w:ascii="Lato" w:hAnsi="Lato" w:cs="Arial"/>
          <w:b/>
          <w:bCs/>
        </w:rPr>
        <w:lastRenderedPageBreak/>
        <w:t>ABOUT US</w:t>
      </w:r>
      <w:bookmarkEnd w:id="49"/>
    </w:p>
    <w:bookmarkEnd w:id="33"/>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8">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9">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30">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31">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32"/>
      <w:headerReference w:type="first" r:id="rId33"/>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454CDD" w14:textId="77777777" w:rsidR="00EE76D4" w:rsidRDefault="00EE76D4" w:rsidP="00F06BE5">
      <w:pPr>
        <w:spacing w:line="240" w:lineRule="auto"/>
      </w:pPr>
      <w:r>
        <w:separator/>
      </w:r>
    </w:p>
  </w:endnote>
  <w:endnote w:type="continuationSeparator" w:id="0">
    <w:p w14:paraId="366754D3" w14:textId="77777777" w:rsidR="00EE76D4" w:rsidRDefault="00EE76D4"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4352E9" w:rsidRDefault="004352E9"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4352E9" w:rsidRDefault="004352E9"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0F0D6571" w:rsidR="004352E9" w:rsidRPr="001F28B7" w:rsidRDefault="004352E9" w:rsidP="001F28B7">
    <w:pPr>
      <w:rPr>
        <w:rFonts w:ascii="Arial" w:hAnsi="Arial" w:cs="Arial"/>
        <w:sz w:val="18"/>
      </w:rPr>
    </w:pPr>
    <w:r>
      <w:rPr>
        <w:rFonts w:ascii="Arial" w:hAnsi="Arial" w:cs="Arial"/>
        <w:sz w:val="18"/>
      </w:rPr>
      <w:t xml:space="preserve">Ministry of Education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56FF2C04" w:rsidR="004352E9" w:rsidRPr="001F28B7" w:rsidRDefault="004352E9" w:rsidP="00B846E7">
    <w:pPr>
      <w:jc w:val="left"/>
      <w:rPr>
        <w:rFonts w:ascii="Arial" w:hAnsi="Arial" w:cs="Arial"/>
        <w:sz w:val="18"/>
      </w:rPr>
    </w:pPr>
    <w:r>
      <w:rPr>
        <w:rFonts w:ascii="Arial" w:hAnsi="Arial" w:cs="Arial"/>
        <w:sz w:val="18"/>
      </w:rPr>
      <w:t xml:space="preserve">Integrated Higher Education Platform </w:t>
    </w:r>
    <w:r>
      <w:rPr>
        <w:rFonts w:ascii="Arial" w:hAnsi="Arial" w:cs="Arial"/>
        <w:sz w:val="18"/>
      </w:rPr>
      <w:tab/>
    </w:r>
    <w:r>
      <w:rPr>
        <w:rFonts w:ascii="Arial" w:hAnsi="Arial" w:cs="Arial"/>
        <w:sz w:val="18"/>
      </w:rPr>
      <w:tab/>
      <w:t xml:space="preserve">                                     </w:t>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6B0578">
      <w:rPr>
        <w:rFonts w:ascii="Arial" w:hAnsi="Arial" w:cs="Arial"/>
        <w:noProof/>
        <w:sz w:val="18"/>
      </w:rPr>
      <w:t>82</w:t>
    </w:r>
    <w:r w:rsidRPr="001F28B7">
      <w:rPr>
        <w:rFonts w:ascii="Arial" w:hAnsi="Arial" w:cs="Arial"/>
        <w:noProof/>
        <w:sz w:val="18"/>
      </w:rPr>
      <w:fldChar w:fldCharType="end"/>
    </w:r>
    <w:r w:rsidRPr="001F28B7">
      <w:rPr>
        <w:rFonts w:ascii="Arial" w:hAnsi="Arial" w:cs="Arial"/>
        <w:noProof/>
        <w:sz w:val="18"/>
      </w:rPr>
      <w:t>.</w:t>
    </w:r>
  </w:p>
  <w:p w14:paraId="55756671" w14:textId="77777777" w:rsidR="004352E9" w:rsidRDefault="004352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F1377E" w14:textId="77777777" w:rsidR="00EE76D4" w:rsidRDefault="00EE76D4" w:rsidP="00F06BE5">
      <w:pPr>
        <w:spacing w:line="240" w:lineRule="auto"/>
      </w:pPr>
      <w:r>
        <w:separator/>
      </w:r>
    </w:p>
  </w:footnote>
  <w:footnote w:type="continuationSeparator" w:id="0">
    <w:p w14:paraId="3388306E" w14:textId="77777777" w:rsidR="00EE76D4" w:rsidRDefault="00EE76D4"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4352E9" w:rsidRDefault="004352E9">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60100"/>
    <w:rsid w:val="00161668"/>
    <w:rsid w:val="00162492"/>
    <w:rsid w:val="00162B83"/>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AD0"/>
    <w:rsid w:val="00274BAE"/>
    <w:rsid w:val="002750A9"/>
    <w:rsid w:val="00277A73"/>
    <w:rsid w:val="00277D67"/>
    <w:rsid w:val="00277D94"/>
    <w:rsid w:val="002801F5"/>
    <w:rsid w:val="00280CE3"/>
    <w:rsid w:val="002823EB"/>
    <w:rsid w:val="00282A3B"/>
    <w:rsid w:val="00283969"/>
    <w:rsid w:val="002848BB"/>
    <w:rsid w:val="00286733"/>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FE0"/>
    <w:rsid w:val="00343358"/>
    <w:rsid w:val="0034385E"/>
    <w:rsid w:val="0034436F"/>
    <w:rsid w:val="0034515D"/>
    <w:rsid w:val="00345B2B"/>
    <w:rsid w:val="003463CB"/>
    <w:rsid w:val="003473A3"/>
    <w:rsid w:val="0034762E"/>
    <w:rsid w:val="00347BF4"/>
    <w:rsid w:val="003503F8"/>
    <w:rsid w:val="00350D8B"/>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73A8"/>
    <w:rsid w:val="003E749B"/>
    <w:rsid w:val="003F1536"/>
    <w:rsid w:val="003F2BED"/>
    <w:rsid w:val="003F39A4"/>
    <w:rsid w:val="003F66DE"/>
    <w:rsid w:val="003F67B8"/>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5400"/>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3A83"/>
    <w:rsid w:val="0089441B"/>
    <w:rsid w:val="008945D9"/>
    <w:rsid w:val="00894A04"/>
    <w:rsid w:val="00894EC5"/>
    <w:rsid w:val="00896877"/>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1283"/>
    <w:rsid w:val="008F2DF0"/>
    <w:rsid w:val="008F3019"/>
    <w:rsid w:val="008F376B"/>
    <w:rsid w:val="008F52B5"/>
    <w:rsid w:val="008F53F0"/>
    <w:rsid w:val="008F56C8"/>
    <w:rsid w:val="008F59F6"/>
    <w:rsid w:val="008F5A8F"/>
    <w:rsid w:val="008F651D"/>
    <w:rsid w:val="008F6CD1"/>
    <w:rsid w:val="00900FBB"/>
    <w:rsid w:val="00903012"/>
    <w:rsid w:val="00903654"/>
    <w:rsid w:val="009056C2"/>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0FBC"/>
    <w:rsid w:val="0092168B"/>
    <w:rsid w:val="00922EEA"/>
    <w:rsid w:val="0092516E"/>
    <w:rsid w:val="00926213"/>
    <w:rsid w:val="00930C54"/>
    <w:rsid w:val="00933CA9"/>
    <w:rsid w:val="0093426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5540"/>
    <w:rsid w:val="009E0FD4"/>
    <w:rsid w:val="009E293F"/>
    <w:rsid w:val="009E33FF"/>
    <w:rsid w:val="009E3D46"/>
    <w:rsid w:val="009E555E"/>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D50"/>
    <w:rsid w:val="00B52E24"/>
    <w:rsid w:val="00B55116"/>
    <w:rsid w:val="00B55771"/>
    <w:rsid w:val="00B55885"/>
    <w:rsid w:val="00B559B5"/>
    <w:rsid w:val="00B5738D"/>
    <w:rsid w:val="00B573F4"/>
    <w:rsid w:val="00B60E6D"/>
    <w:rsid w:val="00B62E7C"/>
    <w:rsid w:val="00B63420"/>
    <w:rsid w:val="00B63BC1"/>
    <w:rsid w:val="00B63F8C"/>
    <w:rsid w:val="00B64024"/>
    <w:rsid w:val="00B64712"/>
    <w:rsid w:val="00B67412"/>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3D32"/>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1732"/>
    <w:rsid w:val="00E01742"/>
    <w:rsid w:val="00E01AA7"/>
    <w:rsid w:val="00E0226C"/>
    <w:rsid w:val="00E0238A"/>
    <w:rsid w:val="00E02D83"/>
    <w:rsid w:val="00E0327E"/>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EA6"/>
    <w:rsid w:val="00E4770A"/>
    <w:rsid w:val="00E477FA"/>
    <w:rsid w:val="00E50113"/>
    <w:rsid w:val="00E508BA"/>
    <w:rsid w:val="00E517C6"/>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4141F-7F1E-45D0-B668-A198DA66E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1</TotalTime>
  <Pages>109</Pages>
  <Words>18981</Words>
  <Characters>108198</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64</cp:revision>
  <cp:lastPrinted>2018-07-22T11:00:00Z</cp:lastPrinted>
  <dcterms:created xsi:type="dcterms:W3CDTF">2019-04-01T07:23:00Z</dcterms:created>
  <dcterms:modified xsi:type="dcterms:W3CDTF">2019-11-06T11:43:00Z</dcterms:modified>
</cp:coreProperties>
</file>